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420A4" w14:textId="77777777" w:rsidR="00C84374" w:rsidRDefault="00C84374" w:rsidP="00C84374">
      <w:pPr>
        <w:jc w:val="center"/>
        <w:rPr>
          <w:rFonts w:ascii="Times New Roman" w:hAnsi="Times New Roman" w:cs="Times New Roman"/>
          <w:b/>
          <w:bCs/>
          <w:sz w:val="60"/>
          <w:szCs w:val="60"/>
        </w:rPr>
      </w:pPr>
      <w:r>
        <w:rPr>
          <w:rFonts w:ascii="Times New Roman" w:hAnsi="Times New Roman" w:cs="Times New Roman"/>
          <w:b/>
          <w:bCs/>
          <w:sz w:val="60"/>
          <w:szCs w:val="60"/>
        </w:rPr>
        <w:t>ECE 510: Intelligent Robotics: III</w:t>
      </w:r>
    </w:p>
    <w:p w14:paraId="1A0A25D7" w14:textId="77777777" w:rsidR="00C84374" w:rsidRDefault="00C84374" w:rsidP="00C84374">
      <w:pPr>
        <w:jc w:val="center"/>
        <w:rPr>
          <w:rFonts w:ascii="Times New Roman" w:hAnsi="Times New Roman" w:cs="Times New Roman"/>
          <w:b/>
          <w:bCs/>
          <w:sz w:val="60"/>
          <w:szCs w:val="60"/>
        </w:rPr>
      </w:pPr>
    </w:p>
    <w:p w14:paraId="50107285" w14:textId="77777777" w:rsidR="00C84374" w:rsidRDefault="00C84374" w:rsidP="00C84374">
      <w:pPr>
        <w:jc w:val="center"/>
        <w:rPr>
          <w:rFonts w:ascii="Times New Roman" w:hAnsi="Times New Roman" w:cs="Times New Roman"/>
          <w:b/>
          <w:bCs/>
          <w:sz w:val="60"/>
          <w:szCs w:val="60"/>
        </w:rPr>
      </w:pPr>
      <w:r>
        <w:rPr>
          <w:rFonts w:ascii="Times New Roman" w:hAnsi="Times New Roman" w:cs="Times New Roman"/>
          <w:b/>
          <w:bCs/>
          <w:sz w:val="60"/>
          <w:szCs w:val="60"/>
        </w:rPr>
        <w:t>Fritz Robot Head</w:t>
      </w:r>
    </w:p>
    <w:p w14:paraId="434F5CA6" w14:textId="77777777" w:rsidR="00C84374" w:rsidRDefault="00C84374" w:rsidP="00C84374">
      <w:pPr>
        <w:jc w:val="center"/>
        <w:rPr>
          <w:rFonts w:ascii="Times New Roman" w:hAnsi="Times New Roman" w:cs="Times New Roman"/>
          <w:b/>
          <w:bCs/>
          <w:sz w:val="26"/>
          <w:szCs w:val="26"/>
        </w:rPr>
      </w:pPr>
    </w:p>
    <w:p w14:paraId="22CEB5CF" w14:textId="758A2DE2" w:rsidR="00C84374" w:rsidRDefault="00C84374" w:rsidP="00C84374">
      <w:pPr>
        <w:jc w:val="center"/>
        <w:rPr>
          <w:rFonts w:ascii="Times New Roman" w:hAnsi="Times New Roman" w:cs="Times New Roman"/>
          <w:b/>
          <w:bCs/>
          <w:sz w:val="26"/>
          <w:szCs w:val="26"/>
        </w:rPr>
      </w:pPr>
      <w:r>
        <w:rPr>
          <w:rFonts w:ascii="Times New Roman" w:hAnsi="Times New Roman" w:cs="Times New Roman"/>
          <w:b/>
          <w:bCs/>
          <w:sz w:val="26"/>
          <w:szCs w:val="26"/>
        </w:rPr>
        <w:t>By</w:t>
      </w:r>
    </w:p>
    <w:p w14:paraId="4D5823CD" w14:textId="77777777" w:rsidR="00C84374" w:rsidRDefault="00C84374" w:rsidP="00C84374">
      <w:pPr>
        <w:jc w:val="center"/>
        <w:rPr>
          <w:rFonts w:ascii="Times New Roman" w:hAnsi="Times New Roman" w:cs="Times New Roman"/>
          <w:b/>
          <w:bCs/>
          <w:sz w:val="56"/>
          <w:szCs w:val="56"/>
        </w:rPr>
      </w:pPr>
      <w:r>
        <w:rPr>
          <w:rFonts w:ascii="Times New Roman" w:hAnsi="Times New Roman" w:cs="Times New Roman"/>
          <w:b/>
          <w:bCs/>
          <w:sz w:val="56"/>
          <w:szCs w:val="56"/>
        </w:rPr>
        <w:t xml:space="preserve">Abhiraj </w:t>
      </w:r>
      <w:proofErr w:type="spellStart"/>
      <w:r>
        <w:rPr>
          <w:rFonts w:ascii="Times New Roman" w:hAnsi="Times New Roman" w:cs="Times New Roman"/>
          <w:b/>
          <w:bCs/>
          <w:sz w:val="56"/>
          <w:szCs w:val="56"/>
        </w:rPr>
        <w:t>Abhaykumar</w:t>
      </w:r>
      <w:proofErr w:type="spellEnd"/>
      <w:r>
        <w:rPr>
          <w:rFonts w:ascii="Times New Roman" w:hAnsi="Times New Roman" w:cs="Times New Roman"/>
          <w:b/>
          <w:bCs/>
          <w:sz w:val="56"/>
          <w:szCs w:val="56"/>
        </w:rPr>
        <w:t xml:space="preserve"> Eksambekar</w:t>
      </w:r>
    </w:p>
    <w:p w14:paraId="681AF133" w14:textId="77777777" w:rsidR="00C84374" w:rsidRDefault="00C84374" w:rsidP="00C84374">
      <w:pPr>
        <w:jc w:val="center"/>
        <w:rPr>
          <w:rFonts w:ascii="Times New Roman" w:hAnsi="Times New Roman" w:cs="Times New Roman"/>
          <w:b/>
          <w:bCs/>
          <w:sz w:val="26"/>
          <w:szCs w:val="26"/>
        </w:rPr>
      </w:pPr>
    </w:p>
    <w:p w14:paraId="24337E24" w14:textId="77777777" w:rsidR="00C84374" w:rsidRDefault="00C84374" w:rsidP="00C84374">
      <w:pPr>
        <w:jc w:val="center"/>
        <w:rPr>
          <w:rFonts w:ascii="Times New Roman" w:hAnsi="Times New Roman" w:cs="Times New Roman"/>
          <w:b/>
          <w:bCs/>
          <w:sz w:val="26"/>
          <w:szCs w:val="26"/>
        </w:rPr>
      </w:pPr>
      <w:r>
        <w:rPr>
          <w:rFonts w:ascii="Times New Roman" w:hAnsi="Times New Roman" w:cs="Times New Roman"/>
          <w:b/>
          <w:bCs/>
          <w:sz w:val="26"/>
          <w:szCs w:val="26"/>
        </w:rPr>
        <w:t>Under the guidance of</w:t>
      </w:r>
    </w:p>
    <w:p w14:paraId="7E1D94BE" w14:textId="77777777" w:rsidR="00833200" w:rsidRDefault="00C84374" w:rsidP="00C84374">
      <w:pPr>
        <w:jc w:val="center"/>
        <w:rPr>
          <w:rFonts w:ascii="Times New Roman" w:hAnsi="Times New Roman" w:cs="Times New Roman"/>
          <w:b/>
          <w:bCs/>
          <w:sz w:val="56"/>
          <w:szCs w:val="56"/>
        </w:rPr>
      </w:pPr>
      <w:r>
        <w:rPr>
          <w:rFonts w:ascii="Times New Roman" w:hAnsi="Times New Roman" w:cs="Times New Roman"/>
          <w:b/>
          <w:bCs/>
          <w:sz w:val="56"/>
          <w:szCs w:val="56"/>
        </w:rPr>
        <w:t xml:space="preserve">Prof. Marek </w:t>
      </w:r>
      <w:proofErr w:type="spellStart"/>
      <w:r>
        <w:rPr>
          <w:rFonts w:ascii="Times New Roman" w:hAnsi="Times New Roman" w:cs="Times New Roman"/>
          <w:b/>
          <w:bCs/>
          <w:sz w:val="56"/>
          <w:szCs w:val="56"/>
        </w:rPr>
        <w:t>Perkowski</w:t>
      </w:r>
      <w:proofErr w:type="spellEnd"/>
    </w:p>
    <w:p w14:paraId="681B3181" w14:textId="77777777" w:rsidR="00833200" w:rsidRDefault="00833200" w:rsidP="00C84374">
      <w:pPr>
        <w:jc w:val="center"/>
        <w:rPr>
          <w:rFonts w:ascii="Times New Roman" w:hAnsi="Times New Roman" w:cs="Times New Roman"/>
          <w:b/>
          <w:bCs/>
          <w:sz w:val="56"/>
          <w:szCs w:val="56"/>
        </w:rPr>
      </w:pPr>
    </w:p>
    <w:p w14:paraId="564AE08D" w14:textId="77777777" w:rsidR="00833200" w:rsidRDefault="00833200" w:rsidP="00C84374">
      <w:pPr>
        <w:jc w:val="center"/>
        <w:rPr>
          <w:rFonts w:ascii="Times New Roman" w:hAnsi="Times New Roman" w:cs="Times New Roman"/>
          <w:b/>
          <w:bCs/>
          <w:sz w:val="56"/>
          <w:szCs w:val="56"/>
        </w:rPr>
      </w:pPr>
    </w:p>
    <w:p w14:paraId="2C470640" w14:textId="73672031" w:rsidR="00C84374" w:rsidRDefault="00833200" w:rsidP="00C84374">
      <w:pPr>
        <w:jc w:val="center"/>
        <w:rPr>
          <w:rFonts w:ascii="Times New Roman" w:hAnsi="Times New Roman" w:cs="Times New Roman"/>
          <w:b/>
          <w:bCs/>
          <w:sz w:val="26"/>
          <w:szCs w:val="26"/>
        </w:rPr>
      </w:pPr>
      <w:r>
        <w:rPr>
          <w:rFonts w:ascii="Times New Roman" w:hAnsi="Times New Roman" w:cs="Times New Roman"/>
          <w:b/>
          <w:bCs/>
          <w:sz w:val="56"/>
          <w:szCs w:val="56"/>
        </w:rPr>
        <w:t>Final Report</w:t>
      </w:r>
      <w:r w:rsidR="00C84374">
        <w:rPr>
          <w:rFonts w:ascii="Times New Roman" w:hAnsi="Times New Roman" w:cs="Times New Roman"/>
          <w:b/>
          <w:bCs/>
          <w:sz w:val="26"/>
          <w:szCs w:val="26"/>
        </w:rPr>
        <w:br w:type="page"/>
      </w:r>
    </w:p>
    <w:p w14:paraId="6269777E" w14:textId="77777777" w:rsidR="00DE6FA6" w:rsidRPr="00F86FEE" w:rsidRDefault="00DE6FA6">
      <w:pPr>
        <w:rPr>
          <w:rFonts w:ascii="Times New Roman" w:hAnsi="Times New Roman" w:cs="Times New Roman"/>
          <w:b/>
          <w:bCs/>
          <w:sz w:val="26"/>
          <w:szCs w:val="26"/>
        </w:rPr>
      </w:pPr>
      <w:r w:rsidRPr="00F86FEE">
        <w:rPr>
          <w:rFonts w:ascii="Times New Roman" w:hAnsi="Times New Roman" w:cs="Times New Roman"/>
          <w:b/>
          <w:bCs/>
          <w:sz w:val="26"/>
          <w:szCs w:val="26"/>
        </w:rPr>
        <w:lastRenderedPageBreak/>
        <w:t>Table of Contents</w:t>
      </w:r>
    </w:p>
    <w:p w14:paraId="19152EED" w14:textId="53B1ADE8" w:rsidR="00FD695E" w:rsidRDefault="00A52977">
      <w:pPr>
        <w:rPr>
          <w:noProof/>
        </w:rPr>
      </w:pPr>
      <w:r>
        <w:fldChar w:fldCharType="begin"/>
      </w:r>
      <w:r>
        <w:instrText xml:space="preserve"> TOC \h \z \t "Head 1,1,Head 2,2" </w:instrText>
      </w:r>
      <w:r>
        <w:fldChar w:fldCharType="separate"/>
      </w:r>
    </w:p>
    <w:p w14:paraId="5CB60A58" w14:textId="131D5912" w:rsidR="00FD695E" w:rsidRDefault="00FD695E">
      <w:pPr>
        <w:pStyle w:val="TOC1"/>
        <w:tabs>
          <w:tab w:val="right" w:leader="dot" w:pos="9350"/>
        </w:tabs>
        <w:rPr>
          <w:noProof/>
        </w:rPr>
      </w:pPr>
      <w:hyperlink w:anchor="_Toc74319679" w:history="1">
        <w:r w:rsidRPr="00722610">
          <w:rPr>
            <w:rStyle w:val="Hyperlink"/>
            <w:noProof/>
          </w:rPr>
          <w:t>Introduction</w:t>
        </w:r>
        <w:r>
          <w:rPr>
            <w:noProof/>
            <w:webHidden/>
          </w:rPr>
          <w:tab/>
        </w:r>
        <w:r>
          <w:rPr>
            <w:noProof/>
            <w:webHidden/>
          </w:rPr>
          <w:fldChar w:fldCharType="begin"/>
        </w:r>
        <w:r>
          <w:rPr>
            <w:noProof/>
            <w:webHidden/>
          </w:rPr>
          <w:instrText xml:space="preserve"> PAGEREF _Toc74319679 \h </w:instrText>
        </w:r>
        <w:r>
          <w:rPr>
            <w:noProof/>
            <w:webHidden/>
          </w:rPr>
        </w:r>
        <w:r>
          <w:rPr>
            <w:noProof/>
            <w:webHidden/>
          </w:rPr>
          <w:fldChar w:fldCharType="separate"/>
        </w:r>
        <w:r>
          <w:rPr>
            <w:noProof/>
            <w:webHidden/>
          </w:rPr>
          <w:t>4</w:t>
        </w:r>
        <w:r>
          <w:rPr>
            <w:noProof/>
            <w:webHidden/>
          </w:rPr>
          <w:fldChar w:fldCharType="end"/>
        </w:r>
      </w:hyperlink>
    </w:p>
    <w:p w14:paraId="4EB7C06A" w14:textId="2C84A0B2" w:rsidR="00FD695E" w:rsidRDefault="00FD695E">
      <w:pPr>
        <w:pStyle w:val="TOC1"/>
        <w:tabs>
          <w:tab w:val="right" w:leader="dot" w:pos="9350"/>
        </w:tabs>
        <w:rPr>
          <w:noProof/>
        </w:rPr>
      </w:pPr>
      <w:hyperlink w:anchor="_Toc74319680" w:history="1">
        <w:r w:rsidRPr="00722610">
          <w:rPr>
            <w:rStyle w:val="Hyperlink"/>
            <w:noProof/>
          </w:rPr>
          <w:t>Hardware purchases</w:t>
        </w:r>
        <w:r>
          <w:rPr>
            <w:noProof/>
            <w:webHidden/>
          </w:rPr>
          <w:tab/>
        </w:r>
        <w:r>
          <w:rPr>
            <w:noProof/>
            <w:webHidden/>
          </w:rPr>
          <w:fldChar w:fldCharType="begin"/>
        </w:r>
        <w:r>
          <w:rPr>
            <w:noProof/>
            <w:webHidden/>
          </w:rPr>
          <w:instrText xml:space="preserve"> PAGEREF _Toc74319680 \h </w:instrText>
        </w:r>
        <w:r>
          <w:rPr>
            <w:noProof/>
            <w:webHidden/>
          </w:rPr>
        </w:r>
        <w:r>
          <w:rPr>
            <w:noProof/>
            <w:webHidden/>
          </w:rPr>
          <w:fldChar w:fldCharType="separate"/>
        </w:r>
        <w:r>
          <w:rPr>
            <w:noProof/>
            <w:webHidden/>
          </w:rPr>
          <w:t>5</w:t>
        </w:r>
        <w:r>
          <w:rPr>
            <w:noProof/>
            <w:webHidden/>
          </w:rPr>
          <w:fldChar w:fldCharType="end"/>
        </w:r>
      </w:hyperlink>
    </w:p>
    <w:p w14:paraId="7A5D724E" w14:textId="372E599D" w:rsidR="00FD695E" w:rsidRDefault="00FD695E">
      <w:pPr>
        <w:pStyle w:val="TOC1"/>
        <w:tabs>
          <w:tab w:val="right" w:leader="dot" w:pos="9350"/>
        </w:tabs>
        <w:rPr>
          <w:noProof/>
        </w:rPr>
      </w:pPr>
      <w:hyperlink w:anchor="_Toc74319681" w:history="1">
        <w:r w:rsidRPr="00722610">
          <w:rPr>
            <w:rStyle w:val="Hyperlink"/>
            <w:noProof/>
          </w:rPr>
          <w:t>Hardware build</w:t>
        </w:r>
        <w:r>
          <w:rPr>
            <w:noProof/>
            <w:webHidden/>
          </w:rPr>
          <w:tab/>
        </w:r>
        <w:r>
          <w:rPr>
            <w:noProof/>
            <w:webHidden/>
          </w:rPr>
          <w:fldChar w:fldCharType="begin"/>
        </w:r>
        <w:r>
          <w:rPr>
            <w:noProof/>
            <w:webHidden/>
          </w:rPr>
          <w:instrText xml:space="preserve"> PAGEREF _Toc74319681 \h </w:instrText>
        </w:r>
        <w:r>
          <w:rPr>
            <w:noProof/>
            <w:webHidden/>
          </w:rPr>
        </w:r>
        <w:r>
          <w:rPr>
            <w:noProof/>
            <w:webHidden/>
          </w:rPr>
          <w:fldChar w:fldCharType="separate"/>
        </w:r>
        <w:r>
          <w:rPr>
            <w:noProof/>
            <w:webHidden/>
          </w:rPr>
          <w:t>5</w:t>
        </w:r>
        <w:r>
          <w:rPr>
            <w:noProof/>
            <w:webHidden/>
          </w:rPr>
          <w:fldChar w:fldCharType="end"/>
        </w:r>
      </w:hyperlink>
    </w:p>
    <w:p w14:paraId="6DF70555" w14:textId="500BE617" w:rsidR="00FD695E" w:rsidRDefault="00FD695E">
      <w:pPr>
        <w:pStyle w:val="TOC2"/>
        <w:tabs>
          <w:tab w:val="right" w:leader="dot" w:pos="9350"/>
        </w:tabs>
        <w:rPr>
          <w:noProof/>
        </w:rPr>
      </w:pPr>
      <w:hyperlink w:anchor="_Toc74319682" w:history="1">
        <w:r w:rsidRPr="00722610">
          <w:rPr>
            <w:rStyle w:val="Hyperlink"/>
            <w:noProof/>
          </w:rPr>
          <w:t>Fritz Robot Head</w:t>
        </w:r>
        <w:r>
          <w:rPr>
            <w:noProof/>
            <w:webHidden/>
          </w:rPr>
          <w:tab/>
        </w:r>
        <w:r>
          <w:rPr>
            <w:noProof/>
            <w:webHidden/>
          </w:rPr>
          <w:fldChar w:fldCharType="begin"/>
        </w:r>
        <w:r>
          <w:rPr>
            <w:noProof/>
            <w:webHidden/>
          </w:rPr>
          <w:instrText xml:space="preserve"> PAGEREF _Toc74319682 \h </w:instrText>
        </w:r>
        <w:r>
          <w:rPr>
            <w:noProof/>
            <w:webHidden/>
          </w:rPr>
        </w:r>
        <w:r>
          <w:rPr>
            <w:noProof/>
            <w:webHidden/>
          </w:rPr>
          <w:fldChar w:fldCharType="separate"/>
        </w:r>
        <w:r>
          <w:rPr>
            <w:noProof/>
            <w:webHidden/>
          </w:rPr>
          <w:t>6</w:t>
        </w:r>
        <w:r>
          <w:rPr>
            <w:noProof/>
            <w:webHidden/>
          </w:rPr>
          <w:fldChar w:fldCharType="end"/>
        </w:r>
      </w:hyperlink>
    </w:p>
    <w:p w14:paraId="38947668" w14:textId="1232801E" w:rsidR="00FD695E" w:rsidRDefault="00FD695E">
      <w:pPr>
        <w:pStyle w:val="TOC1"/>
        <w:tabs>
          <w:tab w:val="right" w:leader="dot" w:pos="9350"/>
        </w:tabs>
        <w:rPr>
          <w:noProof/>
        </w:rPr>
      </w:pPr>
      <w:hyperlink w:anchor="_Toc74319683" w:history="1">
        <w:r w:rsidRPr="00722610">
          <w:rPr>
            <w:rStyle w:val="Hyperlink"/>
            <w:noProof/>
          </w:rPr>
          <w:t>Hardware flaws</w:t>
        </w:r>
        <w:r>
          <w:rPr>
            <w:noProof/>
            <w:webHidden/>
          </w:rPr>
          <w:tab/>
        </w:r>
        <w:r>
          <w:rPr>
            <w:noProof/>
            <w:webHidden/>
          </w:rPr>
          <w:fldChar w:fldCharType="begin"/>
        </w:r>
        <w:r>
          <w:rPr>
            <w:noProof/>
            <w:webHidden/>
          </w:rPr>
          <w:instrText xml:space="preserve"> PAGEREF _Toc74319683 \h </w:instrText>
        </w:r>
        <w:r>
          <w:rPr>
            <w:noProof/>
            <w:webHidden/>
          </w:rPr>
        </w:r>
        <w:r>
          <w:rPr>
            <w:noProof/>
            <w:webHidden/>
          </w:rPr>
          <w:fldChar w:fldCharType="separate"/>
        </w:r>
        <w:r>
          <w:rPr>
            <w:noProof/>
            <w:webHidden/>
          </w:rPr>
          <w:t>9</w:t>
        </w:r>
        <w:r>
          <w:rPr>
            <w:noProof/>
            <w:webHidden/>
          </w:rPr>
          <w:fldChar w:fldCharType="end"/>
        </w:r>
      </w:hyperlink>
    </w:p>
    <w:p w14:paraId="328F363E" w14:textId="4F2B295F" w:rsidR="00FD695E" w:rsidRDefault="00FD695E">
      <w:pPr>
        <w:pStyle w:val="TOC1"/>
        <w:tabs>
          <w:tab w:val="right" w:leader="dot" w:pos="9350"/>
        </w:tabs>
        <w:rPr>
          <w:noProof/>
        </w:rPr>
      </w:pPr>
      <w:hyperlink w:anchor="_Toc74319684" w:history="1">
        <w:r w:rsidRPr="00722610">
          <w:rPr>
            <w:rStyle w:val="Hyperlink"/>
            <w:noProof/>
          </w:rPr>
          <w:t>Hardware upgrades</w:t>
        </w:r>
        <w:r>
          <w:rPr>
            <w:noProof/>
            <w:webHidden/>
          </w:rPr>
          <w:tab/>
        </w:r>
        <w:r>
          <w:rPr>
            <w:noProof/>
            <w:webHidden/>
          </w:rPr>
          <w:fldChar w:fldCharType="begin"/>
        </w:r>
        <w:r>
          <w:rPr>
            <w:noProof/>
            <w:webHidden/>
          </w:rPr>
          <w:instrText xml:space="preserve"> PAGEREF _Toc74319684 \h </w:instrText>
        </w:r>
        <w:r>
          <w:rPr>
            <w:noProof/>
            <w:webHidden/>
          </w:rPr>
        </w:r>
        <w:r>
          <w:rPr>
            <w:noProof/>
            <w:webHidden/>
          </w:rPr>
          <w:fldChar w:fldCharType="separate"/>
        </w:r>
        <w:r>
          <w:rPr>
            <w:noProof/>
            <w:webHidden/>
          </w:rPr>
          <w:t>9</w:t>
        </w:r>
        <w:r>
          <w:rPr>
            <w:noProof/>
            <w:webHidden/>
          </w:rPr>
          <w:fldChar w:fldCharType="end"/>
        </w:r>
      </w:hyperlink>
    </w:p>
    <w:p w14:paraId="3B20C6C9" w14:textId="43DD43EA" w:rsidR="00FD695E" w:rsidRDefault="00FD695E">
      <w:pPr>
        <w:pStyle w:val="TOC1"/>
        <w:tabs>
          <w:tab w:val="right" w:leader="dot" w:pos="9350"/>
        </w:tabs>
        <w:rPr>
          <w:noProof/>
        </w:rPr>
      </w:pPr>
      <w:hyperlink w:anchor="_Toc74319685" w:history="1">
        <w:r w:rsidRPr="00722610">
          <w:rPr>
            <w:rStyle w:val="Hyperlink"/>
            <w:noProof/>
          </w:rPr>
          <w:t>Provided software.</w:t>
        </w:r>
        <w:r>
          <w:rPr>
            <w:noProof/>
            <w:webHidden/>
          </w:rPr>
          <w:tab/>
        </w:r>
        <w:r>
          <w:rPr>
            <w:noProof/>
            <w:webHidden/>
          </w:rPr>
          <w:fldChar w:fldCharType="begin"/>
        </w:r>
        <w:r>
          <w:rPr>
            <w:noProof/>
            <w:webHidden/>
          </w:rPr>
          <w:instrText xml:space="preserve"> PAGEREF _Toc74319685 \h </w:instrText>
        </w:r>
        <w:r>
          <w:rPr>
            <w:noProof/>
            <w:webHidden/>
          </w:rPr>
        </w:r>
        <w:r>
          <w:rPr>
            <w:noProof/>
            <w:webHidden/>
          </w:rPr>
          <w:fldChar w:fldCharType="separate"/>
        </w:r>
        <w:r>
          <w:rPr>
            <w:noProof/>
            <w:webHidden/>
          </w:rPr>
          <w:t>10</w:t>
        </w:r>
        <w:r>
          <w:rPr>
            <w:noProof/>
            <w:webHidden/>
          </w:rPr>
          <w:fldChar w:fldCharType="end"/>
        </w:r>
      </w:hyperlink>
    </w:p>
    <w:p w14:paraId="7376D3D3" w14:textId="04D8E1BC" w:rsidR="00FD695E" w:rsidRDefault="00FD695E">
      <w:pPr>
        <w:pStyle w:val="TOC1"/>
        <w:tabs>
          <w:tab w:val="right" w:leader="dot" w:pos="9350"/>
        </w:tabs>
        <w:rPr>
          <w:noProof/>
        </w:rPr>
      </w:pPr>
      <w:hyperlink w:anchor="_Toc74319686" w:history="1">
        <w:r w:rsidRPr="00722610">
          <w:rPr>
            <w:rStyle w:val="Hyperlink"/>
            <w:noProof/>
          </w:rPr>
          <w:t>Arduino pin out and connections and descriptions.</w:t>
        </w:r>
        <w:r>
          <w:rPr>
            <w:noProof/>
            <w:webHidden/>
          </w:rPr>
          <w:tab/>
        </w:r>
        <w:r>
          <w:rPr>
            <w:noProof/>
            <w:webHidden/>
          </w:rPr>
          <w:fldChar w:fldCharType="begin"/>
        </w:r>
        <w:r>
          <w:rPr>
            <w:noProof/>
            <w:webHidden/>
          </w:rPr>
          <w:instrText xml:space="preserve"> PAGEREF _Toc74319686 \h </w:instrText>
        </w:r>
        <w:r>
          <w:rPr>
            <w:noProof/>
            <w:webHidden/>
          </w:rPr>
        </w:r>
        <w:r>
          <w:rPr>
            <w:noProof/>
            <w:webHidden/>
          </w:rPr>
          <w:fldChar w:fldCharType="separate"/>
        </w:r>
        <w:r>
          <w:rPr>
            <w:noProof/>
            <w:webHidden/>
          </w:rPr>
          <w:t>11</w:t>
        </w:r>
        <w:r>
          <w:rPr>
            <w:noProof/>
            <w:webHidden/>
          </w:rPr>
          <w:fldChar w:fldCharType="end"/>
        </w:r>
      </w:hyperlink>
    </w:p>
    <w:p w14:paraId="30A93872" w14:textId="592D9424" w:rsidR="00FD695E" w:rsidRDefault="00FD695E">
      <w:pPr>
        <w:pStyle w:val="TOC2"/>
        <w:tabs>
          <w:tab w:val="right" w:leader="dot" w:pos="9350"/>
        </w:tabs>
        <w:rPr>
          <w:noProof/>
        </w:rPr>
      </w:pPr>
      <w:hyperlink w:anchor="_Toc74319687" w:history="1">
        <w:r w:rsidRPr="00722610">
          <w:rPr>
            <w:rStyle w:val="Hyperlink"/>
            <w:noProof/>
          </w:rPr>
          <w:t>ARDUINO UNO AND MOTOR CONTROL BOARD DESCRIPTION</w:t>
        </w:r>
        <w:r>
          <w:rPr>
            <w:noProof/>
            <w:webHidden/>
          </w:rPr>
          <w:tab/>
        </w:r>
        <w:r>
          <w:rPr>
            <w:noProof/>
            <w:webHidden/>
          </w:rPr>
          <w:fldChar w:fldCharType="begin"/>
        </w:r>
        <w:r>
          <w:rPr>
            <w:noProof/>
            <w:webHidden/>
          </w:rPr>
          <w:instrText xml:space="preserve"> PAGEREF _Toc74319687 \h </w:instrText>
        </w:r>
        <w:r>
          <w:rPr>
            <w:noProof/>
            <w:webHidden/>
          </w:rPr>
        </w:r>
        <w:r>
          <w:rPr>
            <w:noProof/>
            <w:webHidden/>
          </w:rPr>
          <w:fldChar w:fldCharType="separate"/>
        </w:r>
        <w:r>
          <w:rPr>
            <w:noProof/>
            <w:webHidden/>
          </w:rPr>
          <w:t>11</w:t>
        </w:r>
        <w:r>
          <w:rPr>
            <w:noProof/>
            <w:webHidden/>
          </w:rPr>
          <w:fldChar w:fldCharType="end"/>
        </w:r>
      </w:hyperlink>
    </w:p>
    <w:p w14:paraId="66E72B61" w14:textId="511576A2" w:rsidR="00FD695E" w:rsidRDefault="00FD695E">
      <w:pPr>
        <w:pStyle w:val="TOC1"/>
        <w:tabs>
          <w:tab w:val="right" w:leader="dot" w:pos="9350"/>
        </w:tabs>
        <w:rPr>
          <w:noProof/>
        </w:rPr>
      </w:pPr>
      <w:hyperlink w:anchor="_Toc74319688" w:history="1">
        <w:r w:rsidRPr="00722610">
          <w:rPr>
            <w:rStyle w:val="Hyperlink"/>
            <w:noProof/>
          </w:rPr>
          <w:t>Arduino software concept and working with difficulties.</w:t>
        </w:r>
        <w:r>
          <w:rPr>
            <w:noProof/>
            <w:webHidden/>
          </w:rPr>
          <w:tab/>
        </w:r>
        <w:r>
          <w:rPr>
            <w:noProof/>
            <w:webHidden/>
          </w:rPr>
          <w:fldChar w:fldCharType="begin"/>
        </w:r>
        <w:r>
          <w:rPr>
            <w:noProof/>
            <w:webHidden/>
          </w:rPr>
          <w:instrText xml:space="preserve"> PAGEREF _Toc74319688 \h </w:instrText>
        </w:r>
        <w:r>
          <w:rPr>
            <w:noProof/>
            <w:webHidden/>
          </w:rPr>
        </w:r>
        <w:r>
          <w:rPr>
            <w:noProof/>
            <w:webHidden/>
          </w:rPr>
          <w:fldChar w:fldCharType="separate"/>
        </w:r>
        <w:r>
          <w:rPr>
            <w:noProof/>
            <w:webHidden/>
          </w:rPr>
          <w:t>14</w:t>
        </w:r>
        <w:r>
          <w:rPr>
            <w:noProof/>
            <w:webHidden/>
          </w:rPr>
          <w:fldChar w:fldCharType="end"/>
        </w:r>
      </w:hyperlink>
    </w:p>
    <w:p w14:paraId="4D780A65" w14:textId="06FB6CB9" w:rsidR="00FD695E" w:rsidRDefault="00FD695E">
      <w:pPr>
        <w:pStyle w:val="TOC1"/>
        <w:tabs>
          <w:tab w:val="right" w:leader="dot" w:pos="9350"/>
        </w:tabs>
        <w:rPr>
          <w:noProof/>
        </w:rPr>
      </w:pPr>
      <w:hyperlink w:anchor="_Toc74319689" w:history="1">
        <w:r w:rsidRPr="00722610">
          <w:rPr>
            <w:rStyle w:val="Hyperlink"/>
            <w:noProof/>
          </w:rPr>
          <w:t>Windows software’s, library files, audio files, working and usage.</w:t>
        </w:r>
        <w:r>
          <w:rPr>
            <w:noProof/>
            <w:webHidden/>
          </w:rPr>
          <w:tab/>
        </w:r>
        <w:r>
          <w:rPr>
            <w:noProof/>
            <w:webHidden/>
          </w:rPr>
          <w:fldChar w:fldCharType="begin"/>
        </w:r>
        <w:r>
          <w:rPr>
            <w:noProof/>
            <w:webHidden/>
          </w:rPr>
          <w:instrText xml:space="preserve"> PAGEREF _Toc74319689 \h </w:instrText>
        </w:r>
        <w:r>
          <w:rPr>
            <w:noProof/>
            <w:webHidden/>
          </w:rPr>
        </w:r>
        <w:r>
          <w:rPr>
            <w:noProof/>
            <w:webHidden/>
          </w:rPr>
          <w:fldChar w:fldCharType="separate"/>
        </w:r>
        <w:r>
          <w:rPr>
            <w:noProof/>
            <w:webHidden/>
          </w:rPr>
          <w:t>15</w:t>
        </w:r>
        <w:r>
          <w:rPr>
            <w:noProof/>
            <w:webHidden/>
          </w:rPr>
          <w:fldChar w:fldCharType="end"/>
        </w:r>
      </w:hyperlink>
    </w:p>
    <w:p w14:paraId="11339C96" w14:textId="67E830F5" w:rsidR="00FD695E" w:rsidRDefault="00FD695E">
      <w:pPr>
        <w:pStyle w:val="TOC2"/>
        <w:tabs>
          <w:tab w:val="right" w:leader="dot" w:pos="9350"/>
        </w:tabs>
        <w:rPr>
          <w:noProof/>
        </w:rPr>
      </w:pPr>
      <w:hyperlink w:anchor="_Toc74319690" w:history="1">
        <w:r w:rsidRPr="00722610">
          <w:rPr>
            <w:rStyle w:val="Hyperlink"/>
            <w:noProof/>
          </w:rPr>
          <w:t>Gestures Library File:</w:t>
        </w:r>
        <w:r>
          <w:rPr>
            <w:noProof/>
            <w:webHidden/>
          </w:rPr>
          <w:tab/>
        </w:r>
        <w:r>
          <w:rPr>
            <w:noProof/>
            <w:webHidden/>
          </w:rPr>
          <w:fldChar w:fldCharType="begin"/>
        </w:r>
        <w:r>
          <w:rPr>
            <w:noProof/>
            <w:webHidden/>
          </w:rPr>
          <w:instrText xml:space="preserve"> PAGEREF _Toc74319690 \h </w:instrText>
        </w:r>
        <w:r>
          <w:rPr>
            <w:noProof/>
            <w:webHidden/>
          </w:rPr>
        </w:r>
        <w:r>
          <w:rPr>
            <w:noProof/>
            <w:webHidden/>
          </w:rPr>
          <w:fldChar w:fldCharType="separate"/>
        </w:r>
        <w:r>
          <w:rPr>
            <w:noProof/>
            <w:webHidden/>
          </w:rPr>
          <w:t>15</w:t>
        </w:r>
        <w:r>
          <w:rPr>
            <w:noProof/>
            <w:webHidden/>
          </w:rPr>
          <w:fldChar w:fldCharType="end"/>
        </w:r>
      </w:hyperlink>
    </w:p>
    <w:p w14:paraId="040ADC72" w14:textId="733D5E2D" w:rsidR="00FD695E" w:rsidRDefault="00FD695E">
      <w:pPr>
        <w:pStyle w:val="TOC2"/>
        <w:tabs>
          <w:tab w:val="right" w:leader="dot" w:pos="9350"/>
        </w:tabs>
        <w:rPr>
          <w:noProof/>
        </w:rPr>
      </w:pPr>
      <w:hyperlink w:anchor="_Toc74319691" w:history="1">
        <w:r w:rsidRPr="00722610">
          <w:rPr>
            <w:rStyle w:val="Hyperlink"/>
            <w:noProof/>
          </w:rPr>
          <w:t>Emotion Library File</w:t>
        </w:r>
        <w:r>
          <w:rPr>
            <w:noProof/>
            <w:webHidden/>
          </w:rPr>
          <w:tab/>
        </w:r>
        <w:r>
          <w:rPr>
            <w:noProof/>
            <w:webHidden/>
          </w:rPr>
          <w:fldChar w:fldCharType="begin"/>
        </w:r>
        <w:r>
          <w:rPr>
            <w:noProof/>
            <w:webHidden/>
          </w:rPr>
          <w:instrText xml:space="preserve"> PAGEREF _Toc74319691 \h </w:instrText>
        </w:r>
        <w:r>
          <w:rPr>
            <w:noProof/>
            <w:webHidden/>
          </w:rPr>
        </w:r>
        <w:r>
          <w:rPr>
            <w:noProof/>
            <w:webHidden/>
          </w:rPr>
          <w:fldChar w:fldCharType="separate"/>
        </w:r>
        <w:r>
          <w:rPr>
            <w:noProof/>
            <w:webHidden/>
          </w:rPr>
          <w:t>16</w:t>
        </w:r>
        <w:r>
          <w:rPr>
            <w:noProof/>
            <w:webHidden/>
          </w:rPr>
          <w:fldChar w:fldCharType="end"/>
        </w:r>
      </w:hyperlink>
    </w:p>
    <w:p w14:paraId="2FB7AC80" w14:textId="3AE3AFB5" w:rsidR="00FD695E" w:rsidRDefault="00FD695E">
      <w:pPr>
        <w:pStyle w:val="TOC2"/>
        <w:tabs>
          <w:tab w:val="right" w:leader="dot" w:pos="9350"/>
        </w:tabs>
        <w:rPr>
          <w:noProof/>
        </w:rPr>
      </w:pPr>
      <w:hyperlink w:anchor="_Toc74319692" w:history="1">
        <w:r w:rsidRPr="00722610">
          <w:rPr>
            <w:rStyle w:val="Hyperlink"/>
            <w:noProof/>
          </w:rPr>
          <w:t>GUI.py</w:t>
        </w:r>
        <w:r>
          <w:rPr>
            <w:noProof/>
            <w:webHidden/>
          </w:rPr>
          <w:tab/>
        </w:r>
        <w:r>
          <w:rPr>
            <w:noProof/>
            <w:webHidden/>
          </w:rPr>
          <w:fldChar w:fldCharType="begin"/>
        </w:r>
        <w:r>
          <w:rPr>
            <w:noProof/>
            <w:webHidden/>
          </w:rPr>
          <w:instrText xml:space="preserve"> PAGEREF _Toc74319692 \h </w:instrText>
        </w:r>
        <w:r>
          <w:rPr>
            <w:noProof/>
            <w:webHidden/>
          </w:rPr>
        </w:r>
        <w:r>
          <w:rPr>
            <w:noProof/>
            <w:webHidden/>
          </w:rPr>
          <w:fldChar w:fldCharType="separate"/>
        </w:r>
        <w:r>
          <w:rPr>
            <w:noProof/>
            <w:webHidden/>
          </w:rPr>
          <w:t>16</w:t>
        </w:r>
        <w:r>
          <w:rPr>
            <w:noProof/>
            <w:webHidden/>
          </w:rPr>
          <w:fldChar w:fldCharType="end"/>
        </w:r>
      </w:hyperlink>
    </w:p>
    <w:p w14:paraId="34616EFC" w14:textId="3B301EE1" w:rsidR="00FD695E" w:rsidRDefault="00FD695E">
      <w:pPr>
        <w:pStyle w:val="TOC2"/>
        <w:tabs>
          <w:tab w:val="right" w:leader="dot" w:pos="9350"/>
        </w:tabs>
        <w:rPr>
          <w:noProof/>
        </w:rPr>
      </w:pPr>
      <w:hyperlink w:anchor="_Toc74319693" w:history="1">
        <w:r w:rsidRPr="00722610">
          <w:rPr>
            <w:rStyle w:val="Hyperlink"/>
            <w:noProof/>
          </w:rPr>
          <w:t>FLOW AND USAGE:</w:t>
        </w:r>
        <w:r>
          <w:rPr>
            <w:noProof/>
            <w:webHidden/>
          </w:rPr>
          <w:tab/>
        </w:r>
        <w:r>
          <w:rPr>
            <w:noProof/>
            <w:webHidden/>
          </w:rPr>
          <w:fldChar w:fldCharType="begin"/>
        </w:r>
        <w:r>
          <w:rPr>
            <w:noProof/>
            <w:webHidden/>
          </w:rPr>
          <w:instrText xml:space="preserve"> PAGEREF _Toc74319693 \h </w:instrText>
        </w:r>
        <w:r>
          <w:rPr>
            <w:noProof/>
            <w:webHidden/>
          </w:rPr>
        </w:r>
        <w:r>
          <w:rPr>
            <w:noProof/>
            <w:webHidden/>
          </w:rPr>
          <w:fldChar w:fldCharType="separate"/>
        </w:r>
        <w:r>
          <w:rPr>
            <w:noProof/>
            <w:webHidden/>
          </w:rPr>
          <w:t>17</w:t>
        </w:r>
        <w:r>
          <w:rPr>
            <w:noProof/>
            <w:webHidden/>
          </w:rPr>
          <w:fldChar w:fldCharType="end"/>
        </w:r>
      </w:hyperlink>
    </w:p>
    <w:p w14:paraId="18EB9423" w14:textId="6FFF7A86" w:rsidR="00FD695E" w:rsidRDefault="00FD695E">
      <w:pPr>
        <w:pStyle w:val="TOC2"/>
        <w:tabs>
          <w:tab w:val="right" w:leader="dot" w:pos="9350"/>
        </w:tabs>
        <w:rPr>
          <w:noProof/>
        </w:rPr>
      </w:pPr>
      <w:hyperlink w:anchor="_Toc74319694" w:history="1">
        <w:r w:rsidRPr="00722610">
          <w:rPr>
            <w:rStyle w:val="Hyperlink"/>
            <w:noProof/>
          </w:rPr>
          <w:t>Add Delete Gesture</w:t>
        </w:r>
        <w:r>
          <w:rPr>
            <w:noProof/>
            <w:webHidden/>
          </w:rPr>
          <w:tab/>
        </w:r>
        <w:r>
          <w:rPr>
            <w:noProof/>
            <w:webHidden/>
          </w:rPr>
          <w:fldChar w:fldCharType="begin"/>
        </w:r>
        <w:r>
          <w:rPr>
            <w:noProof/>
            <w:webHidden/>
          </w:rPr>
          <w:instrText xml:space="preserve"> PAGEREF _Toc74319694 \h </w:instrText>
        </w:r>
        <w:r>
          <w:rPr>
            <w:noProof/>
            <w:webHidden/>
          </w:rPr>
        </w:r>
        <w:r>
          <w:rPr>
            <w:noProof/>
            <w:webHidden/>
          </w:rPr>
          <w:fldChar w:fldCharType="separate"/>
        </w:r>
        <w:r>
          <w:rPr>
            <w:noProof/>
            <w:webHidden/>
          </w:rPr>
          <w:t>18</w:t>
        </w:r>
        <w:r>
          <w:rPr>
            <w:noProof/>
            <w:webHidden/>
          </w:rPr>
          <w:fldChar w:fldCharType="end"/>
        </w:r>
      </w:hyperlink>
    </w:p>
    <w:p w14:paraId="209ECD58" w14:textId="487BF817" w:rsidR="00FD695E" w:rsidRDefault="00FD695E">
      <w:pPr>
        <w:pStyle w:val="TOC2"/>
        <w:tabs>
          <w:tab w:val="right" w:leader="dot" w:pos="9350"/>
        </w:tabs>
        <w:rPr>
          <w:noProof/>
        </w:rPr>
      </w:pPr>
      <w:hyperlink w:anchor="_Toc74319695" w:history="1">
        <w:r w:rsidRPr="00722610">
          <w:rPr>
            <w:rStyle w:val="Hyperlink"/>
            <w:noProof/>
          </w:rPr>
          <w:t>EXAMPLE TO ADD A NEW GESTURE:</w:t>
        </w:r>
        <w:r>
          <w:rPr>
            <w:noProof/>
            <w:webHidden/>
          </w:rPr>
          <w:tab/>
        </w:r>
        <w:r>
          <w:rPr>
            <w:noProof/>
            <w:webHidden/>
          </w:rPr>
          <w:fldChar w:fldCharType="begin"/>
        </w:r>
        <w:r>
          <w:rPr>
            <w:noProof/>
            <w:webHidden/>
          </w:rPr>
          <w:instrText xml:space="preserve"> PAGEREF _Toc74319695 \h </w:instrText>
        </w:r>
        <w:r>
          <w:rPr>
            <w:noProof/>
            <w:webHidden/>
          </w:rPr>
        </w:r>
        <w:r>
          <w:rPr>
            <w:noProof/>
            <w:webHidden/>
          </w:rPr>
          <w:fldChar w:fldCharType="separate"/>
        </w:r>
        <w:r>
          <w:rPr>
            <w:noProof/>
            <w:webHidden/>
          </w:rPr>
          <w:t>21</w:t>
        </w:r>
        <w:r>
          <w:rPr>
            <w:noProof/>
            <w:webHidden/>
          </w:rPr>
          <w:fldChar w:fldCharType="end"/>
        </w:r>
      </w:hyperlink>
    </w:p>
    <w:p w14:paraId="07387F84" w14:textId="1DC6F7B9" w:rsidR="00FD695E" w:rsidRDefault="00FD695E">
      <w:pPr>
        <w:pStyle w:val="TOC2"/>
        <w:tabs>
          <w:tab w:val="right" w:leader="dot" w:pos="9350"/>
        </w:tabs>
        <w:rPr>
          <w:noProof/>
        </w:rPr>
      </w:pPr>
      <w:hyperlink w:anchor="_Toc74319696" w:history="1">
        <w:r w:rsidRPr="00722610">
          <w:rPr>
            <w:rStyle w:val="Hyperlink"/>
            <w:noProof/>
          </w:rPr>
          <w:t>Adding emotions to library manual</w:t>
        </w:r>
        <w:r>
          <w:rPr>
            <w:noProof/>
            <w:webHidden/>
          </w:rPr>
          <w:tab/>
        </w:r>
        <w:r>
          <w:rPr>
            <w:noProof/>
            <w:webHidden/>
          </w:rPr>
          <w:fldChar w:fldCharType="begin"/>
        </w:r>
        <w:r>
          <w:rPr>
            <w:noProof/>
            <w:webHidden/>
          </w:rPr>
          <w:instrText xml:space="preserve"> PAGEREF _Toc74319696 \h </w:instrText>
        </w:r>
        <w:r>
          <w:rPr>
            <w:noProof/>
            <w:webHidden/>
          </w:rPr>
        </w:r>
        <w:r>
          <w:rPr>
            <w:noProof/>
            <w:webHidden/>
          </w:rPr>
          <w:fldChar w:fldCharType="separate"/>
        </w:r>
        <w:r>
          <w:rPr>
            <w:noProof/>
            <w:webHidden/>
          </w:rPr>
          <w:t>27</w:t>
        </w:r>
        <w:r>
          <w:rPr>
            <w:noProof/>
            <w:webHidden/>
          </w:rPr>
          <w:fldChar w:fldCharType="end"/>
        </w:r>
      </w:hyperlink>
    </w:p>
    <w:p w14:paraId="1D809690" w14:textId="31C69BE6" w:rsidR="00FD695E" w:rsidRDefault="00FD695E">
      <w:pPr>
        <w:pStyle w:val="TOC1"/>
        <w:tabs>
          <w:tab w:val="right" w:leader="dot" w:pos="9350"/>
        </w:tabs>
        <w:rPr>
          <w:noProof/>
        </w:rPr>
      </w:pPr>
      <w:hyperlink w:anchor="_Toc74319697" w:history="1">
        <w:r w:rsidRPr="00722610">
          <w:rPr>
            <w:rStyle w:val="Hyperlink"/>
            <w:noProof/>
          </w:rPr>
          <w:t>Csv file working and usage</w:t>
        </w:r>
        <w:r>
          <w:rPr>
            <w:noProof/>
            <w:webHidden/>
          </w:rPr>
          <w:tab/>
        </w:r>
        <w:r>
          <w:rPr>
            <w:noProof/>
            <w:webHidden/>
          </w:rPr>
          <w:fldChar w:fldCharType="begin"/>
        </w:r>
        <w:r>
          <w:rPr>
            <w:noProof/>
            <w:webHidden/>
          </w:rPr>
          <w:instrText xml:space="preserve"> PAGEREF _Toc74319697 \h </w:instrText>
        </w:r>
        <w:r>
          <w:rPr>
            <w:noProof/>
            <w:webHidden/>
          </w:rPr>
        </w:r>
        <w:r>
          <w:rPr>
            <w:noProof/>
            <w:webHidden/>
          </w:rPr>
          <w:fldChar w:fldCharType="separate"/>
        </w:r>
        <w:r>
          <w:rPr>
            <w:noProof/>
            <w:webHidden/>
          </w:rPr>
          <w:t>28</w:t>
        </w:r>
        <w:r>
          <w:rPr>
            <w:noProof/>
            <w:webHidden/>
          </w:rPr>
          <w:fldChar w:fldCharType="end"/>
        </w:r>
      </w:hyperlink>
    </w:p>
    <w:p w14:paraId="691CE136" w14:textId="74E60CC8" w:rsidR="00FD695E" w:rsidRDefault="00FD695E">
      <w:pPr>
        <w:pStyle w:val="TOC1"/>
        <w:tabs>
          <w:tab w:val="right" w:leader="dot" w:pos="9350"/>
        </w:tabs>
        <w:rPr>
          <w:noProof/>
        </w:rPr>
      </w:pPr>
      <w:hyperlink w:anchor="_Toc74319698" w:history="1">
        <w:r w:rsidRPr="00722610">
          <w:rPr>
            <w:rStyle w:val="Hyperlink"/>
            <w:noProof/>
          </w:rPr>
          <w:t>Additional documentation- Software from other sources description</w:t>
        </w:r>
        <w:r>
          <w:rPr>
            <w:noProof/>
            <w:webHidden/>
          </w:rPr>
          <w:tab/>
        </w:r>
        <w:r>
          <w:rPr>
            <w:noProof/>
            <w:webHidden/>
          </w:rPr>
          <w:fldChar w:fldCharType="begin"/>
        </w:r>
        <w:r>
          <w:rPr>
            <w:noProof/>
            <w:webHidden/>
          </w:rPr>
          <w:instrText xml:space="preserve"> PAGEREF _Toc74319698 \h </w:instrText>
        </w:r>
        <w:r>
          <w:rPr>
            <w:noProof/>
            <w:webHidden/>
          </w:rPr>
        </w:r>
        <w:r>
          <w:rPr>
            <w:noProof/>
            <w:webHidden/>
          </w:rPr>
          <w:fldChar w:fldCharType="separate"/>
        </w:r>
        <w:r>
          <w:rPr>
            <w:noProof/>
            <w:webHidden/>
          </w:rPr>
          <w:t>30</w:t>
        </w:r>
        <w:r>
          <w:rPr>
            <w:noProof/>
            <w:webHidden/>
          </w:rPr>
          <w:fldChar w:fldCharType="end"/>
        </w:r>
      </w:hyperlink>
    </w:p>
    <w:p w14:paraId="13F8B8B9" w14:textId="6BAB21B8" w:rsidR="00FD695E" w:rsidRDefault="00FD695E">
      <w:pPr>
        <w:pStyle w:val="TOC2"/>
        <w:tabs>
          <w:tab w:val="right" w:leader="dot" w:pos="9350"/>
        </w:tabs>
        <w:rPr>
          <w:noProof/>
        </w:rPr>
      </w:pPr>
      <w:hyperlink w:anchor="_Toc74319699" w:history="1">
        <w:r w:rsidRPr="00722610">
          <w:rPr>
            <w:rStyle w:val="Hyperlink"/>
            <w:noProof/>
          </w:rPr>
          <w:t>Visual Studio Code</w:t>
        </w:r>
        <w:r>
          <w:rPr>
            <w:noProof/>
            <w:webHidden/>
          </w:rPr>
          <w:tab/>
        </w:r>
        <w:r>
          <w:rPr>
            <w:noProof/>
            <w:webHidden/>
          </w:rPr>
          <w:fldChar w:fldCharType="begin"/>
        </w:r>
        <w:r>
          <w:rPr>
            <w:noProof/>
            <w:webHidden/>
          </w:rPr>
          <w:instrText xml:space="preserve"> PAGEREF _Toc74319699 \h </w:instrText>
        </w:r>
        <w:r>
          <w:rPr>
            <w:noProof/>
            <w:webHidden/>
          </w:rPr>
        </w:r>
        <w:r>
          <w:rPr>
            <w:noProof/>
            <w:webHidden/>
          </w:rPr>
          <w:fldChar w:fldCharType="separate"/>
        </w:r>
        <w:r>
          <w:rPr>
            <w:noProof/>
            <w:webHidden/>
          </w:rPr>
          <w:t>30</w:t>
        </w:r>
        <w:r>
          <w:rPr>
            <w:noProof/>
            <w:webHidden/>
          </w:rPr>
          <w:fldChar w:fldCharType="end"/>
        </w:r>
      </w:hyperlink>
    </w:p>
    <w:p w14:paraId="47D35E75" w14:textId="7C45EB5C" w:rsidR="00FD695E" w:rsidRDefault="00FD695E">
      <w:pPr>
        <w:pStyle w:val="TOC2"/>
        <w:tabs>
          <w:tab w:val="right" w:leader="dot" w:pos="9350"/>
        </w:tabs>
        <w:rPr>
          <w:noProof/>
        </w:rPr>
      </w:pPr>
      <w:hyperlink w:anchor="_Toc74319700" w:history="1">
        <w:r w:rsidRPr="00722610">
          <w:rPr>
            <w:rStyle w:val="Hyperlink"/>
            <w:noProof/>
          </w:rPr>
          <w:t>OBS</w:t>
        </w:r>
        <w:r>
          <w:rPr>
            <w:noProof/>
            <w:webHidden/>
          </w:rPr>
          <w:tab/>
        </w:r>
        <w:r>
          <w:rPr>
            <w:noProof/>
            <w:webHidden/>
          </w:rPr>
          <w:fldChar w:fldCharType="begin"/>
        </w:r>
        <w:r>
          <w:rPr>
            <w:noProof/>
            <w:webHidden/>
          </w:rPr>
          <w:instrText xml:space="preserve"> PAGEREF _Toc74319700 \h </w:instrText>
        </w:r>
        <w:r>
          <w:rPr>
            <w:noProof/>
            <w:webHidden/>
          </w:rPr>
        </w:r>
        <w:r>
          <w:rPr>
            <w:noProof/>
            <w:webHidden/>
          </w:rPr>
          <w:fldChar w:fldCharType="separate"/>
        </w:r>
        <w:r>
          <w:rPr>
            <w:noProof/>
            <w:webHidden/>
          </w:rPr>
          <w:t>30</w:t>
        </w:r>
        <w:r>
          <w:rPr>
            <w:noProof/>
            <w:webHidden/>
          </w:rPr>
          <w:fldChar w:fldCharType="end"/>
        </w:r>
      </w:hyperlink>
    </w:p>
    <w:p w14:paraId="12DB92C3" w14:textId="08803F43" w:rsidR="00FD695E" w:rsidRDefault="00FD695E">
      <w:pPr>
        <w:pStyle w:val="TOC1"/>
        <w:tabs>
          <w:tab w:val="right" w:leader="dot" w:pos="9350"/>
        </w:tabs>
        <w:rPr>
          <w:noProof/>
        </w:rPr>
      </w:pPr>
      <w:hyperlink w:anchor="_Toc74319701" w:history="1">
        <w:r w:rsidRPr="00722610">
          <w:rPr>
            <w:rStyle w:val="Hyperlink"/>
            <w:noProof/>
          </w:rPr>
          <w:t>Hardware Troubleshooting</w:t>
        </w:r>
        <w:r>
          <w:rPr>
            <w:noProof/>
            <w:webHidden/>
          </w:rPr>
          <w:tab/>
        </w:r>
        <w:r>
          <w:rPr>
            <w:noProof/>
            <w:webHidden/>
          </w:rPr>
          <w:fldChar w:fldCharType="begin"/>
        </w:r>
        <w:r>
          <w:rPr>
            <w:noProof/>
            <w:webHidden/>
          </w:rPr>
          <w:instrText xml:space="preserve"> PAGEREF _Toc74319701 \h </w:instrText>
        </w:r>
        <w:r>
          <w:rPr>
            <w:noProof/>
            <w:webHidden/>
          </w:rPr>
        </w:r>
        <w:r>
          <w:rPr>
            <w:noProof/>
            <w:webHidden/>
          </w:rPr>
          <w:fldChar w:fldCharType="separate"/>
        </w:r>
        <w:r>
          <w:rPr>
            <w:noProof/>
            <w:webHidden/>
          </w:rPr>
          <w:t>31</w:t>
        </w:r>
        <w:r>
          <w:rPr>
            <w:noProof/>
            <w:webHidden/>
          </w:rPr>
          <w:fldChar w:fldCharType="end"/>
        </w:r>
      </w:hyperlink>
    </w:p>
    <w:p w14:paraId="0C99F7AB" w14:textId="494CC0ED" w:rsidR="00FD695E" w:rsidRDefault="00FD695E">
      <w:pPr>
        <w:pStyle w:val="TOC2"/>
        <w:tabs>
          <w:tab w:val="right" w:leader="dot" w:pos="9350"/>
        </w:tabs>
        <w:rPr>
          <w:noProof/>
        </w:rPr>
      </w:pPr>
      <w:hyperlink w:anchor="_Toc74319702" w:history="1">
        <w:r w:rsidRPr="00722610">
          <w:rPr>
            <w:rStyle w:val="Hyperlink"/>
            <w:noProof/>
          </w:rPr>
          <w:t>Power Connection Problem</w:t>
        </w:r>
        <w:r>
          <w:rPr>
            <w:noProof/>
            <w:webHidden/>
          </w:rPr>
          <w:tab/>
        </w:r>
        <w:r>
          <w:rPr>
            <w:noProof/>
            <w:webHidden/>
          </w:rPr>
          <w:fldChar w:fldCharType="begin"/>
        </w:r>
        <w:r>
          <w:rPr>
            <w:noProof/>
            <w:webHidden/>
          </w:rPr>
          <w:instrText xml:space="preserve"> PAGEREF _Toc74319702 \h </w:instrText>
        </w:r>
        <w:r>
          <w:rPr>
            <w:noProof/>
            <w:webHidden/>
          </w:rPr>
        </w:r>
        <w:r>
          <w:rPr>
            <w:noProof/>
            <w:webHidden/>
          </w:rPr>
          <w:fldChar w:fldCharType="separate"/>
        </w:r>
        <w:r>
          <w:rPr>
            <w:noProof/>
            <w:webHidden/>
          </w:rPr>
          <w:t>31</w:t>
        </w:r>
        <w:r>
          <w:rPr>
            <w:noProof/>
            <w:webHidden/>
          </w:rPr>
          <w:fldChar w:fldCharType="end"/>
        </w:r>
      </w:hyperlink>
    </w:p>
    <w:p w14:paraId="09BF10C6" w14:textId="2F6A3FAE" w:rsidR="00FD695E" w:rsidRDefault="00FD695E">
      <w:pPr>
        <w:pStyle w:val="TOC1"/>
        <w:tabs>
          <w:tab w:val="right" w:leader="dot" w:pos="9350"/>
        </w:tabs>
        <w:rPr>
          <w:noProof/>
        </w:rPr>
      </w:pPr>
      <w:hyperlink w:anchor="_Toc74319703" w:history="1">
        <w:r w:rsidRPr="00722610">
          <w:rPr>
            <w:rStyle w:val="Hyperlink"/>
            <w:noProof/>
          </w:rPr>
          <w:t>Software troubleshooting</w:t>
        </w:r>
        <w:r>
          <w:rPr>
            <w:noProof/>
            <w:webHidden/>
          </w:rPr>
          <w:tab/>
        </w:r>
        <w:r>
          <w:rPr>
            <w:noProof/>
            <w:webHidden/>
          </w:rPr>
          <w:fldChar w:fldCharType="begin"/>
        </w:r>
        <w:r>
          <w:rPr>
            <w:noProof/>
            <w:webHidden/>
          </w:rPr>
          <w:instrText xml:space="preserve"> PAGEREF _Toc74319703 \h </w:instrText>
        </w:r>
        <w:r>
          <w:rPr>
            <w:noProof/>
            <w:webHidden/>
          </w:rPr>
        </w:r>
        <w:r>
          <w:rPr>
            <w:noProof/>
            <w:webHidden/>
          </w:rPr>
          <w:fldChar w:fldCharType="separate"/>
        </w:r>
        <w:r>
          <w:rPr>
            <w:noProof/>
            <w:webHidden/>
          </w:rPr>
          <w:t>31</w:t>
        </w:r>
        <w:r>
          <w:rPr>
            <w:noProof/>
            <w:webHidden/>
          </w:rPr>
          <w:fldChar w:fldCharType="end"/>
        </w:r>
      </w:hyperlink>
    </w:p>
    <w:p w14:paraId="01F33182" w14:textId="29CE26FF" w:rsidR="00FD695E" w:rsidRDefault="00FD695E">
      <w:pPr>
        <w:pStyle w:val="TOC2"/>
        <w:tabs>
          <w:tab w:val="right" w:leader="dot" w:pos="9350"/>
        </w:tabs>
        <w:rPr>
          <w:noProof/>
        </w:rPr>
      </w:pPr>
      <w:hyperlink w:anchor="_Toc74319704" w:history="1">
        <w:r w:rsidRPr="00722610">
          <w:rPr>
            <w:rStyle w:val="Hyperlink"/>
            <w:noProof/>
          </w:rPr>
          <w:t>Gui Arduino disconnect while running.</w:t>
        </w:r>
        <w:r>
          <w:rPr>
            <w:noProof/>
            <w:webHidden/>
          </w:rPr>
          <w:tab/>
        </w:r>
        <w:r>
          <w:rPr>
            <w:noProof/>
            <w:webHidden/>
          </w:rPr>
          <w:fldChar w:fldCharType="begin"/>
        </w:r>
        <w:r>
          <w:rPr>
            <w:noProof/>
            <w:webHidden/>
          </w:rPr>
          <w:instrText xml:space="preserve"> PAGEREF _Toc74319704 \h </w:instrText>
        </w:r>
        <w:r>
          <w:rPr>
            <w:noProof/>
            <w:webHidden/>
          </w:rPr>
        </w:r>
        <w:r>
          <w:rPr>
            <w:noProof/>
            <w:webHidden/>
          </w:rPr>
          <w:fldChar w:fldCharType="separate"/>
        </w:r>
        <w:r>
          <w:rPr>
            <w:noProof/>
            <w:webHidden/>
          </w:rPr>
          <w:t>31</w:t>
        </w:r>
        <w:r>
          <w:rPr>
            <w:noProof/>
            <w:webHidden/>
          </w:rPr>
          <w:fldChar w:fldCharType="end"/>
        </w:r>
      </w:hyperlink>
    </w:p>
    <w:p w14:paraId="69BEF6D4" w14:textId="18B93AAF" w:rsidR="00FD695E" w:rsidRDefault="00FD695E">
      <w:pPr>
        <w:pStyle w:val="TOC2"/>
        <w:tabs>
          <w:tab w:val="right" w:leader="dot" w:pos="9350"/>
        </w:tabs>
        <w:rPr>
          <w:noProof/>
        </w:rPr>
      </w:pPr>
      <w:hyperlink w:anchor="_Toc74319705" w:history="1">
        <w:r w:rsidRPr="00722610">
          <w:rPr>
            <w:rStyle w:val="Hyperlink"/>
            <w:noProof/>
          </w:rPr>
          <w:t>Gui crash due to library improper format.</w:t>
        </w:r>
        <w:r>
          <w:rPr>
            <w:noProof/>
            <w:webHidden/>
          </w:rPr>
          <w:tab/>
        </w:r>
        <w:r>
          <w:rPr>
            <w:noProof/>
            <w:webHidden/>
          </w:rPr>
          <w:fldChar w:fldCharType="begin"/>
        </w:r>
        <w:r>
          <w:rPr>
            <w:noProof/>
            <w:webHidden/>
          </w:rPr>
          <w:instrText xml:space="preserve"> PAGEREF _Toc74319705 \h </w:instrText>
        </w:r>
        <w:r>
          <w:rPr>
            <w:noProof/>
            <w:webHidden/>
          </w:rPr>
        </w:r>
        <w:r>
          <w:rPr>
            <w:noProof/>
            <w:webHidden/>
          </w:rPr>
          <w:fldChar w:fldCharType="separate"/>
        </w:r>
        <w:r>
          <w:rPr>
            <w:noProof/>
            <w:webHidden/>
          </w:rPr>
          <w:t>31</w:t>
        </w:r>
        <w:r>
          <w:rPr>
            <w:noProof/>
            <w:webHidden/>
          </w:rPr>
          <w:fldChar w:fldCharType="end"/>
        </w:r>
      </w:hyperlink>
    </w:p>
    <w:p w14:paraId="5E102278" w14:textId="76FA6A90" w:rsidR="00FD695E" w:rsidRDefault="00FD695E">
      <w:pPr>
        <w:pStyle w:val="TOC1"/>
        <w:tabs>
          <w:tab w:val="right" w:leader="dot" w:pos="9350"/>
        </w:tabs>
        <w:rPr>
          <w:noProof/>
        </w:rPr>
      </w:pPr>
      <w:hyperlink w:anchor="_Toc74319706" w:history="1">
        <w:r w:rsidRPr="00722610">
          <w:rPr>
            <w:rStyle w:val="Hyperlink"/>
            <w:noProof/>
          </w:rPr>
          <w:t>Conclusion</w:t>
        </w:r>
        <w:r>
          <w:rPr>
            <w:noProof/>
            <w:webHidden/>
          </w:rPr>
          <w:tab/>
        </w:r>
        <w:r>
          <w:rPr>
            <w:noProof/>
            <w:webHidden/>
          </w:rPr>
          <w:fldChar w:fldCharType="begin"/>
        </w:r>
        <w:r>
          <w:rPr>
            <w:noProof/>
            <w:webHidden/>
          </w:rPr>
          <w:instrText xml:space="preserve"> PAGEREF _Toc74319706 \h </w:instrText>
        </w:r>
        <w:r>
          <w:rPr>
            <w:noProof/>
            <w:webHidden/>
          </w:rPr>
        </w:r>
        <w:r>
          <w:rPr>
            <w:noProof/>
            <w:webHidden/>
          </w:rPr>
          <w:fldChar w:fldCharType="separate"/>
        </w:r>
        <w:r>
          <w:rPr>
            <w:noProof/>
            <w:webHidden/>
          </w:rPr>
          <w:t>32</w:t>
        </w:r>
        <w:r>
          <w:rPr>
            <w:noProof/>
            <w:webHidden/>
          </w:rPr>
          <w:fldChar w:fldCharType="end"/>
        </w:r>
      </w:hyperlink>
    </w:p>
    <w:p w14:paraId="13AC8582" w14:textId="01682C54" w:rsidR="00F86FEE" w:rsidRDefault="00A52977">
      <w:r>
        <w:fldChar w:fldCharType="end"/>
      </w:r>
    </w:p>
    <w:p w14:paraId="14793A75" w14:textId="77777777" w:rsidR="00F86FEE" w:rsidRDefault="00F86FEE">
      <w:r>
        <w:br w:type="page"/>
      </w:r>
    </w:p>
    <w:p w14:paraId="5037A2AA" w14:textId="5DEC0C2C" w:rsidR="00A52977" w:rsidRPr="00F86FEE" w:rsidRDefault="00F86FEE">
      <w:pPr>
        <w:rPr>
          <w:rFonts w:ascii="Times New Roman" w:hAnsi="Times New Roman" w:cs="Times New Roman"/>
          <w:b/>
          <w:bCs/>
          <w:sz w:val="26"/>
          <w:szCs w:val="26"/>
        </w:rPr>
      </w:pPr>
      <w:r>
        <w:rPr>
          <w:rFonts w:ascii="Times New Roman" w:hAnsi="Times New Roman" w:cs="Times New Roman"/>
          <w:b/>
          <w:bCs/>
          <w:sz w:val="26"/>
          <w:szCs w:val="26"/>
        </w:rPr>
        <w:lastRenderedPageBreak/>
        <w:t>List of Figures</w:t>
      </w:r>
    </w:p>
    <w:p w14:paraId="7E75C150" w14:textId="48E8246D" w:rsidR="00D86344" w:rsidRDefault="00FB4E48">
      <w:pPr>
        <w:pStyle w:val="TableofFigures"/>
        <w:tabs>
          <w:tab w:val="right" w:leader="dot" w:pos="9350"/>
        </w:tabs>
        <w:rPr>
          <w:noProof/>
        </w:rPr>
      </w:pPr>
      <w:r>
        <w:fldChar w:fldCharType="begin"/>
      </w:r>
      <w:r>
        <w:instrText xml:space="preserve"> TOC \h \z \c "Figure" </w:instrText>
      </w:r>
      <w:r>
        <w:fldChar w:fldCharType="separate"/>
      </w:r>
      <w:hyperlink w:anchor="_Toc74319829" w:history="1">
        <w:r w:rsidR="00D86344" w:rsidRPr="00517805">
          <w:rPr>
            <w:rStyle w:val="Hyperlink"/>
            <w:noProof/>
          </w:rPr>
          <w:t>Figure 1 Head Front</w:t>
        </w:r>
        <w:r w:rsidR="00D86344">
          <w:rPr>
            <w:noProof/>
            <w:webHidden/>
          </w:rPr>
          <w:tab/>
        </w:r>
        <w:r w:rsidR="00D86344">
          <w:rPr>
            <w:noProof/>
            <w:webHidden/>
          </w:rPr>
          <w:fldChar w:fldCharType="begin"/>
        </w:r>
        <w:r w:rsidR="00D86344">
          <w:rPr>
            <w:noProof/>
            <w:webHidden/>
          </w:rPr>
          <w:instrText xml:space="preserve"> PAGEREF _Toc74319829 \h </w:instrText>
        </w:r>
        <w:r w:rsidR="00D86344">
          <w:rPr>
            <w:noProof/>
            <w:webHidden/>
          </w:rPr>
        </w:r>
        <w:r w:rsidR="00D86344">
          <w:rPr>
            <w:noProof/>
            <w:webHidden/>
          </w:rPr>
          <w:fldChar w:fldCharType="separate"/>
        </w:r>
        <w:r w:rsidR="00D86344">
          <w:rPr>
            <w:noProof/>
            <w:webHidden/>
          </w:rPr>
          <w:t>6</w:t>
        </w:r>
        <w:r w:rsidR="00D86344">
          <w:rPr>
            <w:noProof/>
            <w:webHidden/>
          </w:rPr>
          <w:fldChar w:fldCharType="end"/>
        </w:r>
      </w:hyperlink>
    </w:p>
    <w:p w14:paraId="0686127A" w14:textId="3FEBADF3" w:rsidR="00D86344" w:rsidRDefault="00D86344">
      <w:pPr>
        <w:pStyle w:val="TableofFigures"/>
        <w:tabs>
          <w:tab w:val="right" w:leader="dot" w:pos="9350"/>
        </w:tabs>
        <w:rPr>
          <w:noProof/>
        </w:rPr>
      </w:pPr>
      <w:hyperlink w:anchor="_Toc74319830" w:history="1">
        <w:r w:rsidRPr="00517805">
          <w:rPr>
            <w:rStyle w:val="Hyperlink"/>
            <w:noProof/>
          </w:rPr>
          <w:t>Figure 2 Head Back</w:t>
        </w:r>
        <w:r>
          <w:rPr>
            <w:noProof/>
            <w:webHidden/>
          </w:rPr>
          <w:tab/>
        </w:r>
        <w:r>
          <w:rPr>
            <w:noProof/>
            <w:webHidden/>
          </w:rPr>
          <w:fldChar w:fldCharType="begin"/>
        </w:r>
        <w:r>
          <w:rPr>
            <w:noProof/>
            <w:webHidden/>
          </w:rPr>
          <w:instrText xml:space="preserve"> PAGEREF _Toc74319830 \h </w:instrText>
        </w:r>
        <w:r>
          <w:rPr>
            <w:noProof/>
            <w:webHidden/>
          </w:rPr>
        </w:r>
        <w:r>
          <w:rPr>
            <w:noProof/>
            <w:webHidden/>
          </w:rPr>
          <w:fldChar w:fldCharType="separate"/>
        </w:r>
        <w:r>
          <w:rPr>
            <w:noProof/>
            <w:webHidden/>
          </w:rPr>
          <w:t>7</w:t>
        </w:r>
        <w:r>
          <w:rPr>
            <w:noProof/>
            <w:webHidden/>
          </w:rPr>
          <w:fldChar w:fldCharType="end"/>
        </w:r>
      </w:hyperlink>
    </w:p>
    <w:p w14:paraId="607F81E6" w14:textId="261639A5" w:rsidR="00D86344" w:rsidRDefault="00D86344">
      <w:pPr>
        <w:pStyle w:val="TableofFigures"/>
        <w:tabs>
          <w:tab w:val="right" w:leader="dot" w:pos="9350"/>
        </w:tabs>
        <w:rPr>
          <w:noProof/>
        </w:rPr>
      </w:pPr>
      <w:hyperlink w:anchor="_Toc74319831" w:history="1">
        <w:r w:rsidRPr="00517805">
          <w:rPr>
            <w:rStyle w:val="Hyperlink"/>
            <w:noProof/>
          </w:rPr>
          <w:t>Figure 3 Head Right</w:t>
        </w:r>
        <w:r>
          <w:rPr>
            <w:noProof/>
            <w:webHidden/>
          </w:rPr>
          <w:tab/>
        </w:r>
        <w:r>
          <w:rPr>
            <w:noProof/>
            <w:webHidden/>
          </w:rPr>
          <w:fldChar w:fldCharType="begin"/>
        </w:r>
        <w:r>
          <w:rPr>
            <w:noProof/>
            <w:webHidden/>
          </w:rPr>
          <w:instrText xml:space="preserve"> PAGEREF _Toc74319831 \h </w:instrText>
        </w:r>
        <w:r>
          <w:rPr>
            <w:noProof/>
            <w:webHidden/>
          </w:rPr>
        </w:r>
        <w:r>
          <w:rPr>
            <w:noProof/>
            <w:webHidden/>
          </w:rPr>
          <w:fldChar w:fldCharType="separate"/>
        </w:r>
        <w:r>
          <w:rPr>
            <w:noProof/>
            <w:webHidden/>
          </w:rPr>
          <w:t>7</w:t>
        </w:r>
        <w:r>
          <w:rPr>
            <w:noProof/>
            <w:webHidden/>
          </w:rPr>
          <w:fldChar w:fldCharType="end"/>
        </w:r>
      </w:hyperlink>
    </w:p>
    <w:p w14:paraId="16A73B82" w14:textId="1789D743" w:rsidR="00D86344" w:rsidRDefault="00D86344">
      <w:pPr>
        <w:pStyle w:val="TableofFigures"/>
        <w:tabs>
          <w:tab w:val="right" w:leader="dot" w:pos="9350"/>
        </w:tabs>
        <w:rPr>
          <w:noProof/>
        </w:rPr>
      </w:pPr>
      <w:hyperlink w:anchor="_Toc74319832" w:history="1">
        <w:r w:rsidRPr="00517805">
          <w:rPr>
            <w:rStyle w:val="Hyperlink"/>
            <w:noProof/>
          </w:rPr>
          <w:t>Figure 4 Head Left</w:t>
        </w:r>
        <w:r>
          <w:rPr>
            <w:noProof/>
            <w:webHidden/>
          </w:rPr>
          <w:tab/>
        </w:r>
        <w:r>
          <w:rPr>
            <w:noProof/>
            <w:webHidden/>
          </w:rPr>
          <w:fldChar w:fldCharType="begin"/>
        </w:r>
        <w:r>
          <w:rPr>
            <w:noProof/>
            <w:webHidden/>
          </w:rPr>
          <w:instrText xml:space="preserve"> PAGEREF _Toc74319832 \h </w:instrText>
        </w:r>
        <w:r>
          <w:rPr>
            <w:noProof/>
            <w:webHidden/>
          </w:rPr>
        </w:r>
        <w:r>
          <w:rPr>
            <w:noProof/>
            <w:webHidden/>
          </w:rPr>
          <w:fldChar w:fldCharType="separate"/>
        </w:r>
        <w:r>
          <w:rPr>
            <w:noProof/>
            <w:webHidden/>
          </w:rPr>
          <w:t>8</w:t>
        </w:r>
        <w:r>
          <w:rPr>
            <w:noProof/>
            <w:webHidden/>
          </w:rPr>
          <w:fldChar w:fldCharType="end"/>
        </w:r>
      </w:hyperlink>
    </w:p>
    <w:p w14:paraId="28A2B3BC" w14:textId="2DD86563" w:rsidR="00D86344" w:rsidRDefault="00D86344">
      <w:pPr>
        <w:pStyle w:val="TableofFigures"/>
        <w:tabs>
          <w:tab w:val="right" w:leader="dot" w:pos="9350"/>
        </w:tabs>
        <w:rPr>
          <w:noProof/>
        </w:rPr>
      </w:pPr>
      <w:hyperlink w:anchor="_Toc74319833" w:history="1">
        <w:r w:rsidRPr="00517805">
          <w:rPr>
            <w:rStyle w:val="Hyperlink"/>
            <w:noProof/>
          </w:rPr>
          <w:t>Figure 5 Head Top</w:t>
        </w:r>
        <w:r>
          <w:rPr>
            <w:noProof/>
            <w:webHidden/>
          </w:rPr>
          <w:tab/>
        </w:r>
        <w:r>
          <w:rPr>
            <w:noProof/>
            <w:webHidden/>
          </w:rPr>
          <w:fldChar w:fldCharType="begin"/>
        </w:r>
        <w:r>
          <w:rPr>
            <w:noProof/>
            <w:webHidden/>
          </w:rPr>
          <w:instrText xml:space="preserve"> PAGEREF _Toc74319833 \h </w:instrText>
        </w:r>
        <w:r>
          <w:rPr>
            <w:noProof/>
            <w:webHidden/>
          </w:rPr>
        </w:r>
        <w:r>
          <w:rPr>
            <w:noProof/>
            <w:webHidden/>
          </w:rPr>
          <w:fldChar w:fldCharType="separate"/>
        </w:r>
        <w:r>
          <w:rPr>
            <w:noProof/>
            <w:webHidden/>
          </w:rPr>
          <w:t>8</w:t>
        </w:r>
        <w:r>
          <w:rPr>
            <w:noProof/>
            <w:webHidden/>
          </w:rPr>
          <w:fldChar w:fldCharType="end"/>
        </w:r>
      </w:hyperlink>
    </w:p>
    <w:p w14:paraId="04D5EE0B" w14:textId="0D2B5989" w:rsidR="00D86344" w:rsidRDefault="00D86344">
      <w:pPr>
        <w:pStyle w:val="TableofFigures"/>
        <w:tabs>
          <w:tab w:val="right" w:leader="dot" w:pos="9350"/>
        </w:tabs>
        <w:rPr>
          <w:noProof/>
        </w:rPr>
      </w:pPr>
      <w:hyperlink w:anchor="_Toc74319834" w:history="1">
        <w:r w:rsidRPr="00517805">
          <w:rPr>
            <w:rStyle w:val="Hyperlink"/>
            <w:noProof/>
          </w:rPr>
          <w:t>Figure 6 Head Top  Connection Problem</w:t>
        </w:r>
        <w:r>
          <w:rPr>
            <w:noProof/>
            <w:webHidden/>
          </w:rPr>
          <w:tab/>
        </w:r>
        <w:r>
          <w:rPr>
            <w:noProof/>
            <w:webHidden/>
          </w:rPr>
          <w:fldChar w:fldCharType="begin"/>
        </w:r>
        <w:r>
          <w:rPr>
            <w:noProof/>
            <w:webHidden/>
          </w:rPr>
          <w:instrText xml:space="preserve"> PAGEREF _Toc74319834 \h </w:instrText>
        </w:r>
        <w:r>
          <w:rPr>
            <w:noProof/>
            <w:webHidden/>
          </w:rPr>
        </w:r>
        <w:r>
          <w:rPr>
            <w:noProof/>
            <w:webHidden/>
          </w:rPr>
          <w:fldChar w:fldCharType="separate"/>
        </w:r>
        <w:r>
          <w:rPr>
            <w:noProof/>
            <w:webHidden/>
          </w:rPr>
          <w:t>9</w:t>
        </w:r>
        <w:r>
          <w:rPr>
            <w:noProof/>
            <w:webHidden/>
          </w:rPr>
          <w:fldChar w:fldCharType="end"/>
        </w:r>
      </w:hyperlink>
    </w:p>
    <w:p w14:paraId="1E19DF0F" w14:textId="7DC476D9" w:rsidR="00D86344" w:rsidRDefault="00D86344">
      <w:pPr>
        <w:pStyle w:val="TableofFigures"/>
        <w:tabs>
          <w:tab w:val="right" w:leader="dot" w:pos="9350"/>
        </w:tabs>
        <w:rPr>
          <w:noProof/>
        </w:rPr>
      </w:pPr>
      <w:hyperlink w:anchor="_Toc74319835" w:history="1">
        <w:r w:rsidRPr="00517805">
          <w:rPr>
            <w:rStyle w:val="Hyperlink"/>
            <w:noProof/>
          </w:rPr>
          <w:t>Figure 7 Arduino Uno Board</w:t>
        </w:r>
        <w:r>
          <w:rPr>
            <w:noProof/>
            <w:webHidden/>
          </w:rPr>
          <w:tab/>
        </w:r>
        <w:r>
          <w:rPr>
            <w:noProof/>
            <w:webHidden/>
          </w:rPr>
          <w:fldChar w:fldCharType="begin"/>
        </w:r>
        <w:r>
          <w:rPr>
            <w:noProof/>
            <w:webHidden/>
          </w:rPr>
          <w:instrText xml:space="preserve"> PAGEREF _Toc74319835 \h </w:instrText>
        </w:r>
        <w:r>
          <w:rPr>
            <w:noProof/>
            <w:webHidden/>
          </w:rPr>
        </w:r>
        <w:r>
          <w:rPr>
            <w:noProof/>
            <w:webHidden/>
          </w:rPr>
          <w:fldChar w:fldCharType="separate"/>
        </w:r>
        <w:r>
          <w:rPr>
            <w:noProof/>
            <w:webHidden/>
          </w:rPr>
          <w:t>11</w:t>
        </w:r>
        <w:r>
          <w:rPr>
            <w:noProof/>
            <w:webHidden/>
          </w:rPr>
          <w:fldChar w:fldCharType="end"/>
        </w:r>
      </w:hyperlink>
    </w:p>
    <w:p w14:paraId="618F0BBA" w14:textId="34945CAF" w:rsidR="00D86344" w:rsidRDefault="00D86344">
      <w:pPr>
        <w:pStyle w:val="TableofFigures"/>
        <w:tabs>
          <w:tab w:val="right" w:leader="dot" w:pos="9350"/>
        </w:tabs>
        <w:rPr>
          <w:noProof/>
        </w:rPr>
      </w:pPr>
      <w:hyperlink w:anchor="_Toc74319836" w:history="1">
        <w:r w:rsidRPr="00517805">
          <w:rPr>
            <w:rStyle w:val="Hyperlink"/>
            <w:noProof/>
          </w:rPr>
          <w:t>Figure 8 Arduino Sensor Shield</w:t>
        </w:r>
        <w:r>
          <w:rPr>
            <w:noProof/>
            <w:webHidden/>
          </w:rPr>
          <w:tab/>
        </w:r>
        <w:r>
          <w:rPr>
            <w:noProof/>
            <w:webHidden/>
          </w:rPr>
          <w:fldChar w:fldCharType="begin"/>
        </w:r>
        <w:r>
          <w:rPr>
            <w:noProof/>
            <w:webHidden/>
          </w:rPr>
          <w:instrText xml:space="preserve"> PAGEREF _Toc74319836 \h </w:instrText>
        </w:r>
        <w:r>
          <w:rPr>
            <w:noProof/>
            <w:webHidden/>
          </w:rPr>
        </w:r>
        <w:r>
          <w:rPr>
            <w:noProof/>
            <w:webHidden/>
          </w:rPr>
          <w:fldChar w:fldCharType="separate"/>
        </w:r>
        <w:r>
          <w:rPr>
            <w:noProof/>
            <w:webHidden/>
          </w:rPr>
          <w:t>12</w:t>
        </w:r>
        <w:r>
          <w:rPr>
            <w:noProof/>
            <w:webHidden/>
          </w:rPr>
          <w:fldChar w:fldCharType="end"/>
        </w:r>
      </w:hyperlink>
    </w:p>
    <w:p w14:paraId="47C1D123" w14:textId="32D3E274" w:rsidR="00D86344" w:rsidRDefault="00D86344">
      <w:pPr>
        <w:pStyle w:val="TableofFigures"/>
        <w:tabs>
          <w:tab w:val="right" w:leader="dot" w:pos="9350"/>
        </w:tabs>
        <w:rPr>
          <w:noProof/>
        </w:rPr>
      </w:pPr>
      <w:hyperlink w:anchor="_Toc74319837" w:history="1">
        <w:r w:rsidRPr="00517805">
          <w:rPr>
            <w:rStyle w:val="Hyperlink"/>
            <w:noProof/>
          </w:rPr>
          <w:t>Figure 9 Gesture Library file Contents</w:t>
        </w:r>
        <w:r>
          <w:rPr>
            <w:noProof/>
            <w:webHidden/>
          </w:rPr>
          <w:tab/>
        </w:r>
        <w:r>
          <w:rPr>
            <w:noProof/>
            <w:webHidden/>
          </w:rPr>
          <w:fldChar w:fldCharType="begin"/>
        </w:r>
        <w:r>
          <w:rPr>
            <w:noProof/>
            <w:webHidden/>
          </w:rPr>
          <w:instrText xml:space="preserve"> PAGEREF _Toc74319837 \h </w:instrText>
        </w:r>
        <w:r>
          <w:rPr>
            <w:noProof/>
            <w:webHidden/>
          </w:rPr>
        </w:r>
        <w:r>
          <w:rPr>
            <w:noProof/>
            <w:webHidden/>
          </w:rPr>
          <w:fldChar w:fldCharType="separate"/>
        </w:r>
        <w:r>
          <w:rPr>
            <w:noProof/>
            <w:webHidden/>
          </w:rPr>
          <w:t>15</w:t>
        </w:r>
        <w:r>
          <w:rPr>
            <w:noProof/>
            <w:webHidden/>
          </w:rPr>
          <w:fldChar w:fldCharType="end"/>
        </w:r>
      </w:hyperlink>
    </w:p>
    <w:p w14:paraId="7180FB23" w14:textId="3643E6D0" w:rsidR="00D86344" w:rsidRDefault="00D86344">
      <w:pPr>
        <w:pStyle w:val="TableofFigures"/>
        <w:tabs>
          <w:tab w:val="right" w:leader="dot" w:pos="9350"/>
        </w:tabs>
        <w:rPr>
          <w:noProof/>
        </w:rPr>
      </w:pPr>
      <w:hyperlink w:anchor="_Toc74319838" w:history="1">
        <w:r w:rsidRPr="00517805">
          <w:rPr>
            <w:rStyle w:val="Hyperlink"/>
            <w:noProof/>
          </w:rPr>
          <w:t>Figure 10 Emotion Library Contents</w:t>
        </w:r>
        <w:r>
          <w:rPr>
            <w:noProof/>
            <w:webHidden/>
          </w:rPr>
          <w:tab/>
        </w:r>
        <w:r>
          <w:rPr>
            <w:noProof/>
            <w:webHidden/>
          </w:rPr>
          <w:fldChar w:fldCharType="begin"/>
        </w:r>
        <w:r>
          <w:rPr>
            <w:noProof/>
            <w:webHidden/>
          </w:rPr>
          <w:instrText xml:space="preserve"> PAGEREF _Toc74319838 \h </w:instrText>
        </w:r>
        <w:r>
          <w:rPr>
            <w:noProof/>
            <w:webHidden/>
          </w:rPr>
        </w:r>
        <w:r>
          <w:rPr>
            <w:noProof/>
            <w:webHidden/>
          </w:rPr>
          <w:fldChar w:fldCharType="separate"/>
        </w:r>
        <w:r>
          <w:rPr>
            <w:noProof/>
            <w:webHidden/>
          </w:rPr>
          <w:t>16</w:t>
        </w:r>
        <w:r>
          <w:rPr>
            <w:noProof/>
            <w:webHidden/>
          </w:rPr>
          <w:fldChar w:fldCharType="end"/>
        </w:r>
      </w:hyperlink>
    </w:p>
    <w:p w14:paraId="7C2F5C3B" w14:textId="3B5CB116" w:rsidR="00D86344" w:rsidRDefault="00D86344">
      <w:pPr>
        <w:pStyle w:val="TableofFigures"/>
        <w:tabs>
          <w:tab w:val="right" w:leader="dot" w:pos="9350"/>
        </w:tabs>
        <w:rPr>
          <w:noProof/>
        </w:rPr>
      </w:pPr>
      <w:hyperlink w:anchor="_Toc74319839" w:history="1">
        <w:r w:rsidRPr="00517805">
          <w:rPr>
            <w:rStyle w:val="Hyperlink"/>
            <w:noProof/>
          </w:rPr>
          <w:t>Figure 11 GUI Flow Chart</w:t>
        </w:r>
        <w:r>
          <w:rPr>
            <w:noProof/>
            <w:webHidden/>
          </w:rPr>
          <w:tab/>
        </w:r>
        <w:r>
          <w:rPr>
            <w:noProof/>
            <w:webHidden/>
          </w:rPr>
          <w:fldChar w:fldCharType="begin"/>
        </w:r>
        <w:r>
          <w:rPr>
            <w:noProof/>
            <w:webHidden/>
          </w:rPr>
          <w:instrText xml:space="preserve"> PAGEREF _Toc74319839 \h </w:instrText>
        </w:r>
        <w:r>
          <w:rPr>
            <w:noProof/>
            <w:webHidden/>
          </w:rPr>
        </w:r>
        <w:r>
          <w:rPr>
            <w:noProof/>
            <w:webHidden/>
          </w:rPr>
          <w:fldChar w:fldCharType="separate"/>
        </w:r>
        <w:r>
          <w:rPr>
            <w:noProof/>
            <w:webHidden/>
          </w:rPr>
          <w:t>17</w:t>
        </w:r>
        <w:r>
          <w:rPr>
            <w:noProof/>
            <w:webHidden/>
          </w:rPr>
          <w:fldChar w:fldCharType="end"/>
        </w:r>
      </w:hyperlink>
    </w:p>
    <w:p w14:paraId="3FF240A4" w14:textId="02C72C0E" w:rsidR="00D86344" w:rsidRDefault="00D86344">
      <w:pPr>
        <w:pStyle w:val="TableofFigures"/>
        <w:tabs>
          <w:tab w:val="right" w:leader="dot" w:pos="9350"/>
        </w:tabs>
        <w:rPr>
          <w:noProof/>
        </w:rPr>
      </w:pPr>
      <w:hyperlink w:anchor="_Toc74319840" w:history="1">
        <w:r w:rsidRPr="00517805">
          <w:rPr>
            <w:rStyle w:val="Hyperlink"/>
            <w:noProof/>
          </w:rPr>
          <w:t>Figure 12 GUI Setup</w:t>
        </w:r>
        <w:r>
          <w:rPr>
            <w:noProof/>
            <w:webHidden/>
          </w:rPr>
          <w:tab/>
        </w:r>
        <w:r>
          <w:rPr>
            <w:noProof/>
            <w:webHidden/>
          </w:rPr>
          <w:fldChar w:fldCharType="begin"/>
        </w:r>
        <w:r>
          <w:rPr>
            <w:noProof/>
            <w:webHidden/>
          </w:rPr>
          <w:instrText xml:space="preserve"> PAGEREF _Toc74319840 \h </w:instrText>
        </w:r>
        <w:r>
          <w:rPr>
            <w:noProof/>
            <w:webHidden/>
          </w:rPr>
        </w:r>
        <w:r>
          <w:rPr>
            <w:noProof/>
            <w:webHidden/>
          </w:rPr>
          <w:fldChar w:fldCharType="separate"/>
        </w:r>
        <w:r>
          <w:rPr>
            <w:noProof/>
            <w:webHidden/>
          </w:rPr>
          <w:t>18</w:t>
        </w:r>
        <w:r>
          <w:rPr>
            <w:noProof/>
            <w:webHidden/>
          </w:rPr>
          <w:fldChar w:fldCharType="end"/>
        </w:r>
      </w:hyperlink>
    </w:p>
    <w:p w14:paraId="4BA69B22" w14:textId="049F264E" w:rsidR="00D86344" w:rsidRDefault="00D86344">
      <w:pPr>
        <w:pStyle w:val="TableofFigures"/>
        <w:tabs>
          <w:tab w:val="right" w:leader="dot" w:pos="9350"/>
        </w:tabs>
        <w:rPr>
          <w:noProof/>
        </w:rPr>
      </w:pPr>
      <w:hyperlink w:anchor="_Toc74319841" w:history="1">
        <w:r w:rsidRPr="00517805">
          <w:rPr>
            <w:rStyle w:val="Hyperlink"/>
            <w:noProof/>
          </w:rPr>
          <w:t>Figure 13 Add Gesture Menu</w:t>
        </w:r>
        <w:r>
          <w:rPr>
            <w:noProof/>
            <w:webHidden/>
          </w:rPr>
          <w:tab/>
        </w:r>
        <w:r>
          <w:rPr>
            <w:noProof/>
            <w:webHidden/>
          </w:rPr>
          <w:fldChar w:fldCharType="begin"/>
        </w:r>
        <w:r>
          <w:rPr>
            <w:noProof/>
            <w:webHidden/>
          </w:rPr>
          <w:instrText xml:space="preserve"> PAGEREF _Toc74319841 \h </w:instrText>
        </w:r>
        <w:r>
          <w:rPr>
            <w:noProof/>
            <w:webHidden/>
          </w:rPr>
        </w:r>
        <w:r>
          <w:rPr>
            <w:noProof/>
            <w:webHidden/>
          </w:rPr>
          <w:fldChar w:fldCharType="separate"/>
        </w:r>
        <w:r>
          <w:rPr>
            <w:noProof/>
            <w:webHidden/>
          </w:rPr>
          <w:t>19</w:t>
        </w:r>
        <w:r>
          <w:rPr>
            <w:noProof/>
            <w:webHidden/>
          </w:rPr>
          <w:fldChar w:fldCharType="end"/>
        </w:r>
      </w:hyperlink>
    </w:p>
    <w:p w14:paraId="519A5319" w14:textId="497070D3" w:rsidR="00D86344" w:rsidRDefault="00D86344">
      <w:pPr>
        <w:pStyle w:val="TableofFigures"/>
        <w:tabs>
          <w:tab w:val="right" w:leader="dot" w:pos="9350"/>
        </w:tabs>
        <w:rPr>
          <w:noProof/>
        </w:rPr>
      </w:pPr>
      <w:hyperlink w:anchor="_Toc74319842" w:history="1">
        <w:r w:rsidRPr="00517805">
          <w:rPr>
            <w:rStyle w:val="Hyperlink"/>
            <w:noProof/>
          </w:rPr>
          <w:t>Figure 14 Add Gesture Details screen</w:t>
        </w:r>
        <w:r>
          <w:rPr>
            <w:noProof/>
            <w:webHidden/>
          </w:rPr>
          <w:tab/>
        </w:r>
        <w:r>
          <w:rPr>
            <w:noProof/>
            <w:webHidden/>
          </w:rPr>
          <w:fldChar w:fldCharType="begin"/>
        </w:r>
        <w:r>
          <w:rPr>
            <w:noProof/>
            <w:webHidden/>
          </w:rPr>
          <w:instrText xml:space="preserve"> PAGEREF _Toc74319842 \h </w:instrText>
        </w:r>
        <w:r>
          <w:rPr>
            <w:noProof/>
            <w:webHidden/>
          </w:rPr>
        </w:r>
        <w:r>
          <w:rPr>
            <w:noProof/>
            <w:webHidden/>
          </w:rPr>
          <w:fldChar w:fldCharType="separate"/>
        </w:r>
        <w:r>
          <w:rPr>
            <w:noProof/>
            <w:webHidden/>
          </w:rPr>
          <w:t>19</w:t>
        </w:r>
        <w:r>
          <w:rPr>
            <w:noProof/>
            <w:webHidden/>
          </w:rPr>
          <w:fldChar w:fldCharType="end"/>
        </w:r>
      </w:hyperlink>
    </w:p>
    <w:p w14:paraId="2872C791" w14:textId="55AB4599" w:rsidR="00D86344" w:rsidRDefault="00D86344">
      <w:pPr>
        <w:pStyle w:val="TableofFigures"/>
        <w:tabs>
          <w:tab w:val="right" w:leader="dot" w:pos="9350"/>
        </w:tabs>
        <w:rPr>
          <w:noProof/>
        </w:rPr>
      </w:pPr>
      <w:hyperlink w:anchor="_Toc74319843" w:history="1">
        <w:r w:rsidRPr="00517805">
          <w:rPr>
            <w:rStyle w:val="Hyperlink"/>
            <w:noProof/>
          </w:rPr>
          <w:t>Figure 15 Add Gestures Motions</w:t>
        </w:r>
        <w:r>
          <w:rPr>
            <w:noProof/>
            <w:webHidden/>
          </w:rPr>
          <w:tab/>
        </w:r>
        <w:r>
          <w:rPr>
            <w:noProof/>
            <w:webHidden/>
          </w:rPr>
          <w:fldChar w:fldCharType="begin"/>
        </w:r>
        <w:r>
          <w:rPr>
            <w:noProof/>
            <w:webHidden/>
          </w:rPr>
          <w:instrText xml:space="preserve"> PAGEREF _Toc74319843 \h </w:instrText>
        </w:r>
        <w:r>
          <w:rPr>
            <w:noProof/>
            <w:webHidden/>
          </w:rPr>
        </w:r>
        <w:r>
          <w:rPr>
            <w:noProof/>
            <w:webHidden/>
          </w:rPr>
          <w:fldChar w:fldCharType="separate"/>
        </w:r>
        <w:r>
          <w:rPr>
            <w:noProof/>
            <w:webHidden/>
          </w:rPr>
          <w:t>19</w:t>
        </w:r>
        <w:r>
          <w:rPr>
            <w:noProof/>
            <w:webHidden/>
          </w:rPr>
          <w:fldChar w:fldCharType="end"/>
        </w:r>
      </w:hyperlink>
    </w:p>
    <w:p w14:paraId="565EC537" w14:textId="31D9E0A0" w:rsidR="00D86344" w:rsidRDefault="00D86344">
      <w:pPr>
        <w:pStyle w:val="TableofFigures"/>
        <w:tabs>
          <w:tab w:val="right" w:leader="dot" w:pos="9350"/>
        </w:tabs>
        <w:rPr>
          <w:noProof/>
        </w:rPr>
      </w:pPr>
      <w:hyperlink w:anchor="_Toc74319844" w:history="1">
        <w:r w:rsidRPr="00517805">
          <w:rPr>
            <w:rStyle w:val="Hyperlink"/>
            <w:noProof/>
          </w:rPr>
          <w:t>Figure 16 Add Postures Verification</w:t>
        </w:r>
        <w:r>
          <w:rPr>
            <w:noProof/>
            <w:webHidden/>
          </w:rPr>
          <w:tab/>
        </w:r>
        <w:r>
          <w:rPr>
            <w:noProof/>
            <w:webHidden/>
          </w:rPr>
          <w:fldChar w:fldCharType="begin"/>
        </w:r>
        <w:r>
          <w:rPr>
            <w:noProof/>
            <w:webHidden/>
          </w:rPr>
          <w:instrText xml:space="preserve"> PAGEREF _Toc74319844 \h </w:instrText>
        </w:r>
        <w:r>
          <w:rPr>
            <w:noProof/>
            <w:webHidden/>
          </w:rPr>
        </w:r>
        <w:r>
          <w:rPr>
            <w:noProof/>
            <w:webHidden/>
          </w:rPr>
          <w:fldChar w:fldCharType="separate"/>
        </w:r>
        <w:r>
          <w:rPr>
            <w:noProof/>
            <w:webHidden/>
          </w:rPr>
          <w:t>20</w:t>
        </w:r>
        <w:r>
          <w:rPr>
            <w:noProof/>
            <w:webHidden/>
          </w:rPr>
          <w:fldChar w:fldCharType="end"/>
        </w:r>
      </w:hyperlink>
    </w:p>
    <w:p w14:paraId="0CC0AA06" w14:textId="0F0D340B" w:rsidR="00D86344" w:rsidRDefault="00D86344">
      <w:pPr>
        <w:pStyle w:val="TableofFigures"/>
        <w:tabs>
          <w:tab w:val="right" w:leader="dot" w:pos="9350"/>
        </w:tabs>
        <w:rPr>
          <w:noProof/>
        </w:rPr>
      </w:pPr>
      <w:hyperlink w:anchor="_Toc74319845" w:history="1">
        <w:r w:rsidRPr="00517805">
          <w:rPr>
            <w:rStyle w:val="Hyperlink"/>
            <w:noProof/>
          </w:rPr>
          <w:t>Figure 17 Add Gesture Verification</w:t>
        </w:r>
        <w:r>
          <w:rPr>
            <w:noProof/>
            <w:webHidden/>
          </w:rPr>
          <w:tab/>
        </w:r>
        <w:r>
          <w:rPr>
            <w:noProof/>
            <w:webHidden/>
          </w:rPr>
          <w:fldChar w:fldCharType="begin"/>
        </w:r>
        <w:r>
          <w:rPr>
            <w:noProof/>
            <w:webHidden/>
          </w:rPr>
          <w:instrText xml:space="preserve"> PAGEREF _Toc74319845 \h </w:instrText>
        </w:r>
        <w:r>
          <w:rPr>
            <w:noProof/>
            <w:webHidden/>
          </w:rPr>
        </w:r>
        <w:r>
          <w:rPr>
            <w:noProof/>
            <w:webHidden/>
          </w:rPr>
          <w:fldChar w:fldCharType="separate"/>
        </w:r>
        <w:r>
          <w:rPr>
            <w:noProof/>
            <w:webHidden/>
          </w:rPr>
          <w:t>20</w:t>
        </w:r>
        <w:r>
          <w:rPr>
            <w:noProof/>
            <w:webHidden/>
          </w:rPr>
          <w:fldChar w:fldCharType="end"/>
        </w:r>
      </w:hyperlink>
    </w:p>
    <w:p w14:paraId="56474FE4" w14:textId="3042A6DB" w:rsidR="00D86344" w:rsidRDefault="00D86344">
      <w:pPr>
        <w:pStyle w:val="TableofFigures"/>
        <w:tabs>
          <w:tab w:val="right" w:leader="dot" w:pos="9350"/>
        </w:tabs>
        <w:rPr>
          <w:noProof/>
        </w:rPr>
      </w:pPr>
      <w:hyperlink w:anchor="_Toc74319846" w:history="1">
        <w:r w:rsidRPr="00517805">
          <w:rPr>
            <w:rStyle w:val="Hyperlink"/>
            <w:noProof/>
          </w:rPr>
          <w:t>Figure 18 List of gestures present in library</w:t>
        </w:r>
        <w:r>
          <w:rPr>
            <w:noProof/>
            <w:webHidden/>
          </w:rPr>
          <w:tab/>
        </w:r>
        <w:r>
          <w:rPr>
            <w:noProof/>
            <w:webHidden/>
          </w:rPr>
          <w:fldChar w:fldCharType="begin"/>
        </w:r>
        <w:r>
          <w:rPr>
            <w:noProof/>
            <w:webHidden/>
          </w:rPr>
          <w:instrText xml:space="preserve"> PAGEREF _Toc74319846 \h </w:instrText>
        </w:r>
        <w:r>
          <w:rPr>
            <w:noProof/>
            <w:webHidden/>
          </w:rPr>
        </w:r>
        <w:r>
          <w:rPr>
            <w:noProof/>
            <w:webHidden/>
          </w:rPr>
          <w:fldChar w:fldCharType="separate"/>
        </w:r>
        <w:r>
          <w:rPr>
            <w:noProof/>
            <w:webHidden/>
          </w:rPr>
          <w:t>21</w:t>
        </w:r>
        <w:r>
          <w:rPr>
            <w:noProof/>
            <w:webHidden/>
          </w:rPr>
          <w:fldChar w:fldCharType="end"/>
        </w:r>
      </w:hyperlink>
    </w:p>
    <w:p w14:paraId="08D0C203" w14:textId="789E715F" w:rsidR="00D86344" w:rsidRDefault="00D86344">
      <w:pPr>
        <w:pStyle w:val="TableofFigures"/>
        <w:tabs>
          <w:tab w:val="right" w:leader="dot" w:pos="9350"/>
        </w:tabs>
        <w:rPr>
          <w:noProof/>
        </w:rPr>
      </w:pPr>
      <w:hyperlink w:anchor="_Toc74319847" w:history="1">
        <w:r w:rsidRPr="00517805">
          <w:rPr>
            <w:rStyle w:val="Hyperlink"/>
            <w:noProof/>
          </w:rPr>
          <w:t>Figure 19 Add Gesture Step 1</w:t>
        </w:r>
        <w:r>
          <w:rPr>
            <w:noProof/>
            <w:webHidden/>
          </w:rPr>
          <w:tab/>
        </w:r>
        <w:r>
          <w:rPr>
            <w:noProof/>
            <w:webHidden/>
          </w:rPr>
          <w:fldChar w:fldCharType="begin"/>
        </w:r>
        <w:r>
          <w:rPr>
            <w:noProof/>
            <w:webHidden/>
          </w:rPr>
          <w:instrText xml:space="preserve"> PAGEREF _Toc74319847 \h </w:instrText>
        </w:r>
        <w:r>
          <w:rPr>
            <w:noProof/>
            <w:webHidden/>
          </w:rPr>
        </w:r>
        <w:r>
          <w:rPr>
            <w:noProof/>
            <w:webHidden/>
          </w:rPr>
          <w:fldChar w:fldCharType="separate"/>
        </w:r>
        <w:r>
          <w:rPr>
            <w:noProof/>
            <w:webHidden/>
          </w:rPr>
          <w:t>21</w:t>
        </w:r>
        <w:r>
          <w:rPr>
            <w:noProof/>
            <w:webHidden/>
          </w:rPr>
          <w:fldChar w:fldCharType="end"/>
        </w:r>
      </w:hyperlink>
    </w:p>
    <w:p w14:paraId="4BAF9AF2" w14:textId="3D6C177C" w:rsidR="00D86344" w:rsidRDefault="00D86344">
      <w:pPr>
        <w:pStyle w:val="TableofFigures"/>
        <w:tabs>
          <w:tab w:val="right" w:leader="dot" w:pos="9350"/>
        </w:tabs>
        <w:rPr>
          <w:noProof/>
        </w:rPr>
      </w:pPr>
      <w:hyperlink w:anchor="_Toc74319848" w:history="1">
        <w:r w:rsidRPr="00517805">
          <w:rPr>
            <w:rStyle w:val="Hyperlink"/>
            <w:noProof/>
          </w:rPr>
          <w:t>Figure 20 Add Gesture Step 1.1</w:t>
        </w:r>
        <w:r>
          <w:rPr>
            <w:noProof/>
            <w:webHidden/>
          </w:rPr>
          <w:tab/>
        </w:r>
        <w:r>
          <w:rPr>
            <w:noProof/>
            <w:webHidden/>
          </w:rPr>
          <w:fldChar w:fldCharType="begin"/>
        </w:r>
        <w:r>
          <w:rPr>
            <w:noProof/>
            <w:webHidden/>
          </w:rPr>
          <w:instrText xml:space="preserve"> PAGEREF _Toc74319848 \h </w:instrText>
        </w:r>
        <w:r>
          <w:rPr>
            <w:noProof/>
            <w:webHidden/>
          </w:rPr>
        </w:r>
        <w:r>
          <w:rPr>
            <w:noProof/>
            <w:webHidden/>
          </w:rPr>
          <w:fldChar w:fldCharType="separate"/>
        </w:r>
        <w:r>
          <w:rPr>
            <w:noProof/>
            <w:webHidden/>
          </w:rPr>
          <w:t>21</w:t>
        </w:r>
        <w:r>
          <w:rPr>
            <w:noProof/>
            <w:webHidden/>
          </w:rPr>
          <w:fldChar w:fldCharType="end"/>
        </w:r>
      </w:hyperlink>
    </w:p>
    <w:p w14:paraId="2AD8160C" w14:textId="492B89B8" w:rsidR="00D86344" w:rsidRDefault="00D86344">
      <w:pPr>
        <w:pStyle w:val="TableofFigures"/>
        <w:tabs>
          <w:tab w:val="right" w:leader="dot" w:pos="9350"/>
        </w:tabs>
        <w:rPr>
          <w:noProof/>
        </w:rPr>
      </w:pPr>
      <w:hyperlink w:anchor="_Toc74319849" w:history="1">
        <w:r w:rsidRPr="00517805">
          <w:rPr>
            <w:rStyle w:val="Hyperlink"/>
            <w:noProof/>
          </w:rPr>
          <w:t>Figure 21 Add Gesture Step 4</w:t>
        </w:r>
        <w:r>
          <w:rPr>
            <w:noProof/>
            <w:webHidden/>
          </w:rPr>
          <w:tab/>
        </w:r>
        <w:r>
          <w:rPr>
            <w:noProof/>
            <w:webHidden/>
          </w:rPr>
          <w:fldChar w:fldCharType="begin"/>
        </w:r>
        <w:r>
          <w:rPr>
            <w:noProof/>
            <w:webHidden/>
          </w:rPr>
          <w:instrText xml:space="preserve"> PAGEREF _Toc74319849 \h </w:instrText>
        </w:r>
        <w:r>
          <w:rPr>
            <w:noProof/>
            <w:webHidden/>
          </w:rPr>
        </w:r>
        <w:r>
          <w:rPr>
            <w:noProof/>
            <w:webHidden/>
          </w:rPr>
          <w:fldChar w:fldCharType="separate"/>
        </w:r>
        <w:r>
          <w:rPr>
            <w:noProof/>
            <w:webHidden/>
          </w:rPr>
          <w:t>22</w:t>
        </w:r>
        <w:r>
          <w:rPr>
            <w:noProof/>
            <w:webHidden/>
          </w:rPr>
          <w:fldChar w:fldCharType="end"/>
        </w:r>
      </w:hyperlink>
    </w:p>
    <w:p w14:paraId="3ED2A5EC" w14:textId="677254C5" w:rsidR="00D86344" w:rsidRDefault="00D86344">
      <w:pPr>
        <w:pStyle w:val="TableofFigures"/>
        <w:tabs>
          <w:tab w:val="right" w:leader="dot" w:pos="9350"/>
        </w:tabs>
        <w:rPr>
          <w:noProof/>
        </w:rPr>
      </w:pPr>
      <w:hyperlink w:anchor="_Toc74319850" w:history="1">
        <w:r w:rsidRPr="00517805">
          <w:rPr>
            <w:rStyle w:val="Hyperlink"/>
            <w:noProof/>
          </w:rPr>
          <w:t>Figure 22 Add Gesture Step 5</w:t>
        </w:r>
        <w:r>
          <w:rPr>
            <w:noProof/>
            <w:webHidden/>
          </w:rPr>
          <w:tab/>
        </w:r>
        <w:r>
          <w:rPr>
            <w:noProof/>
            <w:webHidden/>
          </w:rPr>
          <w:fldChar w:fldCharType="begin"/>
        </w:r>
        <w:r>
          <w:rPr>
            <w:noProof/>
            <w:webHidden/>
          </w:rPr>
          <w:instrText xml:space="preserve"> PAGEREF _Toc74319850 \h </w:instrText>
        </w:r>
        <w:r>
          <w:rPr>
            <w:noProof/>
            <w:webHidden/>
          </w:rPr>
        </w:r>
        <w:r>
          <w:rPr>
            <w:noProof/>
            <w:webHidden/>
          </w:rPr>
          <w:fldChar w:fldCharType="separate"/>
        </w:r>
        <w:r>
          <w:rPr>
            <w:noProof/>
            <w:webHidden/>
          </w:rPr>
          <w:t>22</w:t>
        </w:r>
        <w:r>
          <w:rPr>
            <w:noProof/>
            <w:webHidden/>
          </w:rPr>
          <w:fldChar w:fldCharType="end"/>
        </w:r>
      </w:hyperlink>
    </w:p>
    <w:p w14:paraId="3234273A" w14:textId="6BF4F7F9" w:rsidR="00D86344" w:rsidRDefault="00D86344">
      <w:pPr>
        <w:pStyle w:val="TableofFigures"/>
        <w:tabs>
          <w:tab w:val="right" w:leader="dot" w:pos="9350"/>
        </w:tabs>
        <w:rPr>
          <w:noProof/>
        </w:rPr>
      </w:pPr>
      <w:hyperlink w:anchor="_Toc74319851" w:history="1">
        <w:r w:rsidRPr="00517805">
          <w:rPr>
            <w:rStyle w:val="Hyperlink"/>
            <w:noProof/>
          </w:rPr>
          <w:t>Figure 23 Add Gesture Step 6</w:t>
        </w:r>
        <w:r>
          <w:rPr>
            <w:noProof/>
            <w:webHidden/>
          </w:rPr>
          <w:tab/>
        </w:r>
        <w:r>
          <w:rPr>
            <w:noProof/>
            <w:webHidden/>
          </w:rPr>
          <w:fldChar w:fldCharType="begin"/>
        </w:r>
        <w:r>
          <w:rPr>
            <w:noProof/>
            <w:webHidden/>
          </w:rPr>
          <w:instrText xml:space="preserve"> PAGEREF _Toc74319851 \h </w:instrText>
        </w:r>
        <w:r>
          <w:rPr>
            <w:noProof/>
            <w:webHidden/>
          </w:rPr>
        </w:r>
        <w:r>
          <w:rPr>
            <w:noProof/>
            <w:webHidden/>
          </w:rPr>
          <w:fldChar w:fldCharType="separate"/>
        </w:r>
        <w:r>
          <w:rPr>
            <w:noProof/>
            <w:webHidden/>
          </w:rPr>
          <w:t>22</w:t>
        </w:r>
        <w:r>
          <w:rPr>
            <w:noProof/>
            <w:webHidden/>
          </w:rPr>
          <w:fldChar w:fldCharType="end"/>
        </w:r>
      </w:hyperlink>
    </w:p>
    <w:p w14:paraId="15D1A368" w14:textId="198FE83E" w:rsidR="00D86344" w:rsidRDefault="00D86344">
      <w:pPr>
        <w:pStyle w:val="TableofFigures"/>
        <w:tabs>
          <w:tab w:val="right" w:leader="dot" w:pos="9350"/>
        </w:tabs>
        <w:rPr>
          <w:noProof/>
        </w:rPr>
      </w:pPr>
      <w:hyperlink w:anchor="_Toc74319852" w:history="1">
        <w:r w:rsidRPr="00517805">
          <w:rPr>
            <w:rStyle w:val="Hyperlink"/>
            <w:noProof/>
          </w:rPr>
          <w:t>Figure 24 Add Gesture Step 7</w:t>
        </w:r>
        <w:r>
          <w:rPr>
            <w:noProof/>
            <w:webHidden/>
          </w:rPr>
          <w:tab/>
        </w:r>
        <w:r>
          <w:rPr>
            <w:noProof/>
            <w:webHidden/>
          </w:rPr>
          <w:fldChar w:fldCharType="begin"/>
        </w:r>
        <w:r>
          <w:rPr>
            <w:noProof/>
            <w:webHidden/>
          </w:rPr>
          <w:instrText xml:space="preserve"> PAGEREF _Toc74319852 \h </w:instrText>
        </w:r>
        <w:r>
          <w:rPr>
            <w:noProof/>
            <w:webHidden/>
          </w:rPr>
        </w:r>
        <w:r>
          <w:rPr>
            <w:noProof/>
            <w:webHidden/>
          </w:rPr>
          <w:fldChar w:fldCharType="separate"/>
        </w:r>
        <w:r>
          <w:rPr>
            <w:noProof/>
            <w:webHidden/>
          </w:rPr>
          <w:t>22</w:t>
        </w:r>
        <w:r>
          <w:rPr>
            <w:noProof/>
            <w:webHidden/>
          </w:rPr>
          <w:fldChar w:fldCharType="end"/>
        </w:r>
      </w:hyperlink>
    </w:p>
    <w:p w14:paraId="26767D43" w14:textId="57B5FB8B" w:rsidR="00D86344" w:rsidRDefault="00D86344">
      <w:pPr>
        <w:pStyle w:val="TableofFigures"/>
        <w:tabs>
          <w:tab w:val="right" w:leader="dot" w:pos="9350"/>
        </w:tabs>
        <w:rPr>
          <w:noProof/>
        </w:rPr>
      </w:pPr>
      <w:hyperlink w:anchor="_Toc74319853" w:history="1">
        <w:r w:rsidRPr="00517805">
          <w:rPr>
            <w:rStyle w:val="Hyperlink"/>
            <w:noProof/>
          </w:rPr>
          <w:t>Figure 25 Add Gesture Step 8</w:t>
        </w:r>
        <w:r>
          <w:rPr>
            <w:noProof/>
            <w:webHidden/>
          </w:rPr>
          <w:tab/>
        </w:r>
        <w:r>
          <w:rPr>
            <w:noProof/>
            <w:webHidden/>
          </w:rPr>
          <w:fldChar w:fldCharType="begin"/>
        </w:r>
        <w:r>
          <w:rPr>
            <w:noProof/>
            <w:webHidden/>
          </w:rPr>
          <w:instrText xml:space="preserve"> PAGEREF _Toc74319853 \h </w:instrText>
        </w:r>
        <w:r>
          <w:rPr>
            <w:noProof/>
            <w:webHidden/>
          </w:rPr>
        </w:r>
        <w:r>
          <w:rPr>
            <w:noProof/>
            <w:webHidden/>
          </w:rPr>
          <w:fldChar w:fldCharType="separate"/>
        </w:r>
        <w:r>
          <w:rPr>
            <w:noProof/>
            <w:webHidden/>
          </w:rPr>
          <w:t>23</w:t>
        </w:r>
        <w:r>
          <w:rPr>
            <w:noProof/>
            <w:webHidden/>
          </w:rPr>
          <w:fldChar w:fldCharType="end"/>
        </w:r>
      </w:hyperlink>
    </w:p>
    <w:p w14:paraId="2AB03AD3" w14:textId="090C27B8" w:rsidR="00D86344" w:rsidRDefault="00D86344">
      <w:pPr>
        <w:pStyle w:val="TableofFigures"/>
        <w:tabs>
          <w:tab w:val="right" w:leader="dot" w:pos="9350"/>
        </w:tabs>
        <w:rPr>
          <w:noProof/>
        </w:rPr>
      </w:pPr>
      <w:hyperlink w:anchor="_Toc74319854" w:history="1">
        <w:r w:rsidRPr="00517805">
          <w:rPr>
            <w:rStyle w:val="Hyperlink"/>
            <w:noProof/>
          </w:rPr>
          <w:t>Figure 26 Add Gesture Step 9</w:t>
        </w:r>
        <w:r>
          <w:rPr>
            <w:noProof/>
            <w:webHidden/>
          </w:rPr>
          <w:tab/>
        </w:r>
        <w:r>
          <w:rPr>
            <w:noProof/>
            <w:webHidden/>
          </w:rPr>
          <w:fldChar w:fldCharType="begin"/>
        </w:r>
        <w:r>
          <w:rPr>
            <w:noProof/>
            <w:webHidden/>
          </w:rPr>
          <w:instrText xml:space="preserve"> PAGEREF _Toc74319854 \h </w:instrText>
        </w:r>
        <w:r>
          <w:rPr>
            <w:noProof/>
            <w:webHidden/>
          </w:rPr>
        </w:r>
        <w:r>
          <w:rPr>
            <w:noProof/>
            <w:webHidden/>
          </w:rPr>
          <w:fldChar w:fldCharType="separate"/>
        </w:r>
        <w:r>
          <w:rPr>
            <w:noProof/>
            <w:webHidden/>
          </w:rPr>
          <w:t>24</w:t>
        </w:r>
        <w:r>
          <w:rPr>
            <w:noProof/>
            <w:webHidden/>
          </w:rPr>
          <w:fldChar w:fldCharType="end"/>
        </w:r>
      </w:hyperlink>
    </w:p>
    <w:p w14:paraId="45CD6F11" w14:textId="2D1DF5C8" w:rsidR="00D86344" w:rsidRDefault="00D86344">
      <w:pPr>
        <w:pStyle w:val="TableofFigures"/>
        <w:tabs>
          <w:tab w:val="right" w:leader="dot" w:pos="9350"/>
        </w:tabs>
        <w:rPr>
          <w:noProof/>
        </w:rPr>
      </w:pPr>
      <w:hyperlink w:anchor="_Toc74319855" w:history="1">
        <w:r w:rsidRPr="00517805">
          <w:rPr>
            <w:rStyle w:val="Hyperlink"/>
            <w:noProof/>
          </w:rPr>
          <w:t>Figure 27 Add Gesture Step 10</w:t>
        </w:r>
        <w:r>
          <w:rPr>
            <w:noProof/>
            <w:webHidden/>
          </w:rPr>
          <w:tab/>
        </w:r>
        <w:r>
          <w:rPr>
            <w:noProof/>
            <w:webHidden/>
          </w:rPr>
          <w:fldChar w:fldCharType="begin"/>
        </w:r>
        <w:r>
          <w:rPr>
            <w:noProof/>
            <w:webHidden/>
          </w:rPr>
          <w:instrText xml:space="preserve"> PAGEREF _Toc74319855 \h </w:instrText>
        </w:r>
        <w:r>
          <w:rPr>
            <w:noProof/>
            <w:webHidden/>
          </w:rPr>
        </w:r>
        <w:r>
          <w:rPr>
            <w:noProof/>
            <w:webHidden/>
          </w:rPr>
          <w:fldChar w:fldCharType="separate"/>
        </w:r>
        <w:r>
          <w:rPr>
            <w:noProof/>
            <w:webHidden/>
          </w:rPr>
          <w:t>24</w:t>
        </w:r>
        <w:r>
          <w:rPr>
            <w:noProof/>
            <w:webHidden/>
          </w:rPr>
          <w:fldChar w:fldCharType="end"/>
        </w:r>
      </w:hyperlink>
    </w:p>
    <w:p w14:paraId="752AC4C7" w14:textId="6079C810" w:rsidR="00D86344" w:rsidRDefault="00D86344">
      <w:pPr>
        <w:pStyle w:val="TableofFigures"/>
        <w:tabs>
          <w:tab w:val="right" w:leader="dot" w:pos="9350"/>
        </w:tabs>
        <w:rPr>
          <w:noProof/>
        </w:rPr>
      </w:pPr>
      <w:hyperlink w:anchor="_Toc74319856" w:history="1">
        <w:r w:rsidRPr="00517805">
          <w:rPr>
            <w:rStyle w:val="Hyperlink"/>
            <w:noProof/>
          </w:rPr>
          <w:t>Figure 28 Add Gesture Step 11</w:t>
        </w:r>
        <w:r>
          <w:rPr>
            <w:noProof/>
            <w:webHidden/>
          </w:rPr>
          <w:tab/>
        </w:r>
        <w:r>
          <w:rPr>
            <w:noProof/>
            <w:webHidden/>
          </w:rPr>
          <w:fldChar w:fldCharType="begin"/>
        </w:r>
        <w:r>
          <w:rPr>
            <w:noProof/>
            <w:webHidden/>
          </w:rPr>
          <w:instrText xml:space="preserve"> PAGEREF _Toc74319856 \h </w:instrText>
        </w:r>
        <w:r>
          <w:rPr>
            <w:noProof/>
            <w:webHidden/>
          </w:rPr>
        </w:r>
        <w:r>
          <w:rPr>
            <w:noProof/>
            <w:webHidden/>
          </w:rPr>
          <w:fldChar w:fldCharType="separate"/>
        </w:r>
        <w:r>
          <w:rPr>
            <w:noProof/>
            <w:webHidden/>
          </w:rPr>
          <w:t>25</w:t>
        </w:r>
        <w:r>
          <w:rPr>
            <w:noProof/>
            <w:webHidden/>
          </w:rPr>
          <w:fldChar w:fldCharType="end"/>
        </w:r>
      </w:hyperlink>
    </w:p>
    <w:p w14:paraId="04CBEBD3" w14:textId="33AC56FD" w:rsidR="00D86344" w:rsidRDefault="00D86344">
      <w:pPr>
        <w:pStyle w:val="TableofFigures"/>
        <w:tabs>
          <w:tab w:val="right" w:leader="dot" w:pos="9350"/>
        </w:tabs>
        <w:rPr>
          <w:noProof/>
        </w:rPr>
      </w:pPr>
      <w:hyperlink w:anchor="_Toc74319857" w:history="1">
        <w:r w:rsidRPr="00517805">
          <w:rPr>
            <w:rStyle w:val="Hyperlink"/>
            <w:noProof/>
          </w:rPr>
          <w:t>Figure 29 Add Gesture Step 12.1</w:t>
        </w:r>
        <w:r>
          <w:rPr>
            <w:noProof/>
            <w:webHidden/>
          </w:rPr>
          <w:tab/>
        </w:r>
        <w:r>
          <w:rPr>
            <w:noProof/>
            <w:webHidden/>
          </w:rPr>
          <w:fldChar w:fldCharType="begin"/>
        </w:r>
        <w:r>
          <w:rPr>
            <w:noProof/>
            <w:webHidden/>
          </w:rPr>
          <w:instrText xml:space="preserve"> PAGEREF _Toc74319857 \h </w:instrText>
        </w:r>
        <w:r>
          <w:rPr>
            <w:noProof/>
            <w:webHidden/>
          </w:rPr>
        </w:r>
        <w:r>
          <w:rPr>
            <w:noProof/>
            <w:webHidden/>
          </w:rPr>
          <w:fldChar w:fldCharType="separate"/>
        </w:r>
        <w:r>
          <w:rPr>
            <w:noProof/>
            <w:webHidden/>
          </w:rPr>
          <w:t>25</w:t>
        </w:r>
        <w:r>
          <w:rPr>
            <w:noProof/>
            <w:webHidden/>
          </w:rPr>
          <w:fldChar w:fldCharType="end"/>
        </w:r>
      </w:hyperlink>
    </w:p>
    <w:p w14:paraId="1E22B5ED" w14:textId="03F0D454" w:rsidR="00D86344" w:rsidRDefault="00D86344">
      <w:pPr>
        <w:pStyle w:val="TableofFigures"/>
        <w:tabs>
          <w:tab w:val="right" w:leader="dot" w:pos="9350"/>
        </w:tabs>
        <w:rPr>
          <w:noProof/>
        </w:rPr>
      </w:pPr>
      <w:hyperlink w:anchor="_Toc74319858" w:history="1">
        <w:r w:rsidRPr="00517805">
          <w:rPr>
            <w:rStyle w:val="Hyperlink"/>
            <w:noProof/>
          </w:rPr>
          <w:t>Figure 30 Add Gesture Step 12.2</w:t>
        </w:r>
        <w:r>
          <w:rPr>
            <w:noProof/>
            <w:webHidden/>
          </w:rPr>
          <w:tab/>
        </w:r>
        <w:r>
          <w:rPr>
            <w:noProof/>
            <w:webHidden/>
          </w:rPr>
          <w:fldChar w:fldCharType="begin"/>
        </w:r>
        <w:r>
          <w:rPr>
            <w:noProof/>
            <w:webHidden/>
          </w:rPr>
          <w:instrText xml:space="preserve"> PAGEREF _Toc74319858 \h </w:instrText>
        </w:r>
        <w:r>
          <w:rPr>
            <w:noProof/>
            <w:webHidden/>
          </w:rPr>
        </w:r>
        <w:r>
          <w:rPr>
            <w:noProof/>
            <w:webHidden/>
          </w:rPr>
          <w:fldChar w:fldCharType="separate"/>
        </w:r>
        <w:r>
          <w:rPr>
            <w:noProof/>
            <w:webHidden/>
          </w:rPr>
          <w:t>26</w:t>
        </w:r>
        <w:r>
          <w:rPr>
            <w:noProof/>
            <w:webHidden/>
          </w:rPr>
          <w:fldChar w:fldCharType="end"/>
        </w:r>
      </w:hyperlink>
    </w:p>
    <w:p w14:paraId="34AA0862" w14:textId="239348FE" w:rsidR="00D86344" w:rsidRDefault="00D86344">
      <w:pPr>
        <w:pStyle w:val="TableofFigures"/>
        <w:tabs>
          <w:tab w:val="right" w:leader="dot" w:pos="9350"/>
        </w:tabs>
        <w:rPr>
          <w:noProof/>
        </w:rPr>
      </w:pPr>
      <w:hyperlink w:anchor="_Toc74319859" w:history="1">
        <w:r w:rsidRPr="00517805">
          <w:rPr>
            <w:rStyle w:val="Hyperlink"/>
            <w:noProof/>
          </w:rPr>
          <w:t>Figure 31 Add Gesture Step 13</w:t>
        </w:r>
        <w:r>
          <w:rPr>
            <w:noProof/>
            <w:webHidden/>
          </w:rPr>
          <w:tab/>
        </w:r>
        <w:r>
          <w:rPr>
            <w:noProof/>
            <w:webHidden/>
          </w:rPr>
          <w:fldChar w:fldCharType="begin"/>
        </w:r>
        <w:r>
          <w:rPr>
            <w:noProof/>
            <w:webHidden/>
          </w:rPr>
          <w:instrText xml:space="preserve"> PAGEREF _Toc74319859 \h </w:instrText>
        </w:r>
        <w:r>
          <w:rPr>
            <w:noProof/>
            <w:webHidden/>
          </w:rPr>
        </w:r>
        <w:r>
          <w:rPr>
            <w:noProof/>
            <w:webHidden/>
          </w:rPr>
          <w:fldChar w:fldCharType="separate"/>
        </w:r>
        <w:r>
          <w:rPr>
            <w:noProof/>
            <w:webHidden/>
          </w:rPr>
          <w:t>26</w:t>
        </w:r>
        <w:r>
          <w:rPr>
            <w:noProof/>
            <w:webHidden/>
          </w:rPr>
          <w:fldChar w:fldCharType="end"/>
        </w:r>
      </w:hyperlink>
    </w:p>
    <w:p w14:paraId="7A1075C9" w14:textId="1DA1FE9F" w:rsidR="00D86344" w:rsidRDefault="00D86344">
      <w:pPr>
        <w:pStyle w:val="TableofFigures"/>
        <w:tabs>
          <w:tab w:val="right" w:leader="dot" w:pos="9350"/>
        </w:tabs>
        <w:rPr>
          <w:noProof/>
        </w:rPr>
      </w:pPr>
      <w:hyperlink w:anchor="_Toc74319860" w:history="1">
        <w:r w:rsidRPr="00517805">
          <w:rPr>
            <w:rStyle w:val="Hyperlink"/>
            <w:noProof/>
          </w:rPr>
          <w:t>Figure 32 GUI after Gesture is added</w:t>
        </w:r>
        <w:r>
          <w:rPr>
            <w:noProof/>
            <w:webHidden/>
          </w:rPr>
          <w:tab/>
        </w:r>
        <w:r>
          <w:rPr>
            <w:noProof/>
            <w:webHidden/>
          </w:rPr>
          <w:fldChar w:fldCharType="begin"/>
        </w:r>
        <w:r>
          <w:rPr>
            <w:noProof/>
            <w:webHidden/>
          </w:rPr>
          <w:instrText xml:space="preserve"> PAGEREF _Toc74319860 \h </w:instrText>
        </w:r>
        <w:r>
          <w:rPr>
            <w:noProof/>
            <w:webHidden/>
          </w:rPr>
        </w:r>
        <w:r>
          <w:rPr>
            <w:noProof/>
            <w:webHidden/>
          </w:rPr>
          <w:fldChar w:fldCharType="separate"/>
        </w:r>
        <w:r>
          <w:rPr>
            <w:noProof/>
            <w:webHidden/>
          </w:rPr>
          <w:t>26</w:t>
        </w:r>
        <w:r>
          <w:rPr>
            <w:noProof/>
            <w:webHidden/>
          </w:rPr>
          <w:fldChar w:fldCharType="end"/>
        </w:r>
      </w:hyperlink>
    </w:p>
    <w:p w14:paraId="64838638" w14:textId="1B8F514F" w:rsidR="00D86344" w:rsidRDefault="00D86344">
      <w:pPr>
        <w:pStyle w:val="TableofFigures"/>
        <w:tabs>
          <w:tab w:val="right" w:leader="dot" w:pos="9350"/>
        </w:tabs>
        <w:rPr>
          <w:noProof/>
        </w:rPr>
      </w:pPr>
      <w:hyperlink w:anchor="_Toc74319861" w:history="1">
        <w:r w:rsidRPr="00517805">
          <w:rPr>
            <w:rStyle w:val="Hyperlink"/>
            <w:noProof/>
          </w:rPr>
          <w:t>Figure 33  Add Gesture from CSV 1</w:t>
        </w:r>
        <w:r>
          <w:rPr>
            <w:noProof/>
            <w:webHidden/>
          </w:rPr>
          <w:tab/>
        </w:r>
        <w:r>
          <w:rPr>
            <w:noProof/>
            <w:webHidden/>
          </w:rPr>
          <w:fldChar w:fldCharType="begin"/>
        </w:r>
        <w:r>
          <w:rPr>
            <w:noProof/>
            <w:webHidden/>
          </w:rPr>
          <w:instrText xml:space="preserve"> PAGEREF _Toc74319861 \h </w:instrText>
        </w:r>
        <w:r>
          <w:rPr>
            <w:noProof/>
            <w:webHidden/>
          </w:rPr>
        </w:r>
        <w:r>
          <w:rPr>
            <w:noProof/>
            <w:webHidden/>
          </w:rPr>
          <w:fldChar w:fldCharType="separate"/>
        </w:r>
        <w:r>
          <w:rPr>
            <w:noProof/>
            <w:webHidden/>
          </w:rPr>
          <w:t>28</w:t>
        </w:r>
        <w:r>
          <w:rPr>
            <w:noProof/>
            <w:webHidden/>
          </w:rPr>
          <w:fldChar w:fldCharType="end"/>
        </w:r>
      </w:hyperlink>
    </w:p>
    <w:p w14:paraId="24C10942" w14:textId="1E54A762" w:rsidR="00D86344" w:rsidRDefault="00D86344">
      <w:pPr>
        <w:pStyle w:val="TableofFigures"/>
        <w:tabs>
          <w:tab w:val="right" w:leader="dot" w:pos="9350"/>
        </w:tabs>
        <w:rPr>
          <w:noProof/>
        </w:rPr>
      </w:pPr>
      <w:hyperlink w:anchor="_Toc74319862" w:history="1">
        <w:r w:rsidRPr="00517805">
          <w:rPr>
            <w:rStyle w:val="Hyperlink"/>
            <w:noProof/>
          </w:rPr>
          <w:t>Figure 34  Add Gesture from CSV 2</w:t>
        </w:r>
        <w:r>
          <w:rPr>
            <w:noProof/>
            <w:webHidden/>
          </w:rPr>
          <w:tab/>
        </w:r>
        <w:r>
          <w:rPr>
            <w:noProof/>
            <w:webHidden/>
          </w:rPr>
          <w:fldChar w:fldCharType="begin"/>
        </w:r>
        <w:r>
          <w:rPr>
            <w:noProof/>
            <w:webHidden/>
          </w:rPr>
          <w:instrText xml:space="preserve"> PAGEREF _Toc74319862 \h </w:instrText>
        </w:r>
        <w:r>
          <w:rPr>
            <w:noProof/>
            <w:webHidden/>
          </w:rPr>
        </w:r>
        <w:r>
          <w:rPr>
            <w:noProof/>
            <w:webHidden/>
          </w:rPr>
          <w:fldChar w:fldCharType="separate"/>
        </w:r>
        <w:r>
          <w:rPr>
            <w:noProof/>
            <w:webHidden/>
          </w:rPr>
          <w:t>28</w:t>
        </w:r>
        <w:r>
          <w:rPr>
            <w:noProof/>
            <w:webHidden/>
          </w:rPr>
          <w:fldChar w:fldCharType="end"/>
        </w:r>
      </w:hyperlink>
    </w:p>
    <w:p w14:paraId="1C8CE692" w14:textId="6C393C00" w:rsidR="00D86344" w:rsidRDefault="00D86344">
      <w:pPr>
        <w:pStyle w:val="TableofFigures"/>
        <w:tabs>
          <w:tab w:val="right" w:leader="dot" w:pos="9350"/>
        </w:tabs>
        <w:rPr>
          <w:noProof/>
        </w:rPr>
      </w:pPr>
      <w:hyperlink w:anchor="_Toc74319863" w:history="1">
        <w:r w:rsidRPr="00517805">
          <w:rPr>
            <w:rStyle w:val="Hyperlink"/>
            <w:noProof/>
          </w:rPr>
          <w:t>Figure 35 Landmark Locations</w:t>
        </w:r>
        <w:r>
          <w:rPr>
            <w:noProof/>
            <w:webHidden/>
          </w:rPr>
          <w:tab/>
        </w:r>
        <w:r>
          <w:rPr>
            <w:noProof/>
            <w:webHidden/>
          </w:rPr>
          <w:fldChar w:fldCharType="begin"/>
        </w:r>
        <w:r>
          <w:rPr>
            <w:noProof/>
            <w:webHidden/>
          </w:rPr>
          <w:instrText xml:space="preserve"> PAGEREF _Toc74319863 \h </w:instrText>
        </w:r>
        <w:r>
          <w:rPr>
            <w:noProof/>
            <w:webHidden/>
          </w:rPr>
        </w:r>
        <w:r>
          <w:rPr>
            <w:noProof/>
            <w:webHidden/>
          </w:rPr>
          <w:fldChar w:fldCharType="separate"/>
        </w:r>
        <w:r>
          <w:rPr>
            <w:noProof/>
            <w:webHidden/>
          </w:rPr>
          <w:t>29</w:t>
        </w:r>
        <w:r>
          <w:rPr>
            <w:noProof/>
            <w:webHidden/>
          </w:rPr>
          <w:fldChar w:fldCharType="end"/>
        </w:r>
      </w:hyperlink>
    </w:p>
    <w:p w14:paraId="6F932198" w14:textId="64762E5A" w:rsidR="00A52977" w:rsidRDefault="00FB4E48">
      <w:pPr>
        <w:rPr>
          <w:rFonts w:ascii="Times New Roman" w:hAnsi="Times New Roman" w:cs="Times New Roman"/>
          <w:b/>
          <w:bCs/>
          <w:sz w:val="56"/>
          <w:szCs w:val="56"/>
        </w:rPr>
      </w:pPr>
      <w:r>
        <w:fldChar w:fldCharType="end"/>
      </w:r>
      <w:r w:rsidR="00A52977">
        <w:br w:type="page"/>
      </w:r>
    </w:p>
    <w:p w14:paraId="3FFA08C1" w14:textId="2EBEFA3F" w:rsidR="00B13E19" w:rsidRPr="000F2D68" w:rsidRDefault="00B13E19" w:rsidP="000F2D68">
      <w:pPr>
        <w:pStyle w:val="Head1"/>
      </w:pPr>
      <w:bookmarkStart w:id="0" w:name="_Toc74319679"/>
      <w:r w:rsidRPr="000F2D68">
        <w:lastRenderedPageBreak/>
        <w:t>Introduction</w:t>
      </w:r>
      <w:bookmarkEnd w:id="0"/>
    </w:p>
    <w:p w14:paraId="762EB61E" w14:textId="2C7B4B02" w:rsidR="00BC689B" w:rsidRPr="00CD427F" w:rsidRDefault="00C83A43" w:rsidP="000F2D68">
      <w:pPr>
        <w:pStyle w:val="Para1"/>
      </w:pPr>
      <w:r w:rsidRPr="00CD427F">
        <w:t xml:space="preserve">Fritz bit is a </w:t>
      </w:r>
      <w:r w:rsidR="00847A6C" w:rsidRPr="00CD427F">
        <w:t>primary</w:t>
      </w:r>
      <w:r w:rsidRPr="00CD427F">
        <w:t xml:space="preserve"> robot head to show </w:t>
      </w:r>
      <w:r w:rsidR="00847A6C" w:rsidRPr="00CD427F">
        <w:t>elementary</w:t>
      </w:r>
      <w:r w:rsidRPr="00CD427F">
        <w:t xml:space="preserve"> and basic human</w:t>
      </w:r>
      <w:r w:rsidR="00847A6C" w:rsidRPr="00CD427F">
        <w:t>-</w:t>
      </w:r>
      <w:r w:rsidRPr="00CD427F">
        <w:t>like emotions. It has 2 eyebrows, 2 eyes, 2 eyelids, 1 mouth</w:t>
      </w:r>
      <w:r w:rsidR="00847A6C" w:rsidRPr="00CD427F">
        <w:t>,</w:t>
      </w:r>
      <w:r w:rsidRPr="00CD427F">
        <w:t xml:space="preserve"> and 1 neck. </w:t>
      </w:r>
      <w:r w:rsidR="00847A6C" w:rsidRPr="00CD427F">
        <w:t>Servo motors control these part</w:t>
      </w:r>
      <w:r w:rsidRPr="00CD427F">
        <w:t>s. This project aims to control these motors to show emotions and gestures set to correspond to the audio.</w:t>
      </w:r>
    </w:p>
    <w:p w14:paraId="631BDBC6" w14:textId="77777777" w:rsidR="003E65F5" w:rsidRPr="00CD427F" w:rsidRDefault="003E65F5" w:rsidP="009E0613">
      <w:pPr>
        <w:jc w:val="both"/>
        <w:rPr>
          <w:rFonts w:ascii="Times New Roman" w:hAnsi="Times New Roman" w:cs="Times New Roman"/>
          <w:b/>
          <w:bCs/>
          <w:sz w:val="26"/>
          <w:szCs w:val="26"/>
        </w:rPr>
      </w:pPr>
      <w:r w:rsidRPr="00CD427F">
        <w:rPr>
          <w:rFonts w:ascii="Times New Roman" w:hAnsi="Times New Roman" w:cs="Times New Roman"/>
          <w:b/>
          <w:bCs/>
          <w:sz w:val="26"/>
          <w:szCs w:val="26"/>
        </w:rPr>
        <w:br w:type="page"/>
      </w:r>
    </w:p>
    <w:p w14:paraId="790D8D36" w14:textId="260684A8" w:rsidR="00B13E19" w:rsidRPr="00CD427F" w:rsidRDefault="00BA3990" w:rsidP="000F2D68">
      <w:pPr>
        <w:pStyle w:val="Head1"/>
      </w:pPr>
      <w:bookmarkStart w:id="1" w:name="_Toc74319680"/>
      <w:r w:rsidRPr="00CD427F">
        <w:lastRenderedPageBreak/>
        <w:t>Hardware purchases</w:t>
      </w:r>
      <w:bookmarkEnd w:id="1"/>
    </w:p>
    <w:p w14:paraId="78861B4F" w14:textId="77777777" w:rsidR="00C83A43" w:rsidRPr="00CD427F" w:rsidRDefault="00C83A43" w:rsidP="000F2D68">
      <w:pPr>
        <w:pStyle w:val="Para1"/>
      </w:pPr>
      <w:r w:rsidRPr="00CD427F">
        <w:t>Purchased hardware includes-</w:t>
      </w:r>
    </w:p>
    <w:p w14:paraId="48218281" w14:textId="7FDB96F5" w:rsidR="00F60C71" w:rsidRPr="000F2D68" w:rsidRDefault="00C83A43" w:rsidP="000F2D68">
      <w:pPr>
        <w:pStyle w:val="ListParagraph"/>
        <w:numPr>
          <w:ilvl w:val="0"/>
          <w:numId w:val="6"/>
        </w:numPr>
        <w:jc w:val="both"/>
        <w:rPr>
          <w:rFonts w:ascii="Times New Roman" w:hAnsi="Times New Roman" w:cs="Times New Roman"/>
          <w:sz w:val="26"/>
          <w:szCs w:val="26"/>
        </w:rPr>
      </w:pPr>
      <w:r w:rsidRPr="000F2D68">
        <w:rPr>
          <w:rFonts w:ascii="Times New Roman" w:hAnsi="Times New Roman" w:cs="Times New Roman"/>
          <w:sz w:val="26"/>
          <w:szCs w:val="26"/>
        </w:rPr>
        <w:t xml:space="preserve">https://kerkits.com/products/fritz-the-robotic-head - Contains all parts for fritz robot head, Arduino </w:t>
      </w:r>
      <w:r w:rsidR="00847A6C" w:rsidRPr="000F2D68">
        <w:rPr>
          <w:rFonts w:ascii="Times New Roman" w:hAnsi="Times New Roman" w:cs="Times New Roman"/>
          <w:sz w:val="26"/>
          <w:szCs w:val="26"/>
        </w:rPr>
        <w:t>UNO</w:t>
      </w:r>
      <w:r w:rsidRPr="000F2D68">
        <w:rPr>
          <w:rFonts w:ascii="Times New Roman" w:hAnsi="Times New Roman" w:cs="Times New Roman"/>
          <w:sz w:val="26"/>
          <w:szCs w:val="26"/>
        </w:rPr>
        <w:t>, Servo Shield</w:t>
      </w:r>
      <w:r w:rsidR="00847A6C" w:rsidRPr="000F2D68">
        <w:rPr>
          <w:rFonts w:ascii="Times New Roman" w:hAnsi="Times New Roman" w:cs="Times New Roman"/>
          <w:sz w:val="26"/>
          <w:szCs w:val="26"/>
        </w:rPr>
        <w:t>,</w:t>
      </w:r>
      <w:r w:rsidRPr="000F2D68">
        <w:rPr>
          <w:rFonts w:ascii="Times New Roman" w:hAnsi="Times New Roman" w:cs="Times New Roman"/>
          <w:sz w:val="26"/>
          <w:szCs w:val="26"/>
        </w:rPr>
        <w:t xml:space="preserve"> and battery attachments. </w:t>
      </w:r>
    </w:p>
    <w:p w14:paraId="04808466" w14:textId="4C806D8C" w:rsidR="003A41A6" w:rsidRDefault="003A41A6" w:rsidP="000F2D68">
      <w:pPr>
        <w:pStyle w:val="ListParagraph"/>
        <w:numPr>
          <w:ilvl w:val="0"/>
          <w:numId w:val="6"/>
        </w:numPr>
        <w:jc w:val="both"/>
        <w:rPr>
          <w:rFonts w:ascii="Times New Roman" w:hAnsi="Times New Roman" w:cs="Times New Roman"/>
          <w:sz w:val="26"/>
          <w:szCs w:val="26"/>
        </w:rPr>
      </w:pPr>
      <w:r w:rsidRPr="00CD427F">
        <w:rPr>
          <w:rFonts w:ascii="Times New Roman" w:hAnsi="Times New Roman" w:cs="Times New Roman"/>
          <w:sz w:val="26"/>
          <w:szCs w:val="26"/>
        </w:rPr>
        <w:t>Extra components like variable power supply adapter, glue gun, glue sticks, hot glue w</w:t>
      </w:r>
      <w:r w:rsidR="00847A6C" w:rsidRPr="00CD427F">
        <w:rPr>
          <w:rFonts w:ascii="Times New Roman" w:hAnsi="Times New Roman" w:cs="Times New Roman"/>
          <w:sz w:val="26"/>
          <w:szCs w:val="26"/>
        </w:rPr>
        <w:t>ere</w:t>
      </w:r>
      <w:r w:rsidRPr="00CD427F">
        <w:rPr>
          <w:rFonts w:ascii="Times New Roman" w:hAnsi="Times New Roman" w:cs="Times New Roman"/>
          <w:sz w:val="26"/>
          <w:szCs w:val="26"/>
        </w:rPr>
        <w:t xml:space="preserve"> purchased from personal funds.</w:t>
      </w:r>
    </w:p>
    <w:p w14:paraId="75F783A6" w14:textId="77777777" w:rsidR="004F3B21" w:rsidRPr="00CD427F" w:rsidRDefault="004F3B21" w:rsidP="004F3B21">
      <w:pPr>
        <w:pStyle w:val="ListParagraph"/>
        <w:jc w:val="both"/>
        <w:rPr>
          <w:rFonts w:ascii="Times New Roman" w:hAnsi="Times New Roman" w:cs="Times New Roman"/>
          <w:sz w:val="26"/>
          <w:szCs w:val="26"/>
        </w:rPr>
      </w:pPr>
    </w:p>
    <w:p w14:paraId="17EF5B9D" w14:textId="709B56E8" w:rsidR="00BA3990" w:rsidRPr="00817DB6" w:rsidRDefault="00BA3990" w:rsidP="004F3B21">
      <w:pPr>
        <w:pStyle w:val="Head1"/>
      </w:pPr>
      <w:bookmarkStart w:id="2" w:name="_Toc74319681"/>
      <w:r w:rsidRPr="00817DB6">
        <w:t xml:space="preserve">Hardware </w:t>
      </w:r>
      <w:r w:rsidR="000576BA" w:rsidRPr="00817DB6">
        <w:t>build</w:t>
      </w:r>
      <w:bookmarkEnd w:id="2"/>
      <w:r w:rsidR="000576BA" w:rsidRPr="00817DB6">
        <w:t xml:space="preserve"> </w:t>
      </w:r>
    </w:p>
    <w:p w14:paraId="453E8E57" w14:textId="5A3D4E51" w:rsidR="000F3D5C" w:rsidRPr="00CD427F" w:rsidRDefault="00C83A43" w:rsidP="004F3B21">
      <w:pPr>
        <w:pStyle w:val="Para1"/>
      </w:pPr>
      <w:r w:rsidRPr="00CD427F">
        <w:t>It took around 4-5 days to build this robot head from scratch</w:t>
      </w:r>
      <w:r w:rsidR="003A41A6" w:rsidRPr="00CD427F">
        <w:t xml:space="preserve">. https://cdn.shopify.com/s/files/1/1320/7675/files/Fritz_assembly_Instructions_VERS3.pdf?1855087446633294682 link helps to </w:t>
      </w:r>
      <w:r w:rsidR="00847A6C" w:rsidRPr="00CD427F">
        <w:t>make</w:t>
      </w:r>
      <w:r w:rsidR="003A41A6" w:rsidRPr="00CD427F">
        <w:t xml:space="preserve"> the head. </w:t>
      </w:r>
      <w:r w:rsidR="000F3D5C" w:rsidRPr="00CD427F">
        <w:t>Glue gun and hot glue came in handy for assembling all the ports.</w:t>
      </w:r>
    </w:p>
    <w:p w14:paraId="2CC85865" w14:textId="490B2FA0" w:rsidR="000F3D5C" w:rsidRDefault="00455508" w:rsidP="004F3B21">
      <w:pPr>
        <w:pStyle w:val="Para1"/>
      </w:pPr>
      <w:r w:rsidRPr="00817DB6">
        <w:rPr>
          <w:rStyle w:val="Para2Char"/>
        </w:rPr>
        <w:t xml:space="preserve">The parts were </w:t>
      </w:r>
      <w:r w:rsidR="00794308" w:rsidRPr="00817DB6">
        <w:rPr>
          <w:rStyle w:val="Para2Char"/>
        </w:rPr>
        <w:t>difficult to connect as they become more compact. It took</w:t>
      </w:r>
      <w:r w:rsidR="00383A31" w:rsidRPr="00817DB6">
        <w:rPr>
          <w:rStyle w:val="Para2Char"/>
        </w:rPr>
        <w:t xml:space="preserve"> much</w:t>
      </w:r>
      <w:r w:rsidR="00794308" w:rsidRPr="00817DB6">
        <w:rPr>
          <w:rStyle w:val="Para2Char"/>
        </w:rPr>
        <w:t xml:space="preserve"> time to </w:t>
      </w:r>
      <w:r w:rsidR="00383A31" w:rsidRPr="00817DB6">
        <w:rPr>
          <w:rStyle w:val="Para2Char"/>
        </w:rPr>
        <w:t xml:space="preserve">make </w:t>
      </w:r>
      <w:r w:rsidR="00794308" w:rsidRPr="00817DB6">
        <w:rPr>
          <w:rStyle w:val="Para2Char"/>
        </w:rPr>
        <w:t>proper connect</w:t>
      </w:r>
      <w:r w:rsidR="00383A31" w:rsidRPr="00817DB6">
        <w:rPr>
          <w:rStyle w:val="Para2Char"/>
        </w:rPr>
        <w:t>ions between moving parts and motors in very</w:t>
      </w:r>
      <w:r w:rsidR="00794308" w:rsidRPr="00817DB6">
        <w:rPr>
          <w:rStyle w:val="Para2Char"/>
        </w:rPr>
        <w:t xml:space="preserve"> </w:t>
      </w:r>
      <w:r w:rsidR="00847A6C" w:rsidRPr="00817DB6">
        <w:rPr>
          <w:rStyle w:val="Para2Char"/>
        </w:rPr>
        <w:t>tigh</w:t>
      </w:r>
      <w:r w:rsidR="00951054" w:rsidRPr="00817DB6">
        <w:rPr>
          <w:rStyle w:val="Para2Char"/>
        </w:rPr>
        <w:t xml:space="preserve">t </w:t>
      </w:r>
      <w:r w:rsidR="00383A31" w:rsidRPr="00817DB6">
        <w:rPr>
          <w:rStyle w:val="Para2Char"/>
        </w:rPr>
        <w:t>spaces.</w:t>
      </w:r>
      <w:r w:rsidR="00371FBB" w:rsidRPr="00817DB6">
        <w:rPr>
          <w:rStyle w:val="Para2Char"/>
        </w:rPr>
        <w:t xml:space="preserve"> There are 11 moving parts</w:t>
      </w:r>
      <w:r w:rsidR="00847A6C" w:rsidRPr="00817DB6">
        <w:rPr>
          <w:rStyle w:val="Para2Char"/>
        </w:rPr>
        <w:t>,</w:t>
      </w:r>
      <w:r w:rsidR="00371FBB" w:rsidRPr="00817DB6">
        <w:rPr>
          <w:rStyle w:val="Para2Char"/>
        </w:rPr>
        <w:t xml:space="preserve"> each connected to a servo motor. The </w:t>
      </w:r>
      <w:r w:rsidR="006D2BB3" w:rsidRPr="00817DB6">
        <w:rPr>
          <w:rStyle w:val="Para2Char"/>
        </w:rPr>
        <w:t xml:space="preserve">motors connected to facial expressions are mini servo motors, whereas the motors responsible for moving </w:t>
      </w:r>
      <w:r w:rsidR="00847A6C" w:rsidRPr="00817DB6">
        <w:rPr>
          <w:rStyle w:val="Para2Char"/>
        </w:rPr>
        <w:t xml:space="preserve">the </w:t>
      </w:r>
      <w:r w:rsidR="006D2BB3" w:rsidRPr="00817DB6">
        <w:rPr>
          <w:rStyle w:val="Para2Char"/>
        </w:rPr>
        <w:t xml:space="preserve">neck horizontal and vertical are powerful </w:t>
      </w:r>
      <w:r w:rsidR="00B13A2B" w:rsidRPr="00817DB6">
        <w:rPr>
          <w:rStyle w:val="Para2Char"/>
        </w:rPr>
        <w:t xml:space="preserve">with high torque capacity. Eyebrows are rotated using a single motor. </w:t>
      </w:r>
      <w:r w:rsidR="00324BF7" w:rsidRPr="00817DB6">
        <w:rPr>
          <w:rStyle w:val="Para2Char"/>
        </w:rPr>
        <w:t xml:space="preserve">Eyelids are also controlled using a single motor. The eyeball </w:t>
      </w:r>
      <w:r w:rsidR="00847A6C" w:rsidRPr="00817DB6">
        <w:rPr>
          <w:rStyle w:val="Para2Char"/>
        </w:rPr>
        <w:t>is</w:t>
      </w:r>
      <w:r w:rsidR="00324BF7" w:rsidRPr="00817DB6">
        <w:rPr>
          <w:rStyle w:val="Para2Char"/>
        </w:rPr>
        <w:t xml:space="preserve"> controlled using 2 motors. One of the motor</w:t>
      </w:r>
      <w:r w:rsidR="00847A6C" w:rsidRPr="00817DB6">
        <w:rPr>
          <w:rStyle w:val="Para2Char"/>
        </w:rPr>
        <w:t>s</w:t>
      </w:r>
      <w:r w:rsidR="00324BF7" w:rsidRPr="00817DB6">
        <w:rPr>
          <w:rStyle w:val="Para2Char"/>
        </w:rPr>
        <w:t xml:space="preserve"> is used for horizontal motion and other one for vertical motion of the eyeballs. The mouth has 3 moving parts. The right and left parts of lip are controlled directly with the motor. They move up and down. The third motor is connected to lower jaw. It also moves vertically making an impression of speakin</w:t>
      </w:r>
      <w:r w:rsidR="00324BF7" w:rsidRPr="00CD427F">
        <w:t xml:space="preserve">g. </w:t>
      </w:r>
    </w:p>
    <w:p w14:paraId="62D16834" w14:textId="77777777" w:rsidR="00817DB6" w:rsidRDefault="00817DB6">
      <w:pPr>
        <w:rPr>
          <w:rFonts w:ascii="Times New Roman" w:hAnsi="Times New Roman" w:cs="Times New Roman"/>
          <w:b/>
          <w:bCs/>
          <w:sz w:val="30"/>
          <w:szCs w:val="26"/>
        </w:rPr>
      </w:pPr>
      <w:r>
        <w:br w:type="page"/>
      </w:r>
    </w:p>
    <w:p w14:paraId="4D2EF02F" w14:textId="6972591C" w:rsidR="00F523A8" w:rsidRDefault="00F523A8" w:rsidP="00817DB6">
      <w:pPr>
        <w:pStyle w:val="Head2"/>
      </w:pPr>
      <w:bookmarkStart w:id="3" w:name="_Toc74319682"/>
      <w:r w:rsidRPr="00F523A8">
        <w:lastRenderedPageBreak/>
        <w:t>Fritz Robot Head</w:t>
      </w:r>
      <w:bookmarkEnd w:id="3"/>
    </w:p>
    <w:p w14:paraId="0CD56D3D" w14:textId="77777777" w:rsidR="005138E6" w:rsidRDefault="005138E6" w:rsidP="00F523A8">
      <w:pPr>
        <w:pStyle w:val="ListParagraph"/>
        <w:jc w:val="both"/>
        <w:rPr>
          <w:rFonts w:ascii="Times New Roman" w:hAnsi="Times New Roman" w:cs="Times New Roman"/>
          <w:b/>
          <w:bCs/>
          <w:sz w:val="26"/>
          <w:szCs w:val="26"/>
        </w:rPr>
      </w:pPr>
    </w:p>
    <w:p w14:paraId="5F8E3577" w14:textId="77777777" w:rsidR="000548EF" w:rsidRDefault="00396FDB" w:rsidP="000548EF">
      <w:pPr>
        <w:pStyle w:val="ListParagraph"/>
        <w:keepNext/>
        <w:jc w:val="center"/>
      </w:pPr>
      <w:r>
        <w:rPr>
          <w:noProof/>
        </w:rPr>
        <mc:AlternateContent>
          <mc:Choice Requires="wpi">
            <w:drawing>
              <wp:anchor distT="0" distB="0" distL="114300" distR="114300" simplePos="0" relativeHeight="251720704" behindDoc="0" locked="0" layoutInCell="1" allowOverlap="1" wp14:anchorId="58393D85" wp14:editId="49E35CB0">
                <wp:simplePos x="0" y="0"/>
                <wp:positionH relativeFrom="column">
                  <wp:posOffset>438785</wp:posOffset>
                </wp:positionH>
                <wp:positionV relativeFrom="paragraph">
                  <wp:posOffset>180340</wp:posOffset>
                </wp:positionV>
                <wp:extent cx="3081975" cy="3325920"/>
                <wp:effectExtent l="38100" t="38100" r="42545" b="46355"/>
                <wp:wrapNone/>
                <wp:docPr id="225" name="Ink 225"/>
                <wp:cNvGraphicFramePr/>
                <a:graphic xmlns:a="http://schemas.openxmlformats.org/drawingml/2006/main">
                  <a:graphicData uri="http://schemas.microsoft.com/office/word/2010/wordprocessingInk">
                    <w14:contentPart bwMode="auto" r:id="rId8">
                      <w14:nvContentPartPr>
                        <w14:cNvContentPartPr/>
                      </w14:nvContentPartPr>
                      <w14:xfrm>
                        <a:off x="0" y="0"/>
                        <a:ext cx="3081975" cy="3325920"/>
                      </w14:xfrm>
                    </w14:contentPart>
                  </a:graphicData>
                </a:graphic>
              </wp:anchor>
            </w:drawing>
          </mc:Choice>
          <mc:Fallback>
            <w:pict>
              <v:shapetype w14:anchorId="2B10A4F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25" o:spid="_x0000_s1026" type="#_x0000_t75" style="position:absolute;margin-left:33.85pt;margin-top:13.5pt;width:244.1pt;height:263.3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">
                <v:imagedata r:id="rId9" o:title=""/>
              </v:shape>
            </w:pict>
          </mc:Fallback>
        </mc:AlternateContent>
      </w:r>
      <w:r w:rsidR="00B2218B">
        <w:rPr>
          <w:noProof/>
        </w:rPr>
        <mc:AlternateContent>
          <mc:Choice Requires="wpi">
            <w:drawing>
              <wp:anchor distT="0" distB="0" distL="114300" distR="114300" simplePos="0" relativeHeight="251666432" behindDoc="0" locked="0" layoutInCell="1" allowOverlap="1" wp14:anchorId="7961B9DF" wp14:editId="6570C767">
                <wp:simplePos x="0" y="0"/>
                <wp:positionH relativeFrom="column">
                  <wp:posOffset>1073785</wp:posOffset>
                </wp:positionH>
                <wp:positionV relativeFrom="paragraph">
                  <wp:posOffset>165100</wp:posOffset>
                </wp:positionV>
                <wp:extent cx="244805" cy="191520"/>
                <wp:effectExtent l="38100" t="38100" r="3175" b="56515"/>
                <wp:wrapNone/>
                <wp:docPr id="43" name="Ink 43"/>
                <wp:cNvGraphicFramePr/>
                <a:graphic xmlns:a="http://schemas.openxmlformats.org/drawingml/2006/main">
                  <a:graphicData uri="http://schemas.microsoft.com/office/word/2010/wordprocessingInk">
                    <w14:contentPart bwMode="auto" r:id="rId10">
                      <w14:nvContentPartPr>
                        <w14:cNvContentPartPr/>
                      </w14:nvContentPartPr>
                      <w14:xfrm>
                        <a:off x="0" y="0"/>
                        <a:ext cx="244805" cy="191520"/>
                      </w14:xfrm>
                    </w14:contentPart>
                  </a:graphicData>
                </a:graphic>
              </wp:anchor>
            </w:drawing>
          </mc:Choice>
          <mc:Fallback>
            <w:pict>
              <v:shape w14:anchorId="18A350C4" id="Ink 43" o:spid="_x0000_s1026" type="#_x0000_t75" style="position:absolute;margin-left:83.85pt;margin-top:12.3pt;width:20.7pt;height:1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">
                <v:imagedata r:id="rId11" o:title=""/>
              </v:shape>
            </w:pict>
          </mc:Fallback>
        </mc:AlternateContent>
      </w:r>
      <w:r w:rsidR="005138E6">
        <w:rPr>
          <w:noProof/>
        </w:rPr>
        <w:drawing>
          <wp:inline distT="0" distB="0" distL="0" distR="0" wp14:anchorId="0433CA0D" wp14:editId="329EA471">
            <wp:extent cx="3794760" cy="3104804"/>
            <wp:effectExtent l="2222"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333"/>
                    <a:stretch/>
                  </pic:blipFill>
                  <pic:spPr bwMode="auto">
                    <a:xfrm rot="5400000">
                      <a:off x="0" y="0"/>
                      <a:ext cx="3798458" cy="3107829"/>
                    </a:xfrm>
                    <a:prstGeom prst="rect">
                      <a:avLst/>
                    </a:prstGeom>
                    <a:noFill/>
                    <a:ln>
                      <a:noFill/>
                    </a:ln>
                    <a:extLst>
                      <a:ext uri="{53640926-AAD7-44D8-BBD7-CCE9431645EC}">
                        <a14:shadowObscured xmlns:a14="http://schemas.microsoft.com/office/drawing/2010/main"/>
                      </a:ext>
                    </a:extLst>
                  </pic:spPr>
                </pic:pic>
              </a:graphicData>
            </a:graphic>
          </wp:inline>
        </w:drawing>
      </w:r>
    </w:p>
    <w:p w14:paraId="3E04D946" w14:textId="0EC57A95" w:rsidR="003638BA" w:rsidRDefault="000548EF" w:rsidP="000548EF">
      <w:pPr>
        <w:pStyle w:val="Caption"/>
        <w:jc w:val="center"/>
        <w:rPr>
          <w:rFonts w:ascii="Times New Roman" w:hAnsi="Times New Roman" w:cs="Times New Roman"/>
          <w:b/>
          <w:bCs/>
          <w:sz w:val="26"/>
          <w:szCs w:val="26"/>
        </w:rPr>
      </w:pPr>
      <w:bookmarkStart w:id="4" w:name="_Toc74319829"/>
      <w:r>
        <w:t xml:space="preserve">Figure </w:t>
      </w:r>
      <w:r>
        <w:fldChar w:fldCharType="begin"/>
      </w:r>
      <w:r>
        <w:instrText xml:space="preserve"> SEQ Figure \* ARABIC </w:instrText>
      </w:r>
      <w:r>
        <w:fldChar w:fldCharType="separate"/>
      </w:r>
      <w:r w:rsidR="00FF6F86">
        <w:rPr>
          <w:noProof/>
        </w:rPr>
        <w:t>1</w:t>
      </w:r>
      <w:r>
        <w:fldChar w:fldCharType="end"/>
      </w:r>
      <w:r>
        <w:t xml:space="preserve"> Head Front</w:t>
      </w:r>
      <w:bookmarkEnd w:id="4"/>
    </w:p>
    <w:p w14:paraId="07F8B19C" w14:textId="77777777" w:rsidR="003638BA" w:rsidRDefault="003638BA" w:rsidP="00F523A8">
      <w:pPr>
        <w:pStyle w:val="ListParagraph"/>
        <w:jc w:val="both"/>
        <w:rPr>
          <w:rFonts w:ascii="Times New Roman" w:hAnsi="Times New Roman" w:cs="Times New Roman"/>
          <w:b/>
          <w:bCs/>
          <w:sz w:val="26"/>
          <w:szCs w:val="26"/>
        </w:rPr>
      </w:pPr>
    </w:p>
    <w:tbl>
      <w:tblPr>
        <w:tblStyle w:val="TableGrid"/>
        <w:tblW w:w="0" w:type="auto"/>
        <w:tblInd w:w="720" w:type="dxa"/>
        <w:tblLook w:val="04A0" w:firstRow="1" w:lastRow="0" w:firstColumn="1" w:lastColumn="0" w:noHBand="0" w:noVBand="1"/>
      </w:tblPr>
      <w:tblGrid>
        <w:gridCol w:w="895"/>
        <w:gridCol w:w="7735"/>
      </w:tblGrid>
      <w:tr w:rsidR="00E956AE" w14:paraId="6DF0DF9F" w14:textId="77777777" w:rsidTr="00E956AE">
        <w:tc>
          <w:tcPr>
            <w:tcW w:w="895" w:type="dxa"/>
          </w:tcPr>
          <w:p w14:paraId="7DB42687" w14:textId="21ABD02F" w:rsidR="00E956AE" w:rsidRPr="003638BA" w:rsidRDefault="00E956AE" w:rsidP="00E956AE">
            <w:pPr>
              <w:pStyle w:val="ListParagraph"/>
              <w:ind w:left="0"/>
              <w:jc w:val="both"/>
              <w:rPr>
                <w:rFonts w:ascii="Times New Roman" w:hAnsi="Times New Roman" w:cs="Times New Roman"/>
                <w:sz w:val="26"/>
                <w:szCs w:val="26"/>
              </w:rPr>
            </w:pPr>
            <w:r>
              <w:rPr>
                <w:rFonts w:ascii="Times New Roman" w:hAnsi="Times New Roman" w:cs="Times New Roman"/>
                <w:sz w:val="26"/>
                <w:szCs w:val="26"/>
              </w:rPr>
              <w:t>1</w:t>
            </w:r>
          </w:p>
        </w:tc>
        <w:tc>
          <w:tcPr>
            <w:tcW w:w="7735" w:type="dxa"/>
          </w:tcPr>
          <w:p w14:paraId="0336F20F" w14:textId="23610FF3" w:rsidR="00E956AE" w:rsidRPr="003638BA" w:rsidRDefault="00E956AE" w:rsidP="00E956AE">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Eyebrow</w:t>
            </w:r>
          </w:p>
        </w:tc>
      </w:tr>
      <w:tr w:rsidR="00E956AE" w14:paraId="560253B2" w14:textId="77777777" w:rsidTr="00E956AE">
        <w:tc>
          <w:tcPr>
            <w:tcW w:w="895" w:type="dxa"/>
          </w:tcPr>
          <w:p w14:paraId="4CBFBD1E" w14:textId="31CB0423" w:rsidR="00E956AE" w:rsidRPr="003638BA" w:rsidRDefault="00E956AE" w:rsidP="00E956AE">
            <w:pPr>
              <w:pStyle w:val="ListParagraph"/>
              <w:ind w:left="0"/>
              <w:jc w:val="both"/>
              <w:rPr>
                <w:rFonts w:ascii="Times New Roman" w:hAnsi="Times New Roman" w:cs="Times New Roman"/>
                <w:sz w:val="26"/>
                <w:szCs w:val="26"/>
              </w:rPr>
            </w:pPr>
            <w:r>
              <w:rPr>
                <w:rFonts w:ascii="Times New Roman" w:hAnsi="Times New Roman" w:cs="Times New Roman"/>
                <w:sz w:val="26"/>
                <w:szCs w:val="26"/>
              </w:rPr>
              <w:t>2</w:t>
            </w:r>
          </w:p>
        </w:tc>
        <w:tc>
          <w:tcPr>
            <w:tcW w:w="7735" w:type="dxa"/>
          </w:tcPr>
          <w:p w14:paraId="72C6F718" w14:textId="5DADA415" w:rsidR="00E956AE" w:rsidRPr="003638BA" w:rsidRDefault="00E956AE" w:rsidP="00E956AE">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Eyebrow</w:t>
            </w:r>
          </w:p>
        </w:tc>
      </w:tr>
      <w:tr w:rsidR="00E956AE" w14:paraId="07684E9B" w14:textId="77777777" w:rsidTr="00E956AE">
        <w:tc>
          <w:tcPr>
            <w:tcW w:w="895" w:type="dxa"/>
          </w:tcPr>
          <w:p w14:paraId="3251B6CC" w14:textId="546A7C38" w:rsidR="00E956AE" w:rsidRPr="003638BA" w:rsidRDefault="00E956AE" w:rsidP="00E956AE">
            <w:pPr>
              <w:pStyle w:val="ListParagraph"/>
              <w:ind w:left="0"/>
              <w:jc w:val="both"/>
              <w:rPr>
                <w:rFonts w:ascii="Times New Roman" w:hAnsi="Times New Roman" w:cs="Times New Roman"/>
                <w:sz w:val="26"/>
                <w:szCs w:val="26"/>
              </w:rPr>
            </w:pPr>
            <w:r>
              <w:rPr>
                <w:rFonts w:ascii="Times New Roman" w:hAnsi="Times New Roman" w:cs="Times New Roman"/>
                <w:sz w:val="26"/>
                <w:szCs w:val="26"/>
              </w:rPr>
              <w:t>3</w:t>
            </w:r>
          </w:p>
        </w:tc>
        <w:tc>
          <w:tcPr>
            <w:tcW w:w="7735" w:type="dxa"/>
          </w:tcPr>
          <w:p w14:paraId="03DE6F81" w14:textId="697CAC6B" w:rsidR="00E956AE" w:rsidRPr="003638BA" w:rsidRDefault="00E956AE" w:rsidP="00E956AE">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Eyelid</w:t>
            </w:r>
          </w:p>
        </w:tc>
      </w:tr>
      <w:tr w:rsidR="00E956AE" w14:paraId="2E9AB9D5" w14:textId="77777777" w:rsidTr="00E956AE">
        <w:tc>
          <w:tcPr>
            <w:tcW w:w="895" w:type="dxa"/>
          </w:tcPr>
          <w:p w14:paraId="479C4043" w14:textId="142C5174" w:rsidR="00E956AE" w:rsidRPr="003638BA" w:rsidRDefault="00E956AE" w:rsidP="00E956AE">
            <w:pPr>
              <w:pStyle w:val="ListParagraph"/>
              <w:ind w:left="0"/>
              <w:jc w:val="both"/>
              <w:rPr>
                <w:rFonts w:ascii="Times New Roman" w:hAnsi="Times New Roman" w:cs="Times New Roman"/>
                <w:sz w:val="26"/>
                <w:szCs w:val="26"/>
              </w:rPr>
            </w:pPr>
            <w:r>
              <w:rPr>
                <w:rFonts w:ascii="Times New Roman" w:hAnsi="Times New Roman" w:cs="Times New Roman"/>
                <w:sz w:val="26"/>
                <w:szCs w:val="26"/>
              </w:rPr>
              <w:t>4</w:t>
            </w:r>
          </w:p>
        </w:tc>
        <w:tc>
          <w:tcPr>
            <w:tcW w:w="7735" w:type="dxa"/>
          </w:tcPr>
          <w:p w14:paraId="505A2DC5" w14:textId="61C4C23D" w:rsidR="00E956AE" w:rsidRPr="003638BA" w:rsidRDefault="00E956AE" w:rsidP="00E956AE">
            <w:pPr>
              <w:pStyle w:val="ListParagraph"/>
              <w:ind w:left="0"/>
              <w:jc w:val="both"/>
              <w:rPr>
                <w:rFonts w:ascii="Times New Roman" w:hAnsi="Times New Roman" w:cs="Times New Roman"/>
                <w:sz w:val="26"/>
                <w:szCs w:val="26"/>
              </w:rPr>
            </w:pPr>
            <w:r>
              <w:rPr>
                <w:rFonts w:ascii="Times New Roman" w:hAnsi="Times New Roman" w:cs="Times New Roman"/>
                <w:sz w:val="26"/>
                <w:szCs w:val="26"/>
              </w:rPr>
              <w:t>Left Eyeball</w:t>
            </w:r>
          </w:p>
        </w:tc>
      </w:tr>
      <w:tr w:rsidR="00E956AE" w14:paraId="3BA6097C" w14:textId="77777777" w:rsidTr="00E956AE">
        <w:tc>
          <w:tcPr>
            <w:tcW w:w="895" w:type="dxa"/>
          </w:tcPr>
          <w:p w14:paraId="00D7DD00" w14:textId="033D9235" w:rsidR="00E956AE" w:rsidRPr="003638BA" w:rsidRDefault="00E956AE" w:rsidP="00E956AE">
            <w:pPr>
              <w:pStyle w:val="ListParagraph"/>
              <w:ind w:left="0"/>
              <w:jc w:val="both"/>
              <w:rPr>
                <w:rFonts w:ascii="Times New Roman" w:hAnsi="Times New Roman" w:cs="Times New Roman"/>
                <w:sz w:val="26"/>
                <w:szCs w:val="26"/>
              </w:rPr>
            </w:pPr>
            <w:r>
              <w:rPr>
                <w:rFonts w:ascii="Times New Roman" w:hAnsi="Times New Roman" w:cs="Times New Roman"/>
                <w:sz w:val="26"/>
                <w:szCs w:val="26"/>
              </w:rPr>
              <w:t>5</w:t>
            </w:r>
          </w:p>
        </w:tc>
        <w:tc>
          <w:tcPr>
            <w:tcW w:w="7735" w:type="dxa"/>
          </w:tcPr>
          <w:p w14:paraId="7445FA73" w14:textId="283A5F4F" w:rsidR="00E956AE" w:rsidRPr="003638BA" w:rsidRDefault="00E956AE" w:rsidP="00E956AE">
            <w:pPr>
              <w:pStyle w:val="ListParagraph"/>
              <w:ind w:left="0"/>
              <w:jc w:val="both"/>
              <w:rPr>
                <w:rFonts w:ascii="Times New Roman" w:hAnsi="Times New Roman" w:cs="Times New Roman"/>
                <w:sz w:val="26"/>
                <w:szCs w:val="26"/>
              </w:rPr>
            </w:pPr>
            <w:r>
              <w:rPr>
                <w:rFonts w:ascii="Times New Roman" w:hAnsi="Times New Roman" w:cs="Times New Roman"/>
                <w:sz w:val="26"/>
                <w:szCs w:val="26"/>
              </w:rPr>
              <w:t>Right Eyelid</w:t>
            </w:r>
          </w:p>
        </w:tc>
      </w:tr>
      <w:tr w:rsidR="00E956AE" w14:paraId="03F7EA65" w14:textId="77777777" w:rsidTr="00E956AE">
        <w:tc>
          <w:tcPr>
            <w:tcW w:w="895" w:type="dxa"/>
          </w:tcPr>
          <w:p w14:paraId="6BC6BB3A" w14:textId="6C1E9E2B" w:rsidR="00E956AE" w:rsidRPr="003638BA" w:rsidRDefault="00E956AE" w:rsidP="00E956AE">
            <w:pPr>
              <w:pStyle w:val="ListParagraph"/>
              <w:ind w:left="0"/>
              <w:jc w:val="both"/>
              <w:rPr>
                <w:rFonts w:ascii="Times New Roman" w:hAnsi="Times New Roman" w:cs="Times New Roman"/>
                <w:sz w:val="26"/>
                <w:szCs w:val="26"/>
              </w:rPr>
            </w:pPr>
            <w:r>
              <w:rPr>
                <w:rFonts w:ascii="Times New Roman" w:hAnsi="Times New Roman" w:cs="Times New Roman"/>
                <w:sz w:val="26"/>
                <w:szCs w:val="26"/>
              </w:rPr>
              <w:t>6</w:t>
            </w:r>
          </w:p>
        </w:tc>
        <w:tc>
          <w:tcPr>
            <w:tcW w:w="7735" w:type="dxa"/>
          </w:tcPr>
          <w:p w14:paraId="42099077" w14:textId="70A3229E" w:rsidR="00E956AE" w:rsidRPr="003638BA" w:rsidRDefault="00E956AE" w:rsidP="00E956AE">
            <w:pPr>
              <w:pStyle w:val="ListParagraph"/>
              <w:ind w:left="0"/>
              <w:jc w:val="both"/>
              <w:rPr>
                <w:rFonts w:ascii="Times New Roman" w:hAnsi="Times New Roman" w:cs="Times New Roman"/>
                <w:sz w:val="26"/>
                <w:szCs w:val="26"/>
              </w:rPr>
            </w:pPr>
            <w:r>
              <w:rPr>
                <w:rFonts w:ascii="Times New Roman" w:hAnsi="Times New Roman" w:cs="Times New Roman"/>
                <w:sz w:val="26"/>
                <w:szCs w:val="26"/>
              </w:rPr>
              <w:t>Right Eyeball</w:t>
            </w:r>
          </w:p>
        </w:tc>
      </w:tr>
      <w:tr w:rsidR="004E42E0" w14:paraId="2EDACEFD" w14:textId="77777777" w:rsidTr="00E956AE">
        <w:tc>
          <w:tcPr>
            <w:tcW w:w="895" w:type="dxa"/>
          </w:tcPr>
          <w:p w14:paraId="58E7CAE7" w14:textId="6DA6CA30" w:rsidR="004E42E0" w:rsidRPr="003638BA" w:rsidRDefault="004E42E0" w:rsidP="004E42E0">
            <w:pPr>
              <w:pStyle w:val="ListParagraph"/>
              <w:ind w:left="0"/>
              <w:jc w:val="both"/>
              <w:rPr>
                <w:rFonts w:ascii="Times New Roman" w:hAnsi="Times New Roman" w:cs="Times New Roman"/>
                <w:sz w:val="26"/>
                <w:szCs w:val="26"/>
              </w:rPr>
            </w:pPr>
            <w:r>
              <w:rPr>
                <w:rFonts w:ascii="Times New Roman" w:hAnsi="Times New Roman" w:cs="Times New Roman"/>
                <w:sz w:val="26"/>
                <w:szCs w:val="26"/>
              </w:rPr>
              <w:t>7</w:t>
            </w:r>
          </w:p>
        </w:tc>
        <w:tc>
          <w:tcPr>
            <w:tcW w:w="7735" w:type="dxa"/>
          </w:tcPr>
          <w:p w14:paraId="4F5FF22F" w14:textId="6D8DDB10" w:rsidR="004E42E0" w:rsidRPr="003638BA" w:rsidRDefault="004E42E0" w:rsidP="004E42E0">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Lip</w:t>
            </w:r>
          </w:p>
        </w:tc>
      </w:tr>
      <w:tr w:rsidR="004E42E0" w14:paraId="38446660" w14:textId="77777777" w:rsidTr="00E956AE">
        <w:tc>
          <w:tcPr>
            <w:tcW w:w="895" w:type="dxa"/>
          </w:tcPr>
          <w:p w14:paraId="1B43988E" w14:textId="32A779DE" w:rsidR="004E42E0" w:rsidRPr="003638BA" w:rsidRDefault="004E42E0" w:rsidP="004E42E0">
            <w:pPr>
              <w:pStyle w:val="ListParagraph"/>
              <w:ind w:left="0"/>
              <w:jc w:val="both"/>
              <w:rPr>
                <w:rFonts w:ascii="Times New Roman" w:hAnsi="Times New Roman" w:cs="Times New Roman"/>
                <w:sz w:val="26"/>
                <w:szCs w:val="26"/>
              </w:rPr>
            </w:pPr>
            <w:r>
              <w:rPr>
                <w:rFonts w:ascii="Times New Roman" w:hAnsi="Times New Roman" w:cs="Times New Roman"/>
                <w:sz w:val="26"/>
                <w:szCs w:val="26"/>
              </w:rPr>
              <w:t>8</w:t>
            </w:r>
          </w:p>
        </w:tc>
        <w:tc>
          <w:tcPr>
            <w:tcW w:w="7735" w:type="dxa"/>
          </w:tcPr>
          <w:p w14:paraId="0B402E7F" w14:textId="58E2B9ED" w:rsidR="004E42E0" w:rsidRPr="003638BA" w:rsidRDefault="004E42E0" w:rsidP="004E42E0">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Lip</w:t>
            </w:r>
          </w:p>
        </w:tc>
      </w:tr>
      <w:tr w:rsidR="004E42E0" w14:paraId="46F59040" w14:textId="77777777" w:rsidTr="00E956AE">
        <w:tc>
          <w:tcPr>
            <w:tcW w:w="895" w:type="dxa"/>
          </w:tcPr>
          <w:p w14:paraId="76CD0AC0" w14:textId="5DFAF8D0" w:rsidR="004E42E0" w:rsidRPr="003638BA" w:rsidRDefault="004E42E0" w:rsidP="004E42E0">
            <w:pPr>
              <w:pStyle w:val="ListParagraph"/>
              <w:ind w:left="0"/>
              <w:jc w:val="both"/>
              <w:rPr>
                <w:rFonts w:ascii="Times New Roman" w:hAnsi="Times New Roman" w:cs="Times New Roman"/>
                <w:sz w:val="26"/>
                <w:szCs w:val="26"/>
              </w:rPr>
            </w:pPr>
            <w:r>
              <w:rPr>
                <w:rFonts w:ascii="Times New Roman" w:hAnsi="Times New Roman" w:cs="Times New Roman"/>
                <w:sz w:val="26"/>
                <w:szCs w:val="26"/>
              </w:rPr>
              <w:t>9</w:t>
            </w:r>
          </w:p>
        </w:tc>
        <w:tc>
          <w:tcPr>
            <w:tcW w:w="7735" w:type="dxa"/>
          </w:tcPr>
          <w:p w14:paraId="332253CC" w14:textId="0D039D6E" w:rsidR="004E42E0" w:rsidRPr="00CD427F" w:rsidRDefault="004E42E0" w:rsidP="004E42E0">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Bottom Lip</w:t>
            </w:r>
          </w:p>
        </w:tc>
      </w:tr>
      <w:tr w:rsidR="004E42E0" w14:paraId="4E87CC6A" w14:textId="77777777" w:rsidTr="00E956AE">
        <w:tc>
          <w:tcPr>
            <w:tcW w:w="895" w:type="dxa"/>
          </w:tcPr>
          <w:p w14:paraId="0E32C2CE" w14:textId="1EB1E1F2" w:rsidR="004E42E0" w:rsidRPr="003638BA" w:rsidRDefault="004E42E0" w:rsidP="004E42E0">
            <w:pPr>
              <w:pStyle w:val="ListParagraph"/>
              <w:ind w:left="0"/>
              <w:jc w:val="both"/>
              <w:rPr>
                <w:rFonts w:ascii="Times New Roman" w:hAnsi="Times New Roman" w:cs="Times New Roman"/>
                <w:sz w:val="26"/>
                <w:szCs w:val="26"/>
              </w:rPr>
            </w:pPr>
            <w:r>
              <w:rPr>
                <w:rFonts w:ascii="Times New Roman" w:hAnsi="Times New Roman" w:cs="Times New Roman"/>
                <w:sz w:val="26"/>
                <w:szCs w:val="26"/>
              </w:rPr>
              <w:t>10</w:t>
            </w:r>
          </w:p>
        </w:tc>
        <w:tc>
          <w:tcPr>
            <w:tcW w:w="7735" w:type="dxa"/>
          </w:tcPr>
          <w:p w14:paraId="4C680B56" w14:textId="3E98774F" w:rsidR="004E42E0" w:rsidRPr="00CD427F" w:rsidRDefault="004E42E0" w:rsidP="004E42E0">
            <w:pPr>
              <w:pStyle w:val="ListParagraph"/>
              <w:ind w:left="0"/>
              <w:jc w:val="both"/>
              <w:rPr>
                <w:rFonts w:ascii="Times New Roman" w:hAnsi="Times New Roman" w:cs="Times New Roman"/>
                <w:sz w:val="26"/>
                <w:szCs w:val="26"/>
              </w:rPr>
            </w:pPr>
            <w:r>
              <w:rPr>
                <w:rFonts w:ascii="Times New Roman" w:hAnsi="Times New Roman" w:cs="Times New Roman"/>
                <w:sz w:val="26"/>
                <w:szCs w:val="26"/>
              </w:rPr>
              <w:t>Neck</w:t>
            </w:r>
          </w:p>
        </w:tc>
      </w:tr>
    </w:tbl>
    <w:p w14:paraId="140C80EF" w14:textId="77777777" w:rsidR="003638BA" w:rsidRDefault="003638BA" w:rsidP="00F523A8">
      <w:pPr>
        <w:pStyle w:val="ListParagraph"/>
        <w:jc w:val="both"/>
        <w:rPr>
          <w:rFonts w:ascii="Times New Roman" w:hAnsi="Times New Roman" w:cs="Times New Roman"/>
          <w:b/>
          <w:bCs/>
          <w:sz w:val="26"/>
          <w:szCs w:val="26"/>
        </w:rPr>
      </w:pPr>
    </w:p>
    <w:p w14:paraId="6EF650F7" w14:textId="77777777" w:rsidR="000548EF" w:rsidRDefault="0050041A" w:rsidP="000548EF">
      <w:pPr>
        <w:pStyle w:val="ListParagraph"/>
        <w:keepNext/>
        <w:jc w:val="center"/>
      </w:pPr>
      <w:r>
        <w:rPr>
          <w:noProof/>
        </w:rPr>
        <w:lastRenderedPageBreak/>
        <mc:AlternateContent>
          <mc:Choice Requires="wpi">
            <w:drawing>
              <wp:anchor distT="0" distB="0" distL="114300" distR="114300" simplePos="0" relativeHeight="251727872" behindDoc="0" locked="0" layoutInCell="1" allowOverlap="1" wp14:anchorId="48C3F751" wp14:editId="55A3413B">
                <wp:simplePos x="0" y="0"/>
                <wp:positionH relativeFrom="column">
                  <wp:posOffset>2357755</wp:posOffset>
                </wp:positionH>
                <wp:positionV relativeFrom="paragraph">
                  <wp:posOffset>542290</wp:posOffset>
                </wp:positionV>
                <wp:extent cx="2123280" cy="740520"/>
                <wp:effectExtent l="38100" t="38100" r="48895" b="40640"/>
                <wp:wrapNone/>
                <wp:docPr id="239" name="Ink 239"/>
                <wp:cNvGraphicFramePr/>
                <a:graphic xmlns:a="http://schemas.openxmlformats.org/drawingml/2006/main">
                  <a:graphicData uri="http://schemas.microsoft.com/office/word/2010/wordprocessingInk">
                    <w14:contentPart bwMode="auto" r:id="rId13">
                      <w14:nvContentPartPr>
                        <w14:cNvContentPartPr/>
                      </w14:nvContentPartPr>
                      <w14:xfrm>
                        <a:off x="0" y="0"/>
                        <a:ext cx="2123280" cy="740520"/>
                      </w14:xfrm>
                    </w14:contentPart>
                  </a:graphicData>
                </a:graphic>
              </wp:anchor>
            </w:drawing>
          </mc:Choice>
          <mc:Fallback>
            <w:pict>
              <v:shape w14:anchorId="694DEE49" id="Ink 239" o:spid="_x0000_s1026" type="#_x0000_t75" style="position:absolute;margin-left:184.95pt;margin-top:42pt;width:168.65pt;height:59.7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">
                <v:imagedata r:id="rId14" o:title=""/>
              </v:shape>
            </w:pict>
          </mc:Fallback>
        </mc:AlternateContent>
      </w:r>
      <w:r w:rsidR="005138E6">
        <w:rPr>
          <w:noProof/>
        </w:rPr>
        <w:drawing>
          <wp:inline distT="0" distB="0" distL="0" distR="0" wp14:anchorId="5C5D4C9C" wp14:editId="09D59037">
            <wp:extent cx="3848100" cy="2886075"/>
            <wp:effectExtent l="4762" t="0" r="4763" b="4762"/>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3848100" cy="2886075"/>
                    </a:xfrm>
                    <a:prstGeom prst="rect">
                      <a:avLst/>
                    </a:prstGeom>
                    <a:noFill/>
                    <a:ln>
                      <a:noFill/>
                    </a:ln>
                  </pic:spPr>
                </pic:pic>
              </a:graphicData>
            </a:graphic>
          </wp:inline>
        </w:drawing>
      </w:r>
    </w:p>
    <w:p w14:paraId="6C3EB28D" w14:textId="601E1888" w:rsidR="0050041A" w:rsidRDefault="000548EF" w:rsidP="000548EF">
      <w:pPr>
        <w:pStyle w:val="Caption"/>
        <w:jc w:val="center"/>
        <w:rPr>
          <w:rFonts w:ascii="Times New Roman" w:hAnsi="Times New Roman" w:cs="Times New Roman"/>
          <w:b/>
          <w:bCs/>
          <w:sz w:val="26"/>
          <w:szCs w:val="26"/>
        </w:rPr>
      </w:pPr>
      <w:bookmarkStart w:id="5" w:name="_Toc74319830"/>
      <w:r>
        <w:t xml:space="preserve">Figure </w:t>
      </w:r>
      <w:r>
        <w:fldChar w:fldCharType="begin"/>
      </w:r>
      <w:r>
        <w:instrText xml:space="preserve"> SEQ Figure \* ARABIC </w:instrText>
      </w:r>
      <w:r>
        <w:fldChar w:fldCharType="separate"/>
      </w:r>
      <w:r w:rsidR="00FF6F86">
        <w:rPr>
          <w:noProof/>
        </w:rPr>
        <w:t>2</w:t>
      </w:r>
      <w:r>
        <w:fldChar w:fldCharType="end"/>
      </w:r>
      <w:r>
        <w:t xml:space="preserve"> Head Back</w:t>
      </w:r>
      <w:bookmarkEnd w:id="5"/>
    </w:p>
    <w:p w14:paraId="173E9DB3" w14:textId="1FE39A46" w:rsidR="0050041A" w:rsidRPr="0050041A" w:rsidRDefault="0050041A" w:rsidP="00F523A8">
      <w:pPr>
        <w:pStyle w:val="ListParagraph"/>
        <w:jc w:val="both"/>
        <w:rPr>
          <w:rFonts w:ascii="Times New Roman" w:hAnsi="Times New Roman" w:cs="Times New Roman"/>
          <w:sz w:val="26"/>
          <w:szCs w:val="26"/>
        </w:rPr>
      </w:pPr>
      <w:r w:rsidRPr="003603EF">
        <w:rPr>
          <w:rFonts w:ascii="Times New Roman" w:hAnsi="Times New Roman" w:cs="Times New Roman"/>
          <w:sz w:val="26"/>
          <w:szCs w:val="26"/>
        </w:rPr>
        <w:t>1</w:t>
      </w:r>
      <w:r>
        <w:rPr>
          <w:rFonts w:ascii="Times New Roman" w:hAnsi="Times New Roman" w:cs="Times New Roman"/>
          <w:b/>
          <w:bCs/>
          <w:sz w:val="26"/>
          <w:szCs w:val="26"/>
        </w:rPr>
        <w:t xml:space="preserve">- </w:t>
      </w:r>
      <w:r>
        <w:rPr>
          <w:rFonts w:ascii="Times New Roman" w:hAnsi="Times New Roman" w:cs="Times New Roman"/>
          <w:sz w:val="26"/>
          <w:szCs w:val="26"/>
        </w:rPr>
        <w:t xml:space="preserve">All servo motors connected to sensor board which is mounted on </w:t>
      </w:r>
      <w:r w:rsidR="000548EF">
        <w:rPr>
          <w:rFonts w:ascii="Times New Roman" w:hAnsi="Times New Roman" w:cs="Times New Roman"/>
          <w:sz w:val="26"/>
          <w:szCs w:val="26"/>
        </w:rPr>
        <w:t>Arduino</w:t>
      </w:r>
      <w:r w:rsidR="003603EF">
        <w:rPr>
          <w:rFonts w:ascii="Times New Roman" w:hAnsi="Times New Roman" w:cs="Times New Roman"/>
          <w:sz w:val="26"/>
          <w:szCs w:val="26"/>
        </w:rPr>
        <w:t>.</w:t>
      </w:r>
    </w:p>
    <w:p w14:paraId="46D7C6BA" w14:textId="77777777" w:rsidR="003603EF" w:rsidRDefault="005138E6" w:rsidP="003603EF">
      <w:pPr>
        <w:pStyle w:val="ListParagraph"/>
        <w:keepNext/>
        <w:jc w:val="center"/>
      </w:pPr>
      <w:r>
        <w:rPr>
          <w:noProof/>
        </w:rPr>
        <w:drawing>
          <wp:inline distT="0" distB="0" distL="0" distR="0" wp14:anchorId="51F4A90A" wp14:editId="3DC520CE">
            <wp:extent cx="3594523" cy="2695892"/>
            <wp:effectExtent l="0" t="7938"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3596041" cy="2697030"/>
                    </a:xfrm>
                    <a:prstGeom prst="rect">
                      <a:avLst/>
                    </a:prstGeom>
                    <a:noFill/>
                    <a:ln>
                      <a:noFill/>
                    </a:ln>
                  </pic:spPr>
                </pic:pic>
              </a:graphicData>
            </a:graphic>
          </wp:inline>
        </w:drawing>
      </w:r>
    </w:p>
    <w:p w14:paraId="6E258E64" w14:textId="33EF4C34" w:rsidR="000548EF" w:rsidRDefault="003603EF" w:rsidP="003603EF">
      <w:pPr>
        <w:pStyle w:val="Caption"/>
        <w:jc w:val="center"/>
        <w:rPr>
          <w:rFonts w:ascii="Times New Roman" w:hAnsi="Times New Roman" w:cs="Times New Roman"/>
          <w:b/>
          <w:bCs/>
          <w:sz w:val="26"/>
          <w:szCs w:val="26"/>
        </w:rPr>
      </w:pPr>
      <w:bookmarkStart w:id="6" w:name="_Toc74319831"/>
      <w:r>
        <w:t xml:space="preserve">Figure </w:t>
      </w:r>
      <w:r>
        <w:fldChar w:fldCharType="begin"/>
      </w:r>
      <w:r>
        <w:instrText xml:space="preserve"> SEQ Figure \* ARABIC </w:instrText>
      </w:r>
      <w:r>
        <w:fldChar w:fldCharType="separate"/>
      </w:r>
      <w:r w:rsidR="00FF6F86">
        <w:rPr>
          <w:noProof/>
        </w:rPr>
        <w:t>3</w:t>
      </w:r>
      <w:r>
        <w:fldChar w:fldCharType="end"/>
      </w:r>
      <w:r>
        <w:t xml:space="preserve"> Head Right</w:t>
      </w:r>
      <w:bookmarkEnd w:id="6"/>
    </w:p>
    <w:p w14:paraId="42990211" w14:textId="77777777" w:rsidR="000548EF" w:rsidRDefault="000548EF" w:rsidP="00F523A8">
      <w:pPr>
        <w:pStyle w:val="ListParagraph"/>
        <w:jc w:val="both"/>
        <w:rPr>
          <w:rFonts w:ascii="Times New Roman" w:hAnsi="Times New Roman" w:cs="Times New Roman"/>
          <w:b/>
          <w:bCs/>
          <w:sz w:val="26"/>
          <w:szCs w:val="26"/>
        </w:rPr>
      </w:pPr>
    </w:p>
    <w:p w14:paraId="2F8F1FBB" w14:textId="77777777" w:rsidR="003603EF" w:rsidRDefault="005138E6" w:rsidP="003603EF">
      <w:pPr>
        <w:pStyle w:val="ListParagraph"/>
        <w:keepNext/>
        <w:jc w:val="center"/>
      </w:pPr>
      <w:r>
        <w:rPr>
          <w:noProof/>
        </w:rPr>
        <w:drawing>
          <wp:inline distT="0" distB="0" distL="0" distR="0" wp14:anchorId="3205D69A" wp14:editId="131E4306">
            <wp:extent cx="3976846" cy="2982634"/>
            <wp:effectExtent l="1587" t="0" r="6668" b="6667"/>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3982351" cy="2986762"/>
                    </a:xfrm>
                    <a:prstGeom prst="rect">
                      <a:avLst/>
                    </a:prstGeom>
                    <a:noFill/>
                    <a:ln>
                      <a:noFill/>
                    </a:ln>
                  </pic:spPr>
                </pic:pic>
              </a:graphicData>
            </a:graphic>
          </wp:inline>
        </w:drawing>
      </w:r>
    </w:p>
    <w:p w14:paraId="5718AC24" w14:textId="1CEF9EBD" w:rsidR="005138E6" w:rsidRDefault="003603EF" w:rsidP="003603EF">
      <w:pPr>
        <w:pStyle w:val="Caption"/>
        <w:jc w:val="center"/>
        <w:rPr>
          <w:rFonts w:ascii="Times New Roman" w:hAnsi="Times New Roman" w:cs="Times New Roman"/>
          <w:b/>
          <w:bCs/>
          <w:sz w:val="26"/>
          <w:szCs w:val="26"/>
        </w:rPr>
      </w:pPr>
      <w:bookmarkStart w:id="7" w:name="_Toc74319832"/>
      <w:r>
        <w:t xml:space="preserve">Figure </w:t>
      </w:r>
      <w:r>
        <w:fldChar w:fldCharType="begin"/>
      </w:r>
      <w:r>
        <w:instrText xml:space="preserve"> SEQ Figure \* ARABIC </w:instrText>
      </w:r>
      <w:r>
        <w:fldChar w:fldCharType="separate"/>
      </w:r>
      <w:r w:rsidR="00FF6F86">
        <w:rPr>
          <w:noProof/>
        </w:rPr>
        <w:t>4</w:t>
      </w:r>
      <w:r>
        <w:fldChar w:fldCharType="end"/>
      </w:r>
      <w:r>
        <w:t xml:space="preserve"> Head </w:t>
      </w:r>
      <w:proofErr w:type="gramStart"/>
      <w:r>
        <w:t>Left</w:t>
      </w:r>
      <w:bookmarkEnd w:id="7"/>
      <w:proofErr w:type="gramEnd"/>
    </w:p>
    <w:p w14:paraId="32ABCE88" w14:textId="77777777" w:rsidR="003603EF" w:rsidRDefault="008F6B4D" w:rsidP="003603EF">
      <w:pPr>
        <w:pStyle w:val="ListParagraph"/>
        <w:keepNext/>
        <w:jc w:val="center"/>
      </w:pPr>
      <w:r>
        <w:rPr>
          <w:noProof/>
        </w:rPr>
        <mc:AlternateContent>
          <mc:Choice Requires="wpi">
            <w:drawing>
              <wp:anchor distT="0" distB="0" distL="114300" distR="114300" simplePos="0" relativeHeight="251751424" behindDoc="0" locked="0" layoutInCell="1" allowOverlap="1" wp14:anchorId="246EA9D1" wp14:editId="626F6A19">
                <wp:simplePos x="0" y="0"/>
                <wp:positionH relativeFrom="column">
                  <wp:posOffset>955675</wp:posOffset>
                </wp:positionH>
                <wp:positionV relativeFrom="paragraph">
                  <wp:posOffset>5348605</wp:posOffset>
                </wp:positionV>
                <wp:extent cx="3807125" cy="1994535"/>
                <wp:effectExtent l="38100" t="38100" r="41275" b="43815"/>
                <wp:wrapNone/>
                <wp:docPr id="262" name="Ink 262"/>
                <wp:cNvGraphicFramePr/>
                <a:graphic xmlns:a="http://schemas.openxmlformats.org/drawingml/2006/main">
                  <a:graphicData uri="http://schemas.microsoft.com/office/word/2010/wordprocessingInk">
                    <w14:contentPart bwMode="auto" r:id="rId18">
                      <w14:nvContentPartPr>
                        <w14:cNvContentPartPr/>
                      </w14:nvContentPartPr>
                      <w14:xfrm>
                        <a:off x="0" y="0"/>
                        <a:ext cx="3807125" cy="1994535"/>
                      </w14:xfrm>
                    </w14:contentPart>
                  </a:graphicData>
                </a:graphic>
              </wp:anchor>
            </w:drawing>
          </mc:Choice>
          <mc:Fallback>
            <w:pict>
              <v:shape w14:anchorId="60028ADD" id="Ink 262" o:spid="_x0000_s1026" type="#_x0000_t75" style="position:absolute;margin-left:74.55pt;margin-top:420.45pt;width:301.15pt;height:158.4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">
                <v:imagedata r:id="rId19" o:title=""/>
              </v:shape>
            </w:pict>
          </mc:Fallback>
        </mc:AlternateContent>
      </w:r>
      <w:r>
        <w:rPr>
          <w:noProof/>
        </w:rPr>
        <mc:AlternateContent>
          <mc:Choice Requires="wpi">
            <w:drawing>
              <wp:anchor distT="0" distB="0" distL="114300" distR="114300" simplePos="0" relativeHeight="251728896" behindDoc="0" locked="0" layoutInCell="1" allowOverlap="1" wp14:anchorId="5FBAC836" wp14:editId="39601C82">
                <wp:simplePos x="0" y="0"/>
                <wp:positionH relativeFrom="column">
                  <wp:posOffset>-1205880</wp:posOffset>
                </wp:positionH>
                <wp:positionV relativeFrom="paragraph">
                  <wp:posOffset>4144740</wp:posOffset>
                </wp:positionV>
                <wp:extent cx="11160" cy="108360"/>
                <wp:effectExtent l="57150" t="38100" r="46355" b="44450"/>
                <wp:wrapNone/>
                <wp:docPr id="240" name="Ink 240"/>
                <wp:cNvGraphicFramePr/>
                <a:graphic xmlns:a="http://schemas.openxmlformats.org/drawingml/2006/main">
                  <a:graphicData uri="http://schemas.microsoft.com/office/word/2010/wordprocessingInk">
                    <w14:contentPart bwMode="auto" r:id="rId20">
                      <w14:nvContentPartPr>
                        <w14:cNvContentPartPr/>
                      </w14:nvContentPartPr>
                      <w14:xfrm>
                        <a:off x="0" y="0"/>
                        <a:ext cx="11160" cy="108360"/>
                      </w14:xfrm>
                    </w14:contentPart>
                  </a:graphicData>
                </a:graphic>
              </wp:anchor>
            </w:drawing>
          </mc:Choice>
          <mc:Fallback>
            <w:pict>
              <v:shape w14:anchorId="24C11057" id="Ink 240" o:spid="_x0000_s1026" type="#_x0000_t75" style="position:absolute;margin-left:-95.65pt;margin-top:325.65pt;width:2.3pt;height:9.9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">
                <v:imagedata r:id="rId21" o:title=""/>
              </v:shape>
            </w:pict>
          </mc:Fallback>
        </mc:AlternateContent>
      </w:r>
      <w:r w:rsidR="005138E6">
        <w:rPr>
          <w:noProof/>
        </w:rPr>
        <w:drawing>
          <wp:inline distT="0" distB="0" distL="0" distR="0" wp14:anchorId="15708340" wp14:editId="03DEAA32">
            <wp:extent cx="3465619" cy="2599213"/>
            <wp:effectExtent l="0" t="508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3470679" cy="2603008"/>
                    </a:xfrm>
                    <a:prstGeom prst="rect">
                      <a:avLst/>
                    </a:prstGeom>
                    <a:noFill/>
                    <a:ln>
                      <a:noFill/>
                    </a:ln>
                  </pic:spPr>
                </pic:pic>
              </a:graphicData>
            </a:graphic>
          </wp:inline>
        </w:drawing>
      </w:r>
    </w:p>
    <w:p w14:paraId="43A97CEC" w14:textId="5B204F1A" w:rsidR="003603EF" w:rsidRDefault="003603EF" w:rsidP="003603EF">
      <w:pPr>
        <w:pStyle w:val="Caption"/>
        <w:jc w:val="center"/>
        <w:rPr>
          <w:rFonts w:ascii="Times New Roman" w:hAnsi="Times New Roman" w:cs="Times New Roman"/>
          <w:b/>
          <w:bCs/>
          <w:sz w:val="26"/>
          <w:szCs w:val="26"/>
        </w:rPr>
      </w:pPr>
      <w:bookmarkStart w:id="8" w:name="_Toc74319833"/>
      <w:r>
        <w:t xml:space="preserve">Figure </w:t>
      </w:r>
      <w:r>
        <w:fldChar w:fldCharType="begin"/>
      </w:r>
      <w:r>
        <w:instrText xml:space="preserve"> SEQ Figure \* ARABIC </w:instrText>
      </w:r>
      <w:r>
        <w:fldChar w:fldCharType="separate"/>
      </w:r>
      <w:r w:rsidR="00FF6F86">
        <w:rPr>
          <w:noProof/>
        </w:rPr>
        <w:t>5</w:t>
      </w:r>
      <w:r>
        <w:fldChar w:fldCharType="end"/>
      </w:r>
      <w:r>
        <w:t xml:space="preserve"> Head Top</w:t>
      </w:r>
      <w:bookmarkEnd w:id="8"/>
    </w:p>
    <w:p w14:paraId="2DD7C4B3" w14:textId="77777777" w:rsidR="003603EF" w:rsidRDefault="005138E6" w:rsidP="003603EF">
      <w:pPr>
        <w:pStyle w:val="ListParagraph"/>
        <w:keepNext/>
        <w:jc w:val="center"/>
      </w:pPr>
      <w:r>
        <w:rPr>
          <w:noProof/>
        </w:rPr>
        <w:lastRenderedPageBreak/>
        <w:drawing>
          <wp:inline distT="0" distB="0" distL="0" distR="0" wp14:anchorId="5B4159B0" wp14:editId="77E9CDE9">
            <wp:extent cx="3678635" cy="2758976"/>
            <wp:effectExtent l="2858" t="0" r="952" b="953"/>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3686586" cy="2764939"/>
                    </a:xfrm>
                    <a:prstGeom prst="rect">
                      <a:avLst/>
                    </a:prstGeom>
                    <a:noFill/>
                    <a:ln>
                      <a:noFill/>
                    </a:ln>
                  </pic:spPr>
                </pic:pic>
              </a:graphicData>
            </a:graphic>
          </wp:inline>
        </w:drawing>
      </w:r>
    </w:p>
    <w:p w14:paraId="24DA5C61" w14:textId="4903910D" w:rsidR="00F523A8" w:rsidRDefault="003603EF" w:rsidP="003603EF">
      <w:pPr>
        <w:pStyle w:val="Caption"/>
        <w:jc w:val="center"/>
        <w:rPr>
          <w:rFonts w:ascii="Times New Roman" w:hAnsi="Times New Roman" w:cs="Times New Roman"/>
          <w:b/>
          <w:bCs/>
          <w:sz w:val="26"/>
          <w:szCs w:val="26"/>
        </w:rPr>
      </w:pPr>
      <w:bookmarkStart w:id="9" w:name="_Toc74319834"/>
      <w:r>
        <w:t xml:space="preserve">Figure </w:t>
      </w:r>
      <w:r>
        <w:fldChar w:fldCharType="begin"/>
      </w:r>
      <w:r>
        <w:instrText xml:space="preserve"> SEQ Figure \* ARABIC </w:instrText>
      </w:r>
      <w:r>
        <w:fldChar w:fldCharType="separate"/>
      </w:r>
      <w:r w:rsidR="00FF6F86">
        <w:rPr>
          <w:noProof/>
        </w:rPr>
        <w:t>6</w:t>
      </w:r>
      <w:r>
        <w:fldChar w:fldCharType="end"/>
      </w:r>
      <w:r>
        <w:t xml:space="preserve"> Head </w:t>
      </w:r>
      <w:proofErr w:type="gramStart"/>
      <w:r>
        <w:t xml:space="preserve">Top </w:t>
      </w:r>
      <w:r>
        <w:rPr>
          <w:noProof/>
        </w:rPr>
        <w:t xml:space="preserve"> Connection</w:t>
      </w:r>
      <w:proofErr w:type="gramEnd"/>
      <w:r>
        <w:rPr>
          <w:noProof/>
        </w:rPr>
        <w:t xml:space="preserve"> Problem</w:t>
      </w:r>
      <w:bookmarkEnd w:id="9"/>
    </w:p>
    <w:p w14:paraId="0847189E" w14:textId="670AA579" w:rsidR="008F6B4D" w:rsidRDefault="008F6B4D" w:rsidP="008F6B4D">
      <w:pPr>
        <w:pStyle w:val="ListParagraph"/>
        <w:numPr>
          <w:ilvl w:val="0"/>
          <w:numId w:val="5"/>
        </w:numPr>
        <w:jc w:val="both"/>
        <w:rPr>
          <w:rFonts w:ascii="Times New Roman" w:hAnsi="Times New Roman" w:cs="Times New Roman"/>
          <w:sz w:val="26"/>
          <w:szCs w:val="26"/>
        </w:rPr>
      </w:pPr>
      <w:r>
        <w:rPr>
          <w:rFonts w:ascii="Times New Roman" w:hAnsi="Times New Roman" w:cs="Times New Roman"/>
          <w:sz w:val="26"/>
          <w:szCs w:val="26"/>
        </w:rPr>
        <w:t>The metal connection between motor and eyeball that is loose.</w:t>
      </w:r>
    </w:p>
    <w:p w14:paraId="1E7AFBC9" w14:textId="75FF9B2B" w:rsidR="008F6B4D" w:rsidRDefault="008F6B4D" w:rsidP="008F6B4D">
      <w:pPr>
        <w:pStyle w:val="ListParagraph"/>
        <w:numPr>
          <w:ilvl w:val="0"/>
          <w:numId w:val="5"/>
        </w:numPr>
        <w:jc w:val="both"/>
        <w:rPr>
          <w:rFonts w:ascii="Times New Roman" w:hAnsi="Times New Roman" w:cs="Times New Roman"/>
          <w:sz w:val="26"/>
          <w:szCs w:val="26"/>
        </w:rPr>
      </w:pPr>
      <w:r>
        <w:rPr>
          <w:rFonts w:ascii="Times New Roman" w:hAnsi="Times New Roman" w:cs="Times New Roman"/>
          <w:sz w:val="26"/>
          <w:szCs w:val="26"/>
        </w:rPr>
        <w:t xml:space="preserve">Hole from where this contact needs to pass to find attachment to </w:t>
      </w:r>
      <w:r w:rsidR="00A16363">
        <w:rPr>
          <w:rFonts w:ascii="Times New Roman" w:hAnsi="Times New Roman" w:cs="Times New Roman"/>
          <w:sz w:val="26"/>
          <w:szCs w:val="26"/>
        </w:rPr>
        <w:t>eye.</w:t>
      </w:r>
    </w:p>
    <w:p w14:paraId="3668F2B3" w14:textId="110723D7" w:rsidR="008F6B4D" w:rsidRDefault="008F6B4D" w:rsidP="008F6B4D">
      <w:pPr>
        <w:pStyle w:val="ListParagraph"/>
        <w:numPr>
          <w:ilvl w:val="0"/>
          <w:numId w:val="5"/>
        </w:numPr>
        <w:jc w:val="both"/>
        <w:rPr>
          <w:rFonts w:ascii="Times New Roman" w:hAnsi="Times New Roman" w:cs="Times New Roman"/>
          <w:sz w:val="26"/>
          <w:szCs w:val="26"/>
        </w:rPr>
      </w:pPr>
      <w:r>
        <w:rPr>
          <w:rFonts w:ascii="Times New Roman" w:hAnsi="Times New Roman" w:cs="Times New Roman"/>
          <w:sz w:val="26"/>
          <w:szCs w:val="26"/>
        </w:rPr>
        <w:t>Eye hinge where the metal contact is to be attached.</w:t>
      </w:r>
    </w:p>
    <w:p w14:paraId="59F696E4" w14:textId="4A7225DC" w:rsidR="008F6B4D" w:rsidRPr="008F6B4D" w:rsidRDefault="00C509AE" w:rsidP="008F6B4D">
      <w:pPr>
        <w:pStyle w:val="ListParagraph"/>
        <w:ind w:left="1080"/>
        <w:jc w:val="both"/>
        <w:rPr>
          <w:rFonts w:ascii="Times New Roman" w:hAnsi="Times New Roman" w:cs="Times New Roman"/>
          <w:sz w:val="26"/>
          <w:szCs w:val="26"/>
        </w:rPr>
      </w:pPr>
      <w:r>
        <w:rPr>
          <w:rFonts w:ascii="Times New Roman" w:hAnsi="Times New Roman" w:cs="Times New Roman"/>
          <w:sz w:val="26"/>
          <w:szCs w:val="26"/>
        </w:rPr>
        <w:t xml:space="preserve">The above image shows why it is difficult to reattach any contact that has been separated after the head is completely </w:t>
      </w:r>
      <w:r w:rsidR="00A16363">
        <w:rPr>
          <w:rFonts w:ascii="Times New Roman" w:hAnsi="Times New Roman" w:cs="Times New Roman"/>
          <w:sz w:val="26"/>
          <w:szCs w:val="26"/>
        </w:rPr>
        <w:t>assembled</w:t>
      </w:r>
      <w:r>
        <w:rPr>
          <w:rFonts w:ascii="Times New Roman" w:hAnsi="Times New Roman" w:cs="Times New Roman"/>
          <w:sz w:val="26"/>
          <w:szCs w:val="26"/>
        </w:rPr>
        <w:t xml:space="preserve">. </w:t>
      </w:r>
    </w:p>
    <w:p w14:paraId="6899F720" w14:textId="77777777" w:rsidR="008F6B4D" w:rsidRPr="00F523A8" w:rsidRDefault="008F6B4D" w:rsidP="00F523A8">
      <w:pPr>
        <w:pStyle w:val="ListParagraph"/>
        <w:jc w:val="both"/>
        <w:rPr>
          <w:rFonts w:ascii="Times New Roman" w:hAnsi="Times New Roman" w:cs="Times New Roman"/>
          <w:b/>
          <w:bCs/>
          <w:sz w:val="26"/>
          <w:szCs w:val="26"/>
        </w:rPr>
      </w:pPr>
    </w:p>
    <w:p w14:paraId="549A4769" w14:textId="558C34BC" w:rsidR="005C0012" w:rsidRPr="00CD427F" w:rsidRDefault="005C0012" w:rsidP="004F3B21">
      <w:pPr>
        <w:pStyle w:val="Head1"/>
      </w:pPr>
      <w:bookmarkStart w:id="10" w:name="_Toc74319683"/>
      <w:r w:rsidRPr="00CD427F">
        <w:t>Hardware flaws</w:t>
      </w:r>
      <w:bookmarkEnd w:id="10"/>
    </w:p>
    <w:p w14:paraId="3BE2D245" w14:textId="6032A480" w:rsidR="00847A6C" w:rsidRPr="00CD427F" w:rsidRDefault="00847A6C" w:rsidP="004F3B21">
      <w:pPr>
        <w:pStyle w:val="Para1"/>
      </w:pPr>
      <w:r w:rsidRPr="00CD427F">
        <w:t xml:space="preserve">The </w:t>
      </w:r>
      <w:r w:rsidR="0039443B" w:rsidRPr="00CD427F">
        <w:t>connection</w:t>
      </w:r>
      <w:r w:rsidRPr="00CD427F">
        <w:t xml:space="preserve"> to these moving parts is made in too compact spaces. Connections for eyeballs and eyelids are to be made properly. If the connection is lost during rotation of the motor, it is very difficult to connect them again. It might be even necessary to </w:t>
      </w:r>
      <w:r w:rsidR="00A33DE4" w:rsidRPr="00CD427F">
        <w:t>open</w:t>
      </w:r>
      <w:r w:rsidRPr="00CD427F">
        <w:t xml:space="preserve"> the joint connections just to make the connections. But most of the parts are joined to each other by hot glue gun and therefore connections might not be able to rebuild again.</w:t>
      </w:r>
    </w:p>
    <w:p w14:paraId="638942D9" w14:textId="47B4E61B" w:rsidR="00847A6C" w:rsidRPr="00CD427F" w:rsidRDefault="00847A6C" w:rsidP="004F3B21">
      <w:pPr>
        <w:pStyle w:val="Para1"/>
      </w:pPr>
      <w:r w:rsidRPr="00CD427F">
        <w:t xml:space="preserve">Another hardware flaw is the Arduino to PC serial communication wire obstructs the </w:t>
      </w:r>
      <w:r w:rsidR="0039443B" w:rsidRPr="00CD427F">
        <w:t>vertical</w:t>
      </w:r>
      <w:r w:rsidRPr="00CD427F">
        <w:t xml:space="preserve"> motion of the neck. </w:t>
      </w:r>
    </w:p>
    <w:p w14:paraId="7ECFF299" w14:textId="77777777" w:rsidR="00847A6C" w:rsidRPr="00CD427F" w:rsidRDefault="00847A6C" w:rsidP="009E0613">
      <w:pPr>
        <w:pStyle w:val="ListParagraph"/>
        <w:jc w:val="both"/>
        <w:rPr>
          <w:rFonts w:ascii="Times New Roman" w:hAnsi="Times New Roman" w:cs="Times New Roman"/>
          <w:b/>
          <w:bCs/>
          <w:sz w:val="26"/>
          <w:szCs w:val="26"/>
        </w:rPr>
      </w:pPr>
    </w:p>
    <w:p w14:paraId="3DB27BE2" w14:textId="07A966FA" w:rsidR="005C0012" w:rsidRPr="00CD427F" w:rsidRDefault="005C0012" w:rsidP="004F3B21">
      <w:pPr>
        <w:pStyle w:val="Head1"/>
      </w:pPr>
      <w:bookmarkStart w:id="11" w:name="_Toc74319684"/>
      <w:r w:rsidRPr="00CD427F">
        <w:t>Hardware upgrades</w:t>
      </w:r>
      <w:bookmarkEnd w:id="11"/>
    </w:p>
    <w:p w14:paraId="08E04A5C" w14:textId="69C9F448" w:rsidR="00847A6C" w:rsidRDefault="00847A6C" w:rsidP="004F3B21">
      <w:pPr>
        <w:pStyle w:val="Para1"/>
      </w:pPr>
      <w:r w:rsidRPr="00CD427F">
        <w:t xml:space="preserve">Cutting the </w:t>
      </w:r>
      <w:r w:rsidR="000B6C7F" w:rsidRPr="00CD427F">
        <w:t>robot head back</w:t>
      </w:r>
      <w:r w:rsidRPr="00CD427F">
        <w:t xml:space="preserve"> and attaching a latch/hinge to place it back can be helpful. This </w:t>
      </w:r>
      <w:r w:rsidR="009B58A6" w:rsidRPr="00CD427F">
        <w:t xml:space="preserve">upgrade </w:t>
      </w:r>
      <w:r w:rsidRPr="00CD427F">
        <w:t xml:space="preserve">will enable </w:t>
      </w:r>
      <w:r w:rsidR="000B6C7F" w:rsidRPr="00CD427F">
        <w:t>access to</w:t>
      </w:r>
      <w:r w:rsidRPr="00CD427F">
        <w:t xml:space="preserve"> the moving part attachments a little easier from behind. Another possible upgrade is placing the Arduino board at the base instead of back. </w:t>
      </w:r>
      <w:r w:rsidR="00C64D15" w:rsidRPr="00CD427F">
        <w:t>Placing Arduino differently</w:t>
      </w:r>
      <w:r w:rsidRPr="00CD427F">
        <w:t xml:space="preserve"> will free the vertical motion of the neck.</w:t>
      </w:r>
    </w:p>
    <w:p w14:paraId="123E8057" w14:textId="2E9A11EF" w:rsidR="003E65F5" w:rsidRPr="00CD427F" w:rsidRDefault="003E65F5" w:rsidP="009E0613">
      <w:pPr>
        <w:jc w:val="both"/>
        <w:rPr>
          <w:rFonts w:ascii="Times New Roman" w:hAnsi="Times New Roman" w:cs="Times New Roman"/>
          <w:b/>
          <w:bCs/>
          <w:sz w:val="26"/>
          <w:szCs w:val="26"/>
        </w:rPr>
      </w:pPr>
    </w:p>
    <w:p w14:paraId="034766CB" w14:textId="033AD03B" w:rsidR="005C0012" w:rsidRPr="00CD427F" w:rsidRDefault="00A1496D" w:rsidP="004F3B21">
      <w:pPr>
        <w:pStyle w:val="Head1"/>
      </w:pPr>
      <w:bookmarkStart w:id="12" w:name="_Toc74319685"/>
      <w:r w:rsidRPr="00CD427F">
        <w:t xml:space="preserve">Provided </w:t>
      </w:r>
      <w:r w:rsidR="00144D88" w:rsidRPr="00CD427F">
        <w:t>software.</w:t>
      </w:r>
      <w:bookmarkEnd w:id="12"/>
    </w:p>
    <w:p w14:paraId="3DBB82BB" w14:textId="1946C0BE" w:rsidR="003E65F5" w:rsidRPr="00CD427F" w:rsidRDefault="00BB19AF" w:rsidP="004F3B21">
      <w:pPr>
        <w:pStyle w:val="Para1"/>
      </w:pPr>
      <w:r w:rsidRPr="00CD427F">
        <w:t>The designers provide a software for this project. Link to this software</w:t>
      </w:r>
      <w:r w:rsidR="000B6C7F" w:rsidRPr="00CD427F">
        <w:t xml:space="preserve"> and instructions to using it</w:t>
      </w:r>
      <w:r w:rsidRPr="00CD427F">
        <w:t xml:space="preserve">: </w:t>
      </w:r>
      <w:r w:rsidR="000B6C7F" w:rsidRPr="00CD427F">
        <w:t>https://kerkits.com/pages/fritz-support-page-assembly-software-installation-etc</w:t>
      </w:r>
      <w:r w:rsidR="00AF63D5" w:rsidRPr="00CD427F">
        <w:t>.</w:t>
      </w:r>
      <w:r w:rsidR="000B6C7F" w:rsidRPr="00CD427F">
        <w:t xml:space="preserve"> </w:t>
      </w:r>
      <w:r w:rsidR="003B6C68" w:rsidRPr="00CD427F">
        <w:t xml:space="preserve">This software provides </w:t>
      </w:r>
      <w:proofErr w:type="spellStart"/>
      <w:r w:rsidR="003B6C68" w:rsidRPr="00CD427F">
        <w:t>gui</w:t>
      </w:r>
      <w:proofErr w:type="spellEnd"/>
      <w:r w:rsidR="003B6C68" w:rsidRPr="00CD427F">
        <w:t xml:space="preserve"> with variety of options. There are set of predefined gestures like smiling, angry, sad, disappointed, and many more. After adding more gestures, they are shown under this same label. To add new gestures according to </w:t>
      </w:r>
      <w:proofErr w:type="spellStart"/>
      <w:proofErr w:type="gramStart"/>
      <w:r w:rsidR="003B6C68" w:rsidRPr="00CD427F">
        <w:t>a</w:t>
      </w:r>
      <w:proofErr w:type="spellEnd"/>
      <w:proofErr w:type="gramEnd"/>
      <w:r w:rsidR="003B6C68" w:rsidRPr="00CD427F">
        <w:t xml:space="preserve"> audio, there is a very easy and convenient way. </w:t>
      </w:r>
      <w:r w:rsidR="005A6DCF" w:rsidRPr="00CD427F">
        <w:t xml:space="preserve">User can add </w:t>
      </w:r>
      <w:proofErr w:type="spellStart"/>
      <w:proofErr w:type="gramStart"/>
      <w:r w:rsidR="005A6DCF" w:rsidRPr="00CD427F">
        <w:t>a</w:t>
      </w:r>
      <w:proofErr w:type="spellEnd"/>
      <w:proofErr w:type="gramEnd"/>
      <w:r w:rsidR="005A6DCF" w:rsidRPr="00CD427F">
        <w:t xml:space="preserve"> audio file to the </w:t>
      </w:r>
      <w:proofErr w:type="spellStart"/>
      <w:r w:rsidR="005A6DCF" w:rsidRPr="00CD427F">
        <w:t>gui</w:t>
      </w:r>
      <w:proofErr w:type="spellEnd"/>
      <w:r w:rsidR="005A6DCF" w:rsidRPr="00CD427F">
        <w:t xml:space="preserve">. The software shows an audio map for that audio, and an image of the fritz robot head. The user can click on the audio visualization to a specific point in time to set gestures at that time. Once the user clicks on audio map at required time, the user can move parts of robot image which corresponds to each specific motor on the robot head. Similar way, user can put multiple gestures </w:t>
      </w:r>
      <w:r w:rsidR="00AA73A3" w:rsidRPr="00CD427F">
        <w:t>for the audio file at different point of the audio.</w:t>
      </w:r>
    </w:p>
    <w:p w14:paraId="65C7019D" w14:textId="1946C0BE" w:rsidR="003E65F5" w:rsidRPr="00CD427F" w:rsidRDefault="003E65F5" w:rsidP="009E0613">
      <w:pPr>
        <w:jc w:val="both"/>
        <w:rPr>
          <w:rFonts w:ascii="Times New Roman" w:hAnsi="Times New Roman" w:cs="Times New Roman"/>
          <w:b/>
          <w:bCs/>
          <w:sz w:val="26"/>
          <w:szCs w:val="26"/>
        </w:rPr>
      </w:pPr>
      <w:r w:rsidRPr="00CD427F">
        <w:rPr>
          <w:rFonts w:ascii="Times New Roman" w:hAnsi="Times New Roman" w:cs="Times New Roman"/>
          <w:b/>
          <w:bCs/>
          <w:sz w:val="26"/>
          <w:szCs w:val="26"/>
        </w:rPr>
        <w:br w:type="page"/>
      </w:r>
    </w:p>
    <w:p w14:paraId="19C07A3C" w14:textId="796983CA" w:rsidR="003E65F5" w:rsidRDefault="003E65F5" w:rsidP="004F3B21">
      <w:pPr>
        <w:pStyle w:val="Head1"/>
      </w:pPr>
      <w:bookmarkStart w:id="13" w:name="_Toc74319686"/>
      <w:r w:rsidRPr="00CD427F">
        <w:lastRenderedPageBreak/>
        <w:t>Arduino pin out and connections</w:t>
      </w:r>
      <w:r w:rsidR="005A082B">
        <w:t xml:space="preserve"> and descriptions</w:t>
      </w:r>
      <w:r w:rsidRPr="00CD427F">
        <w:t>.</w:t>
      </w:r>
      <w:bookmarkEnd w:id="13"/>
    </w:p>
    <w:p w14:paraId="389B81C4" w14:textId="397B554C" w:rsidR="00B063CF" w:rsidRDefault="00D94A76" w:rsidP="004F3B21">
      <w:pPr>
        <w:pStyle w:val="Head2"/>
        <w:ind w:left="0"/>
      </w:pPr>
      <w:bookmarkStart w:id="14" w:name="_Toc74319687"/>
      <w:r>
        <w:t xml:space="preserve">ARDUINO UNO AND MOTOR CONTROL </w:t>
      </w:r>
      <w:r w:rsidR="00B063CF">
        <w:t>BOARD DESCRIPTION</w:t>
      </w:r>
      <w:bookmarkEnd w:id="14"/>
    </w:p>
    <w:p w14:paraId="6752E8E1" w14:textId="77777777" w:rsidR="001439A7" w:rsidRDefault="001D4861" w:rsidP="001439A7">
      <w:pPr>
        <w:pStyle w:val="ListParagraph"/>
        <w:keepNext/>
        <w:jc w:val="both"/>
      </w:pPr>
      <w:r>
        <w:rPr>
          <w:noProof/>
        </w:rPr>
        <w:drawing>
          <wp:inline distT="0" distB="0" distL="0" distR="0" wp14:anchorId="63A4D010" wp14:editId="1F2F5DC9">
            <wp:extent cx="5943600" cy="45764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576445"/>
                    </a:xfrm>
                    <a:prstGeom prst="rect">
                      <a:avLst/>
                    </a:prstGeom>
                    <a:noFill/>
                    <a:ln>
                      <a:noFill/>
                    </a:ln>
                  </pic:spPr>
                </pic:pic>
              </a:graphicData>
            </a:graphic>
          </wp:inline>
        </w:drawing>
      </w:r>
    </w:p>
    <w:p w14:paraId="6FF5059F" w14:textId="1B40DD18" w:rsidR="00B063CF" w:rsidRDefault="001439A7" w:rsidP="001439A7">
      <w:pPr>
        <w:pStyle w:val="Caption"/>
        <w:jc w:val="center"/>
        <w:rPr>
          <w:rFonts w:ascii="Times New Roman" w:hAnsi="Times New Roman" w:cs="Times New Roman"/>
          <w:b/>
          <w:bCs/>
          <w:sz w:val="26"/>
          <w:szCs w:val="26"/>
        </w:rPr>
      </w:pPr>
      <w:bookmarkStart w:id="15" w:name="_Toc74319835"/>
      <w:r>
        <w:t xml:space="preserve">Figure </w:t>
      </w:r>
      <w:r>
        <w:fldChar w:fldCharType="begin"/>
      </w:r>
      <w:r>
        <w:instrText xml:space="preserve"> SEQ Figure \* ARABIC </w:instrText>
      </w:r>
      <w:r>
        <w:fldChar w:fldCharType="separate"/>
      </w:r>
      <w:r w:rsidR="00FF6F86">
        <w:rPr>
          <w:noProof/>
        </w:rPr>
        <w:t>7</w:t>
      </w:r>
      <w:r>
        <w:fldChar w:fldCharType="end"/>
      </w:r>
      <w:r>
        <w:t xml:space="preserve"> Arduino Uno Board</w:t>
      </w:r>
      <w:bookmarkEnd w:id="15"/>
    </w:p>
    <w:p w14:paraId="4299E1CF" w14:textId="148987FC" w:rsidR="001D4861" w:rsidRPr="00D80C6D" w:rsidRDefault="00D80C6D" w:rsidP="001439A7">
      <w:pPr>
        <w:pStyle w:val="Para1"/>
      </w:pPr>
      <w:r>
        <w:t xml:space="preserve">Arduino board is </w:t>
      </w:r>
      <w:proofErr w:type="spellStart"/>
      <w:proofErr w:type="gramStart"/>
      <w:r>
        <w:t>a</w:t>
      </w:r>
      <w:proofErr w:type="spellEnd"/>
      <w:proofErr w:type="gramEnd"/>
      <w:r>
        <w:t xml:space="preserve"> embedded microcontroller board for simple project developments. </w:t>
      </w:r>
      <w:r w:rsidR="009D6687">
        <w:t xml:space="preserve">This board uses atmega-328p microcontroller. A proper firmware is already written onto this microcontroller. </w:t>
      </w:r>
      <w:r>
        <w:t xml:space="preserve">A logic can be written in C++ to control GPIO, and communication parts on this board. Arduino has 13 digital pints and 6 analog pins. It can be programmed with IDEs provided on the Arduino website. The IDE provides editor, </w:t>
      </w:r>
      <w:proofErr w:type="gramStart"/>
      <w:r>
        <w:t>compiler</w:t>
      </w:r>
      <w:proofErr w:type="gramEnd"/>
      <w:r>
        <w:t xml:space="preserve"> and uploader to Arduino. It also provides serial communication window to send data serially to Arduino </w:t>
      </w:r>
      <w:proofErr w:type="gramStart"/>
      <w:r>
        <w:t>and also</w:t>
      </w:r>
      <w:proofErr w:type="gramEnd"/>
      <w:r>
        <w:t xml:space="preserve"> display data received serially from Arduino.</w:t>
      </w:r>
      <w:r w:rsidR="00F44920">
        <w:t xml:space="preserve"> Arduino board can be supplied with power source in many ways. Connecting USB port to computer powers up the Arduino. It can also be powered up by giving 5v supply to Vin pin and ground to ground pin. It is not recommended to use Vin pin as if the voltage goes above some threshold, it can damage the entire board. Best practice to power the Arduino board is to use the DC input port. This port is connected to a voltage regulator and therefore handles excess </w:t>
      </w:r>
      <w:r w:rsidR="00F44920">
        <w:lastRenderedPageBreak/>
        <w:t xml:space="preserve">voltage being supplied to microcontroller. And therefore, </w:t>
      </w:r>
      <w:proofErr w:type="spellStart"/>
      <w:r w:rsidR="00F44920">
        <w:t>protectes</w:t>
      </w:r>
      <w:proofErr w:type="spellEnd"/>
      <w:r w:rsidR="00F44920">
        <w:t xml:space="preserve"> the microcontroller from damage.</w:t>
      </w:r>
    </w:p>
    <w:p w14:paraId="0840AFF8" w14:textId="77777777" w:rsidR="001439A7" w:rsidRDefault="001D4861" w:rsidP="001439A7">
      <w:pPr>
        <w:pStyle w:val="ListParagraph"/>
        <w:keepNext/>
        <w:jc w:val="both"/>
      </w:pPr>
      <w:r>
        <w:rPr>
          <w:rFonts w:ascii="Times New Roman" w:hAnsi="Times New Roman" w:cs="Times New Roman"/>
          <w:b/>
          <w:bCs/>
          <w:noProof/>
          <w:sz w:val="26"/>
          <w:szCs w:val="26"/>
        </w:rPr>
        <w:drawing>
          <wp:inline distT="0" distB="0" distL="0" distR="0" wp14:anchorId="6D60F46C" wp14:editId="2B01F84B">
            <wp:extent cx="5234940" cy="404236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a:extLst>
                        <a:ext uri="{28A0092B-C50C-407E-A947-70E740481C1C}">
                          <a14:useLocalDpi xmlns:a14="http://schemas.microsoft.com/office/drawing/2010/main" val="0"/>
                        </a:ext>
                      </a:extLst>
                    </a:blip>
                    <a:srcRect r="56611" b="38588"/>
                    <a:stretch/>
                  </pic:blipFill>
                  <pic:spPr bwMode="auto">
                    <a:xfrm>
                      <a:off x="0" y="0"/>
                      <a:ext cx="5241077" cy="4047104"/>
                    </a:xfrm>
                    <a:prstGeom prst="rect">
                      <a:avLst/>
                    </a:prstGeom>
                    <a:noFill/>
                    <a:ln>
                      <a:noFill/>
                    </a:ln>
                    <a:extLst>
                      <a:ext uri="{53640926-AAD7-44D8-BBD7-CCE9431645EC}">
                        <a14:shadowObscured xmlns:a14="http://schemas.microsoft.com/office/drawing/2010/main"/>
                      </a:ext>
                    </a:extLst>
                  </pic:spPr>
                </pic:pic>
              </a:graphicData>
            </a:graphic>
          </wp:inline>
        </w:drawing>
      </w:r>
    </w:p>
    <w:p w14:paraId="2C907EDA" w14:textId="27DE1461" w:rsidR="001D4861" w:rsidRDefault="001439A7" w:rsidP="001439A7">
      <w:pPr>
        <w:pStyle w:val="Caption"/>
        <w:jc w:val="center"/>
        <w:rPr>
          <w:rFonts w:ascii="Times New Roman" w:hAnsi="Times New Roman" w:cs="Times New Roman"/>
          <w:b/>
          <w:bCs/>
          <w:sz w:val="26"/>
          <w:szCs w:val="26"/>
        </w:rPr>
      </w:pPr>
      <w:bookmarkStart w:id="16" w:name="_Toc74319836"/>
      <w:r>
        <w:t xml:space="preserve">Figure </w:t>
      </w:r>
      <w:r>
        <w:fldChar w:fldCharType="begin"/>
      </w:r>
      <w:r>
        <w:instrText xml:space="preserve"> SEQ Figure \* ARABIC </w:instrText>
      </w:r>
      <w:r>
        <w:fldChar w:fldCharType="separate"/>
      </w:r>
      <w:r w:rsidR="00FF6F86">
        <w:rPr>
          <w:noProof/>
        </w:rPr>
        <w:t>8</w:t>
      </w:r>
      <w:r>
        <w:fldChar w:fldCharType="end"/>
      </w:r>
      <w:r>
        <w:t xml:space="preserve"> Arduino Sensor Shield</w:t>
      </w:r>
      <w:bookmarkEnd w:id="16"/>
    </w:p>
    <w:p w14:paraId="42513D6C" w14:textId="55D4E2CB" w:rsidR="003101A1" w:rsidRPr="003101A1" w:rsidRDefault="003101A1" w:rsidP="001439A7">
      <w:pPr>
        <w:pStyle w:val="Para1"/>
      </w:pPr>
      <w:r>
        <w:t xml:space="preserve">This is a simple Arduino sensor shield that goes on top of Arduino uno. It provides ground and VCC signal for each digital and analog pin on Arduino separately on its side. It also provides set of different connectors as required for power, </w:t>
      </w:r>
      <w:r w:rsidR="00475E6F">
        <w:t>ground,</w:t>
      </w:r>
      <w:r>
        <w:t xml:space="preserve"> and </w:t>
      </w:r>
      <w:r w:rsidR="00DF1F9C">
        <w:t>TX/RX pins.</w:t>
      </w:r>
      <w:r w:rsidR="00F44920">
        <w:t xml:space="preserve"> It a</w:t>
      </w:r>
      <w:r w:rsidR="000F101D">
        <w:t xml:space="preserve">lso has </w:t>
      </w:r>
      <w:proofErr w:type="spellStart"/>
      <w:proofErr w:type="gramStart"/>
      <w:r w:rsidR="000F101D">
        <w:t>a</w:t>
      </w:r>
      <w:proofErr w:type="spellEnd"/>
      <w:proofErr w:type="gramEnd"/>
      <w:r w:rsidR="000F101D">
        <w:t xml:space="preserve"> external power input port. It can be supplied up</w:t>
      </w:r>
      <w:r w:rsidR="00475E6F">
        <w:t xml:space="preserve"> </w:t>
      </w:r>
      <w:r w:rsidR="000F101D">
        <w:t xml:space="preserve">to 9V of power. This power will be regulated to 5 volts and be provided on all the </w:t>
      </w:r>
      <w:proofErr w:type="spellStart"/>
      <w:r w:rsidR="000F101D">
        <w:t>Vcc</w:t>
      </w:r>
      <w:proofErr w:type="spellEnd"/>
      <w:r w:rsidR="000F101D">
        <w:t xml:space="preserve"> pins that are on the side of analog and digital pins. </w:t>
      </w:r>
    </w:p>
    <w:p w14:paraId="202D63A2" w14:textId="39D77FA9" w:rsidR="0039443B" w:rsidRPr="00CD427F" w:rsidRDefault="00261389" w:rsidP="001439A7">
      <w:pPr>
        <w:pStyle w:val="Para1"/>
      </w:pPr>
      <w:r w:rsidRPr="00CD427F">
        <w:t xml:space="preserve">Arduino is connected to computer via serial communication cable. The motor shield is placed on the Arduino uno. This </w:t>
      </w:r>
      <w:proofErr w:type="spellStart"/>
      <w:r w:rsidRPr="00CD427F">
        <w:t>shild</w:t>
      </w:r>
      <w:proofErr w:type="spellEnd"/>
      <w:r w:rsidRPr="00CD427F">
        <w:t xml:space="preserve"> provides each analog and digital pin a +5 and </w:t>
      </w:r>
      <w:proofErr w:type="spellStart"/>
      <w:r w:rsidRPr="00CD427F">
        <w:t>Gnd</w:t>
      </w:r>
      <w:proofErr w:type="spellEnd"/>
      <w:r w:rsidRPr="00CD427F">
        <w:t xml:space="preserve"> pin on its sides. This makes it easier to connect servo motors directly to this shield without needing a breadboard. This board also has power in to supply required 5V external power supply to the motors and external components. </w:t>
      </w:r>
      <w:r w:rsidR="004A0511" w:rsidRPr="00CD427F">
        <w:t>The following table contains face part connected to respective motor and its corresponding control pin on Arduino board.</w:t>
      </w:r>
    </w:p>
    <w:tbl>
      <w:tblPr>
        <w:tblStyle w:val="TableGrid"/>
        <w:tblW w:w="0" w:type="auto"/>
        <w:tblInd w:w="720" w:type="dxa"/>
        <w:tblLook w:val="04A0" w:firstRow="1" w:lastRow="0" w:firstColumn="1" w:lastColumn="0" w:noHBand="0" w:noVBand="1"/>
      </w:tblPr>
      <w:tblGrid>
        <w:gridCol w:w="4328"/>
        <w:gridCol w:w="4302"/>
      </w:tblGrid>
      <w:tr w:rsidR="00B05DC5" w:rsidRPr="00CD427F" w14:paraId="442BFF92" w14:textId="77777777" w:rsidTr="00B05DC5">
        <w:tc>
          <w:tcPr>
            <w:tcW w:w="4675" w:type="dxa"/>
          </w:tcPr>
          <w:p w14:paraId="7AC2AEDD" w14:textId="534EF0DD" w:rsidR="00B05DC5" w:rsidRPr="00CD427F" w:rsidRDefault="00B05DC5"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Face part</w:t>
            </w:r>
          </w:p>
        </w:tc>
        <w:tc>
          <w:tcPr>
            <w:tcW w:w="4675" w:type="dxa"/>
          </w:tcPr>
          <w:p w14:paraId="19BB5EAE" w14:textId="1F3A2BD7" w:rsidR="00B05DC5" w:rsidRPr="00CD427F" w:rsidRDefault="00B05DC5"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Arduino Pin</w:t>
            </w:r>
          </w:p>
        </w:tc>
      </w:tr>
      <w:tr w:rsidR="00B05DC5" w:rsidRPr="00CD427F" w14:paraId="10214E23" w14:textId="77777777" w:rsidTr="00B05DC5">
        <w:tc>
          <w:tcPr>
            <w:tcW w:w="4675" w:type="dxa"/>
          </w:tcPr>
          <w:p w14:paraId="66F84D04" w14:textId="1094B2DD" w:rsidR="00B05DC5"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Eyebrow</w:t>
            </w:r>
          </w:p>
        </w:tc>
        <w:tc>
          <w:tcPr>
            <w:tcW w:w="4675" w:type="dxa"/>
          </w:tcPr>
          <w:p w14:paraId="5EAF8F82" w14:textId="0278D8F1" w:rsidR="00B05DC5"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2</w:t>
            </w:r>
          </w:p>
        </w:tc>
      </w:tr>
      <w:tr w:rsidR="00B05DC5" w:rsidRPr="00CD427F" w14:paraId="64494C5B" w14:textId="77777777" w:rsidTr="00B05DC5">
        <w:tc>
          <w:tcPr>
            <w:tcW w:w="4675" w:type="dxa"/>
          </w:tcPr>
          <w:p w14:paraId="68BF5B5F" w14:textId="0A844177" w:rsidR="00B05DC5"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Eyebrow</w:t>
            </w:r>
          </w:p>
        </w:tc>
        <w:tc>
          <w:tcPr>
            <w:tcW w:w="4675" w:type="dxa"/>
          </w:tcPr>
          <w:p w14:paraId="1021305E" w14:textId="71274D72" w:rsidR="00B05DC5"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3</w:t>
            </w:r>
          </w:p>
        </w:tc>
      </w:tr>
      <w:tr w:rsidR="00B05DC5" w:rsidRPr="00CD427F" w14:paraId="3806AE7E" w14:textId="77777777" w:rsidTr="00B05DC5">
        <w:tc>
          <w:tcPr>
            <w:tcW w:w="4675" w:type="dxa"/>
          </w:tcPr>
          <w:p w14:paraId="6B032077" w14:textId="7D973133" w:rsidR="00B05DC5"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Eyelid</w:t>
            </w:r>
          </w:p>
        </w:tc>
        <w:tc>
          <w:tcPr>
            <w:tcW w:w="4675" w:type="dxa"/>
          </w:tcPr>
          <w:p w14:paraId="72015429" w14:textId="0BD2FB97" w:rsidR="00B05DC5"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4</w:t>
            </w:r>
          </w:p>
        </w:tc>
      </w:tr>
      <w:tr w:rsidR="00B05DC5" w:rsidRPr="00CD427F" w14:paraId="09C209BB" w14:textId="77777777" w:rsidTr="00B05DC5">
        <w:tc>
          <w:tcPr>
            <w:tcW w:w="4675" w:type="dxa"/>
          </w:tcPr>
          <w:p w14:paraId="7360EC84" w14:textId="1EE602DF" w:rsidR="00B05DC5"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Eyelid</w:t>
            </w:r>
          </w:p>
        </w:tc>
        <w:tc>
          <w:tcPr>
            <w:tcW w:w="4675" w:type="dxa"/>
          </w:tcPr>
          <w:p w14:paraId="685E6E80" w14:textId="380A8CEC" w:rsidR="00B05DC5"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5</w:t>
            </w:r>
          </w:p>
        </w:tc>
      </w:tr>
      <w:tr w:rsidR="00B05DC5" w:rsidRPr="00CD427F" w14:paraId="40AFCA32" w14:textId="77777777" w:rsidTr="00B05DC5">
        <w:tc>
          <w:tcPr>
            <w:tcW w:w="4675" w:type="dxa"/>
          </w:tcPr>
          <w:p w14:paraId="73FC0D9E" w14:textId="6EAB7604" w:rsidR="00B05DC5"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Horizontal Eye Left</w:t>
            </w:r>
          </w:p>
        </w:tc>
        <w:tc>
          <w:tcPr>
            <w:tcW w:w="4675" w:type="dxa"/>
          </w:tcPr>
          <w:p w14:paraId="27A35991" w14:textId="07CD1500" w:rsidR="00B05DC5"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6</w:t>
            </w:r>
          </w:p>
        </w:tc>
      </w:tr>
      <w:tr w:rsidR="00B05DC5" w:rsidRPr="00CD427F" w14:paraId="4D3CF66C" w14:textId="77777777" w:rsidTr="00B05DC5">
        <w:tc>
          <w:tcPr>
            <w:tcW w:w="4675" w:type="dxa"/>
          </w:tcPr>
          <w:p w14:paraId="32ECB4AF" w14:textId="5680FE8F" w:rsidR="00B05DC5" w:rsidRPr="00CD427F" w:rsidRDefault="00277C77"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lastRenderedPageBreak/>
              <w:t>Horizontal</w:t>
            </w:r>
            <w:r w:rsidR="007D0D9C" w:rsidRPr="00CD427F">
              <w:rPr>
                <w:rFonts w:ascii="Times New Roman" w:hAnsi="Times New Roman" w:cs="Times New Roman"/>
                <w:sz w:val="26"/>
                <w:szCs w:val="26"/>
              </w:rPr>
              <w:t xml:space="preserve"> Eye Right</w:t>
            </w:r>
          </w:p>
        </w:tc>
        <w:tc>
          <w:tcPr>
            <w:tcW w:w="4675" w:type="dxa"/>
          </w:tcPr>
          <w:p w14:paraId="3DDC7338" w14:textId="61AB5D9E" w:rsidR="00B05DC5"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7</w:t>
            </w:r>
          </w:p>
        </w:tc>
      </w:tr>
      <w:tr w:rsidR="00B05DC5" w:rsidRPr="00CD427F" w14:paraId="746E5592" w14:textId="77777777" w:rsidTr="00B05DC5">
        <w:tc>
          <w:tcPr>
            <w:tcW w:w="4675" w:type="dxa"/>
          </w:tcPr>
          <w:p w14:paraId="36C66739" w14:textId="1386E5EB" w:rsidR="00B05DC5"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Vertical Eye Left</w:t>
            </w:r>
          </w:p>
        </w:tc>
        <w:tc>
          <w:tcPr>
            <w:tcW w:w="4675" w:type="dxa"/>
          </w:tcPr>
          <w:p w14:paraId="7472D550" w14:textId="1912D4C2" w:rsidR="00B05DC5"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A0</w:t>
            </w:r>
          </w:p>
        </w:tc>
      </w:tr>
      <w:tr w:rsidR="007D0D9C" w:rsidRPr="00CD427F" w14:paraId="19524B4E" w14:textId="77777777" w:rsidTr="00B05DC5">
        <w:tc>
          <w:tcPr>
            <w:tcW w:w="4675" w:type="dxa"/>
          </w:tcPr>
          <w:p w14:paraId="7938547D" w14:textId="01E078EB" w:rsidR="007D0D9C"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Vertical Eye Right</w:t>
            </w:r>
          </w:p>
        </w:tc>
        <w:tc>
          <w:tcPr>
            <w:tcW w:w="4675" w:type="dxa"/>
          </w:tcPr>
          <w:p w14:paraId="010E36A0" w14:textId="06334E38" w:rsidR="007D0D9C"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9</w:t>
            </w:r>
          </w:p>
        </w:tc>
      </w:tr>
      <w:tr w:rsidR="007D0D9C" w:rsidRPr="00CD427F" w14:paraId="135DFB22" w14:textId="77777777" w:rsidTr="00B05DC5">
        <w:tc>
          <w:tcPr>
            <w:tcW w:w="4675" w:type="dxa"/>
          </w:tcPr>
          <w:p w14:paraId="1BEB0BF9" w14:textId="172FC36F" w:rsidR="007D0D9C"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Lip</w:t>
            </w:r>
          </w:p>
        </w:tc>
        <w:tc>
          <w:tcPr>
            <w:tcW w:w="4675" w:type="dxa"/>
          </w:tcPr>
          <w:p w14:paraId="23371644" w14:textId="794C6952" w:rsidR="007D0D9C"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10</w:t>
            </w:r>
          </w:p>
        </w:tc>
      </w:tr>
      <w:tr w:rsidR="007D0D9C" w:rsidRPr="00CD427F" w14:paraId="45215DE6" w14:textId="77777777" w:rsidTr="00B05DC5">
        <w:tc>
          <w:tcPr>
            <w:tcW w:w="4675" w:type="dxa"/>
          </w:tcPr>
          <w:p w14:paraId="09F0BBF0" w14:textId="793FBE6A" w:rsidR="007D0D9C"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Lip</w:t>
            </w:r>
          </w:p>
        </w:tc>
        <w:tc>
          <w:tcPr>
            <w:tcW w:w="4675" w:type="dxa"/>
          </w:tcPr>
          <w:p w14:paraId="7366ADAB" w14:textId="03716AB9" w:rsidR="007D0D9C"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11</w:t>
            </w:r>
          </w:p>
        </w:tc>
      </w:tr>
      <w:tr w:rsidR="007D0D9C" w:rsidRPr="00CD427F" w14:paraId="55D8184B" w14:textId="77777777" w:rsidTr="00B05DC5">
        <w:tc>
          <w:tcPr>
            <w:tcW w:w="4675" w:type="dxa"/>
          </w:tcPr>
          <w:p w14:paraId="00496A9C" w14:textId="6820AA54" w:rsidR="007D0D9C"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Bottom Lip</w:t>
            </w:r>
          </w:p>
        </w:tc>
        <w:tc>
          <w:tcPr>
            <w:tcW w:w="4675" w:type="dxa"/>
          </w:tcPr>
          <w:p w14:paraId="1B8B9B78" w14:textId="3117FF78" w:rsidR="007D0D9C"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12</w:t>
            </w:r>
          </w:p>
        </w:tc>
      </w:tr>
      <w:tr w:rsidR="007D0D9C" w:rsidRPr="00CD427F" w14:paraId="660E1B9F" w14:textId="77777777" w:rsidTr="00B05DC5">
        <w:tc>
          <w:tcPr>
            <w:tcW w:w="4675" w:type="dxa"/>
          </w:tcPr>
          <w:p w14:paraId="2B9463C6" w14:textId="7B8CF5FF" w:rsidR="007D0D9C"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Neck Horizontal</w:t>
            </w:r>
          </w:p>
        </w:tc>
        <w:tc>
          <w:tcPr>
            <w:tcW w:w="4675" w:type="dxa"/>
          </w:tcPr>
          <w:p w14:paraId="76C45C19" w14:textId="00B06448" w:rsidR="007D0D9C"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13</w:t>
            </w:r>
          </w:p>
        </w:tc>
      </w:tr>
      <w:tr w:rsidR="007D0D9C" w:rsidRPr="00CD427F" w14:paraId="164DFEC2" w14:textId="77777777" w:rsidTr="00B05DC5">
        <w:tc>
          <w:tcPr>
            <w:tcW w:w="4675" w:type="dxa"/>
          </w:tcPr>
          <w:p w14:paraId="6AE7AB8E" w14:textId="1625EE77" w:rsidR="007D0D9C" w:rsidRPr="00CD427F" w:rsidRDefault="007D0D9C"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Neck Vertical</w:t>
            </w:r>
          </w:p>
        </w:tc>
        <w:tc>
          <w:tcPr>
            <w:tcW w:w="4675" w:type="dxa"/>
          </w:tcPr>
          <w:p w14:paraId="54AD4572" w14:textId="0A03CECA" w:rsidR="007D0D9C" w:rsidRPr="00CD427F" w:rsidRDefault="00C3389A"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D</w:t>
            </w:r>
            <w:r w:rsidR="007D0D9C" w:rsidRPr="00CD427F">
              <w:rPr>
                <w:rFonts w:ascii="Times New Roman" w:hAnsi="Times New Roman" w:cs="Times New Roman"/>
                <w:sz w:val="26"/>
                <w:szCs w:val="26"/>
              </w:rPr>
              <w:t>8</w:t>
            </w:r>
          </w:p>
        </w:tc>
      </w:tr>
    </w:tbl>
    <w:p w14:paraId="67A86BD8" w14:textId="364BCB92" w:rsidR="00C5655F" w:rsidRPr="00CD427F" w:rsidRDefault="00F12F64" w:rsidP="001439A7">
      <w:pPr>
        <w:pStyle w:val="Para1"/>
      </w:pPr>
      <w:r w:rsidRPr="00CD427F">
        <w:t xml:space="preserve">Current setup uses variable power adapter and not provided battery connector. </w:t>
      </w:r>
    </w:p>
    <w:p w14:paraId="5F46A446" w14:textId="77777777" w:rsidR="003E65F5" w:rsidRPr="00CD427F" w:rsidRDefault="003E65F5" w:rsidP="009E0613">
      <w:pPr>
        <w:jc w:val="both"/>
        <w:rPr>
          <w:rFonts w:ascii="Times New Roman" w:hAnsi="Times New Roman" w:cs="Times New Roman"/>
          <w:b/>
          <w:bCs/>
          <w:sz w:val="26"/>
          <w:szCs w:val="26"/>
        </w:rPr>
      </w:pPr>
    </w:p>
    <w:p w14:paraId="2E650F98" w14:textId="77777777" w:rsidR="003B21E2" w:rsidRPr="00CD427F" w:rsidRDefault="003B21E2" w:rsidP="009E0613">
      <w:pPr>
        <w:jc w:val="both"/>
        <w:rPr>
          <w:rFonts w:ascii="Times New Roman" w:hAnsi="Times New Roman" w:cs="Times New Roman"/>
          <w:b/>
          <w:bCs/>
          <w:sz w:val="26"/>
          <w:szCs w:val="26"/>
        </w:rPr>
      </w:pPr>
      <w:r w:rsidRPr="00CD427F">
        <w:rPr>
          <w:rFonts w:ascii="Times New Roman" w:hAnsi="Times New Roman" w:cs="Times New Roman"/>
          <w:b/>
          <w:bCs/>
          <w:sz w:val="26"/>
          <w:szCs w:val="26"/>
        </w:rPr>
        <w:br w:type="page"/>
      </w:r>
    </w:p>
    <w:p w14:paraId="653F3D7B" w14:textId="2A19FACA" w:rsidR="00F90EA4" w:rsidRPr="00CD427F" w:rsidRDefault="00A1496D" w:rsidP="001439A7">
      <w:pPr>
        <w:pStyle w:val="Head1"/>
      </w:pPr>
      <w:bookmarkStart w:id="17" w:name="_Toc74319688"/>
      <w:r w:rsidRPr="00CD427F">
        <w:lastRenderedPageBreak/>
        <w:t>Arduino software</w:t>
      </w:r>
      <w:r w:rsidR="00F90EA4" w:rsidRPr="00CD427F">
        <w:t xml:space="preserve"> concept and working with </w:t>
      </w:r>
      <w:r w:rsidR="00144D88" w:rsidRPr="00CD427F">
        <w:t>difficulties.</w:t>
      </w:r>
      <w:bookmarkEnd w:id="17"/>
    </w:p>
    <w:p w14:paraId="41B6F079" w14:textId="6C303E80" w:rsidR="00F12F64" w:rsidRPr="00CD427F" w:rsidRDefault="00333B14" w:rsidP="001439A7">
      <w:pPr>
        <w:pStyle w:val="Para1"/>
      </w:pPr>
      <w:r w:rsidRPr="00CD427F">
        <w:t xml:space="preserve">Arduino is responsible for controlling the servo motors. Arduino should be always careful with motor rotation that it does not exceed certain limits, otherwise, it will damage the face parts beyond repair. Therefore, </w:t>
      </w:r>
      <w:proofErr w:type="gramStart"/>
      <w:r w:rsidRPr="00CD427F">
        <w:t>minimum</w:t>
      </w:r>
      <w:proofErr w:type="gramEnd"/>
      <w:r w:rsidRPr="00CD427F">
        <w:t xml:space="preserve"> and maximum limits are defined for each motor separately through testing.</w:t>
      </w:r>
    </w:p>
    <w:p w14:paraId="11DAB562" w14:textId="7F8B0847" w:rsidR="00333B14" w:rsidRPr="00CD427F" w:rsidRDefault="00333B14" w:rsidP="001439A7">
      <w:pPr>
        <w:pStyle w:val="Para1"/>
      </w:pPr>
      <w:r w:rsidRPr="00CD427F">
        <w:t xml:space="preserve">The script initializes servo class for each motor. Once the Arduino boots up, </w:t>
      </w:r>
      <w:proofErr w:type="gramStart"/>
      <w:r w:rsidRPr="00CD427F">
        <w:t>it</w:t>
      </w:r>
      <w:proofErr w:type="gramEnd"/>
      <w:r w:rsidRPr="00CD427F">
        <w:t xml:space="preserve"> setups servo motor to corresponding Arduino pin. It also initializes serial communication with a baud rate of 57600. During initialization, it also finds center position of each motor and sets it to 50% rotation of its minimum and maximum set limits.</w:t>
      </w:r>
    </w:p>
    <w:p w14:paraId="13C9858E" w14:textId="2A2E6DB4" w:rsidR="00333B14" w:rsidRPr="00CD427F" w:rsidRDefault="004B0FD7" w:rsidP="001439A7">
      <w:pPr>
        <w:pStyle w:val="Para1"/>
      </w:pPr>
      <w:r w:rsidRPr="00CD427F">
        <w:t xml:space="preserve">After initialization is completed successfully, the Arduino runs into loop to check any serial </w:t>
      </w:r>
      <w:r w:rsidR="00C25897" w:rsidRPr="00CD427F">
        <w:t>communication</w:t>
      </w:r>
      <w:r w:rsidRPr="00CD427F">
        <w:t xml:space="preserve"> available between PC and Arduino and then process the data as per.</w:t>
      </w:r>
    </w:p>
    <w:p w14:paraId="52336795" w14:textId="10AB5FF5" w:rsidR="00CA3770" w:rsidRPr="00CD427F" w:rsidRDefault="00CA3770" w:rsidP="001439A7">
      <w:pPr>
        <w:pStyle w:val="Para1"/>
      </w:pPr>
      <w:r w:rsidRPr="00CD427F">
        <w:t xml:space="preserve">The loop start </w:t>
      </w:r>
      <w:r w:rsidR="004F40EC" w:rsidRPr="00CD427F">
        <w:t>checks</w:t>
      </w:r>
      <w:r w:rsidRPr="00CD427F">
        <w:t xml:space="preserve"> for any data available serially. If no data present, continue the loop. If serial data present, it reads the data byte by byte. It checks if the first byre is for character ‘g’. If it is, the flag for command receiving is set and </w:t>
      </w:r>
      <w:r w:rsidR="00C81564" w:rsidRPr="00CD427F">
        <w:t>continues the loop. In the next loop, if another byte is available and if it corresponds to an alphabet, it stores it for later use. The next 2 bytes in serial communication should correspond to digits which will be percent the motor needs to rotate in accordance with the minimum and maximum limits set. The previous alphabet saved is used after the digits are received. The following command correspond the parts on face connecting the motor.</w:t>
      </w:r>
    </w:p>
    <w:tbl>
      <w:tblPr>
        <w:tblStyle w:val="TableGrid"/>
        <w:tblW w:w="0" w:type="auto"/>
        <w:tblInd w:w="720" w:type="dxa"/>
        <w:tblLook w:val="04A0" w:firstRow="1" w:lastRow="0" w:firstColumn="1" w:lastColumn="0" w:noHBand="0" w:noVBand="1"/>
      </w:tblPr>
      <w:tblGrid>
        <w:gridCol w:w="4286"/>
        <w:gridCol w:w="4344"/>
      </w:tblGrid>
      <w:tr w:rsidR="00C81564" w:rsidRPr="00CD427F" w14:paraId="645A98AA" w14:textId="77777777" w:rsidTr="00C81564">
        <w:tc>
          <w:tcPr>
            <w:tcW w:w="4286" w:type="dxa"/>
          </w:tcPr>
          <w:p w14:paraId="7E204BBB" w14:textId="56B2551F"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ga</w:t>
            </w:r>
          </w:p>
        </w:tc>
        <w:tc>
          <w:tcPr>
            <w:tcW w:w="4344" w:type="dxa"/>
          </w:tcPr>
          <w:p w14:paraId="38064A3B" w14:textId="72CD9DFF"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Eyebrow</w:t>
            </w:r>
          </w:p>
        </w:tc>
      </w:tr>
      <w:tr w:rsidR="00C81564" w:rsidRPr="00CD427F" w14:paraId="27295A92" w14:textId="77777777" w:rsidTr="00C81564">
        <w:tc>
          <w:tcPr>
            <w:tcW w:w="4286" w:type="dxa"/>
          </w:tcPr>
          <w:p w14:paraId="029FACCB" w14:textId="27CA11D0"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b</w:t>
            </w:r>
            <w:proofErr w:type="spellEnd"/>
          </w:p>
        </w:tc>
        <w:tc>
          <w:tcPr>
            <w:tcW w:w="4344" w:type="dxa"/>
          </w:tcPr>
          <w:p w14:paraId="42B4A4F6" w14:textId="262E3A95"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Eyebrow</w:t>
            </w:r>
          </w:p>
        </w:tc>
      </w:tr>
      <w:tr w:rsidR="00C81564" w:rsidRPr="00CD427F" w14:paraId="37F951B6" w14:textId="77777777" w:rsidTr="00C81564">
        <w:tc>
          <w:tcPr>
            <w:tcW w:w="4286" w:type="dxa"/>
          </w:tcPr>
          <w:p w14:paraId="78845E6A" w14:textId="1B9F8707"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c</w:t>
            </w:r>
            <w:proofErr w:type="spellEnd"/>
          </w:p>
        </w:tc>
        <w:tc>
          <w:tcPr>
            <w:tcW w:w="4344" w:type="dxa"/>
          </w:tcPr>
          <w:p w14:paraId="0926FE60" w14:textId="568A2405"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Eyelid</w:t>
            </w:r>
          </w:p>
        </w:tc>
      </w:tr>
      <w:tr w:rsidR="00C81564" w:rsidRPr="00CD427F" w14:paraId="400BDCA4" w14:textId="77777777" w:rsidTr="00C81564">
        <w:tc>
          <w:tcPr>
            <w:tcW w:w="4286" w:type="dxa"/>
          </w:tcPr>
          <w:p w14:paraId="72C08CBB" w14:textId="015AF2F7"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d</w:t>
            </w:r>
            <w:proofErr w:type="spellEnd"/>
          </w:p>
        </w:tc>
        <w:tc>
          <w:tcPr>
            <w:tcW w:w="4344" w:type="dxa"/>
          </w:tcPr>
          <w:p w14:paraId="5FE3C510" w14:textId="0C94AF02"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Eyelid</w:t>
            </w:r>
          </w:p>
        </w:tc>
      </w:tr>
      <w:tr w:rsidR="00C81564" w:rsidRPr="00CD427F" w14:paraId="2EC1E74E" w14:textId="77777777" w:rsidTr="00C81564">
        <w:tc>
          <w:tcPr>
            <w:tcW w:w="4286" w:type="dxa"/>
          </w:tcPr>
          <w:p w14:paraId="221C53A6" w14:textId="1D06636A"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e</w:t>
            </w:r>
            <w:proofErr w:type="spellEnd"/>
          </w:p>
        </w:tc>
        <w:tc>
          <w:tcPr>
            <w:tcW w:w="4344" w:type="dxa"/>
          </w:tcPr>
          <w:p w14:paraId="33C1D981" w14:textId="3F0A9560"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Horizontal Eye Left</w:t>
            </w:r>
          </w:p>
        </w:tc>
      </w:tr>
      <w:tr w:rsidR="00C81564" w:rsidRPr="00CD427F" w14:paraId="6E3D3144" w14:textId="77777777" w:rsidTr="00C81564">
        <w:tc>
          <w:tcPr>
            <w:tcW w:w="4286" w:type="dxa"/>
          </w:tcPr>
          <w:p w14:paraId="5FD37313" w14:textId="579A2410"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gf</w:t>
            </w:r>
          </w:p>
        </w:tc>
        <w:tc>
          <w:tcPr>
            <w:tcW w:w="4344" w:type="dxa"/>
          </w:tcPr>
          <w:p w14:paraId="4DF294A4" w14:textId="14115FD1"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Horrizontal</w:t>
            </w:r>
            <w:proofErr w:type="spellEnd"/>
            <w:r w:rsidRPr="00CD427F">
              <w:rPr>
                <w:rFonts w:ascii="Times New Roman" w:hAnsi="Times New Roman" w:cs="Times New Roman"/>
                <w:sz w:val="26"/>
                <w:szCs w:val="26"/>
              </w:rPr>
              <w:t xml:space="preserve"> Eye Right</w:t>
            </w:r>
          </w:p>
        </w:tc>
      </w:tr>
      <w:tr w:rsidR="00C81564" w:rsidRPr="00CD427F" w14:paraId="04932A4A" w14:textId="77777777" w:rsidTr="00C81564">
        <w:tc>
          <w:tcPr>
            <w:tcW w:w="4286" w:type="dxa"/>
          </w:tcPr>
          <w:p w14:paraId="3C97E7CD" w14:textId="4464579D"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h</w:t>
            </w:r>
            <w:proofErr w:type="spellEnd"/>
          </w:p>
        </w:tc>
        <w:tc>
          <w:tcPr>
            <w:tcW w:w="4344" w:type="dxa"/>
          </w:tcPr>
          <w:p w14:paraId="2AA4851B" w14:textId="79958387"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Vertical Eye Left</w:t>
            </w:r>
          </w:p>
        </w:tc>
      </w:tr>
      <w:tr w:rsidR="00C81564" w:rsidRPr="00CD427F" w14:paraId="22614B63" w14:textId="77777777" w:rsidTr="00C81564">
        <w:tc>
          <w:tcPr>
            <w:tcW w:w="4286" w:type="dxa"/>
          </w:tcPr>
          <w:p w14:paraId="1CCA0551" w14:textId="46BC462D"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i</w:t>
            </w:r>
            <w:proofErr w:type="spellEnd"/>
          </w:p>
        </w:tc>
        <w:tc>
          <w:tcPr>
            <w:tcW w:w="4344" w:type="dxa"/>
          </w:tcPr>
          <w:p w14:paraId="0D3AC341" w14:textId="77E3D17E"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Vertical Eye Right</w:t>
            </w:r>
          </w:p>
        </w:tc>
      </w:tr>
      <w:tr w:rsidR="00C81564" w:rsidRPr="00CD427F" w14:paraId="5F5CECE9" w14:textId="77777777" w:rsidTr="00C81564">
        <w:tc>
          <w:tcPr>
            <w:tcW w:w="4286" w:type="dxa"/>
          </w:tcPr>
          <w:p w14:paraId="44E6FE54" w14:textId="21A8DC60"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j</w:t>
            </w:r>
            <w:proofErr w:type="spellEnd"/>
          </w:p>
        </w:tc>
        <w:tc>
          <w:tcPr>
            <w:tcW w:w="4344" w:type="dxa"/>
          </w:tcPr>
          <w:p w14:paraId="6CB7B9B9" w14:textId="79E8CDEC"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Lip</w:t>
            </w:r>
          </w:p>
        </w:tc>
      </w:tr>
      <w:tr w:rsidR="00C81564" w:rsidRPr="00CD427F" w14:paraId="7D7D60DC" w14:textId="77777777" w:rsidTr="00C81564">
        <w:tc>
          <w:tcPr>
            <w:tcW w:w="4286" w:type="dxa"/>
          </w:tcPr>
          <w:p w14:paraId="787B6573" w14:textId="020DD62C"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k</w:t>
            </w:r>
            <w:proofErr w:type="spellEnd"/>
          </w:p>
        </w:tc>
        <w:tc>
          <w:tcPr>
            <w:tcW w:w="4344" w:type="dxa"/>
          </w:tcPr>
          <w:p w14:paraId="30EFE051" w14:textId="7330E060"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Lip</w:t>
            </w:r>
          </w:p>
        </w:tc>
      </w:tr>
      <w:tr w:rsidR="00C81564" w:rsidRPr="00CD427F" w14:paraId="3D2EBE8A" w14:textId="77777777" w:rsidTr="00C81564">
        <w:tc>
          <w:tcPr>
            <w:tcW w:w="4286" w:type="dxa"/>
          </w:tcPr>
          <w:p w14:paraId="5CE67FE0" w14:textId="3ED935D4"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l</w:t>
            </w:r>
            <w:proofErr w:type="spellEnd"/>
          </w:p>
        </w:tc>
        <w:tc>
          <w:tcPr>
            <w:tcW w:w="4344" w:type="dxa"/>
          </w:tcPr>
          <w:p w14:paraId="11C49257" w14:textId="351CB6A4"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Bottom Lip</w:t>
            </w:r>
          </w:p>
        </w:tc>
      </w:tr>
      <w:tr w:rsidR="00C81564" w:rsidRPr="00CD427F" w14:paraId="48BAFBE5" w14:textId="77777777" w:rsidTr="00C81564">
        <w:tc>
          <w:tcPr>
            <w:tcW w:w="4286" w:type="dxa"/>
          </w:tcPr>
          <w:p w14:paraId="4399E41D" w14:textId="66F00ABC"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gm</w:t>
            </w:r>
          </w:p>
        </w:tc>
        <w:tc>
          <w:tcPr>
            <w:tcW w:w="4344" w:type="dxa"/>
          </w:tcPr>
          <w:p w14:paraId="01D0F7B1" w14:textId="29977D7B"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Neck Horizontal</w:t>
            </w:r>
          </w:p>
        </w:tc>
      </w:tr>
      <w:tr w:rsidR="00C81564" w:rsidRPr="00CD427F" w14:paraId="72C312B3" w14:textId="77777777" w:rsidTr="00C81564">
        <w:tc>
          <w:tcPr>
            <w:tcW w:w="4286" w:type="dxa"/>
          </w:tcPr>
          <w:p w14:paraId="36EBB799" w14:textId="6DE84279" w:rsidR="00C81564" w:rsidRPr="00CD427F" w:rsidRDefault="00C81564" w:rsidP="009E0613">
            <w:pPr>
              <w:pStyle w:val="ListParagraph"/>
              <w:ind w:left="0"/>
              <w:jc w:val="both"/>
              <w:rPr>
                <w:rFonts w:ascii="Times New Roman" w:hAnsi="Times New Roman" w:cs="Times New Roman"/>
                <w:sz w:val="26"/>
                <w:szCs w:val="26"/>
              </w:rPr>
            </w:pPr>
            <w:proofErr w:type="spellStart"/>
            <w:r w:rsidRPr="00CD427F">
              <w:rPr>
                <w:rFonts w:ascii="Times New Roman" w:hAnsi="Times New Roman" w:cs="Times New Roman"/>
                <w:sz w:val="26"/>
                <w:szCs w:val="26"/>
              </w:rPr>
              <w:t>gn</w:t>
            </w:r>
            <w:proofErr w:type="spellEnd"/>
          </w:p>
        </w:tc>
        <w:tc>
          <w:tcPr>
            <w:tcW w:w="4344" w:type="dxa"/>
          </w:tcPr>
          <w:p w14:paraId="0BEF34A3" w14:textId="33B5B199" w:rsidR="00C81564" w:rsidRPr="00CD427F" w:rsidRDefault="00C81564"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Neck Vertical</w:t>
            </w:r>
          </w:p>
        </w:tc>
      </w:tr>
    </w:tbl>
    <w:p w14:paraId="713E2A0A" w14:textId="3F6F70CA" w:rsidR="00C81564" w:rsidRPr="00CD427F" w:rsidRDefault="00EB0118" w:rsidP="001439A7">
      <w:pPr>
        <w:pStyle w:val="Para1"/>
      </w:pPr>
      <w:r w:rsidRPr="00CD427F">
        <w:t>As previously stated, pc sends percent value to Arduino, therefore, Arduino needs to process this value to rotate the motor as per. Arduino script maps the percent value to the min and max limits of the motor</w:t>
      </w:r>
      <w:r w:rsidR="00231992" w:rsidRPr="00CD427F">
        <w:t xml:space="preserve"> and then writes the angle to the motor.</w:t>
      </w:r>
    </w:p>
    <w:p w14:paraId="3146CED9" w14:textId="650F4B30" w:rsidR="001D2C46" w:rsidRPr="00CD427F" w:rsidRDefault="001D2C46" w:rsidP="001439A7">
      <w:pPr>
        <w:pStyle w:val="Para1"/>
      </w:pPr>
      <w:r w:rsidRPr="00CD427F">
        <w:t>This is the fastest way of data transfer since another method, where Arduino reads entire string instead of a single character. Reading entire string takes noticeable time and causes delay in execution and even data loss.</w:t>
      </w:r>
    </w:p>
    <w:p w14:paraId="46267951" w14:textId="099E1E87" w:rsidR="00F90EA4" w:rsidRPr="00CD427F" w:rsidRDefault="00EA7A4A" w:rsidP="001439A7">
      <w:pPr>
        <w:pStyle w:val="Head1"/>
      </w:pPr>
      <w:bookmarkStart w:id="18" w:name="_Toc74319689"/>
      <w:r w:rsidRPr="00CD427F">
        <w:lastRenderedPageBreak/>
        <w:t xml:space="preserve">Windows </w:t>
      </w:r>
      <w:r w:rsidR="00BA460D" w:rsidRPr="00CD427F">
        <w:t>software’s</w:t>
      </w:r>
      <w:r w:rsidR="009940E3" w:rsidRPr="00CD427F">
        <w:t xml:space="preserve">, library files, audio files, </w:t>
      </w:r>
      <w:r w:rsidR="0014546C" w:rsidRPr="00CD427F">
        <w:t xml:space="preserve">working and </w:t>
      </w:r>
      <w:r w:rsidR="00C671FD" w:rsidRPr="00CD427F">
        <w:t>usage.</w:t>
      </w:r>
      <w:bookmarkEnd w:id="18"/>
    </w:p>
    <w:p w14:paraId="3FF44BB8" w14:textId="2AA83D56" w:rsidR="0014546C" w:rsidRPr="00CD427F" w:rsidRDefault="0014546C" w:rsidP="001439A7">
      <w:pPr>
        <w:pStyle w:val="Para1"/>
      </w:pPr>
      <w:r w:rsidRPr="00CD427F">
        <w:t xml:space="preserve">I have created multiple </w:t>
      </w:r>
      <w:r w:rsidR="00C671FD" w:rsidRPr="00CD427F">
        <w:t>software’s</w:t>
      </w:r>
      <w:r w:rsidRPr="00CD427F">
        <w:t xml:space="preserve"> in python for this project which cover different tasks for this project. Even though you may think the program is simple, there is strong logic behind it that took too much time to write the script for the ease of </w:t>
      </w:r>
      <w:proofErr w:type="spellStart"/>
      <w:r w:rsidRPr="00CD427F">
        <w:t>user</w:t>
      </w:r>
      <w:proofErr w:type="spellEnd"/>
      <w:r w:rsidRPr="00CD427F">
        <w:t xml:space="preserve"> and towards correctness of required working functionality.</w:t>
      </w:r>
    </w:p>
    <w:p w14:paraId="1345C830" w14:textId="77777777" w:rsidR="00D45EB6" w:rsidRPr="00CD427F" w:rsidRDefault="00D45EB6" w:rsidP="009E0613">
      <w:pPr>
        <w:pStyle w:val="ListParagraph"/>
        <w:jc w:val="both"/>
        <w:rPr>
          <w:rFonts w:ascii="Times New Roman" w:hAnsi="Times New Roman" w:cs="Times New Roman"/>
          <w:sz w:val="26"/>
          <w:szCs w:val="26"/>
        </w:rPr>
      </w:pPr>
    </w:p>
    <w:p w14:paraId="7E4E5BE3" w14:textId="0446C6B0" w:rsidR="000F0642" w:rsidRPr="00CD427F" w:rsidRDefault="000F0642" w:rsidP="001439A7">
      <w:pPr>
        <w:pStyle w:val="Head2"/>
      </w:pPr>
      <w:bookmarkStart w:id="19" w:name="_Toc74319690"/>
      <w:r w:rsidRPr="00CD427F">
        <w:t>Gestures Library File:</w:t>
      </w:r>
      <w:bookmarkEnd w:id="19"/>
    </w:p>
    <w:p w14:paraId="1E9A4803" w14:textId="187D403F" w:rsidR="000F0642" w:rsidRPr="00CD427F" w:rsidRDefault="000F0642" w:rsidP="001439A7">
      <w:pPr>
        <w:pStyle w:val="Para2"/>
      </w:pPr>
      <w:r w:rsidRPr="00CD427F">
        <w:t>This file contains information of audio file, button name and gestures mapping relative to the audio.</w:t>
      </w:r>
      <w:r w:rsidR="0083429B" w:rsidRPr="00CD427F">
        <w:t xml:space="preserve"> </w:t>
      </w:r>
      <w:r w:rsidR="00D204A0" w:rsidRPr="00CD427F">
        <w:t xml:space="preserve">It is in JSON format. It is read as dictionary in python script. </w:t>
      </w:r>
    </w:p>
    <w:p w14:paraId="18167047" w14:textId="6EF8AC7B" w:rsidR="006A07FC" w:rsidRPr="00CD427F" w:rsidRDefault="006A07FC" w:rsidP="001439A7">
      <w:pPr>
        <w:pStyle w:val="Para2"/>
      </w:pPr>
      <w:r w:rsidRPr="00CD427F">
        <w:t>The following image shows format of this file.</w:t>
      </w:r>
    </w:p>
    <w:p w14:paraId="00F5F8CB" w14:textId="77777777" w:rsidR="001439A7" w:rsidRDefault="006A07FC" w:rsidP="001439A7">
      <w:pPr>
        <w:pStyle w:val="ListParagraph"/>
        <w:keepNext/>
        <w:jc w:val="both"/>
      </w:pPr>
      <w:r w:rsidRPr="00CD427F">
        <w:rPr>
          <w:rFonts w:ascii="Times New Roman" w:hAnsi="Times New Roman" w:cs="Times New Roman"/>
          <w:noProof/>
          <w:sz w:val="26"/>
          <w:szCs w:val="26"/>
        </w:rPr>
        <w:drawing>
          <wp:inline distT="0" distB="0" distL="0" distR="0" wp14:anchorId="25F0A0C2" wp14:editId="04CCD24C">
            <wp:extent cx="6159731" cy="1447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64278" cy="1448869"/>
                    </a:xfrm>
                    <a:prstGeom prst="rect">
                      <a:avLst/>
                    </a:prstGeom>
                  </pic:spPr>
                </pic:pic>
              </a:graphicData>
            </a:graphic>
          </wp:inline>
        </w:drawing>
      </w:r>
    </w:p>
    <w:p w14:paraId="407946B3" w14:textId="4F8527E5" w:rsidR="006A07FC" w:rsidRPr="00CD427F" w:rsidRDefault="001439A7" w:rsidP="001439A7">
      <w:pPr>
        <w:pStyle w:val="Caption"/>
        <w:jc w:val="center"/>
        <w:rPr>
          <w:rFonts w:ascii="Times New Roman" w:hAnsi="Times New Roman" w:cs="Times New Roman"/>
          <w:sz w:val="26"/>
          <w:szCs w:val="26"/>
        </w:rPr>
      </w:pPr>
      <w:bookmarkStart w:id="20" w:name="_Toc74319837"/>
      <w:r>
        <w:t xml:space="preserve">Figure </w:t>
      </w:r>
      <w:r>
        <w:fldChar w:fldCharType="begin"/>
      </w:r>
      <w:r>
        <w:instrText xml:space="preserve"> SEQ Figure \* ARABIC </w:instrText>
      </w:r>
      <w:r>
        <w:fldChar w:fldCharType="separate"/>
      </w:r>
      <w:r w:rsidR="00FF6F86">
        <w:rPr>
          <w:noProof/>
        </w:rPr>
        <w:t>9</w:t>
      </w:r>
      <w:r>
        <w:fldChar w:fldCharType="end"/>
      </w:r>
      <w:r>
        <w:t xml:space="preserve"> Gesture Library file Contents</w:t>
      </w:r>
      <w:bookmarkEnd w:id="20"/>
    </w:p>
    <w:p w14:paraId="173A3296" w14:textId="161CB91B" w:rsidR="008E6E53" w:rsidRPr="00CD427F" w:rsidRDefault="006A07FC" w:rsidP="001439A7">
      <w:pPr>
        <w:pStyle w:val="Para2"/>
      </w:pPr>
      <w:r w:rsidRPr="00CD427F">
        <w:t xml:space="preserve">The library consists of nested libraries. The </w:t>
      </w:r>
      <w:proofErr w:type="gramStart"/>
      <w:r w:rsidRPr="00CD427F">
        <w:t>keys</w:t>
      </w:r>
      <w:proofErr w:type="gramEnd"/>
      <w:r w:rsidRPr="00CD427F">
        <w:t xml:space="preserve"> of dictionary indicates name/title which is later used as button name as well. The 2</w:t>
      </w:r>
      <w:r w:rsidRPr="00CD427F">
        <w:rPr>
          <w:vertAlign w:val="superscript"/>
        </w:rPr>
        <w:t>nd</w:t>
      </w:r>
      <w:r w:rsidRPr="00CD427F">
        <w:t xml:space="preserve"> layer dictionary has 2 keys, one is “</w:t>
      </w:r>
      <w:proofErr w:type="spellStart"/>
      <w:r w:rsidRPr="00CD427F">
        <w:t>fname</w:t>
      </w:r>
      <w:proofErr w:type="spellEnd"/>
      <w:r w:rsidRPr="00CD427F">
        <w:t xml:space="preserve">” indicating audio file name, and other being sync. The sync key has as a list of </w:t>
      </w:r>
      <w:r w:rsidR="00672AC3" w:rsidRPr="00CD427F">
        <w:t>dictionaries</w:t>
      </w:r>
      <w:r w:rsidRPr="00CD427F">
        <w:t xml:space="preserve"> as its value. These dictionaries have one time key, indication at which point in time of the audio, the corresponding gesture is to be made. The time is in microseconds. The next key parameters correspond to </w:t>
      </w:r>
      <w:r w:rsidR="00044798" w:rsidRPr="00CD427F">
        <w:t>motor attached to part and its corresponding movement change is 0-99 percent value.</w:t>
      </w:r>
    </w:p>
    <w:p w14:paraId="66F60DFC" w14:textId="17151239" w:rsidR="008E6E53" w:rsidRPr="00CD427F" w:rsidRDefault="008E6E53" w:rsidP="001439A7">
      <w:pPr>
        <w:pStyle w:val="Para2"/>
      </w:pPr>
      <w:r w:rsidRPr="00CD427F">
        <w:t>The following table are useful to understand more about these names and values</w:t>
      </w:r>
      <w:r w:rsidR="003B59DD" w:rsidRPr="00CD427F">
        <w:t xml:space="preserve"> for motors</w:t>
      </w:r>
      <w:r w:rsidRPr="00CD427F">
        <w:t>.</w:t>
      </w:r>
    </w:p>
    <w:tbl>
      <w:tblPr>
        <w:tblStyle w:val="TableGrid"/>
        <w:tblW w:w="0" w:type="auto"/>
        <w:tblInd w:w="720" w:type="dxa"/>
        <w:tblLook w:val="04A0" w:firstRow="1" w:lastRow="0" w:firstColumn="1" w:lastColumn="0" w:noHBand="0" w:noVBand="1"/>
      </w:tblPr>
      <w:tblGrid>
        <w:gridCol w:w="2097"/>
        <w:gridCol w:w="1768"/>
        <w:gridCol w:w="1800"/>
        <w:gridCol w:w="2965"/>
      </w:tblGrid>
      <w:tr w:rsidR="00EF6F78" w:rsidRPr="00CD427F" w14:paraId="165CFFE0" w14:textId="77777777" w:rsidTr="00DE72B7">
        <w:tc>
          <w:tcPr>
            <w:tcW w:w="2097" w:type="dxa"/>
          </w:tcPr>
          <w:p w14:paraId="3C035F95" w14:textId="4D3671EA"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Face Part</w:t>
            </w:r>
          </w:p>
        </w:tc>
        <w:tc>
          <w:tcPr>
            <w:tcW w:w="1768" w:type="dxa"/>
          </w:tcPr>
          <w:p w14:paraId="6876BC94" w14:textId="406D23D5"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ibrary Name</w:t>
            </w:r>
          </w:p>
        </w:tc>
        <w:tc>
          <w:tcPr>
            <w:tcW w:w="1800" w:type="dxa"/>
          </w:tcPr>
          <w:p w14:paraId="2E2D77B9" w14:textId="5D704F22"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Percent Range</w:t>
            </w:r>
          </w:p>
        </w:tc>
        <w:tc>
          <w:tcPr>
            <w:tcW w:w="2965" w:type="dxa"/>
          </w:tcPr>
          <w:p w14:paraId="2156B4A6" w14:textId="38F89288"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Corresponding Motion</w:t>
            </w:r>
          </w:p>
        </w:tc>
      </w:tr>
      <w:tr w:rsidR="00EF6F78" w:rsidRPr="00CD427F" w14:paraId="1478730F" w14:textId="77777777" w:rsidTr="00DE72B7">
        <w:tc>
          <w:tcPr>
            <w:tcW w:w="2097" w:type="dxa"/>
          </w:tcPr>
          <w:p w14:paraId="08D0F75D" w14:textId="439B312F"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Eyebrow</w:t>
            </w:r>
          </w:p>
        </w:tc>
        <w:tc>
          <w:tcPr>
            <w:tcW w:w="1768" w:type="dxa"/>
          </w:tcPr>
          <w:p w14:paraId="53AE6D19" w14:textId="0657E152"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eb1</w:t>
            </w:r>
          </w:p>
        </w:tc>
        <w:tc>
          <w:tcPr>
            <w:tcW w:w="1800" w:type="dxa"/>
          </w:tcPr>
          <w:p w14:paraId="659C2867" w14:textId="19F0EC1C"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32C6ECD5" w14:textId="02E57D9D"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 xml:space="preserve">Up – Down </w:t>
            </w:r>
          </w:p>
        </w:tc>
      </w:tr>
      <w:tr w:rsidR="00EF6F78" w:rsidRPr="00CD427F" w14:paraId="68643066" w14:textId="77777777" w:rsidTr="00DE72B7">
        <w:tc>
          <w:tcPr>
            <w:tcW w:w="2097" w:type="dxa"/>
          </w:tcPr>
          <w:p w14:paraId="6BE2CB75" w14:textId="33BA9E22"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Eyebrow</w:t>
            </w:r>
          </w:p>
        </w:tc>
        <w:tc>
          <w:tcPr>
            <w:tcW w:w="1768" w:type="dxa"/>
          </w:tcPr>
          <w:p w14:paraId="76A42C81" w14:textId="38517065"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eb2</w:t>
            </w:r>
          </w:p>
        </w:tc>
        <w:tc>
          <w:tcPr>
            <w:tcW w:w="1800" w:type="dxa"/>
          </w:tcPr>
          <w:p w14:paraId="134C4B60" w14:textId="4421DE2A"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70F454C0" w14:textId="5EB426C0"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Up – Down</w:t>
            </w:r>
          </w:p>
        </w:tc>
      </w:tr>
      <w:tr w:rsidR="00EF6F78" w:rsidRPr="00CD427F" w14:paraId="7D662B89" w14:textId="77777777" w:rsidTr="00DE72B7">
        <w:tc>
          <w:tcPr>
            <w:tcW w:w="2097" w:type="dxa"/>
          </w:tcPr>
          <w:p w14:paraId="66A1B38F" w14:textId="195151D3"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Eyelid</w:t>
            </w:r>
          </w:p>
        </w:tc>
        <w:tc>
          <w:tcPr>
            <w:tcW w:w="1768" w:type="dxa"/>
          </w:tcPr>
          <w:p w14:paraId="6472747A" w14:textId="0D82F930"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el1</w:t>
            </w:r>
          </w:p>
        </w:tc>
        <w:tc>
          <w:tcPr>
            <w:tcW w:w="1800" w:type="dxa"/>
          </w:tcPr>
          <w:p w14:paraId="15EB4C02" w14:textId="6254CBFF"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7ECF9A7A" w14:textId="1D8603B4"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 xml:space="preserve">Close – Open </w:t>
            </w:r>
          </w:p>
        </w:tc>
      </w:tr>
      <w:tr w:rsidR="00EF6F78" w:rsidRPr="00CD427F" w14:paraId="4F176D58" w14:textId="77777777" w:rsidTr="00DE72B7">
        <w:tc>
          <w:tcPr>
            <w:tcW w:w="2097" w:type="dxa"/>
          </w:tcPr>
          <w:p w14:paraId="53A1124A" w14:textId="5FBCCC77"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Eyelid</w:t>
            </w:r>
          </w:p>
        </w:tc>
        <w:tc>
          <w:tcPr>
            <w:tcW w:w="1768" w:type="dxa"/>
          </w:tcPr>
          <w:p w14:paraId="654793E5" w14:textId="004A269B"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el2</w:t>
            </w:r>
          </w:p>
        </w:tc>
        <w:tc>
          <w:tcPr>
            <w:tcW w:w="1800" w:type="dxa"/>
          </w:tcPr>
          <w:p w14:paraId="0601B16E" w14:textId="6A22CE33"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0A007865" w14:textId="5363CFE4"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Close – Open</w:t>
            </w:r>
          </w:p>
        </w:tc>
      </w:tr>
      <w:tr w:rsidR="00EF6F78" w:rsidRPr="00CD427F" w14:paraId="7AC9A6D7" w14:textId="77777777" w:rsidTr="00DE72B7">
        <w:tc>
          <w:tcPr>
            <w:tcW w:w="2097" w:type="dxa"/>
          </w:tcPr>
          <w:p w14:paraId="50CA9AB7" w14:textId="68FCCFA3"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Horizontal Eye Left</w:t>
            </w:r>
          </w:p>
        </w:tc>
        <w:tc>
          <w:tcPr>
            <w:tcW w:w="1768" w:type="dxa"/>
          </w:tcPr>
          <w:p w14:paraId="079E3ED8" w14:textId="03C54D63"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ey1</w:t>
            </w:r>
          </w:p>
        </w:tc>
        <w:tc>
          <w:tcPr>
            <w:tcW w:w="1800" w:type="dxa"/>
          </w:tcPr>
          <w:p w14:paraId="5CDD8835" w14:textId="544D6F31"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39BF4BBF" w14:textId="5B40DE9C"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 Right</w:t>
            </w:r>
          </w:p>
        </w:tc>
      </w:tr>
      <w:tr w:rsidR="00EF6F78" w:rsidRPr="00CD427F" w14:paraId="08BE18D1" w14:textId="77777777" w:rsidTr="00DE72B7">
        <w:tc>
          <w:tcPr>
            <w:tcW w:w="2097" w:type="dxa"/>
          </w:tcPr>
          <w:p w14:paraId="251278BF" w14:textId="38D90B82" w:rsidR="00EF6F78" w:rsidRPr="00CD427F" w:rsidRDefault="005E596D"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Horizontal</w:t>
            </w:r>
            <w:r w:rsidR="00EF6F78" w:rsidRPr="00CD427F">
              <w:rPr>
                <w:rFonts w:ascii="Times New Roman" w:hAnsi="Times New Roman" w:cs="Times New Roman"/>
                <w:sz w:val="26"/>
                <w:szCs w:val="26"/>
              </w:rPr>
              <w:t xml:space="preserve"> Eye Right</w:t>
            </w:r>
          </w:p>
        </w:tc>
        <w:tc>
          <w:tcPr>
            <w:tcW w:w="1768" w:type="dxa"/>
          </w:tcPr>
          <w:p w14:paraId="50AF0DEE" w14:textId="78809FAB"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ey2</w:t>
            </w:r>
          </w:p>
        </w:tc>
        <w:tc>
          <w:tcPr>
            <w:tcW w:w="1800" w:type="dxa"/>
          </w:tcPr>
          <w:p w14:paraId="66B6356E" w14:textId="39AF7D86"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772CB238" w14:textId="68633E57"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 Right</w:t>
            </w:r>
          </w:p>
        </w:tc>
      </w:tr>
      <w:tr w:rsidR="00EF6F78" w:rsidRPr="00CD427F" w14:paraId="126CDE95" w14:textId="77777777" w:rsidTr="00DE72B7">
        <w:tc>
          <w:tcPr>
            <w:tcW w:w="2097" w:type="dxa"/>
          </w:tcPr>
          <w:p w14:paraId="7FCAB0CF" w14:textId="09718357"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Vertical Eye Left</w:t>
            </w:r>
          </w:p>
        </w:tc>
        <w:tc>
          <w:tcPr>
            <w:tcW w:w="1768" w:type="dxa"/>
          </w:tcPr>
          <w:p w14:paraId="1DEDFFD2" w14:textId="4DFACC50"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ey3</w:t>
            </w:r>
          </w:p>
        </w:tc>
        <w:tc>
          <w:tcPr>
            <w:tcW w:w="1800" w:type="dxa"/>
          </w:tcPr>
          <w:p w14:paraId="4E7BD043" w14:textId="1C6F458A"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7EF18449" w14:textId="39CE1DE5"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NOT WORKING</w:t>
            </w:r>
          </w:p>
        </w:tc>
      </w:tr>
      <w:tr w:rsidR="00EF6F78" w:rsidRPr="00CD427F" w14:paraId="25015383" w14:textId="77777777" w:rsidTr="00DE72B7">
        <w:tc>
          <w:tcPr>
            <w:tcW w:w="2097" w:type="dxa"/>
          </w:tcPr>
          <w:p w14:paraId="47139831" w14:textId="3EED819C"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lastRenderedPageBreak/>
              <w:t>Vertical Eye Right</w:t>
            </w:r>
          </w:p>
        </w:tc>
        <w:tc>
          <w:tcPr>
            <w:tcW w:w="1768" w:type="dxa"/>
          </w:tcPr>
          <w:p w14:paraId="55C26C7C" w14:textId="6867FF88"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ey4</w:t>
            </w:r>
          </w:p>
        </w:tc>
        <w:tc>
          <w:tcPr>
            <w:tcW w:w="1800" w:type="dxa"/>
          </w:tcPr>
          <w:p w14:paraId="1EC8C557" w14:textId="73CB7A06"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17474A7D" w14:textId="7925B0BC"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 xml:space="preserve">Up – Down </w:t>
            </w:r>
          </w:p>
        </w:tc>
      </w:tr>
      <w:tr w:rsidR="00EF6F78" w:rsidRPr="00CD427F" w14:paraId="71C21C27" w14:textId="77777777" w:rsidTr="00DE72B7">
        <w:tc>
          <w:tcPr>
            <w:tcW w:w="2097" w:type="dxa"/>
          </w:tcPr>
          <w:p w14:paraId="1871A3D3" w14:textId="3EBF0B44"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eft Lip</w:t>
            </w:r>
          </w:p>
        </w:tc>
        <w:tc>
          <w:tcPr>
            <w:tcW w:w="1768" w:type="dxa"/>
          </w:tcPr>
          <w:p w14:paraId="5AA68156" w14:textId="49DE2D16"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i1</w:t>
            </w:r>
          </w:p>
        </w:tc>
        <w:tc>
          <w:tcPr>
            <w:tcW w:w="1800" w:type="dxa"/>
          </w:tcPr>
          <w:p w14:paraId="40BC961C" w14:textId="60152F8A"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1DD79028" w14:textId="65FCC049"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Up – Down</w:t>
            </w:r>
          </w:p>
        </w:tc>
      </w:tr>
      <w:tr w:rsidR="00EF6F78" w:rsidRPr="00CD427F" w14:paraId="55AE2078" w14:textId="77777777" w:rsidTr="00DE72B7">
        <w:tc>
          <w:tcPr>
            <w:tcW w:w="2097" w:type="dxa"/>
          </w:tcPr>
          <w:p w14:paraId="5E5BA7B7" w14:textId="142075BC"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Right Lip</w:t>
            </w:r>
          </w:p>
        </w:tc>
        <w:tc>
          <w:tcPr>
            <w:tcW w:w="1768" w:type="dxa"/>
          </w:tcPr>
          <w:p w14:paraId="7D3DF6A3" w14:textId="01E9F772"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i2</w:t>
            </w:r>
          </w:p>
        </w:tc>
        <w:tc>
          <w:tcPr>
            <w:tcW w:w="1800" w:type="dxa"/>
          </w:tcPr>
          <w:p w14:paraId="4D2BBF47" w14:textId="27CDA89C"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2255EE92" w14:textId="2C69A256"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Up – Down</w:t>
            </w:r>
          </w:p>
        </w:tc>
      </w:tr>
      <w:tr w:rsidR="00EF6F78" w:rsidRPr="00CD427F" w14:paraId="1B6C2FAB" w14:textId="77777777" w:rsidTr="00DE72B7">
        <w:tc>
          <w:tcPr>
            <w:tcW w:w="2097" w:type="dxa"/>
          </w:tcPr>
          <w:p w14:paraId="77B13C64" w14:textId="206D8698"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Bottom Lip</w:t>
            </w:r>
          </w:p>
        </w:tc>
        <w:tc>
          <w:tcPr>
            <w:tcW w:w="1768" w:type="dxa"/>
          </w:tcPr>
          <w:p w14:paraId="6566B0B4" w14:textId="75681254"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li3</w:t>
            </w:r>
          </w:p>
        </w:tc>
        <w:tc>
          <w:tcPr>
            <w:tcW w:w="1800" w:type="dxa"/>
          </w:tcPr>
          <w:p w14:paraId="2F95C448" w14:textId="17CA3C98"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1F97BE4C" w14:textId="281086DB"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 xml:space="preserve">Open – close </w:t>
            </w:r>
          </w:p>
        </w:tc>
      </w:tr>
      <w:tr w:rsidR="00EF6F78" w:rsidRPr="00CD427F" w14:paraId="34655462" w14:textId="77777777" w:rsidTr="00DE72B7">
        <w:tc>
          <w:tcPr>
            <w:tcW w:w="2097" w:type="dxa"/>
          </w:tcPr>
          <w:p w14:paraId="118BE5B4" w14:textId="2E63104A"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Neck Horizontal</w:t>
            </w:r>
          </w:p>
        </w:tc>
        <w:tc>
          <w:tcPr>
            <w:tcW w:w="1768" w:type="dxa"/>
          </w:tcPr>
          <w:p w14:paraId="3EF7DF24" w14:textId="21B45C06"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ne1</w:t>
            </w:r>
          </w:p>
        </w:tc>
        <w:tc>
          <w:tcPr>
            <w:tcW w:w="1800" w:type="dxa"/>
          </w:tcPr>
          <w:p w14:paraId="46383D1F" w14:textId="4483577A"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768DAE51" w14:textId="4DD50539"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 xml:space="preserve">Left – Right </w:t>
            </w:r>
          </w:p>
        </w:tc>
      </w:tr>
      <w:tr w:rsidR="00EF6F78" w:rsidRPr="00CD427F" w14:paraId="601FB419" w14:textId="77777777" w:rsidTr="00DE72B7">
        <w:tc>
          <w:tcPr>
            <w:tcW w:w="2097" w:type="dxa"/>
          </w:tcPr>
          <w:p w14:paraId="1FF010E2" w14:textId="3B4D0AA2"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Neck Vertical</w:t>
            </w:r>
          </w:p>
        </w:tc>
        <w:tc>
          <w:tcPr>
            <w:tcW w:w="1768" w:type="dxa"/>
          </w:tcPr>
          <w:p w14:paraId="57C461CD" w14:textId="53B95459" w:rsidR="00EF6F78" w:rsidRPr="00CD427F" w:rsidRDefault="00EF6F78"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ne2</w:t>
            </w:r>
          </w:p>
        </w:tc>
        <w:tc>
          <w:tcPr>
            <w:tcW w:w="1800" w:type="dxa"/>
          </w:tcPr>
          <w:p w14:paraId="23E8DC0D" w14:textId="7DBFCF5D"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00-99</w:t>
            </w:r>
          </w:p>
        </w:tc>
        <w:tc>
          <w:tcPr>
            <w:tcW w:w="2965" w:type="dxa"/>
          </w:tcPr>
          <w:p w14:paraId="374EABC0" w14:textId="700EF2B7" w:rsidR="00EF6F78" w:rsidRPr="00CD427F" w:rsidRDefault="008B1159" w:rsidP="009E0613">
            <w:pPr>
              <w:pStyle w:val="ListParagraph"/>
              <w:ind w:left="0"/>
              <w:jc w:val="both"/>
              <w:rPr>
                <w:rFonts w:ascii="Times New Roman" w:hAnsi="Times New Roman" w:cs="Times New Roman"/>
                <w:sz w:val="26"/>
                <w:szCs w:val="26"/>
              </w:rPr>
            </w:pPr>
            <w:r w:rsidRPr="00CD427F">
              <w:rPr>
                <w:rFonts w:ascii="Times New Roman" w:hAnsi="Times New Roman" w:cs="Times New Roman"/>
                <w:sz w:val="26"/>
                <w:szCs w:val="26"/>
              </w:rPr>
              <w:t xml:space="preserve">Up – Down </w:t>
            </w:r>
          </w:p>
        </w:tc>
      </w:tr>
    </w:tbl>
    <w:p w14:paraId="2BDF1467" w14:textId="4679EE8F" w:rsidR="004B19AE" w:rsidRPr="00CD427F" w:rsidRDefault="004B19AE" w:rsidP="009E0613">
      <w:pPr>
        <w:pStyle w:val="ListParagraph"/>
        <w:jc w:val="both"/>
        <w:rPr>
          <w:rFonts w:ascii="Times New Roman" w:hAnsi="Times New Roman" w:cs="Times New Roman"/>
          <w:sz w:val="26"/>
          <w:szCs w:val="26"/>
        </w:rPr>
      </w:pPr>
    </w:p>
    <w:p w14:paraId="4EC1B326" w14:textId="7EF4EBE3" w:rsidR="00A86C6C" w:rsidRPr="00CD427F" w:rsidRDefault="00A86C6C" w:rsidP="003B2D3A">
      <w:pPr>
        <w:pStyle w:val="Head2"/>
      </w:pPr>
      <w:bookmarkStart w:id="21" w:name="_Toc74319691"/>
      <w:r w:rsidRPr="00CD427F">
        <w:t>Emotion Library File</w:t>
      </w:r>
      <w:bookmarkEnd w:id="21"/>
    </w:p>
    <w:p w14:paraId="39C2D20D" w14:textId="77777777" w:rsidR="003B2D3A" w:rsidRDefault="00A86C6C" w:rsidP="003B2D3A">
      <w:pPr>
        <w:pStyle w:val="ListParagraph"/>
        <w:keepNext/>
        <w:jc w:val="center"/>
      </w:pPr>
      <w:r w:rsidRPr="00CD427F">
        <w:rPr>
          <w:rFonts w:ascii="Times New Roman" w:hAnsi="Times New Roman" w:cs="Times New Roman"/>
          <w:noProof/>
          <w:sz w:val="26"/>
          <w:szCs w:val="26"/>
        </w:rPr>
        <w:drawing>
          <wp:inline distT="0" distB="0" distL="0" distR="0" wp14:anchorId="17BB0C2B" wp14:editId="3D47CAD2">
            <wp:extent cx="2270760" cy="46861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71865" cy="4688380"/>
                    </a:xfrm>
                    <a:prstGeom prst="rect">
                      <a:avLst/>
                    </a:prstGeom>
                  </pic:spPr>
                </pic:pic>
              </a:graphicData>
            </a:graphic>
          </wp:inline>
        </w:drawing>
      </w:r>
    </w:p>
    <w:p w14:paraId="45554FF4" w14:textId="692869BC" w:rsidR="00A86C6C" w:rsidRPr="00CD427F" w:rsidRDefault="003B2D3A" w:rsidP="003B2D3A">
      <w:pPr>
        <w:pStyle w:val="Caption"/>
        <w:jc w:val="center"/>
        <w:rPr>
          <w:rFonts w:ascii="Times New Roman" w:hAnsi="Times New Roman" w:cs="Times New Roman"/>
          <w:sz w:val="26"/>
          <w:szCs w:val="26"/>
        </w:rPr>
      </w:pPr>
      <w:bookmarkStart w:id="22" w:name="_Toc74319838"/>
      <w:r>
        <w:t xml:space="preserve">Figure </w:t>
      </w:r>
      <w:r>
        <w:fldChar w:fldCharType="begin"/>
      </w:r>
      <w:r>
        <w:instrText xml:space="preserve"> SEQ Figure \* ARABIC </w:instrText>
      </w:r>
      <w:r>
        <w:fldChar w:fldCharType="separate"/>
      </w:r>
      <w:r w:rsidR="00FF6F86">
        <w:rPr>
          <w:noProof/>
        </w:rPr>
        <w:t>10</w:t>
      </w:r>
      <w:r>
        <w:fldChar w:fldCharType="end"/>
      </w:r>
      <w:r>
        <w:t xml:space="preserve"> Emotion Library Contents</w:t>
      </w:r>
      <w:bookmarkEnd w:id="22"/>
    </w:p>
    <w:p w14:paraId="2782C97B" w14:textId="552DEB82" w:rsidR="00A86C6C" w:rsidRPr="00CD427F" w:rsidRDefault="00A86C6C" w:rsidP="003B2D3A">
      <w:pPr>
        <w:pStyle w:val="Para2"/>
      </w:pPr>
      <w:r w:rsidRPr="00CD427F">
        <w:t xml:space="preserve">This library file is same as the gesture </w:t>
      </w:r>
      <w:proofErr w:type="gramStart"/>
      <w:r w:rsidRPr="00CD427F">
        <w:t>file</w:t>
      </w:r>
      <w:proofErr w:type="gramEnd"/>
      <w:r w:rsidRPr="00CD427F">
        <w:t xml:space="preserve"> but it has only 2 levels of dictionary. The first key indicates the name of emotion to be used as button name. The nested dictionary has values of motors to be set for respective expression.</w:t>
      </w:r>
    </w:p>
    <w:p w14:paraId="5DB0AFB8" w14:textId="5E520959" w:rsidR="00BA5CA6" w:rsidRPr="00CD427F" w:rsidRDefault="00BA5CA6" w:rsidP="009E0613">
      <w:pPr>
        <w:pStyle w:val="ListParagraph"/>
        <w:jc w:val="both"/>
        <w:rPr>
          <w:rFonts w:ascii="Times New Roman" w:hAnsi="Times New Roman" w:cs="Times New Roman"/>
          <w:sz w:val="26"/>
          <w:szCs w:val="26"/>
        </w:rPr>
      </w:pPr>
    </w:p>
    <w:p w14:paraId="0C3D7D91" w14:textId="5681329D" w:rsidR="00BA5CA6" w:rsidRPr="00CD427F" w:rsidRDefault="003F67DA" w:rsidP="003B2D3A">
      <w:pPr>
        <w:pStyle w:val="Head2"/>
      </w:pPr>
      <w:bookmarkStart w:id="23" w:name="_Toc74319692"/>
      <w:r w:rsidRPr="00CD427F">
        <w:t>GUI</w:t>
      </w:r>
      <w:r w:rsidR="000C3FF6" w:rsidRPr="00CD427F">
        <w:t>.py</w:t>
      </w:r>
      <w:bookmarkEnd w:id="23"/>
    </w:p>
    <w:p w14:paraId="382202B6" w14:textId="77B9A908" w:rsidR="00A8300B" w:rsidRPr="00CD427F" w:rsidRDefault="00B534DA" w:rsidP="003B2D3A">
      <w:pPr>
        <w:pStyle w:val="Para2"/>
      </w:pPr>
      <w:r w:rsidRPr="00CD427F">
        <w:t xml:space="preserve">This script </w:t>
      </w:r>
      <w:r w:rsidR="00193922" w:rsidRPr="00CD427F">
        <w:t>makes it easy for user to show gestures on th</w:t>
      </w:r>
      <w:r w:rsidR="00CF2D4E" w:rsidRPr="00CD427F">
        <w:t>e fritz robot head and play the corresponding video simultaneously</w:t>
      </w:r>
      <w:r w:rsidR="00DC53D1" w:rsidRPr="00CD427F">
        <w:t xml:space="preserve"> taking the information from gesture library</w:t>
      </w:r>
      <w:r w:rsidR="00CF2D4E" w:rsidRPr="00CD427F">
        <w:t xml:space="preserve">. </w:t>
      </w:r>
      <w:r w:rsidR="003C4765" w:rsidRPr="00CD427F">
        <w:t xml:space="preserve">It </w:t>
      </w:r>
      <w:r w:rsidR="003C4765" w:rsidRPr="00CD427F">
        <w:lastRenderedPageBreak/>
        <w:t>also features showing emotions regardless of any audio present</w:t>
      </w:r>
      <w:r w:rsidR="00DC53D1" w:rsidRPr="00CD427F">
        <w:t xml:space="preserve"> taken from the emotion library</w:t>
      </w:r>
      <w:r w:rsidR="003C4765" w:rsidRPr="00CD427F">
        <w:t>.</w:t>
      </w:r>
      <w:r w:rsidR="00D85444" w:rsidRPr="00CD427F">
        <w:t xml:space="preserve"> </w:t>
      </w:r>
    </w:p>
    <w:p w14:paraId="7425712E" w14:textId="77777777" w:rsidR="003B2D3A" w:rsidRDefault="00B534DA" w:rsidP="003B2D3A">
      <w:pPr>
        <w:pStyle w:val="ListParagraph"/>
        <w:keepNext/>
        <w:jc w:val="both"/>
      </w:pPr>
      <w:r w:rsidRPr="00CD427F">
        <w:rPr>
          <w:rFonts w:ascii="Times New Roman" w:hAnsi="Times New Roman" w:cs="Times New Roman"/>
          <w:sz w:val="26"/>
          <w:szCs w:val="26"/>
        </w:rPr>
        <w:t xml:space="preserve"> </w:t>
      </w:r>
      <w:r w:rsidR="009B1B83" w:rsidRPr="00CD427F">
        <w:rPr>
          <w:rFonts w:ascii="Times New Roman" w:hAnsi="Times New Roman" w:cs="Times New Roman"/>
          <w:noProof/>
          <w:sz w:val="26"/>
          <w:szCs w:val="26"/>
        </w:rPr>
        <w:drawing>
          <wp:inline distT="0" distB="0" distL="0" distR="0" wp14:anchorId="799AD664" wp14:editId="3490A5CB">
            <wp:extent cx="5943600" cy="5295265"/>
            <wp:effectExtent l="0" t="0" r="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5295265"/>
                    </a:xfrm>
                    <a:prstGeom prst="rect">
                      <a:avLst/>
                    </a:prstGeom>
                  </pic:spPr>
                </pic:pic>
              </a:graphicData>
            </a:graphic>
          </wp:inline>
        </w:drawing>
      </w:r>
    </w:p>
    <w:p w14:paraId="756C7581" w14:textId="3331A757" w:rsidR="00B13C35" w:rsidRPr="00CD427F" w:rsidRDefault="003B2D3A" w:rsidP="003B2D3A">
      <w:pPr>
        <w:pStyle w:val="Caption"/>
        <w:jc w:val="center"/>
        <w:rPr>
          <w:rFonts w:ascii="Times New Roman" w:hAnsi="Times New Roman" w:cs="Times New Roman"/>
          <w:sz w:val="26"/>
          <w:szCs w:val="26"/>
        </w:rPr>
      </w:pPr>
      <w:bookmarkStart w:id="24" w:name="_Toc74319839"/>
      <w:r>
        <w:t xml:space="preserve">Figure </w:t>
      </w:r>
      <w:r>
        <w:fldChar w:fldCharType="begin"/>
      </w:r>
      <w:r>
        <w:instrText xml:space="preserve"> SEQ Figure \* ARABIC </w:instrText>
      </w:r>
      <w:r>
        <w:fldChar w:fldCharType="separate"/>
      </w:r>
      <w:r w:rsidR="00FF6F86">
        <w:rPr>
          <w:noProof/>
        </w:rPr>
        <w:t>11</w:t>
      </w:r>
      <w:r>
        <w:fldChar w:fldCharType="end"/>
      </w:r>
      <w:r>
        <w:t xml:space="preserve"> GUI Flow Chart</w:t>
      </w:r>
      <w:bookmarkEnd w:id="24"/>
    </w:p>
    <w:p w14:paraId="45FA9441" w14:textId="738FAC8A" w:rsidR="009B1B83" w:rsidRPr="00CD427F" w:rsidRDefault="00870CEE" w:rsidP="003B2D3A">
      <w:pPr>
        <w:pStyle w:val="Head2"/>
      </w:pPr>
      <w:bookmarkStart w:id="25" w:name="_Toc74319693"/>
      <w:r w:rsidRPr="00CD427F">
        <w:t>FLOW AND USAGE:</w:t>
      </w:r>
      <w:bookmarkEnd w:id="25"/>
    </w:p>
    <w:p w14:paraId="543EC10C" w14:textId="0680B8F0" w:rsidR="00955FC2" w:rsidRPr="00CD427F" w:rsidRDefault="00C53F16" w:rsidP="003B2D3A">
      <w:pPr>
        <w:pStyle w:val="Para2"/>
      </w:pPr>
      <w:r w:rsidRPr="00CD427F">
        <w:t xml:space="preserve">The programming and logic in this program </w:t>
      </w:r>
      <w:proofErr w:type="gramStart"/>
      <w:r w:rsidRPr="00CD427F">
        <w:t>is</w:t>
      </w:r>
      <w:proofErr w:type="gramEnd"/>
      <w:r w:rsidRPr="00CD427F">
        <w:t xml:space="preserve"> strong that updating gestures and expressions will create new buttons automatically without needing to do changes in the program. </w:t>
      </w:r>
      <w:r w:rsidR="00C7449F" w:rsidRPr="00CD427F">
        <w:t xml:space="preserve">Start the program execution, it will open command line and </w:t>
      </w:r>
      <w:r w:rsidR="004036AD" w:rsidRPr="00CD427F">
        <w:t xml:space="preserve">black screen </w:t>
      </w:r>
      <w:r w:rsidR="00C7449F" w:rsidRPr="00CD427F">
        <w:t xml:space="preserve">GUI. </w:t>
      </w:r>
    </w:p>
    <w:p w14:paraId="77B02246" w14:textId="77777777" w:rsidR="003B2D3A" w:rsidRDefault="00955FC2" w:rsidP="003B2D3A">
      <w:pPr>
        <w:pStyle w:val="ListParagraph"/>
        <w:keepNext/>
        <w:jc w:val="center"/>
      </w:pPr>
      <w:r w:rsidRPr="00CD427F">
        <w:rPr>
          <w:rFonts w:ascii="Times New Roman" w:hAnsi="Times New Roman" w:cs="Times New Roman"/>
          <w:noProof/>
          <w:sz w:val="26"/>
          <w:szCs w:val="26"/>
        </w:rPr>
        <w:lastRenderedPageBreak/>
        <mc:AlternateContent>
          <mc:Choice Requires="wpg">
            <w:drawing>
              <wp:anchor distT="0" distB="0" distL="114300" distR="114300" simplePos="0" relativeHeight="251663360" behindDoc="0" locked="0" layoutInCell="1" allowOverlap="1" wp14:anchorId="4E6D825E" wp14:editId="70C6AFC7">
                <wp:simplePos x="0" y="0"/>
                <wp:positionH relativeFrom="column">
                  <wp:posOffset>662940</wp:posOffset>
                </wp:positionH>
                <wp:positionV relativeFrom="paragraph">
                  <wp:posOffset>552450</wp:posOffset>
                </wp:positionV>
                <wp:extent cx="1089660" cy="796290"/>
                <wp:effectExtent l="0" t="38100" r="15240" b="22860"/>
                <wp:wrapNone/>
                <wp:docPr id="10" name="Group 10"/>
                <wp:cNvGraphicFramePr/>
                <a:graphic xmlns:a="http://schemas.openxmlformats.org/drawingml/2006/main">
                  <a:graphicData uri="http://schemas.microsoft.com/office/word/2010/wordprocessingGroup">
                    <wpg:wgp>
                      <wpg:cNvGrpSpPr/>
                      <wpg:grpSpPr>
                        <a:xfrm>
                          <a:off x="0" y="0"/>
                          <a:ext cx="1089660" cy="796290"/>
                          <a:chOff x="0" y="0"/>
                          <a:chExt cx="1089660" cy="796290"/>
                        </a:xfrm>
                      </wpg:grpSpPr>
                      <w14:contentPart bwMode="auto" r:id="rId29">
                        <w14:nvContentPartPr>
                          <w14:cNvPr id="8" name="Ink 8"/>
                          <w14:cNvContentPartPr/>
                        </w14:nvContentPartPr>
                        <w14:xfrm>
                          <a:off x="555625" y="0"/>
                          <a:ext cx="330480" cy="430530"/>
                        </w14:xfrm>
                      </w14:contentPart>
                      <wps:wsp>
                        <wps:cNvPr id="217" name="Text Box 2"/>
                        <wps:cNvSpPr txBox="1">
                          <a:spLocks noChangeArrowheads="1"/>
                        </wps:cNvSpPr>
                        <wps:spPr bwMode="auto">
                          <a:xfrm>
                            <a:off x="0" y="506730"/>
                            <a:ext cx="1089660" cy="289560"/>
                          </a:xfrm>
                          <a:prstGeom prst="rect">
                            <a:avLst/>
                          </a:prstGeom>
                          <a:solidFill>
                            <a:srgbClr val="FFFFFF"/>
                          </a:solidFill>
                          <a:ln w="9525">
                            <a:solidFill>
                              <a:srgbClr val="000000"/>
                            </a:solidFill>
                            <a:miter lim="800000"/>
                            <a:headEnd/>
                            <a:tailEnd/>
                          </a:ln>
                        </wps:spPr>
                        <wps:txbx>
                          <w:txbxContent>
                            <w:p w14:paraId="4BA66C58" w14:textId="04BDC7AF" w:rsidR="00955FC2" w:rsidRDefault="00955FC2">
                              <w:r>
                                <w:t>Enter Port No.</w:t>
                              </w:r>
                            </w:p>
                          </w:txbxContent>
                        </wps:txbx>
                        <wps:bodyPr rot="0" vert="horz" wrap="square" lIns="91440" tIns="45720" rIns="91440" bIns="45720" anchor="t" anchorCtr="0">
                          <a:noAutofit/>
                        </wps:bodyPr>
                      </wps:wsp>
                    </wpg:wgp>
                  </a:graphicData>
                </a:graphic>
              </wp:anchor>
            </w:drawing>
          </mc:Choice>
          <mc:Fallback>
            <w:pict>
              <v:group w14:anchorId="4E6D825E" id="Group 10" o:spid="_x0000_s1026" style="position:absolute;left:0;text-align:left;margin-left:52.2pt;margin-top:43.5pt;width:85.8pt;height:62.7pt;z-index:251663360" coordsize="10896,7962"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">
                <v:shape id="Ink 8" o:spid="_x0000_s1027" type="#_x0000_t75" style="position:absolute;left:5466;top:-89;width:3481;height:4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">
                  <v:imagedata r:id="rId30" o:title=""/>
                </v:shape>
                <v:shapetype id="_x0000_t202" coordsize="21600,21600" o:spt="202" path="m,l,21600r21600,l21600,xe">
                  <v:stroke joinstyle="miter"/>
                  <v:path gradientshapeok="t" o:connecttype="rect"/>
                </v:shapetype>
                <v:shape id="Text Box 2" o:spid="_x0000_s1028" type="#_x0000_t202" style="position:absolute;top:5067;width:1089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4BA66C58" w14:textId="04BDC7AF" w:rsidR="00955FC2" w:rsidRDefault="00955FC2">
                        <w:r>
                          <w:t>Enter Port No.</w:t>
                        </w:r>
                      </w:p>
                    </w:txbxContent>
                  </v:textbox>
                </v:shape>
              </v:group>
            </w:pict>
          </mc:Fallback>
        </mc:AlternateContent>
      </w:r>
      <w:r w:rsidRPr="00CD427F">
        <w:rPr>
          <w:rFonts w:ascii="Times New Roman" w:hAnsi="Times New Roman" w:cs="Times New Roman"/>
          <w:noProof/>
          <w:sz w:val="26"/>
          <w:szCs w:val="26"/>
        </w:rPr>
        <w:drawing>
          <wp:inline distT="0" distB="0" distL="0" distR="0" wp14:anchorId="00C71237" wp14:editId="0EF88AA0">
            <wp:extent cx="5943600" cy="36950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95065"/>
                    </a:xfrm>
                    <a:prstGeom prst="rect">
                      <a:avLst/>
                    </a:prstGeom>
                  </pic:spPr>
                </pic:pic>
              </a:graphicData>
            </a:graphic>
          </wp:inline>
        </w:drawing>
      </w:r>
    </w:p>
    <w:p w14:paraId="13437EEB" w14:textId="4A19CFC5" w:rsidR="00955FC2" w:rsidRPr="00CD427F" w:rsidRDefault="003B2D3A" w:rsidP="003B2D3A">
      <w:pPr>
        <w:pStyle w:val="Caption"/>
        <w:jc w:val="center"/>
        <w:rPr>
          <w:rFonts w:ascii="Times New Roman" w:hAnsi="Times New Roman" w:cs="Times New Roman"/>
          <w:sz w:val="26"/>
          <w:szCs w:val="26"/>
        </w:rPr>
      </w:pPr>
      <w:bookmarkStart w:id="26" w:name="_Toc74319840"/>
      <w:r>
        <w:t xml:space="preserve">Figure </w:t>
      </w:r>
      <w:r>
        <w:fldChar w:fldCharType="begin"/>
      </w:r>
      <w:r>
        <w:instrText xml:space="preserve"> SEQ Figure \* ARABIC </w:instrText>
      </w:r>
      <w:r>
        <w:fldChar w:fldCharType="separate"/>
      </w:r>
      <w:r w:rsidR="00FF6F86">
        <w:rPr>
          <w:noProof/>
        </w:rPr>
        <w:t>12</w:t>
      </w:r>
      <w:r>
        <w:fldChar w:fldCharType="end"/>
      </w:r>
      <w:r>
        <w:t xml:space="preserve"> GUI Setup</w:t>
      </w:r>
      <w:bookmarkEnd w:id="26"/>
    </w:p>
    <w:p w14:paraId="49F3BC5C" w14:textId="5D59AC95" w:rsidR="00870CEE" w:rsidRPr="00CD427F" w:rsidRDefault="00C7449F" w:rsidP="003B2D3A">
      <w:pPr>
        <w:pStyle w:val="Para2"/>
      </w:pPr>
      <w:r w:rsidRPr="00CD427F">
        <w:t xml:space="preserve">The command line will show list of serial COM Ports available, enter number corresponding to COM Port connected to Arduino board. If correct port is used, the GUI will show </w:t>
      </w:r>
      <w:r w:rsidR="00862D29" w:rsidRPr="00CD427F">
        <w:t>buttons for all the gestures and expressions in the library.</w:t>
      </w:r>
    </w:p>
    <w:p w14:paraId="0BAD314A" w14:textId="6B11FD78" w:rsidR="00530FE0" w:rsidRPr="00CD427F" w:rsidRDefault="00530FE0" w:rsidP="003B2D3A">
      <w:pPr>
        <w:pStyle w:val="Para2"/>
      </w:pPr>
      <w:r w:rsidRPr="00CD427F">
        <w:t>User can click on any of the buttons to show the gestures / expression</w:t>
      </w:r>
      <w:r w:rsidR="00530863" w:rsidRPr="00CD427F">
        <w:t>. If gesture button is pressed, the script will start an audio corresponding to that button and will send motor movement commands serially to Arduino depending on run time of audio. After finishing the execution, the user can again select between any of the buttons</w:t>
      </w:r>
      <w:r w:rsidR="00B71BA3" w:rsidRPr="00CD427F">
        <w:t>. If user press the expression button, the script will send relative motor movement commands to Arduino to show that facial expression.</w:t>
      </w:r>
      <w:r w:rsidR="00FE72D8" w:rsidRPr="00CD427F">
        <w:t xml:space="preserve"> To exit the program, just hit the usual ‘X’ to close and exit the application. There are four more buttons to move forward and backward with the list of buttons on display. As per the scrip, maximum of 10 gestures and 8 emotions are displayed on the screen. If there are more gestures and emotions in the library file than </w:t>
      </w:r>
      <w:proofErr w:type="gramStart"/>
      <w:r w:rsidR="00FE72D8" w:rsidRPr="00CD427F">
        <w:t>these value</w:t>
      </w:r>
      <w:proofErr w:type="gramEnd"/>
      <w:r w:rsidR="00FE72D8" w:rsidRPr="00CD427F">
        <w:t>, these 4 buttons will help navigating the list to show next or previous set of gestures or emotions</w:t>
      </w:r>
    </w:p>
    <w:p w14:paraId="5094CFAF" w14:textId="77F043F0" w:rsidR="007070C2" w:rsidRPr="00CD427F" w:rsidRDefault="007070C2" w:rsidP="003B2D3A">
      <w:pPr>
        <w:pStyle w:val="Para2"/>
      </w:pPr>
    </w:p>
    <w:p w14:paraId="576B4672" w14:textId="507384DB" w:rsidR="007070C2" w:rsidRPr="00CD427F" w:rsidRDefault="007070C2" w:rsidP="003B2D3A">
      <w:pPr>
        <w:pStyle w:val="Head2"/>
      </w:pPr>
      <w:bookmarkStart w:id="27" w:name="_Toc74319694"/>
      <w:r w:rsidRPr="00CD427F">
        <w:t>Add Delete Gesture</w:t>
      </w:r>
      <w:bookmarkEnd w:id="27"/>
    </w:p>
    <w:p w14:paraId="032F4DA6" w14:textId="77777777" w:rsidR="003B46C9" w:rsidRPr="00CD427F" w:rsidRDefault="003D45A6" w:rsidP="003B2D3A">
      <w:pPr>
        <w:pStyle w:val="Para2"/>
      </w:pPr>
      <w:r w:rsidRPr="00CD427F">
        <w:t>The file addDelGestures.py helps to easily add or remove and even check list of gestures present in the library file.</w:t>
      </w:r>
    </w:p>
    <w:p w14:paraId="254CA0AD" w14:textId="77777777" w:rsidR="003B2D3A" w:rsidRDefault="003B46C9" w:rsidP="003B2D3A">
      <w:pPr>
        <w:pStyle w:val="ListParagraph"/>
        <w:keepNext/>
        <w:jc w:val="both"/>
      </w:pPr>
      <w:r w:rsidRPr="00CD427F">
        <w:rPr>
          <w:rFonts w:ascii="Times New Roman" w:hAnsi="Times New Roman" w:cs="Times New Roman"/>
          <w:b/>
          <w:bCs/>
          <w:noProof/>
          <w:sz w:val="26"/>
          <w:szCs w:val="26"/>
        </w:rPr>
        <w:lastRenderedPageBreak/>
        <w:drawing>
          <wp:inline distT="0" distB="0" distL="0" distR="0" wp14:anchorId="2E9084F0" wp14:editId="18AD0A9A">
            <wp:extent cx="5943600" cy="10242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024255"/>
                    </a:xfrm>
                    <a:prstGeom prst="rect">
                      <a:avLst/>
                    </a:prstGeom>
                  </pic:spPr>
                </pic:pic>
              </a:graphicData>
            </a:graphic>
          </wp:inline>
        </w:drawing>
      </w:r>
    </w:p>
    <w:p w14:paraId="5F15ACB0" w14:textId="5428885F" w:rsidR="003B46C9" w:rsidRPr="00CD427F" w:rsidRDefault="003B2D3A" w:rsidP="003B2D3A">
      <w:pPr>
        <w:pStyle w:val="Caption"/>
        <w:jc w:val="center"/>
        <w:rPr>
          <w:rFonts w:ascii="Times New Roman" w:hAnsi="Times New Roman" w:cs="Times New Roman"/>
          <w:b/>
          <w:bCs/>
          <w:sz w:val="26"/>
          <w:szCs w:val="26"/>
        </w:rPr>
      </w:pPr>
      <w:bookmarkStart w:id="28" w:name="_Toc74319841"/>
      <w:r>
        <w:t xml:space="preserve">Figure </w:t>
      </w:r>
      <w:r>
        <w:fldChar w:fldCharType="begin"/>
      </w:r>
      <w:r>
        <w:instrText xml:space="preserve"> SEQ Figure \* ARABIC </w:instrText>
      </w:r>
      <w:r>
        <w:fldChar w:fldCharType="separate"/>
      </w:r>
      <w:r w:rsidR="00FF6F86">
        <w:rPr>
          <w:noProof/>
        </w:rPr>
        <w:t>13</w:t>
      </w:r>
      <w:r>
        <w:fldChar w:fldCharType="end"/>
      </w:r>
      <w:r>
        <w:t xml:space="preserve"> Add Gesture Menu</w:t>
      </w:r>
      <w:bookmarkEnd w:id="28"/>
    </w:p>
    <w:p w14:paraId="20FDE99E" w14:textId="77777777" w:rsidR="003B46C9" w:rsidRPr="00CD427F" w:rsidRDefault="003B46C9" w:rsidP="003B2D3A">
      <w:pPr>
        <w:pStyle w:val="Para2"/>
      </w:pPr>
      <w:r w:rsidRPr="00CD427F">
        <w:t>1</w:t>
      </w:r>
      <w:r w:rsidRPr="00CD427F">
        <w:rPr>
          <w:vertAlign w:val="superscript"/>
        </w:rPr>
        <w:t>st</w:t>
      </w:r>
      <w:r w:rsidRPr="00CD427F">
        <w:t xml:space="preserve"> is menu screen. It gives 4 options to modify library, add gesture, delete gesture, list all gestures present in the library, and exit the script. Enter corresponding number to execute that function.</w:t>
      </w:r>
    </w:p>
    <w:p w14:paraId="051B14CD" w14:textId="77777777" w:rsidR="003B46C9" w:rsidRPr="00CD427F" w:rsidRDefault="003B46C9" w:rsidP="003B2D3A">
      <w:pPr>
        <w:pStyle w:val="Para2"/>
      </w:pPr>
      <w:r w:rsidRPr="00CD427F">
        <w:t xml:space="preserve">While adding gestures, first thing the script will ask is for gesture name and audio file name. Complete audio file name, with extension should be entered. </w:t>
      </w:r>
    </w:p>
    <w:p w14:paraId="685B73BF" w14:textId="77777777" w:rsidR="003B2D3A" w:rsidRDefault="003B46C9" w:rsidP="003B2D3A">
      <w:pPr>
        <w:pStyle w:val="ListParagraph"/>
        <w:keepNext/>
        <w:jc w:val="both"/>
      </w:pPr>
      <w:r w:rsidRPr="00CD427F">
        <w:rPr>
          <w:rFonts w:ascii="Times New Roman" w:hAnsi="Times New Roman" w:cs="Times New Roman"/>
          <w:noProof/>
          <w:sz w:val="26"/>
          <w:szCs w:val="26"/>
        </w:rPr>
        <w:drawing>
          <wp:inline distT="0" distB="0" distL="0" distR="0" wp14:anchorId="09FA26C7" wp14:editId="17A1ED62">
            <wp:extent cx="5943600" cy="1298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298575"/>
                    </a:xfrm>
                    <a:prstGeom prst="rect">
                      <a:avLst/>
                    </a:prstGeom>
                  </pic:spPr>
                </pic:pic>
              </a:graphicData>
            </a:graphic>
          </wp:inline>
        </w:drawing>
      </w:r>
    </w:p>
    <w:p w14:paraId="47F77F95" w14:textId="41113D00" w:rsidR="003B46C9" w:rsidRPr="00CD427F" w:rsidRDefault="003B2D3A" w:rsidP="003B2D3A">
      <w:pPr>
        <w:pStyle w:val="Caption"/>
        <w:jc w:val="center"/>
        <w:rPr>
          <w:rFonts w:ascii="Times New Roman" w:hAnsi="Times New Roman" w:cs="Times New Roman"/>
          <w:sz w:val="26"/>
          <w:szCs w:val="26"/>
        </w:rPr>
      </w:pPr>
      <w:bookmarkStart w:id="29" w:name="_Toc74319842"/>
      <w:r>
        <w:t xml:space="preserve">Figure </w:t>
      </w:r>
      <w:r>
        <w:fldChar w:fldCharType="begin"/>
      </w:r>
      <w:r>
        <w:instrText xml:space="preserve"> SEQ Figure \* ARABIC </w:instrText>
      </w:r>
      <w:r>
        <w:fldChar w:fldCharType="separate"/>
      </w:r>
      <w:r w:rsidR="00FF6F86">
        <w:rPr>
          <w:noProof/>
        </w:rPr>
        <w:t>14</w:t>
      </w:r>
      <w:r>
        <w:fldChar w:fldCharType="end"/>
      </w:r>
      <w:r>
        <w:t xml:space="preserve"> Add Gesture Details screen</w:t>
      </w:r>
      <w:bookmarkEnd w:id="29"/>
    </w:p>
    <w:p w14:paraId="4523F516" w14:textId="796B420B" w:rsidR="000D3F2E" w:rsidRPr="00CD427F" w:rsidRDefault="003B46C9" w:rsidP="003B2D3A">
      <w:pPr>
        <w:pStyle w:val="Para2"/>
      </w:pPr>
      <w:r w:rsidRPr="00CD427F">
        <w:t xml:space="preserve">Next screen, it will ask for at which timestamp, what should be the angle for each motor to show a posture. The values should be in range of 10-99. Refer the table </w:t>
      </w:r>
      <w:r w:rsidR="003B2D3A" w:rsidRPr="003B2D3A">
        <w:t>mentioned in previous sections</w:t>
      </w:r>
      <w:r w:rsidRPr="00CD427F">
        <w:t xml:space="preserve"> for how the percent react for each motor for facial expression.</w:t>
      </w:r>
      <w:r w:rsidR="000D3F2E" w:rsidRPr="00CD427F">
        <w:t xml:space="preserve"> Important note is to enter time stamps sequentially. </w:t>
      </w:r>
    </w:p>
    <w:p w14:paraId="771AB42C" w14:textId="77777777" w:rsidR="003B2D3A" w:rsidRDefault="000D3F2E" w:rsidP="003B2D3A">
      <w:pPr>
        <w:pStyle w:val="ListParagraph"/>
        <w:keepNext/>
        <w:jc w:val="both"/>
      </w:pPr>
      <w:r w:rsidRPr="00CD427F">
        <w:rPr>
          <w:rFonts w:ascii="Times New Roman" w:hAnsi="Times New Roman" w:cs="Times New Roman"/>
          <w:noProof/>
          <w:sz w:val="26"/>
          <w:szCs w:val="26"/>
        </w:rPr>
        <w:drawing>
          <wp:inline distT="0" distB="0" distL="0" distR="0" wp14:anchorId="0E522208" wp14:editId="7FF03F54">
            <wp:extent cx="5896798" cy="3134162"/>
            <wp:effectExtent l="0" t="0" r="889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96798" cy="3134162"/>
                    </a:xfrm>
                    <a:prstGeom prst="rect">
                      <a:avLst/>
                    </a:prstGeom>
                  </pic:spPr>
                </pic:pic>
              </a:graphicData>
            </a:graphic>
          </wp:inline>
        </w:drawing>
      </w:r>
    </w:p>
    <w:p w14:paraId="1443A95A" w14:textId="6FC2050F" w:rsidR="000D3F2E" w:rsidRPr="00CD427F" w:rsidRDefault="003B2D3A" w:rsidP="003B2D3A">
      <w:pPr>
        <w:pStyle w:val="Caption"/>
        <w:jc w:val="center"/>
        <w:rPr>
          <w:rFonts w:ascii="Times New Roman" w:hAnsi="Times New Roman" w:cs="Times New Roman"/>
          <w:sz w:val="26"/>
          <w:szCs w:val="26"/>
        </w:rPr>
      </w:pPr>
      <w:bookmarkStart w:id="30" w:name="_Toc74319843"/>
      <w:r>
        <w:t xml:space="preserve">Figure </w:t>
      </w:r>
      <w:r>
        <w:fldChar w:fldCharType="begin"/>
      </w:r>
      <w:r>
        <w:instrText xml:space="preserve"> SEQ Figure \* ARABIC </w:instrText>
      </w:r>
      <w:r>
        <w:fldChar w:fldCharType="separate"/>
      </w:r>
      <w:r w:rsidR="00FF6F86">
        <w:rPr>
          <w:noProof/>
        </w:rPr>
        <w:t>15</w:t>
      </w:r>
      <w:r>
        <w:fldChar w:fldCharType="end"/>
      </w:r>
      <w:r>
        <w:t xml:space="preserve"> Add Gestures Motions</w:t>
      </w:r>
      <w:bookmarkEnd w:id="30"/>
    </w:p>
    <w:p w14:paraId="491EE19A" w14:textId="77777777" w:rsidR="000D3F2E" w:rsidRPr="00CD427F" w:rsidRDefault="000D3F2E" w:rsidP="003B2D3A">
      <w:pPr>
        <w:pStyle w:val="Para2"/>
      </w:pPr>
      <w:r w:rsidRPr="00CD427F">
        <w:lastRenderedPageBreak/>
        <w:t xml:space="preserve">After the data for posture is entered, it asks for confirmation if entered data is correct, enter 1 to acknowledge correct entry otherwise no. After that, </w:t>
      </w:r>
      <w:proofErr w:type="gramStart"/>
      <w:r w:rsidRPr="00CD427F">
        <w:t>It</w:t>
      </w:r>
      <w:proofErr w:type="gramEnd"/>
      <w:r w:rsidRPr="00CD427F">
        <w:t xml:space="preserve"> will again ask if you wish to enter more timestamps and enter the value as per. </w:t>
      </w:r>
    </w:p>
    <w:p w14:paraId="11774031" w14:textId="77777777" w:rsidR="003B2D3A" w:rsidRDefault="000D3F2E" w:rsidP="003B2D3A">
      <w:pPr>
        <w:pStyle w:val="ListParagraph"/>
        <w:keepNext/>
        <w:jc w:val="both"/>
      </w:pPr>
      <w:r w:rsidRPr="00CD427F">
        <w:rPr>
          <w:rFonts w:ascii="Times New Roman" w:hAnsi="Times New Roman" w:cs="Times New Roman"/>
          <w:noProof/>
          <w:sz w:val="26"/>
          <w:szCs w:val="26"/>
        </w:rPr>
        <w:drawing>
          <wp:inline distT="0" distB="0" distL="0" distR="0" wp14:anchorId="47CD9B33" wp14:editId="35C7D4C9">
            <wp:extent cx="4286848" cy="6477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86848" cy="647790"/>
                    </a:xfrm>
                    <a:prstGeom prst="rect">
                      <a:avLst/>
                    </a:prstGeom>
                  </pic:spPr>
                </pic:pic>
              </a:graphicData>
            </a:graphic>
          </wp:inline>
        </w:drawing>
      </w:r>
    </w:p>
    <w:p w14:paraId="46B024DB" w14:textId="4764CCFC" w:rsidR="000D3F2E" w:rsidRPr="00CD427F" w:rsidRDefault="003B2D3A" w:rsidP="003B2D3A">
      <w:pPr>
        <w:pStyle w:val="Caption"/>
        <w:jc w:val="center"/>
        <w:rPr>
          <w:rFonts w:ascii="Times New Roman" w:hAnsi="Times New Roman" w:cs="Times New Roman"/>
          <w:sz w:val="26"/>
          <w:szCs w:val="26"/>
        </w:rPr>
      </w:pPr>
      <w:bookmarkStart w:id="31" w:name="_Toc74319844"/>
      <w:r>
        <w:t xml:space="preserve">Figure </w:t>
      </w:r>
      <w:r>
        <w:fldChar w:fldCharType="begin"/>
      </w:r>
      <w:r>
        <w:instrText xml:space="preserve"> SEQ Figure \* ARABIC </w:instrText>
      </w:r>
      <w:r>
        <w:fldChar w:fldCharType="separate"/>
      </w:r>
      <w:r w:rsidR="00FF6F86">
        <w:rPr>
          <w:noProof/>
        </w:rPr>
        <w:t>16</w:t>
      </w:r>
      <w:r>
        <w:fldChar w:fldCharType="end"/>
      </w:r>
      <w:r>
        <w:t xml:space="preserve"> Add Postures Verification</w:t>
      </w:r>
      <w:bookmarkEnd w:id="31"/>
    </w:p>
    <w:p w14:paraId="5FA5FB58" w14:textId="15254430" w:rsidR="000D3F2E" w:rsidRPr="00CD427F" w:rsidRDefault="000D3F2E" w:rsidP="003B2D3A">
      <w:pPr>
        <w:pStyle w:val="Para2"/>
      </w:pPr>
      <w:r w:rsidRPr="00CD427F">
        <w:t>If you want to enter more timestamps press 1 and it will again ask you timestamp and all corresponding posture values and confirmation. Do this for all timestamps you want to set postures for. Once done, enter 2 to confirm all entries. It will take you to new screen where it will show you all the timestamp values and corresponding posture values you have entered. It asks for the last time if all the values are correct. If you wish to write the gesture to the library enter 1 otherwise if you find anything wrong enter 2 and you can start over again.</w:t>
      </w:r>
    </w:p>
    <w:p w14:paraId="100D3198" w14:textId="77777777" w:rsidR="003B2D3A" w:rsidRDefault="000D3F2E" w:rsidP="003B2D3A">
      <w:pPr>
        <w:pStyle w:val="ListParagraph"/>
        <w:keepNext/>
        <w:jc w:val="both"/>
      </w:pPr>
      <w:r w:rsidRPr="00CD427F">
        <w:rPr>
          <w:rFonts w:ascii="Times New Roman" w:hAnsi="Times New Roman" w:cs="Times New Roman"/>
          <w:noProof/>
          <w:sz w:val="26"/>
          <w:szCs w:val="26"/>
        </w:rPr>
        <w:drawing>
          <wp:inline distT="0" distB="0" distL="0" distR="0" wp14:anchorId="4A4E64C9" wp14:editId="3C7D5793">
            <wp:extent cx="3439005" cy="3277057"/>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39005" cy="3277057"/>
                    </a:xfrm>
                    <a:prstGeom prst="rect">
                      <a:avLst/>
                    </a:prstGeom>
                  </pic:spPr>
                </pic:pic>
              </a:graphicData>
            </a:graphic>
          </wp:inline>
        </w:drawing>
      </w:r>
    </w:p>
    <w:p w14:paraId="40B1B992" w14:textId="4E1AF1D5" w:rsidR="00B54BC0" w:rsidRPr="00CD427F" w:rsidRDefault="003B2D3A" w:rsidP="003B2D3A">
      <w:pPr>
        <w:pStyle w:val="Caption"/>
        <w:jc w:val="center"/>
        <w:rPr>
          <w:rFonts w:ascii="Times New Roman" w:hAnsi="Times New Roman" w:cs="Times New Roman"/>
          <w:sz w:val="26"/>
          <w:szCs w:val="26"/>
        </w:rPr>
      </w:pPr>
      <w:bookmarkStart w:id="32" w:name="_Toc74319845"/>
      <w:r>
        <w:t xml:space="preserve">Figure </w:t>
      </w:r>
      <w:r>
        <w:fldChar w:fldCharType="begin"/>
      </w:r>
      <w:r>
        <w:instrText xml:space="preserve"> SEQ Figure \* ARABIC </w:instrText>
      </w:r>
      <w:r>
        <w:fldChar w:fldCharType="separate"/>
      </w:r>
      <w:r w:rsidR="00FF6F86">
        <w:rPr>
          <w:noProof/>
        </w:rPr>
        <w:t>17</w:t>
      </w:r>
      <w:r>
        <w:fldChar w:fldCharType="end"/>
      </w:r>
      <w:r>
        <w:t xml:space="preserve"> Add Gesture Verification</w:t>
      </w:r>
      <w:bookmarkEnd w:id="32"/>
    </w:p>
    <w:p w14:paraId="24C9D075" w14:textId="77777777" w:rsidR="00B54BC0" w:rsidRPr="00CD427F" w:rsidRDefault="00B54BC0" w:rsidP="009E0613">
      <w:pPr>
        <w:pStyle w:val="ListParagraph"/>
        <w:jc w:val="both"/>
        <w:rPr>
          <w:rFonts w:ascii="Times New Roman" w:hAnsi="Times New Roman" w:cs="Times New Roman"/>
          <w:sz w:val="26"/>
          <w:szCs w:val="26"/>
        </w:rPr>
      </w:pPr>
    </w:p>
    <w:p w14:paraId="099B0267" w14:textId="77777777" w:rsidR="00B54BC0" w:rsidRPr="00CD427F" w:rsidRDefault="00B54BC0" w:rsidP="003B2D3A">
      <w:pPr>
        <w:pStyle w:val="Para2"/>
      </w:pPr>
      <w:r w:rsidRPr="00CD427F">
        <w:t>To delete any gestures existing in the library enter 2 from menu screen. It will show all the list of gestures present in the library file. Enter the number of the gesture you wish to delete. If you do not wish to delete anything, just enter 0.</w:t>
      </w:r>
    </w:p>
    <w:p w14:paraId="09CFEAF9" w14:textId="77777777" w:rsidR="003B2D3A" w:rsidRDefault="00B54BC0" w:rsidP="003B2D3A">
      <w:pPr>
        <w:pStyle w:val="ListParagraph"/>
        <w:keepNext/>
        <w:jc w:val="both"/>
      </w:pPr>
      <w:r w:rsidRPr="00CD427F">
        <w:rPr>
          <w:rFonts w:ascii="Times New Roman" w:hAnsi="Times New Roman" w:cs="Times New Roman"/>
          <w:noProof/>
          <w:sz w:val="26"/>
          <w:szCs w:val="26"/>
        </w:rPr>
        <w:lastRenderedPageBreak/>
        <w:drawing>
          <wp:inline distT="0" distB="0" distL="0" distR="0" wp14:anchorId="0761D978" wp14:editId="4FE08797">
            <wp:extent cx="3467584" cy="17528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7584" cy="1752845"/>
                    </a:xfrm>
                    <a:prstGeom prst="rect">
                      <a:avLst/>
                    </a:prstGeom>
                  </pic:spPr>
                </pic:pic>
              </a:graphicData>
            </a:graphic>
          </wp:inline>
        </w:drawing>
      </w:r>
    </w:p>
    <w:p w14:paraId="087605A3" w14:textId="6B218933" w:rsidR="003B2D3A" w:rsidRDefault="003B2D3A" w:rsidP="003B2D3A">
      <w:pPr>
        <w:pStyle w:val="Caption"/>
        <w:jc w:val="center"/>
      </w:pPr>
      <w:bookmarkStart w:id="33" w:name="_Toc74319846"/>
      <w:r>
        <w:t xml:space="preserve">Figure </w:t>
      </w:r>
      <w:r>
        <w:fldChar w:fldCharType="begin"/>
      </w:r>
      <w:r>
        <w:instrText xml:space="preserve"> SEQ Figure \* ARABIC </w:instrText>
      </w:r>
      <w:r>
        <w:fldChar w:fldCharType="separate"/>
      </w:r>
      <w:r w:rsidR="00FF6F86">
        <w:rPr>
          <w:noProof/>
        </w:rPr>
        <w:t>18</w:t>
      </w:r>
      <w:r>
        <w:fldChar w:fldCharType="end"/>
      </w:r>
      <w:r>
        <w:t xml:space="preserve"> List of gestures present in </w:t>
      </w:r>
      <w:proofErr w:type="gramStart"/>
      <w:r>
        <w:t>library</w:t>
      </w:r>
      <w:bookmarkEnd w:id="33"/>
      <w:proofErr w:type="gramEnd"/>
    </w:p>
    <w:p w14:paraId="45776104" w14:textId="7083C2AA" w:rsidR="00210CAF" w:rsidRPr="00CD427F" w:rsidRDefault="00B54BC0" w:rsidP="009E0613">
      <w:pPr>
        <w:pStyle w:val="ListParagraph"/>
        <w:jc w:val="both"/>
        <w:rPr>
          <w:rFonts w:ascii="Times New Roman" w:hAnsi="Times New Roman" w:cs="Times New Roman"/>
          <w:sz w:val="26"/>
          <w:szCs w:val="26"/>
        </w:rPr>
      </w:pPr>
      <w:r w:rsidRPr="00CD427F">
        <w:rPr>
          <w:rFonts w:ascii="Times New Roman" w:hAnsi="Times New Roman" w:cs="Times New Roman"/>
          <w:sz w:val="26"/>
          <w:szCs w:val="26"/>
        </w:rPr>
        <w:t xml:space="preserve"> </w:t>
      </w:r>
    </w:p>
    <w:p w14:paraId="7CC6CE71" w14:textId="77777777" w:rsidR="003F3EF1" w:rsidRPr="00CD427F" w:rsidRDefault="00210CAF" w:rsidP="003B2D3A">
      <w:pPr>
        <w:pStyle w:val="Para2"/>
      </w:pPr>
      <w:r w:rsidRPr="00CD427F">
        <w:t>After you are done modifying the library file, you can either enter 4 from menu screen or hit X button on top right corner of the window.</w:t>
      </w:r>
    </w:p>
    <w:p w14:paraId="37588C8A" w14:textId="77777777" w:rsidR="00D94E47" w:rsidRDefault="003F3EF1" w:rsidP="003B2D3A">
      <w:pPr>
        <w:pStyle w:val="Para2"/>
      </w:pPr>
      <w:r w:rsidRPr="00CD427F">
        <w:t xml:space="preserve">To be able to run the gesture, it is important to put the </w:t>
      </w:r>
      <w:r w:rsidR="004B17C7" w:rsidRPr="00CD427F">
        <w:t>corresponding</w:t>
      </w:r>
      <w:r w:rsidRPr="00CD427F">
        <w:t xml:space="preserve"> audio file with specified name into the </w:t>
      </w:r>
      <w:proofErr w:type="spellStart"/>
      <w:r w:rsidRPr="00CD427F">
        <w:t>AudioFiles</w:t>
      </w:r>
      <w:proofErr w:type="spellEnd"/>
      <w:r w:rsidRPr="00CD427F">
        <w:t xml:space="preserve"> folder. Otherwise, the gesture button </w:t>
      </w:r>
      <w:proofErr w:type="spellStart"/>
      <w:r w:rsidRPr="00CD427F">
        <w:t>wont</w:t>
      </w:r>
      <w:proofErr w:type="spellEnd"/>
      <w:r w:rsidRPr="00CD427F">
        <w:t xml:space="preserve"> work and it will just keep crashing.</w:t>
      </w:r>
    </w:p>
    <w:p w14:paraId="44537AE3" w14:textId="77777777" w:rsidR="00D94E47" w:rsidRDefault="00D94E47" w:rsidP="003B2D3A">
      <w:pPr>
        <w:pStyle w:val="Head2"/>
      </w:pPr>
      <w:bookmarkStart w:id="34" w:name="_Toc74319695"/>
      <w:r>
        <w:t>EXAMPLE TO ADD A NEW GESTURE:</w:t>
      </w:r>
      <w:bookmarkEnd w:id="34"/>
    </w:p>
    <w:p w14:paraId="3F7CA20C" w14:textId="79A03E8F" w:rsidR="0085473D" w:rsidRDefault="0085473D" w:rsidP="003B2D3A">
      <w:pPr>
        <w:pStyle w:val="Para2"/>
      </w:pPr>
      <w:r>
        <w:t xml:space="preserve">Step 1) Record an audio in preferably wave, mp3 </w:t>
      </w:r>
      <w:r w:rsidR="00A95991">
        <w:t xml:space="preserve">or m4a </w:t>
      </w:r>
      <w:r>
        <w:t xml:space="preserve">format. You can use any of the recording </w:t>
      </w:r>
      <w:proofErr w:type="spellStart"/>
      <w:r>
        <w:t>softwares</w:t>
      </w:r>
      <w:proofErr w:type="spellEnd"/>
      <w:r>
        <w:t xml:space="preserve"> available or provided by the operating system.</w:t>
      </w:r>
    </w:p>
    <w:p w14:paraId="138CFD25" w14:textId="77777777" w:rsidR="00AB7937" w:rsidRDefault="00AB7937" w:rsidP="003B2D3A">
      <w:pPr>
        <w:pStyle w:val="Para2"/>
      </w:pPr>
    </w:p>
    <w:p w14:paraId="2801CEA8" w14:textId="77777777" w:rsidR="00AB7937" w:rsidRDefault="0085473D" w:rsidP="003B2D3A">
      <w:pPr>
        <w:pStyle w:val="Para2"/>
      </w:pPr>
      <w:r>
        <w:t xml:space="preserve">Step 2) </w:t>
      </w:r>
      <w:r w:rsidR="00A25343">
        <w:t xml:space="preserve">Place this audio file in </w:t>
      </w:r>
      <w:proofErr w:type="spellStart"/>
      <w:r w:rsidR="00A25343">
        <w:t>AudioFiles</w:t>
      </w:r>
      <w:proofErr w:type="spellEnd"/>
      <w:r w:rsidR="00A25343">
        <w:t xml:space="preserve"> folder.</w:t>
      </w:r>
    </w:p>
    <w:p w14:paraId="29646CE3" w14:textId="77777777" w:rsidR="003B2D3A" w:rsidRDefault="00AB7937" w:rsidP="003B2D3A">
      <w:pPr>
        <w:pStyle w:val="ListParagraph"/>
        <w:keepNext/>
        <w:jc w:val="both"/>
      </w:pPr>
      <w:r w:rsidRPr="00AB7937">
        <w:rPr>
          <w:rFonts w:ascii="Times New Roman" w:hAnsi="Times New Roman" w:cs="Times New Roman"/>
          <w:noProof/>
          <w:sz w:val="26"/>
          <w:szCs w:val="26"/>
        </w:rPr>
        <w:drawing>
          <wp:inline distT="0" distB="0" distL="0" distR="0" wp14:anchorId="2B9FBB60" wp14:editId="3F74BCA7">
            <wp:extent cx="5943600" cy="1203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57782"/>
                    <a:stretch/>
                  </pic:blipFill>
                  <pic:spPr bwMode="auto">
                    <a:xfrm>
                      <a:off x="0" y="0"/>
                      <a:ext cx="5943600" cy="1203960"/>
                    </a:xfrm>
                    <a:prstGeom prst="rect">
                      <a:avLst/>
                    </a:prstGeom>
                    <a:ln>
                      <a:noFill/>
                    </a:ln>
                    <a:extLst>
                      <a:ext uri="{53640926-AAD7-44D8-BBD7-CCE9431645EC}">
                        <a14:shadowObscured xmlns:a14="http://schemas.microsoft.com/office/drawing/2010/main"/>
                      </a:ext>
                    </a:extLst>
                  </pic:spPr>
                </pic:pic>
              </a:graphicData>
            </a:graphic>
          </wp:inline>
        </w:drawing>
      </w:r>
    </w:p>
    <w:p w14:paraId="5DF4F91F" w14:textId="233AB44D" w:rsidR="00AB7937" w:rsidRDefault="003B2D3A" w:rsidP="003B2D3A">
      <w:pPr>
        <w:pStyle w:val="Caption"/>
        <w:jc w:val="center"/>
        <w:rPr>
          <w:rFonts w:ascii="Times New Roman" w:hAnsi="Times New Roman" w:cs="Times New Roman"/>
          <w:sz w:val="26"/>
          <w:szCs w:val="26"/>
        </w:rPr>
      </w:pPr>
      <w:bookmarkStart w:id="35" w:name="_Toc74319847"/>
      <w:r>
        <w:t xml:space="preserve">Figure </w:t>
      </w:r>
      <w:r>
        <w:fldChar w:fldCharType="begin"/>
      </w:r>
      <w:r>
        <w:instrText xml:space="preserve"> SEQ Figure \* ARABIC </w:instrText>
      </w:r>
      <w:r>
        <w:fldChar w:fldCharType="separate"/>
      </w:r>
      <w:r w:rsidR="00FF6F86">
        <w:rPr>
          <w:noProof/>
        </w:rPr>
        <w:t>19</w:t>
      </w:r>
      <w:r>
        <w:fldChar w:fldCharType="end"/>
      </w:r>
      <w:r w:rsidRPr="0072738D">
        <w:t xml:space="preserve"> Add Gesture Step </w:t>
      </w:r>
      <w:r>
        <w:t>1</w:t>
      </w:r>
      <w:bookmarkEnd w:id="35"/>
    </w:p>
    <w:p w14:paraId="38AE3C7C" w14:textId="77777777" w:rsidR="003B2D3A" w:rsidRDefault="00AB7937" w:rsidP="003B2D3A">
      <w:pPr>
        <w:pStyle w:val="ListParagraph"/>
        <w:keepNext/>
        <w:jc w:val="center"/>
      </w:pPr>
      <w:r w:rsidRPr="00AB7937">
        <w:rPr>
          <w:rFonts w:ascii="Times New Roman" w:hAnsi="Times New Roman" w:cs="Times New Roman"/>
          <w:noProof/>
          <w:sz w:val="26"/>
          <w:szCs w:val="26"/>
        </w:rPr>
        <w:drawing>
          <wp:inline distT="0" distB="0" distL="0" distR="0" wp14:anchorId="6E0A772E" wp14:editId="2256F223">
            <wp:extent cx="3101340" cy="2395408"/>
            <wp:effectExtent l="0" t="0" r="381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06004" cy="2399010"/>
                    </a:xfrm>
                    <a:prstGeom prst="rect">
                      <a:avLst/>
                    </a:prstGeom>
                  </pic:spPr>
                </pic:pic>
              </a:graphicData>
            </a:graphic>
          </wp:inline>
        </w:drawing>
      </w:r>
    </w:p>
    <w:p w14:paraId="780F368D" w14:textId="7DE19670" w:rsidR="00AB7937" w:rsidRDefault="003B2D3A" w:rsidP="003B2D3A">
      <w:pPr>
        <w:pStyle w:val="Caption"/>
        <w:jc w:val="center"/>
        <w:rPr>
          <w:rFonts w:ascii="Times New Roman" w:hAnsi="Times New Roman" w:cs="Times New Roman"/>
          <w:sz w:val="26"/>
          <w:szCs w:val="26"/>
        </w:rPr>
      </w:pPr>
      <w:bookmarkStart w:id="36" w:name="_Toc74319848"/>
      <w:r>
        <w:t xml:space="preserve">Figure </w:t>
      </w:r>
      <w:r>
        <w:fldChar w:fldCharType="begin"/>
      </w:r>
      <w:r>
        <w:instrText xml:space="preserve"> SEQ Figure \* ARABIC </w:instrText>
      </w:r>
      <w:r>
        <w:fldChar w:fldCharType="separate"/>
      </w:r>
      <w:r w:rsidR="00FF6F86">
        <w:rPr>
          <w:noProof/>
        </w:rPr>
        <w:t>20</w:t>
      </w:r>
      <w:r>
        <w:fldChar w:fldCharType="end"/>
      </w:r>
      <w:r w:rsidRPr="00925024">
        <w:t xml:space="preserve"> Add Gesture Step </w:t>
      </w:r>
      <w:r>
        <w:t>1.1</w:t>
      </w:r>
      <w:bookmarkEnd w:id="36"/>
    </w:p>
    <w:p w14:paraId="5CDE8D3E" w14:textId="77777777" w:rsidR="00AB7937" w:rsidRDefault="00AB7937" w:rsidP="009E0613">
      <w:pPr>
        <w:pStyle w:val="ListParagraph"/>
        <w:jc w:val="both"/>
        <w:rPr>
          <w:rFonts w:ascii="Times New Roman" w:hAnsi="Times New Roman" w:cs="Times New Roman"/>
          <w:sz w:val="26"/>
          <w:szCs w:val="26"/>
        </w:rPr>
      </w:pPr>
    </w:p>
    <w:p w14:paraId="56207D61" w14:textId="77777777" w:rsidR="00F346A3" w:rsidRPr="003B2D3A" w:rsidRDefault="00AB7937" w:rsidP="003B2D3A">
      <w:pPr>
        <w:pStyle w:val="Para2"/>
      </w:pPr>
      <w:r w:rsidRPr="003B2D3A">
        <w:t xml:space="preserve">Step 3) </w:t>
      </w:r>
      <w:r w:rsidR="00F346A3" w:rsidRPr="003B2D3A">
        <w:t>Run “addDelGestures.py” script.</w:t>
      </w:r>
    </w:p>
    <w:p w14:paraId="639CABA4" w14:textId="77777777" w:rsidR="00F346A3" w:rsidRPr="003B2D3A" w:rsidRDefault="00F346A3" w:rsidP="003B2D3A">
      <w:pPr>
        <w:pStyle w:val="Para2"/>
      </w:pPr>
    </w:p>
    <w:p w14:paraId="11BC334F" w14:textId="16125EAB" w:rsidR="00F346A3" w:rsidRPr="003B2D3A" w:rsidRDefault="00F346A3" w:rsidP="003B2D3A">
      <w:pPr>
        <w:pStyle w:val="Para2"/>
      </w:pPr>
      <w:r w:rsidRPr="003B2D3A">
        <w:t>Step 4) Enter 1 to add new gesture</w:t>
      </w:r>
      <w:r w:rsidR="003B2D3A">
        <w:t>.</w:t>
      </w:r>
    </w:p>
    <w:p w14:paraId="693F3C96" w14:textId="77777777" w:rsidR="00252BBA" w:rsidRDefault="00F346A3" w:rsidP="00252BBA">
      <w:pPr>
        <w:pStyle w:val="ListParagraph"/>
        <w:keepNext/>
        <w:jc w:val="both"/>
      </w:pPr>
      <w:r w:rsidRPr="00F346A3">
        <w:rPr>
          <w:rFonts w:ascii="Times New Roman" w:hAnsi="Times New Roman" w:cs="Times New Roman"/>
          <w:noProof/>
          <w:sz w:val="26"/>
          <w:szCs w:val="26"/>
        </w:rPr>
        <w:drawing>
          <wp:inline distT="0" distB="0" distL="0" distR="0" wp14:anchorId="4C59B45E" wp14:editId="185760C3">
            <wp:extent cx="5943600" cy="9359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935990"/>
                    </a:xfrm>
                    <a:prstGeom prst="rect">
                      <a:avLst/>
                    </a:prstGeom>
                  </pic:spPr>
                </pic:pic>
              </a:graphicData>
            </a:graphic>
          </wp:inline>
        </w:drawing>
      </w:r>
    </w:p>
    <w:p w14:paraId="73515484" w14:textId="5CE5F716" w:rsidR="00F346A3" w:rsidRDefault="00252BBA" w:rsidP="00252BBA">
      <w:pPr>
        <w:pStyle w:val="Caption"/>
        <w:jc w:val="center"/>
        <w:rPr>
          <w:rFonts w:ascii="Times New Roman" w:hAnsi="Times New Roman" w:cs="Times New Roman"/>
          <w:sz w:val="26"/>
          <w:szCs w:val="26"/>
        </w:rPr>
      </w:pPr>
      <w:bookmarkStart w:id="37" w:name="_Toc74319849"/>
      <w:r>
        <w:t xml:space="preserve">Figure </w:t>
      </w:r>
      <w:r>
        <w:fldChar w:fldCharType="begin"/>
      </w:r>
      <w:r>
        <w:instrText xml:space="preserve"> SEQ Figure \* ARABIC </w:instrText>
      </w:r>
      <w:r>
        <w:fldChar w:fldCharType="separate"/>
      </w:r>
      <w:r w:rsidR="00FF6F86">
        <w:rPr>
          <w:noProof/>
        </w:rPr>
        <w:t>21</w:t>
      </w:r>
      <w:r>
        <w:fldChar w:fldCharType="end"/>
      </w:r>
      <w:r w:rsidRPr="00C47520">
        <w:t xml:space="preserve"> Add Gesture Step </w:t>
      </w:r>
      <w:r>
        <w:t>4</w:t>
      </w:r>
      <w:bookmarkEnd w:id="37"/>
    </w:p>
    <w:p w14:paraId="113A9DF1" w14:textId="77777777" w:rsidR="00F346A3" w:rsidRDefault="00F346A3" w:rsidP="009E0613">
      <w:pPr>
        <w:pStyle w:val="ListParagraph"/>
        <w:jc w:val="both"/>
        <w:rPr>
          <w:rFonts w:ascii="Times New Roman" w:hAnsi="Times New Roman" w:cs="Times New Roman"/>
          <w:sz w:val="26"/>
          <w:szCs w:val="26"/>
        </w:rPr>
      </w:pPr>
    </w:p>
    <w:p w14:paraId="40BE9A0F" w14:textId="77777777" w:rsidR="00F346A3" w:rsidRDefault="00F346A3" w:rsidP="00252BBA">
      <w:pPr>
        <w:pStyle w:val="Para2"/>
      </w:pPr>
      <w:r>
        <w:t xml:space="preserve">Step 5) It will ask for gesture name, name anything you want. This name will be later used in </w:t>
      </w:r>
      <w:proofErr w:type="spellStart"/>
      <w:r>
        <w:t>gui</w:t>
      </w:r>
      <w:proofErr w:type="spellEnd"/>
      <w:r>
        <w:t xml:space="preserve"> as button name.</w:t>
      </w:r>
    </w:p>
    <w:p w14:paraId="749B698A" w14:textId="77777777" w:rsidR="00252BBA" w:rsidRDefault="00F346A3" w:rsidP="00252BBA">
      <w:pPr>
        <w:pStyle w:val="ListParagraph"/>
        <w:keepNext/>
        <w:jc w:val="both"/>
      </w:pPr>
      <w:r w:rsidRPr="00F346A3">
        <w:rPr>
          <w:rFonts w:ascii="Times New Roman" w:hAnsi="Times New Roman" w:cs="Times New Roman"/>
          <w:noProof/>
          <w:sz w:val="26"/>
          <w:szCs w:val="26"/>
        </w:rPr>
        <w:drawing>
          <wp:inline distT="0" distB="0" distL="0" distR="0" wp14:anchorId="68C8051D" wp14:editId="55FBB91F">
            <wp:extent cx="5943600" cy="13557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355725"/>
                    </a:xfrm>
                    <a:prstGeom prst="rect">
                      <a:avLst/>
                    </a:prstGeom>
                  </pic:spPr>
                </pic:pic>
              </a:graphicData>
            </a:graphic>
          </wp:inline>
        </w:drawing>
      </w:r>
    </w:p>
    <w:p w14:paraId="6A1D6AFA" w14:textId="51065DB2" w:rsidR="00F346A3" w:rsidRDefault="00252BBA" w:rsidP="00252BBA">
      <w:pPr>
        <w:pStyle w:val="Caption"/>
        <w:jc w:val="center"/>
        <w:rPr>
          <w:rFonts w:ascii="Times New Roman" w:hAnsi="Times New Roman" w:cs="Times New Roman"/>
          <w:sz w:val="26"/>
          <w:szCs w:val="26"/>
        </w:rPr>
      </w:pPr>
      <w:bookmarkStart w:id="38" w:name="_Toc74319850"/>
      <w:r>
        <w:t xml:space="preserve">Figure </w:t>
      </w:r>
      <w:r>
        <w:fldChar w:fldCharType="begin"/>
      </w:r>
      <w:r>
        <w:instrText xml:space="preserve"> SEQ Figure \* ARABIC </w:instrText>
      </w:r>
      <w:r>
        <w:fldChar w:fldCharType="separate"/>
      </w:r>
      <w:r w:rsidR="00FF6F86">
        <w:rPr>
          <w:noProof/>
        </w:rPr>
        <w:t>22</w:t>
      </w:r>
      <w:r>
        <w:fldChar w:fldCharType="end"/>
      </w:r>
      <w:r w:rsidRPr="00456738">
        <w:t xml:space="preserve"> Add Gesture Step </w:t>
      </w:r>
      <w:r>
        <w:t>5</w:t>
      </w:r>
      <w:bookmarkEnd w:id="38"/>
    </w:p>
    <w:p w14:paraId="1522B27D" w14:textId="77777777" w:rsidR="00F346A3" w:rsidRDefault="00F346A3" w:rsidP="009E0613">
      <w:pPr>
        <w:pStyle w:val="ListParagraph"/>
        <w:jc w:val="both"/>
        <w:rPr>
          <w:rFonts w:ascii="Times New Roman" w:hAnsi="Times New Roman" w:cs="Times New Roman"/>
          <w:sz w:val="26"/>
          <w:szCs w:val="26"/>
        </w:rPr>
      </w:pPr>
    </w:p>
    <w:p w14:paraId="076A1701" w14:textId="77777777" w:rsidR="00F346A3" w:rsidRDefault="00F346A3" w:rsidP="00252BBA">
      <w:pPr>
        <w:pStyle w:val="Para2"/>
      </w:pPr>
      <w:r>
        <w:t xml:space="preserve">Step 6) Enter the name of audio file copied in the </w:t>
      </w:r>
      <w:proofErr w:type="spellStart"/>
      <w:r>
        <w:t>audioFiles</w:t>
      </w:r>
      <w:proofErr w:type="spellEnd"/>
      <w:r>
        <w:t xml:space="preserve"> folder with proper extension.</w:t>
      </w:r>
    </w:p>
    <w:p w14:paraId="2D204F7C" w14:textId="77777777" w:rsidR="00252BBA" w:rsidRDefault="00F346A3" w:rsidP="00252BBA">
      <w:pPr>
        <w:pStyle w:val="ListParagraph"/>
        <w:keepNext/>
        <w:jc w:val="both"/>
      </w:pPr>
      <w:r w:rsidRPr="00F346A3">
        <w:rPr>
          <w:rFonts w:ascii="Times New Roman" w:hAnsi="Times New Roman" w:cs="Times New Roman"/>
          <w:noProof/>
          <w:sz w:val="26"/>
          <w:szCs w:val="26"/>
        </w:rPr>
        <w:drawing>
          <wp:inline distT="0" distB="0" distL="0" distR="0" wp14:anchorId="378B0EC8" wp14:editId="0BA36CDE">
            <wp:extent cx="5943600" cy="12204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220470"/>
                    </a:xfrm>
                    <a:prstGeom prst="rect">
                      <a:avLst/>
                    </a:prstGeom>
                  </pic:spPr>
                </pic:pic>
              </a:graphicData>
            </a:graphic>
          </wp:inline>
        </w:drawing>
      </w:r>
    </w:p>
    <w:p w14:paraId="3C03BB5C" w14:textId="67C2076C" w:rsidR="00F346A3" w:rsidRPr="00252BBA" w:rsidRDefault="00252BBA" w:rsidP="00252BBA">
      <w:pPr>
        <w:pStyle w:val="Caption"/>
        <w:jc w:val="both"/>
        <w:rPr>
          <w:rFonts w:ascii="Times New Roman" w:hAnsi="Times New Roman" w:cs="Times New Roman"/>
          <w:sz w:val="26"/>
          <w:szCs w:val="26"/>
        </w:rPr>
      </w:pPr>
      <w:bookmarkStart w:id="39" w:name="_Toc74319851"/>
      <w:r>
        <w:t xml:space="preserve">Figure </w:t>
      </w:r>
      <w:r>
        <w:fldChar w:fldCharType="begin"/>
      </w:r>
      <w:r>
        <w:instrText xml:space="preserve"> SEQ Figure \* ARABIC </w:instrText>
      </w:r>
      <w:r>
        <w:fldChar w:fldCharType="separate"/>
      </w:r>
      <w:r w:rsidR="00FF6F86">
        <w:rPr>
          <w:noProof/>
        </w:rPr>
        <w:t>23</w:t>
      </w:r>
      <w:r>
        <w:fldChar w:fldCharType="end"/>
      </w:r>
      <w:r w:rsidRPr="00866563">
        <w:t xml:space="preserve"> Add Gesture Step </w:t>
      </w:r>
      <w:r>
        <w:t>6</w:t>
      </w:r>
      <w:bookmarkEnd w:id="39"/>
    </w:p>
    <w:p w14:paraId="1410BF80" w14:textId="77777777" w:rsidR="00F346A3" w:rsidRDefault="00F346A3" w:rsidP="00252BBA">
      <w:pPr>
        <w:pStyle w:val="Para2"/>
      </w:pPr>
      <w:r>
        <w:t xml:space="preserve">Step 7) It will ask for time stamp you want to set the posture for. IMPORTANT: ENTER ALL THE TIMESTAMPS SEQUENTIALLY. The timestamp values should be in </w:t>
      </w:r>
      <w:proofErr w:type="spellStart"/>
      <w:r>
        <w:t>ms</w:t>
      </w:r>
      <w:proofErr w:type="spellEnd"/>
      <w:r>
        <w:t xml:space="preserve"> values.</w:t>
      </w:r>
    </w:p>
    <w:p w14:paraId="54148829" w14:textId="77777777" w:rsidR="00252BBA" w:rsidRDefault="00F346A3" w:rsidP="00252BBA">
      <w:pPr>
        <w:pStyle w:val="ListParagraph"/>
        <w:keepNext/>
        <w:jc w:val="both"/>
      </w:pPr>
      <w:r w:rsidRPr="00F346A3">
        <w:rPr>
          <w:rFonts w:ascii="Times New Roman" w:hAnsi="Times New Roman" w:cs="Times New Roman"/>
          <w:noProof/>
          <w:sz w:val="26"/>
          <w:szCs w:val="26"/>
        </w:rPr>
        <w:drawing>
          <wp:inline distT="0" distB="0" distL="0" distR="0" wp14:anchorId="6DFACFFA" wp14:editId="28287888">
            <wp:extent cx="5943600" cy="12147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214755"/>
                    </a:xfrm>
                    <a:prstGeom prst="rect">
                      <a:avLst/>
                    </a:prstGeom>
                  </pic:spPr>
                </pic:pic>
              </a:graphicData>
            </a:graphic>
          </wp:inline>
        </w:drawing>
      </w:r>
    </w:p>
    <w:p w14:paraId="5215AE6A" w14:textId="1964CF88" w:rsidR="00F346A3" w:rsidRDefault="00252BBA" w:rsidP="00252BBA">
      <w:pPr>
        <w:pStyle w:val="Caption"/>
        <w:jc w:val="center"/>
        <w:rPr>
          <w:rFonts w:ascii="Times New Roman" w:hAnsi="Times New Roman" w:cs="Times New Roman"/>
          <w:sz w:val="26"/>
          <w:szCs w:val="26"/>
        </w:rPr>
      </w:pPr>
      <w:bookmarkStart w:id="40" w:name="_Toc74319852"/>
      <w:r>
        <w:t xml:space="preserve">Figure </w:t>
      </w:r>
      <w:r>
        <w:fldChar w:fldCharType="begin"/>
      </w:r>
      <w:r>
        <w:instrText xml:space="preserve"> SEQ Figure \* ARABIC </w:instrText>
      </w:r>
      <w:r>
        <w:fldChar w:fldCharType="separate"/>
      </w:r>
      <w:r w:rsidR="00FF6F86">
        <w:rPr>
          <w:noProof/>
        </w:rPr>
        <w:t>24</w:t>
      </w:r>
      <w:r>
        <w:fldChar w:fldCharType="end"/>
      </w:r>
      <w:r w:rsidRPr="00432D8B">
        <w:t xml:space="preserve"> Add Gesture Step </w:t>
      </w:r>
      <w:r>
        <w:t>7</w:t>
      </w:r>
      <w:bookmarkEnd w:id="40"/>
    </w:p>
    <w:p w14:paraId="02664A0C" w14:textId="77777777" w:rsidR="00F346A3" w:rsidRDefault="00F346A3" w:rsidP="00F346A3">
      <w:pPr>
        <w:pStyle w:val="ListParagraph"/>
        <w:jc w:val="both"/>
        <w:rPr>
          <w:rFonts w:ascii="Times New Roman" w:hAnsi="Times New Roman" w:cs="Times New Roman"/>
          <w:sz w:val="26"/>
          <w:szCs w:val="26"/>
        </w:rPr>
      </w:pPr>
    </w:p>
    <w:p w14:paraId="33AB1D5C" w14:textId="5F08AEE6" w:rsidR="00F346A3" w:rsidRDefault="00F346A3" w:rsidP="00252BBA">
      <w:pPr>
        <w:pStyle w:val="Para2"/>
      </w:pPr>
      <w:r>
        <w:t>Step 8) After you enter the timestamp, it will ask you for values of each moving part one by one. The values should be written between 10-99. Refer to the tables above know how these percent do value move the motors on the robot head.</w:t>
      </w:r>
    </w:p>
    <w:p w14:paraId="4BA1A086" w14:textId="77777777" w:rsidR="00252BBA" w:rsidRDefault="00F346A3" w:rsidP="00252BBA">
      <w:pPr>
        <w:pStyle w:val="ListParagraph"/>
        <w:keepNext/>
        <w:jc w:val="both"/>
      </w:pPr>
      <w:r w:rsidRPr="00F346A3">
        <w:rPr>
          <w:rFonts w:ascii="Times New Roman" w:hAnsi="Times New Roman" w:cs="Times New Roman"/>
          <w:noProof/>
          <w:sz w:val="26"/>
          <w:szCs w:val="26"/>
        </w:rPr>
        <w:drawing>
          <wp:inline distT="0" distB="0" distL="0" distR="0" wp14:anchorId="14955049" wp14:editId="3C187534">
            <wp:extent cx="5943600" cy="34207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420745"/>
                    </a:xfrm>
                    <a:prstGeom prst="rect">
                      <a:avLst/>
                    </a:prstGeom>
                  </pic:spPr>
                </pic:pic>
              </a:graphicData>
            </a:graphic>
          </wp:inline>
        </w:drawing>
      </w:r>
    </w:p>
    <w:p w14:paraId="5CFD184E" w14:textId="5A5444E5" w:rsidR="00F346A3" w:rsidRDefault="00252BBA" w:rsidP="00252BBA">
      <w:pPr>
        <w:pStyle w:val="Caption"/>
        <w:jc w:val="center"/>
        <w:rPr>
          <w:rFonts w:ascii="Times New Roman" w:hAnsi="Times New Roman" w:cs="Times New Roman"/>
          <w:sz w:val="26"/>
          <w:szCs w:val="26"/>
        </w:rPr>
      </w:pPr>
      <w:bookmarkStart w:id="41" w:name="_Toc74319853"/>
      <w:r>
        <w:t xml:space="preserve">Figure </w:t>
      </w:r>
      <w:r>
        <w:fldChar w:fldCharType="begin"/>
      </w:r>
      <w:r>
        <w:instrText xml:space="preserve"> SEQ Figure \* ARABIC </w:instrText>
      </w:r>
      <w:r>
        <w:fldChar w:fldCharType="separate"/>
      </w:r>
      <w:r w:rsidR="00FF6F86">
        <w:rPr>
          <w:noProof/>
        </w:rPr>
        <w:t>25</w:t>
      </w:r>
      <w:r>
        <w:fldChar w:fldCharType="end"/>
      </w:r>
      <w:r w:rsidRPr="00392ABC">
        <w:t xml:space="preserve"> Add Gesture Step </w:t>
      </w:r>
      <w:r>
        <w:t>8</w:t>
      </w:r>
      <w:bookmarkEnd w:id="41"/>
    </w:p>
    <w:p w14:paraId="600E65CE" w14:textId="77777777" w:rsidR="00F346A3" w:rsidRDefault="00F346A3" w:rsidP="00252BBA">
      <w:pPr>
        <w:pStyle w:val="Para2"/>
      </w:pPr>
    </w:p>
    <w:p w14:paraId="342718F7" w14:textId="77777777" w:rsidR="005D38FF" w:rsidRDefault="00F346A3" w:rsidP="00252BBA">
      <w:pPr>
        <w:pStyle w:val="Para2"/>
      </w:pPr>
      <w:r>
        <w:t xml:space="preserve">Step 9) After you have entered these values, the script will ask for confirmation whether the entered data is correct or not. If correctly entered, press 1 otherwise, 2. If you enter 1, the values will be stored in temporary variable and </w:t>
      </w:r>
      <w:r w:rsidR="005D38FF">
        <w:t>if you enter 2, the data will be erased.</w:t>
      </w:r>
    </w:p>
    <w:p w14:paraId="78714FD6" w14:textId="77777777" w:rsidR="00252BBA" w:rsidRDefault="005D38FF" w:rsidP="00252BBA">
      <w:pPr>
        <w:pStyle w:val="ListParagraph"/>
        <w:keepNext/>
        <w:jc w:val="both"/>
      </w:pPr>
      <w:r w:rsidRPr="005D38FF">
        <w:rPr>
          <w:rFonts w:ascii="Times New Roman" w:hAnsi="Times New Roman" w:cs="Times New Roman"/>
          <w:noProof/>
          <w:sz w:val="26"/>
          <w:szCs w:val="26"/>
        </w:rPr>
        <w:lastRenderedPageBreak/>
        <w:drawing>
          <wp:inline distT="0" distB="0" distL="0" distR="0" wp14:anchorId="3D1778D5" wp14:editId="18B011D4">
            <wp:extent cx="5943600" cy="34245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424555"/>
                    </a:xfrm>
                    <a:prstGeom prst="rect">
                      <a:avLst/>
                    </a:prstGeom>
                  </pic:spPr>
                </pic:pic>
              </a:graphicData>
            </a:graphic>
          </wp:inline>
        </w:drawing>
      </w:r>
    </w:p>
    <w:p w14:paraId="0CC67145" w14:textId="0B36FC08" w:rsidR="005D38FF" w:rsidRPr="00252BBA" w:rsidRDefault="00252BBA" w:rsidP="00252BBA">
      <w:pPr>
        <w:pStyle w:val="Caption"/>
        <w:jc w:val="both"/>
        <w:rPr>
          <w:rFonts w:ascii="Times New Roman" w:hAnsi="Times New Roman" w:cs="Times New Roman"/>
          <w:sz w:val="26"/>
          <w:szCs w:val="26"/>
        </w:rPr>
      </w:pPr>
      <w:bookmarkStart w:id="42" w:name="_Toc74319854"/>
      <w:r>
        <w:t xml:space="preserve">Figure </w:t>
      </w:r>
      <w:r>
        <w:fldChar w:fldCharType="begin"/>
      </w:r>
      <w:r>
        <w:instrText xml:space="preserve"> SEQ Figure \* ARABIC </w:instrText>
      </w:r>
      <w:r>
        <w:fldChar w:fldCharType="separate"/>
      </w:r>
      <w:r w:rsidR="00FF6F86">
        <w:rPr>
          <w:noProof/>
        </w:rPr>
        <w:t>26</w:t>
      </w:r>
      <w:r>
        <w:fldChar w:fldCharType="end"/>
      </w:r>
      <w:r w:rsidRPr="00615C65">
        <w:t xml:space="preserve"> Add Gesture Step </w:t>
      </w:r>
      <w:r>
        <w:t>9</w:t>
      </w:r>
      <w:bookmarkEnd w:id="42"/>
    </w:p>
    <w:p w14:paraId="00E1E2C6" w14:textId="77777777" w:rsidR="005D38FF" w:rsidRDefault="005D38FF" w:rsidP="00252BBA">
      <w:pPr>
        <w:pStyle w:val="Para2"/>
      </w:pPr>
      <w:r>
        <w:t>Step 10) It will ask if you want to enter more postures for different timestamps. To do so enter 1 otherwise enter 2. If you enter 1, it will repeat steps 7, 8 and 9 until you are done.</w:t>
      </w:r>
    </w:p>
    <w:p w14:paraId="7668452D" w14:textId="77777777" w:rsidR="00252BBA" w:rsidRDefault="005D38FF" w:rsidP="00252BBA">
      <w:pPr>
        <w:pStyle w:val="ListParagraph"/>
        <w:keepNext/>
        <w:jc w:val="both"/>
      </w:pPr>
      <w:r w:rsidRPr="005D38FF">
        <w:rPr>
          <w:rFonts w:ascii="Times New Roman" w:hAnsi="Times New Roman" w:cs="Times New Roman"/>
          <w:noProof/>
          <w:sz w:val="26"/>
          <w:szCs w:val="26"/>
        </w:rPr>
        <w:drawing>
          <wp:inline distT="0" distB="0" distL="0" distR="0" wp14:anchorId="6883690F" wp14:editId="5966831A">
            <wp:extent cx="5943600" cy="37039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703955"/>
                    </a:xfrm>
                    <a:prstGeom prst="rect">
                      <a:avLst/>
                    </a:prstGeom>
                  </pic:spPr>
                </pic:pic>
              </a:graphicData>
            </a:graphic>
          </wp:inline>
        </w:drawing>
      </w:r>
    </w:p>
    <w:p w14:paraId="5CFC3A3D" w14:textId="1B0C8124" w:rsidR="005D38FF" w:rsidRDefault="00252BBA" w:rsidP="00252BBA">
      <w:pPr>
        <w:pStyle w:val="Caption"/>
        <w:jc w:val="center"/>
        <w:rPr>
          <w:rFonts w:ascii="Times New Roman" w:hAnsi="Times New Roman" w:cs="Times New Roman"/>
          <w:sz w:val="26"/>
          <w:szCs w:val="26"/>
        </w:rPr>
      </w:pPr>
      <w:bookmarkStart w:id="43" w:name="_Toc74319855"/>
      <w:r>
        <w:t xml:space="preserve">Figure </w:t>
      </w:r>
      <w:r>
        <w:fldChar w:fldCharType="begin"/>
      </w:r>
      <w:r>
        <w:instrText xml:space="preserve"> SEQ Figure \* ARABIC </w:instrText>
      </w:r>
      <w:r>
        <w:fldChar w:fldCharType="separate"/>
      </w:r>
      <w:r w:rsidR="00FF6F86">
        <w:rPr>
          <w:noProof/>
        </w:rPr>
        <w:t>27</w:t>
      </w:r>
      <w:r>
        <w:fldChar w:fldCharType="end"/>
      </w:r>
      <w:r w:rsidRPr="00B67423">
        <w:t xml:space="preserve"> Add Gesture Step </w:t>
      </w:r>
      <w:r>
        <w:t>10</w:t>
      </w:r>
      <w:bookmarkEnd w:id="43"/>
    </w:p>
    <w:p w14:paraId="350F7C5F" w14:textId="77777777" w:rsidR="005D38FF" w:rsidRDefault="005D38FF" w:rsidP="00F346A3">
      <w:pPr>
        <w:pStyle w:val="ListParagraph"/>
        <w:jc w:val="both"/>
        <w:rPr>
          <w:rFonts w:ascii="Times New Roman" w:hAnsi="Times New Roman" w:cs="Times New Roman"/>
          <w:sz w:val="26"/>
          <w:szCs w:val="26"/>
        </w:rPr>
      </w:pPr>
    </w:p>
    <w:p w14:paraId="475F141B" w14:textId="2B443088" w:rsidR="005D38FF" w:rsidRDefault="005D38FF" w:rsidP="00252BBA">
      <w:pPr>
        <w:pStyle w:val="Para2"/>
      </w:pPr>
      <w:r>
        <w:t xml:space="preserve">Step 11) After entering all the required posture values for different required timestamps, the script will show all the entered timestamps and its corresponding values. You need to confirm these values to save it to the library file. Enter 1 to confirm and write the gesture to the library file. If you wish not to store the date you can enter 2 and the data will be erased and </w:t>
      </w:r>
      <w:proofErr w:type="gramStart"/>
      <w:r>
        <w:t>wont</w:t>
      </w:r>
      <w:proofErr w:type="gramEnd"/>
      <w:r>
        <w:t xml:space="preserve"> be saved to the library. </w:t>
      </w:r>
    </w:p>
    <w:p w14:paraId="033CE8C0" w14:textId="77777777" w:rsidR="00252BBA" w:rsidRDefault="005D38FF" w:rsidP="00252BBA">
      <w:pPr>
        <w:pStyle w:val="ListParagraph"/>
        <w:keepNext/>
        <w:jc w:val="both"/>
      </w:pPr>
      <w:r w:rsidRPr="005D38FF">
        <w:rPr>
          <w:rFonts w:ascii="Times New Roman" w:hAnsi="Times New Roman" w:cs="Times New Roman"/>
          <w:noProof/>
          <w:sz w:val="26"/>
          <w:szCs w:val="26"/>
        </w:rPr>
        <w:drawing>
          <wp:inline distT="0" distB="0" distL="0" distR="0" wp14:anchorId="2689754E" wp14:editId="0265ECD5">
            <wp:extent cx="4029637" cy="4201111"/>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29637" cy="4201111"/>
                    </a:xfrm>
                    <a:prstGeom prst="rect">
                      <a:avLst/>
                    </a:prstGeom>
                  </pic:spPr>
                </pic:pic>
              </a:graphicData>
            </a:graphic>
          </wp:inline>
        </w:drawing>
      </w:r>
    </w:p>
    <w:p w14:paraId="5061067D" w14:textId="45B8C120" w:rsidR="005D38FF" w:rsidRDefault="00252BBA" w:rsidP="00252BBA">
      <w:pPr>
        <w:pStyle w:val="Caption"/>
        <w:jc w:val="center"/>
        <w:rPr>
          <w:rFonts w:ascii="Times New Roman" w:hAnsi="Times New Roman" w:cs="Times New Roman"/>
          <w:sz w:val="26"/>
          <w:szCs w:val="26"/>
        </w:rPr>
      </w:pPr>
      <w:bookmarkStart w:id="44" w:name="_Toc74319856"/>
      <w:r>
        <w:t xml:space="preserve">Figure </w:t>
      </w:r>
      <w:r>
        <w:fldChar w:fldCharType="begin"/>
      </w:r>
      <w:r>
        <w:instrText xml:space="preserve"> SEQ Figure \* ARABIC </w:instrText>
      </w:r>
      <w:r>
        <w:fldChar w:fldCharType="separate"/>
      </w:r>
      <w:r w:rsidR="00FF6F86">
        <w:rPr>
          <w:noProof/>
        </w:rPr>
        <w:t>28</w:t>
      </w:r>
      <w:r>
        <w:fldChar w:fldCharType="end"/>
      </w:r>
      <w:r w:rsidRPr="002543DD">
        <w:t xml:space="preserve"> Add Gesture Step </w:t>
      </w:r>
      <w:r>
        <w:t>11</w:t>
      </w:r>
      <w:bookmarkEnd w:id="44"/>
    </w:p>
    <w:p w14:paraId="709B4D4F" w14:textId="77777777" w:rsidR="00ED777E" w:rsidRDefault="00ED777E" w:rsidP="00F346A3">
      <w:pPr>
        <w:pStyle w:val="ListParagraph"/>
        <w:jc w:val="both"/>
        <w:rPr>
          <w:rFonts w:ascii="Times New Roman" w:hAnsi="Times New Roman" w:cs="Times New Roman"/>
          <w:sz w:val="26"/>
          <w:szCs w:val="26"/>
        </w:rPr>
      </w:pPr>
    </w:p>
    <w:p w14:paraId="058601E7" w14:textId="702C62D3" w:rsidR="00ED777E" w:rsidRDefault="00ED777E" w:rsidP="00252BBA">
      <w:pPr>
        <w:pStyle w:val="Para2"/>
      </w:pPr>
      <w:r>
        <w:t xml:space="preserve">Step 12) After successfully storing the data to the library, the user will be </w:t>
      </w:r>
      <w:r w:rsidR="00216202">
        <w:t>notified,</w:t>
      </w:r>
      <w:r>
        <w:t xml:space="preserve"> and menu screen will be showed again. Repeat these steps to add more new gestures.</w:t>
      </w:r>
    </w:p>
    <w:p w14:paraId="038DC547" w14:textId="77777777" w:rsidR="00252BBA" w:rsidRDefault="00ED777E" w:rsidP="00252BBA">
      <w:pPr>
        <w:pStyle w:val="ListParagraph"/>
        <w:keepNext/>
        <w:jc w:val="center"/>
      </w:pPr>
      <w:r w:rsidRPr="00ED777E">
        <w:rPr>
          <w:rFonts w:ascii="Times New Roman" w:hAnsi="Times New Roman" w:cs="Times New Roman"/>
          <w:noProof/>
          <w:sz w:val="26"/>
          <w:szCs w:val="26"/>
        </w:rPr>
        <w:drawing>
          <wp:inline distT="0" distB="0" distL="0" distR="0" wp14:anchorId="46989903" wp14:editId="6732F542">
            <wp:extent cx="2191056" cy="101931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1056" cy="1019317"/>
                    </a:xfrm>
                    <a:prstGeom prst="rect">
                      <a:avLst/>
                    </a:prstGeom>
                  </pic:spPr>
                </pic:pic>
              </a:graphicData>
            </a:graphic>
          </wp:inline>
        </w:drawing>
      </w:r>
    </w:p>
    <w:p w14:paraId="471D5E88" w14:textId="527BED4A" w:rsidR="00ED777E" w:rsidRDefault="00252BBA" w:rsidP="00252BBA">
      <w:pPr>
        <w:pStyle w:val="Caption"/>
        <w:jc w:val="center"/>
        <w:rPr>
          <w:rFonts w:ascii="Times New Roman" w:hAnsi="Times New Roman" w:cs="Times New Roman"/>
          <w:sz w:val="26"/>
          <w:szCs w:val="26"/>
        </w:rPr>
      </w:pPr>
      <w:bookmarkStart w:id="45" w:name="_Toc74319857"/>
      <w:r>
        <w:t xml:space="preserve">Figure </w:t>
      </w:r>
      <w:r>
        <w:fldChar w:fldCharType="begin"/>
      </w:r>
      <w:r>
        <w:instrText xml:space="preserve"> SEQ Figure \* ARABIC </w:instrText>
      </w:r>
      <w:r>
        <w:fldChar w:fldCharType="separate"/>
      </w:r>
      <w:r w:rsidR="00FF6F86">
        <w:rPr>
          <w:noProof/>
        </w:rPr>
        <w:t>29</w:t>
      </w:r>
      <w:r>
        <w:fldChar w:fldCharType="end"/>
      </w:r>
      <w:r w:rsidRPr="00E626B8">
        <w:t xml:space="preserve"> Add Gesture Step </w:t>
      </w:r>
      <w:r>
        <w:t>12.1</w:t>
      </w:r>
      <w:bookmarkEnd w:id="45"/>
    </w:p>
    <w:p w14:paraId="061E20BD" w14:textId="77777777" w:rsidR="00252BBA" w:rsidRDefault="00ED777E" w:rsidP="00252BBA">
      <w:pPr>
        <w:pStyle w:val="ListParagraph"/>
        <w:keepNext/>
        <w:jc w:val="both"/>
      </w:pPr>
      <w:r w:rsidRPr="00ED777E">
        <w:rPr>
          <w:rFonts w:ascii="Times New Roman" w:hAnsi="Times New Roman" w:cs="Times New Roman"/>
          <w:noProof/>
          <w:sz w:val="26"/>
          <w:szCs w:val="26"/>
        </w:rPr>
        <w:lastRenderedPageBreak/>
        <w:drawing>
          <wp:inline distT="0" distB="0" distL="0" distR="0" wp14:anchorId="0543B89C" wp14:editId="1ABCCABE">
            <wp:extent cx="5943600" cy="762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762000"/>
                    </a:xfrm>
                    <a:prstGeom prst="rect">
                      <a:avLst/>
                    </a:prstGeom>
                  </pic:spPr>
                </pic:pic>
              </a:graphicData>
            </a:graphic>
          </wp:inline>
        </w:drawing>
      </w:r>
    </w:p>
    <w:p w14:paraId="0FD0524F" w14:textId="5432F209" w:rsidR="00216202" w:rsidRPr="00252BBA" w:rsidRDefault="00252BBA" w:rsidP="00252BBA">
      <w:pPr>
        <w:pStyle w:val="Caption"/>
        <w:jc w:val="center"/>
        <w:rPr>
          <w:rFonts w:ascii="Times New Roman" w:hAnsi="Times New Roman" w:cs="Times New Roman"/>
          <w:sz w:val="26"/>
          <w:szCs w:val="26"/>
        </w:rPr>
      </w:pPr>
      <w:bookmarkStart w:id="46" w:name="_Toc74319858"/>
      <w:r>
        <w:t xml:space="preserve">Figure </w:t>
      </w:r>
      <w:r>
        <w:fldChar w:fldCharType="begin"/>
      </w:r>
      <w:r>
        <w:instrText xml:space="preserve"> SEQ Figure \* ARABIC </w:instrText>
      </w:r>
      <w:r>
        <w:fldChar w:fldCharType="separate"/>
      </w:r>
      <w:r w:rsidR="00FF6F86">
        <w:rPr>
          <w:noProof/>
        </w:rPr>
        <w:t>30</w:t>
      </w:r>
      <w:r>
        <w:fldChar w:fldCharType="end"/>
      </w:r>
      <w:r w:rsidRPr="008234BA">
        <w:t xml:space="preserve"> Add Gesture Step </w:t>
      </w:r>
      <w:r>
        <w:t>12.2</w:t>
      </w:r>
      <w:bookmarkEnd w:id="46"/>
    </w:p>
    <w:p w14:paraId="71EA3FFA" w14:textId="1410B9CB" w:rsidR="00216202" w:rsidRDefault="00216202" w:rsidP="00252BBA">
      <w:pPr>
        <w:pStyle w:val="Para2"/>
      </w:pPr>
      <w:r>
        <w:t xml:space="preserve">Step 13) To check if the gesture is written to the library file you can enter 3 to check the list or you can even open GUI.py file to check if button is correctly generated. As you can see in the window, the Example 1 gesture has been added to library and a button </w:t>
      </w:r>
      <w:r w:rsidR="007C213C">
        <w:t>has also been</w:t>
      </w:r>
      <w:r>
        <w:t xml:space="preserve"> created automatically</w:t>
      </w:r>
      <w:r w:rsidR="00E518A4">
        <w:t>.</w:t>
      </w:r>
    </w:p>
    <w:p w14:paraId="4BC30545" w14:textId="77777777" w:rsidR="00252BBA" w:rsidRDefault="007C213C" w:rsidP="00252BBA">
      <w:pPr>
        <w:pStyle w:val="Para2"/>
        <w:keepNext/>
        <w:jc w:val="center"/>
      </w:pPr>
      <w:r w:rsidRPr="007C213C">
        <w:rPr>
          <w:noProof/>
        </w:rPr>
        <w:drawing>
          <wp:inline distT="0" distB="0" distL="0" distR="0" wp14:anchorId="3364189F" wp14:editId="22116BF9">
            <wp:extent cx="2114845" cy="2372056"/>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4845" cy="2372056"/>
                    </a:xfrm>
                    <a:prstGeom prst="rect">
                      <a:avLst/>
                    </a:prstGeom>
                  </pic:spPr>
                </pic:pic>
              </a:graphicData>
            </a:graphic>
          </wp:inline>
        </w:drawing>
      </w:r>
    </w:p>
    <w:p w14:paraId="61452966" w14:textId="788B3554" w:rsidR="007C213C" w:rsidRDefault="00252BBA" w:rsidP="00252BBA">
      <w:pPr>
        <w:pStyle w:val="Caption"/>
        <w:jc w:val="center"/>
      </w:pPr>
      <w:bookmarkStart w:id="47" w:name="_Toc74319859"/>
      <w:r>
        <w:t xml:space="preserve">Figure </w:t>
      </w:r>
      <w:r>
        <w:fldChar w:fldCharType="begin"/>
      </w:r>
      <w:r>
        <w:instrText xml:space="preserve"> SEQ Figure \* ARABIC </w:instrText>
      </w:r>
      <w:r>
        <w:fldChar w:fldCharType="separate"/>
      </w:r>
      <w:r w:rsidR="00FF6F86">
        <w:rPr>
          <w:noProof/>
        </w:rPr>
        <w:t>31</w:t>
      </w:r>
      <w:r>
        <w:fldChar w:fldCharType="end"/>
      </w:r>
      <w:r w:rsidRPr="005925E4">
        <w:t xml:space="preserve"> Add Gesture Step </w:t>
      </w:r>
      <w:r>
        <w:t>13</w:t>
      </w:r>
      <w:bookmarkEnd w:id="47"/>
    </w:p>
    <w:p w14:paraId="58E2A28F" w14:textId="77777777" w:rsidR="00252BBA" w:rsidRDefault="00216202" w:rsidP="00252BBA">
      <w:pPr>
        <w:pStyle w:val="ListParagraph"/>
        <w:keepNext/>
        <w:jc w:val="both"/>
      </w:pPr>
      <w:r w:rsidRPr="00216202">
        <w:rPr>
          <w:rFonts w:ascii="Times New Roman" w:hAnsi="Times New Roman" w:cs="Times New Roman"/>
          <w:noProof/>
          <w:sz w:val="26"/>
          <w:szCs w:val="26"/>
        </w:rPr>
        <w:drawing>
          <wp:inline distT="0" distB="0" distL="0" distR="0" wp14:anchorId="53430E27" wp14:editId="44200C55">
            <wp:extent cx="4442460" cy="3500809"/>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45360" cy="3503094"/>
                    </a:xfrm>
                    <a:prstGeom prst="rect">
                      <a:avLst/>
                    </a:prstGeom>
                  </pic:spPr>
                </pic:pic>
              </a:graphicData>
            </a:graphic>
          </wp:inline>
        </w:drawing>
      </w:r>
    </w:p>
    <w:p w14:paraId="09831E32" w14:textId="602D1737" w:rsidR="00252BBA" w:rsidRDefault="00252BBA" w:rsidP="00252BBA">
      <w:pPr>
        <w:pStyle w:val="Caption"/>
        <w:jc w:val="center"/>
      </w:pPr>
      <w:bookmarkStart w:id="48" w:name="_Toc74319860"/>
      <w:r>
        <w:t xml:space="preserve">Figure </w:t>
      </w:r>
      <w:r>
        <w:fldChar w:fldCharType="begin"/>
      </w:r>
      <w:r>
        <w:instrText xml:space="preserve"> SEQ Figure \* ARABIC </w:instrText>
      </w:r>
      <w:r>
        <w:fldChar w:fldCharType="separate"/>
      </w:r>
      <w:r w:rsidR="00FF6F86">
        <w:rPr>
          <w:noProof/>
        </w:rPr>
        <w:t>32</w:t>
      </w:r>
      <w:r>
        <w:fldChar w:fldCharType="end"/>
      </w:r>
      <w:r>
        <w:t xml:space="preserve"> GUI after Gesture is added</w:t>
      </w:r>
      <w:bookmarkEnd w:id="48"/>
    </w:p>
    <w:p w14:paraId="06960DFD" w14:textId="122177C4" w:rsidR="003E65F5" w:rsidRPr="00CD427F" w:rsidRDefault="003E65F5" w:rsidP="00BB380C">
      <w:pPr>
        <w:pStyle w:val="Head2"/>
      </w:pPr>
      <w:r w:rsidRPr="00F346A3">
        <w:br w:type="page"/>
      </w:r>
      <w:bookmarkStart w:id="49" w:name="_Toc74319696"/>
      <w:r w:rsidRPr="00CD427F">
        <w:lastRenderedPageBreak/>
        <w:t xml:space="preserve">Adding </w:t>
      </w:r>
      <w:r w:rsidR="00DB46C1" w:rsidRPr="00CD427F">
        <w:t>emotions</w:t>
      </w:r>
      <w:r w:rsidRPr="00CD427F">
        <w:t xml:space="preserve"> to library manual</w:t>
      </w:r>
      <w:bookmarkEnd w:id="49"/>
    </w:p>
    <w:p w14:paraId="74C4D65B" w14:textId="42DFA412" w:rsidR="00120442" w:rsidRPr="00CD427F" w:rsidRDefault="000C27F0" w:rsidP="00BB380C">
      <w:pPr>
        <w:pStyle w:val="Para2"/>
      </w:pPr>
      <w:r w:rsidRPr="00CD427F">
        <w:t xml:space="preserve">This project has another library which contains set of emotions to show on fritz robot head. These emotions do not require audio or time series of postures. It is a single posture and therefore no timestamps needed. </w:t>
      </w:r>
      <w:r w:rsidR="00C02004" w:rsidRPr="00CD427F">
        <w:t xml:space="preserve">It is simple to add an emotion to the library. </w:t>
      </w:r>
      <w:r w:rsidR="00C02E80" w:rsidRPr="00CD427F">
        <w:t xml:space="preserve">The figure </w:t>
      </w:r>
      <w:r w:rsidR="00BB380C" w:rsidRPr="00BB380C">
        <w:t>10</w:t>
      </w:r>
      <w:r w:rsidR="00C02E80" w:rsidRPr="00CD427F">
        <w:t xml:space="preserve"> shows format of emotion library. Simply add a comma before the last emotion </w:t>
      </w:r>
      <w:r w:rsidR="003D3385" w:rsidRPr="00CD427F">
        <w:t>parentheses</w:t>
      </w:r>
      <w:r w:rsidR="00C02E80" w:rsidRPr="00CD427F">
        <w:t xml:space="preserve"> and past </w:t>
      </w:r>
      <w:r w:rsidR="003D3385" w:rsidRPr="00CD427F">
        <w:t>the</w:t>
      </w:r>
      <w:r w:rsidR="00C02E80" w:rsidRPr="00CD427F">
        <w:t xml:space="preserve"> same format as the previous emotions. Change the key name to whatever you want to call your </w:t>
      </w:r>
      <w:r w:rsidR="003D3385" w:rsidRPr="00CD427F">
        <w:t>gesture and</w:t>
      </w:r>
      <w:r w:rsidR="00C02E80" w:rsidRPr="00CD427F">
        <w:t xml:space="preserve"> enter values from 10-99 that are needed to be set to each motor to show the desired expression. Refer table</w:t>
      </w:r>
      <w:r w:rsidR="00BB380C">
        <w:t>s in previous sections</w:t>
      </w:r>
      <w:r w:rsidR="00C02E80" w:rsidRPr="00CD427F">
        <w:rPr>
          <w:color w:val="FF0000"/>
        </w:rPr>
        <w:t xml:space="preserve"> </w:t>
      </w:r>
      <w:r w:rsidR="00C02E80" w:rsidRPr="00CD427F">
        <w:t>to check the corresponding motor motion change for percentages.</w:t>
      </w:r>
    </w:p>
    <w:p w14:paraId="2621C68B" w14:textId="77777777" w:rsidR="003E65F5" w:rsidRPr="00CD427F" w:rsidRDefault="003E65F5" w:rsidP="009E0613">
      <w:pPr>
        <w:jc w:val="both"/>
        <w:rPr>
          <w:rFonts w:ascii="Times New Roman" w:hAnsi="Times New Roman" w:cs="Times New Roman"/>
          <w:b/>
          <w:bCs/>
          <w:sz w:val="26"/>
          <w:szCs w:val="26"/>
        </w:rPr>
      </w:pPr>
      <w:r w:rsidRPr="00CD427F">
        <w:rPr>
          <w:rFonts w:ascii="Times New Roman" w:hAnsi="Times New Roman" w:cs="Times New Roman"/>
          <w:b/>
          <w:bCs/>
          <w:sz w:val="26"/>
          <w:szCs w:val="26"/>
        </w:rPr>
        <w:br w:type="page"/>
      </w:r>
    </w:p>
    <w:p w14:paraId="06FF93CD" w14:textId="190085C1" w:rsidR="009128B0" w:rsidRPr="00CD427F" w:rsidRDefault="00DC0E6E" w:rsidP="00FF6F86">
      <w:pPr>
        <w:pStyle w:val="Head1"/>
      </w:pPr>
      <w:bookmarkStart w:id="50" w:name="_Toc74319697"/>
      <w:r w:rsidRPr="00CD427F">
        <w:lastRenderedPageBreak/>
        <w:t xml:space="preserve">Csv file </w:t>
      </w:r>
      <w:r w:rsidR="00D75CFD" w:rsidRPr="00CD427F">
        <w:t>working and usage</w:t>
      </w:r>
      <w:bookmarkEnd w:id="50"/>
    </w:p>
    <w:p w14:paraId="00CFA0AB" w14:textId="0BDF6239" w:rsidR="00B471B4" w:rsidRPr="00CD427F" w:rsidRDefault="00554CF3" w:rsidP="00FF6F86">
      <w:pPr>
        <w:pStyle w:val="Para1"/>
      </w:pPr>
      <w:r w:rsidRPr="00CD427F">
        <w:t xml:space="preserve">csvReader.py file helps </w:t>
      </w:r>
      <w:r w:rsidR="005C6FFE" w:rsidRPr="00CD427F">
        <w:t xml:space="preserve">to interface project files provided from Richard Romano to </w:t>
      </w:r>
      <w:r w:rsidR="00B66A1E" w:rsidRPr="00CD427F">
        <w:t>this project</w:t>
      </w:r>
      <w:r w:rsidR="005C6FFE" w:rsidRPr="00CD427F">
        <w:t xml:space="preserve"> to </w:t>
      </w:r>
      <w:r w:rsidR="00467461" w:rsidRPr="00CD427F">
        <w:t xml:space="preserve">replicate postures shown in </w:t>
      </w:r>
      <w:proofErr w:type="gramStart"/>
      <w:r w:rsidR="00467461" w:rsidRPr="00CD427F">
        <w:t>Richards</w:t>
      </w:r>
      <w:proofErr w:type="gramEnd"/>
      <w:r w:rsidR="00467461" w:rsidRPr="00CD427F">
        <w:t xml:space="preserve"> project video. </w:t>
      </w:r>
      <w:r w:rsidR="003A1F73" w:rsidRPr="00CD427F">
        <w:t xml:space="preserve">Richard’s project provides two files, one audio file and csv file. Place the audio file in </w:t>
      </w:r>
      <w:proofErr w:type="spellStart"/>
      <w:r w:rsidR="003A1F73" w:rsidRPr="00CD427F">
        <w:t>audioFiles</w:t>
      </w:r>
      <w:proofErr w:type="spellEnd"/>
      <w:r w:rsidR="003A1F73" w:rsidRPr="00CD427F">
        <w:t xml:space="preserve"> folder and csv file in </w:t>
      </w:r>
      <w:proofErr w:type="spellStart"/>
      <w:r w:rsidR="003A1F73" w:rsidRPr="00CD427F">
        <w:t>csvFiles</w:t>
      </w:r>
      <w:proofErr w:type="spellEnd"/>
      <w:r w:rsidR="003A1F73" w:rsidRPr="00CD427F">
        <w:t xml:space="preserve"> folder. </w:t>
      </w:r>
      <w:r w:rsidR="0018127F" w:rsidRPr="00CD427F">
        <w:t>After placing the files correctly in the folder, run the csvReader.py script. First, it will ask for name of csv file.</w:t>
      </w:r>
    </w:p>
    <w:p w14:paraId="1D708A8E" w14:textId="77777777" w:rsidR="00FF6F86" w:rsidRDefault="0018127F" w:rsidP="00FF6F86">
      <w:pPr>
        <w:pStyle w:val="ListParagraph"/>
        <w:keepNext/>
        <w:jc w:val="both"/>
      </w:pPr>
      <w:r w:rsidRPr="00CD427F">
        <w:rPr>
          <w:rFonts w:ascii="Times New Roman" w:hAnsi="Times New Roman" w:cs="Times New Roman"/>
          <w:noProof/>
          <w:sz w:val="26"/>
          <w:szCs w:val="26"/>
        </w:rPr>
        <w:drawing>
          <wp:inline distT="0" distB="0" distL="0" distR="0" wp14:anchorId="1F14CD92" wp14:editId="7C1F2A49">
            <wp:extent cx="4982270" cy="117173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82270" cy="1171739"/>
                    </a:xfrm>
                    <a:prstGeom prst="rect">
                      <a:avLst/>
                    </a:prstGeom>
                  </pic:spPr>
                </pic:pic>
              </a:graphicData>
            </a:graphic>
          </wp:inline>
        </w:drawing>
      </w:r>
    </w:p>
    <w:p w14:paraId="259BE672" w14:textId="57827AC5" w:rsidR="0018127F" w:rsidRPr="00CD427F" w:rsidRDefault="00FF6F86" w:rsidP="00FF6F86">
      <w:pPr>
        <w:pStyle w:val="Caption"/>
        <w:jc w:val="center"/>
        <w:rPr>
          <w:rFonts w:ascii="Times New Roman" w:hAnsi="Times New Roman" w:cs="Times New Roman"/>
          <w:sz w:val="26"/>
          <w:szCs w:val="26"/>
        </w:rPr>
      </w:pPr>
      <w:bookmarkStart w:id="51" w:name="_Toc74319861"/>
      <w:r>
        <w:t xml:space="preserve">Figure </w:t>
      </w:r>
      <w:r>
        <w:fldChar w:fldCharType="begin"/>
      </w:r>
      <w:r>
        <w:instrText xml:space="preserve"> SEQ Figure \* ARABIC </w:instrText>
      </w:r>
      <w:r>
        <w:fldChar w:fldCharType="separate"/>
      </w:r>
      <w:r>
        <w:rPr>
          <w:noProof/>
        </w:rPr>
        <w:t>33</w:t>
      </w:r>
      <w:r>
        <w:fldChar w:fldCharType="end"/>
      </w:r>
      <w:r>
        <w:t xml:space="preserve"> </w:t>
      </w:r>
      <w:r w:rsidRPr="005D45B0">
        <w:t xml:space="preserve"> Add Gesture </w:t>
      </w:r>
      <w:r>
        <w:t>from CSV 1</w:t>
      </w:r>
      <w:bookmarkEnd w:id="51"/>
    </w:p>
    <w:p w14:paraId="7A8643E0" w14:textId="2BDC029F" w:rsidR="0018127F" w:rsidRPr="00CD427F" w:rsidRDefault="0018127F" w:rsidP="00FF6F86">
      <w:pPr>
        <w:pStyle w:val="Para1"/>
      </w:pPr>
      <w:r w:rsidRPr="00CD427F">
        <w:t xml:space="preserve">Enter the file name correctly with extension. Next enter the corresponding audio file name with extension. </w:t>
      </w:r>
    </w:p>
    <w:p w14:paraId="248809B0" w14:textId="77777777" w:rsidR="00FF6F86" w:rsidRDefault="00671248" w:rsidP="00FF6F86">
      <w:pPr>
        <w:pStyle w:val="ListParagraph"/>
        <w:keepNext/>
        <w:jc w:val="both"/>
      </w:pPr>
      <w:r w:rsidRPr="00CD427F">
        <w:rPr>
          <w:rFonts w:ascii="Times New Roman" w:hAnsi="Times New Roman" w:cs="Times New Roman"/>
          <w:noProof/>
          <w:sz w:val="26"/>
          <w:szCs w:val="26"/>
        </w:rPr>
        <w:drawing>
          <wp:inline distT="0" distB="0" distL="0" distR="0" wp14:anchorId="028A66BA" wp14:editId="12939164">
            <wp:extent cx="5029902" cy="98121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29902" cy="981212"/>
                    </a:xfrm>
                    <a:prstGeom prst="rect">
                      <a:avLst/>
                    </a:prstGeom>
                  </pic:spPr>
                </pic:pic>
              </a:graphicData>
            </a:graphic>
          </wp:inline>
        </w:drawing>
      </w:r>
    </w:p>
    <w:p w14:paraId="325D5AA4" w14:textId="2BB2B9F8" w:rsidR="00671248" w:rsidRPr="00CD427F" w:rsidRDefault="00FF6F86" w:rsidP="00FF6F86">
      <w:pPr>
        <w:pStyle w:val="Caption"/>
        <w:jc w:val="center"/>
        <w:rPr>
          <w:rFonts w:ascii="Times New Roman" w:hAnsi="Times New Roman" w:cs="Times New Roman"/>
          <w:sz w:val="26"/>
          <w:szCs w:val="26"/>
        </w:rPr>
      </w:pPr>
      <w:bookmarkStart w:id="52" w:name="_Toc74319862"/>
      <w:r>
        <w:t xml:space="preserve">Figure </w:t>
      </w:r>
      <w:r>
        <w:fldChar w:fldCharType="begin"/>
      </w:r>
      <w:r>
        <w:instrText xml:space="preserve"> SEQ Figure \* ARABIC </w:instrText>
      </w:r>
      <w:r>
        <w:fldChar w:fldCharType="separate"/>
      </w:r>
      <w:r>
        <w:rPr>
          <w:noProof/>
        </w:rPr>
        <w:t>34</w:t>
      </w:r>
      <w:r>
        <w:fldChar w:fldCharType="end"/>
      </w:r>
      <w:r w:rsidRPr="000709D3">
        <w:t xml:space="preserve">  Add Gesture from CSV </w:t>
      </w:r>
      <w:r>
        <w:t>2</w:t>
      </w:r>
      <w:bookmarkEnd w:id="52"/>
    </w:p>
    <w:p w14:paraId="35D8646E" w14:textId="2F2B07C6" w:rsidR="00671248" w:rsidRPr="00CD427F" w:rsidRDefault="00671248" w:rsidP="00FF6F86">
      <w:pPr>
        <w:pStyle w:val="ListParagraph"/>
        <w:jc w:val="center"/>
        <w:rPr>
          <w:rFonts w:ascii="Times New Roman" w:hAnsi="Times New Roman" w:cs="Times New Roman"/>
          <w:sz w:val="26"/>
          <w:szCs w:val="26"/>
        </w:rPr>
      </w:pPr>
      <w:r w:rsidRPr="00CD427F">
        <w:rPr>
          <w:rFonts w:ascii="Times New Roman" w:hAnsi="Times New Roman" w:cs="Times New Roman"/>
          <w:sz w:val="26"/>
          <w:szCs w:val="26"/>
        </w:rPr>
        <w:t xml:space="preserve">Lastly, it will ask for button name you want to give that will be displayed in the </w:t>
      </w:r>
      <w:proofErr w:type="spellStart"/>
      <w:r w:rsidRPr="00CD427F">
        <w:rPr>
          <w:rFonts w:ascii="Times New Roman" w:hAnsi="Times New Roman" w:cs="Times New Roman"/>
          <w:sz w:val="26"/>
          <w:szCs w:val="26"/>
        </w:rPr>
        <w:t>gui</w:t>
      </w:r>
      <w:proofErr w:type="spellEnd"/>
      <w:r w:rsidRPr="00CD427F">
        <w:rPr>
          <w:rFonts w:ascii="Times New Roman" w:hAnsi="Times New Roman" w:cs="Times New Roman"/>
          <w:sz w:val="26"/>
          <w:szCs w:val="26"/>
        </w:rPr>
        <w:t xml:space="preserve"> button. After you have entered the name, it will convert csv files coordinates to posture motion and update the library file.</w:t>
      </w:r>
    </w:p>
    <w:p w14:paraId="06270600" w14:textId="40245ED7" w:rsidR="006A01D7" w:rsidRPr="00CD427F" w:rsidRDefault="00671248" w:rsidP="00FF6F86">
      <w:pPr>
        <w:pStyle w:val="ListParagraph"/>
        <w:jc w:val="center"/>
        <w:rPr>
          <w:rFonts w:ascii="Times New Roman" w:hAnsi="Times New Roman" w:cs="Times New Roman"/>
          <w:sz w:val="26"/>
          <w:szCs w:val="26"/>
        </w:rPr>
      </w:pPr>
      <w:r w:rsidRPr="00CD427F">
        <w:rPr>
          <w:rFonts w:ascii="Times New Roman" w:hAnsi="Times New Roman" w:cs="Times New Roman"/>
          <w:sz w:val="26"/>
          <w:szCs w:val="26"/>
        </w:rPr>
        <w:t xml:space="preserve">The working of this file might not be </w:t>
      </w:r>
      <w:r w:rsidR="00201E01" w:rsidRPr="00CD427F">
        <w:rPr>
          <w:rFonts w:ascii="Times New Roman" w:hAnsi="Times New Roman" w:cs="Times New Roman"/>
          <w:sz w:val="26"/>
          <w:szCs w:val="26"/>
        </w:rPr>
        <w:t>accurate,</w:t>
      </w:r>
      <w:r w:rsidRPr="00CD427F">
        <w:rPr>
          <w:rFonts w:ascii="Times New Roman" w:hAnsi="Times New Roman" w:cs="Times New Roman"/>
          <w:sz w:val="26"/>
          <w:szCs w:val="26"/>
        </w:rPr>
        <w:t xml:space="preserve"> but it can be modified by future developers. The csv files </w:t>
      </w:r>
      <w:r w:rsidR="00201E01" w:rsidRPr="00CD427F">
        <w:rPr>
          <w:rFonts w:ascii="Times New Roman" w:hAnsi="Times New Roman" w:cs="Times New Roman"/>
          <w:sz w:val="26"/>
          <w:szCs w:val="26"/>
        </w:rPr>
        <w:t>contain</w:t>
      </w:r>
      <w:r w:rsidRPr="00CD427F">
        <w:rPr>
          <w:rFonts w:ascii="Times New Roman" w:hAnsi="Times New Roman" w:cs="Times New Roman"/>
          <w:sz w:val="26"/>
          <w:szCs w:val="26"/>
        </w:rPr>
        <w:t xml:space="preserve"> timestamp and as sequence of x y coordinates</w:t>
      </w:r>
      <w:r w:rsidR="001402D6" w:rsidRPr="00CD427F">
        <w:rPr>
          <w:rFonts w:ascii="Times New Roman" w:hAnsi="Times New Roman" w:cs="Times New Roman"/>
          <w:sz w:val="26"/>
          <w:szCs w:val="26"/>
        </w:rPr>
        <w:t>.</w:t>
      </w:r>
    </w:p>
    <w:p w14:paraId="58C2D9DE" w14:textId="77777777" w:rsidR="00FF6F86" w:rsidRDefault="001402D6" w:rsidP="00FF6F86">
      <w:pPr>
        <w:pStyle w:val="ListParagraph"/>
        <w:keepNext/>
        <w:jc w:val="both"/>
      </w:pPr>
      <w:r w:rsidRPr="00CD427F">
        <w:rPr>
          <w:rFonts w:ascii="Times New Roman" w:hAnsi="Times New Roman" w:cs="Times New Roman"/>
          <w:sz w:val="26"/>
          <w:szCs w:val="26"/>
        </w:rPr>
        <w:lastRenderedPageBreak/>
        <w:t xml:space="preserve"> </w:t>
      </w:r>
      <w:r w:rsidRPr="00CD427F">
        <w:rPr>
          <w:rFonts w:ascii="Times New Roman" w:hAnsi="Times New Roman" w:cs="Times New Roman"/>
          <w:noProof/>
          <w:sz w:val="26"/>
          <w:szCs w:val="26"/>
        </w:rPr>
        <w:drawing>
          <wp:inline distT="0" distB="0" distL="0" distR="0" wp14:anchorId="70A1B35C" wp14:editId="1F18FC84">
            <wp:extent cx="4030980" cy="3248901"/>
            <wp:effectExtent l="0" t="0" r="762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034640" cy="3251851"/>
                    </a:xfrm>
                    <a:prstGeom prst="rect">
                      <a:avLst/>
                    </a:prstGeom>
                    <a:noFill/>
                    <a:ln>
                      <a:noFill/>
                    </a:ln>
                  </pic:spPr>
                </pic:pic>
              </a:graphicData>
            </a:graphic>
          </wp:inline>
        </w:drawing>
      </w:r>
    </w:p>
    <w:p w14:paraId="628102B0" w14:textId="7653956D" w:rsidR="00671248" w:rsidRPr="00CD427F" w:rsidRDefault="00FF6F86" w:rsidP="00FF6F86">
      <w:pPr>
        <w:pStyle w:val="Caption"/>
        <w:jc w:val="center"/>
        <w:rPr>
          <w:rFonts w:ascii="Times New Roman" w:hAnsi="Times New Roman" w:cs="Times New Roman"/>
          <w:sz w:val="26"/>
          <w:szCs w:val="26"/>
        </w:rPr>
      </w:pPr>
      <w:bookmarkStart w:id="53" w:name="_Toc74319863"/>
      <w:r>
        <w:t xml:space="preserve">Figure </w:t>
      </w:r>
      <w:r>
        <w:fldChar w:fldCharType="begin"/>
      </w:r>
      <w:r>
        <w:instrText xml:space="preserve"> SEQ Figure \* ARABIC </w:instrText>
      </w:r>
      <w:r>
        <w:fldChar w:fldCharType="separate"/>
      </w:r>
      <w:r>
        <w:rPr>
          <w:noProof/>
        </w:rPr>
        <w:t>35</w:t>
      </w:r>
      <w:r>
        <w:fldChar w:fldCharType="end"/>
      </w:r>
      <w:r>
        <w:t xml:space="preserve"> Landmark Locations</w:t>
      </w:r>
      <w:bookmarkEnd w:id="53"/>
    </w:p>
    <w:p w14:paraId="0E5E121E" w14:textId="29226764" w:rsidR="003E65F5" w:rsidRPr="0041410C" w:rsidRDefault="001402D6" w:rsidP="00FF6F86">
      <w:pPr>
        <w:pStyle w:val="Para1"/>
      </w:pPr>
      <w:r w:rsidRPr="00CD427F">
        <w:t xml:space="preserve">The image shows landmarks for each point on face. For the conversion, the script takes point 20 for left eyebrow, 25 for right eyebrow, 38 and 41 for left eye lid, 45 and 48 for right eye lid and for lips, 63 and 49 for left lip, 63 and 55 for right lip, and 63 and 58 for bottom lip. </w:t>
      </w:r>
      <w:r w:rsidR="001B50D0" w:rsidRPr="00CD427F">
        <w:t>The script takes the 1</w:t>
      </w:r>
      <w:r w:rsidR="001B50D0" w:rsidRPr="00CD427F">
        <w:rPr>
          <w:vertAlign w:val="superscript"/>
        </w:rPr>
        <w:t>st</w:t>
      </w:r>
      <w:r w:rsidR="001B50D0" w:rsidRPr="00CD427F">
        <w:t xml:space="preserve"> time stamp posture as normal values and </w:t>
      </w:r>
      <w:r w:rsidR="007B3082" w:rsidRPr="00CD427F">
        <w:t>calibrates</w:t>
      </w:r>
      <w:r w:rsidR="001B50D0" w:rsidRPr="00CD427F">
        <w:t xml:space="preserve"> all other time stamp posture according to this 1</w:t>
      </w:r>
      <w:r w:rsidR="001B50D0" w:rsidRPr="00CD427F">
        <w:rPr>
          <w:vertAlign w:val="superscript"/>
        </w:rPr>
        <w:t>st</w:t>
      </w:r>
      <w:r w:rsidR="001B50D0" w:rsidRPr="00CD427F">
        <w:t xml:space="preserve"> </w:t>
      </w:r>
      <w:r w:rsidR="007B3082" w:rsidRPr="00CD427F">
        <w:t>timestamp</w:t>
      </w:r>
      <w:r w:rsidR="001B50D0" w:rsidRPr="00CD427F">
        <w:t>.</w:t>
      </w:r>
      <w:r w:rsidR="007B3082" w:rsidRPr="00CD427F">
        <w:t xml:space="preserve"> </w:t>
      </w:r>
      <w:r w:rsidR="003E65F5" w:rsidRPr="00CD427F">
        <w:rPr>
          <w:b/>
          <w:bCs/>
        </w:rPr>
        <w:br w:type="page"/>
      </w:r>
    </w:p>
    <w:p w14:paraId="1DC1CB70" w14:textId="7218B466" w:rsidR="00AC2CA0" w:rsidRPr="00CD427F" w:rsidRDefault="00AC2CA0" w:rsidP="00FF6F86">
      <w:pPr>
        <w:pStyle w:val="Head1"/>
      </w:pPr>
      <w:bookmarkStart w:id="54" w:name="_Toc74319698"/>
      <w:r w:rsidRPr="00CD427F">
        <w:lastRenderedPageBreak/>
        <w:t>Additional documentation</w:t>
      </w:r>
      <w:r w:rsidR="00651816" w:rsidRPr="00CD427F">
        <w:t xml:space="preserve">- </w:t>
      </w:r>
      <w:r w:rsidR="002662A9">
        <w:t>Software from other sources description</w:t>
      </w:r>
      <w:bookmarkEnd w:id="54"/>
    </w:p>
    <w:p w14:paraId="32AA58C1" w14:textId="690615BC" w:rsidR="00265B2A" w:rsidRDefault="00265B2A" w:rsidP="00FF6F86">
      <w:pPr>
        <w:pStyle w:val="Head2"/>
      </w:pPr>
      <w:bookmarkStart w:id="55" w:name="_Toc74319699"/>
      <w:r>
        <w:t>Visual Studio Code</w:t>
      </w:r>
      <w:bookmarkEnd w:id="55"/>
    </w:p>
    <w:p w14:paraId="5FE8FF16" w14:textId="7F6558FA" w:rsidR="00A86C31" w:rsidRDefault="00ED3EC6" w:rsidP="00FF6F86">
      <w:pPr>
        <w:pStyle w:val="Para2"/>
      </w:pPr>
      <w:r>
        <w:t>Visual Studio Code is source-code editor made by Microsoft for windows, Linux and macOS. It helps in editing, debugging and syntax highlighting. It also features git commands for easy use</w:t>
      </w:r>
      <w:r w:rsidR="009630D0">
        <w:t>.</w:t>
      </w:r>
    </w:p>
    <w:p w14:paraId="6E135BEA" w14:textId="474C2968" w:rsidR="00734B2B" w:rsidRDefault="00734B2B" w:rsidP="00FF6F86">
      <w:pPr>
        <w:pStyle w:val="Para2"/>
      </w:pPr>
      <w:r>
        <w:t>It has many modules for python, c,</w:t>
      </w:r>
      <w:r w:rsidR="0052792E">
        <w:t xml:space="preserve"> </w:t>
      </w:r>
      <w:proofErr w:type="spellStart"/>
      <w:r>
        <w:t>c++</w:t>
      </w:r>
      <w:proofErr w:type="spellEnd"/>
      <w:r>
        <w:t xml:space="preserve"> and even Arduino programming to suggest quick</w:t>
      </w:r>
      <w:r w:rsidR="00D7792B">
        <w:t xml:space="preserve"> syntax, variables</w:t>
      </w:r>
      <w:r w:rsidR="00675DF9">
        <w:t xml:space="preserve"> auto fill. </w:t>
      </w:r>
    </w:p>
    <w:p w14:paraId="4FDD5179" w14:textId="77777777" w:rsidR="00B32CAA" w:rsidRDefault="00B32CAA" w:rsidP="009E0613">
      <w:pPr>
        <w:jc w:val="both"/>
        <w:rPr>
          <w:rFonts w:ascii="Times New Roman" w:hAnsi="Times New Roman" w:cs="Times New Roman"/>
          <w:sz w:val="26"/>
          <w:szCs w:val="26"/>
        </w:rPr>
      </w:pPr>
    </w:p>
    <w:p w14:paraId="278B7274" w14:textId="34BE6FD5" w:rsidR="003343D6" w:rsidRDefault="00265B2A" w:rsidP="00FF6F86">
      <w:pPr>
        <w:pStyle w:val="Head2"/>
      </w:pPr>
      <w:bookmarkStart w:id="56" w:name="_Toc74319700"/>
      <w:r>
        <w:t>OBS</w:t>
      </w:r>
      <w:bookmarkEnd w:id="56"/>
    </w:p>
    <w:p w14:paraId="0101282A" w14:textId="7C3136E6" w:rsidR="009630D0" w:rsidRDefault="007A64E1" w:rsidP="00FF6F86">
      <w:pPr>
        <w:pStyle w:val="Para2"/>
      </w:pPr>
      <w:r>
        <w:t>This software is simply used to be able to show video camera on bigger screen during the video lectures. It has no other purpose in this project.</w:t>
      </w:r>
      <w:r w:rsidR="00B75377">
        <w:t xml:space="preserve"> It works </w:t>
      </w:r>
      <w:proofErr w:type="gramStart"/>
      <w:r w:rsidR="00B75377">
        <w:t>similar to</w:t>
      </w:r>
      <w:proofErr w:type="gramEnd"/>
      <w:r w:rsidR="00B75377">
        <w:t xml:space="preserve"> zoom screen share only difference being creates another sharable window which contains required windows, screens, video cameras or text at required position. </w:t>
      </w:r>
    </w:p>
    <w:p w14:paraId="07140F9E" w14:textId="35B0F157" w:rsidR="00A30CA0" w:rsidRDefault="00A30CA0" w:rsidP="00FF6F86">
      <w:pPr>
        <w:pStyle w:val="Para2"/>
      </w:pPr>
      <w:r>
        <w:t>The only reason to use this software was to show the video camera feedback on a bigger screen for demo purpose</w:t>
      </w:r>
      <w:r w:rsidR="00C25CED">
        <w:t>.</w:t>
      </w:r>
    </w:p>
    <w:p w14:paraId="5201249E" w14:textId="77777777" w:rsidR="007A64E1" w:rsidRDefault="007A64E1">
      <w:pPr>
        <w:rPr>
          <w:rFonts w:ascii="Times New Roman" w:hAnsi="Times New Roman" w:cs="Times New Roman"/>
          <w:b/>
          <w:bCs/>
          <w:sz w:val="26"/>
          <w:szCs w:val="26"/>
        </w:rPr>
      </w:pPr>
      <w:r>
        <w:rPr>
          <w:rFonts w:ascii="Times New Roman" w:hAnsi="Times New Roman" w:cs="Times New Roman"/>
          <w:b/>
          <w:bCs/>
          <w:sz w:val="26"/>
          <w:szCs w:val="26"/>
        </w:rPr>
        <w:br w:type="page"/>
      </w:r>
    </w:p>
    <w:p w14:paraId="6DB4DF78" w14:textId="7AB4E50E" w:rsidR="002B1D36" w:rsidRPr="002B1D36" w:rsidRDefault="001E553A" w:rsidP="00FF6F86">
      <w:pPr>
        <w:pStyle w:val="Head1"/>
      </w:pPr>
      <w:bookmarkStart w:id="57" w:name="_Toc74319701"/>
      <w:r w:rsidRPr="00CD427F">
        <w:lastRenderedPageBreak/>
        <w:t xml:space="preserve">Hardware </w:t>
      </w:r>
      <w:r w:rsidR="00E05116" w:rsidRPr="00CD427F">
        <w:t>Troubleshooting</w:t>
      </w:r>
      <w:bookmarkEnd w:id="57"/>
      <w:r w:rsidR="00E05116" w:rsidRPr="00CD427F">
        <w:t xml:space="preserve"> </w:t>
      </w:r>
    </w:p>
    <w:p w14:paraId="2A7EDB72" w14:textId="08C4365C" w:rsidR="00B352B3" w:rsidRDefault="00B352B3" w:rsidP="00FF6F86">
      <w:pPr>
        <w:pStyle w:val="Head2"/>
      </w:pPr>
      <w:bookmarkStart w:id="58" w:name="_Toc74319702"/>
      <w:r>
        <w:t>Power Connection Problem</w:t>
      </w:r>
      <w:bookmarkEnd w:id="58"/>
    </w:p>
    <w:p w14:paraId="6A662D07" w14:textId="27693009" w:rsidR="002B1D36" w:rsidRPr="002B1D36" w:rsidRDefault="00AF07AF" w:rsidP="00FF6F86">
      <w:pPr>
        <w:pStyle w:val="Para2"/>
      </w:pPr>
      <w:r>
        <w:t xml:space="preserve">There is a power connection problem that connects the power adapter and Arduino motor shield. This might be due to improper contact with wire and motor shield. A suggestion would be replacing the power adapter or Arduino motor shield. Checking if there </w:t>
      </w:r>
      <w:r w:rsidR="00FF6F86">
        <w:t>are</w:t>
      </w:r>
      <w:r>
        <w:t xml:space="preserve"> any loose soldered power contacts, fixing it might also solve the problem.</w:t>
      </w:r>
    </w:p>
    <w:p w14:paraId="7E8C4BB2" w14:textId="239FEAEC" w:rsidR="00B352B3" w:rsidRDefault="00B352B3" w:rsidP="00FF6F86">
      <w:pPr>
        <w:pStyle w:val="Para2"/>
        <w:rPr>
          <w:b/>
          <w:bCs/>
        </w:rPr>
      </w:pPr>
      <w:r>
        <w:rPr>
          <w:b/>
          <w:bCs/>
        </w:rPr>
        <w:t>Motor and moving part connection problem</w:t>
      </w:r>
      <w:r w:rsidR="00AF07AF">
        <w:rPr>
          <w:b/>
          <w:bCs/>
        </w:rPr>
        <w:t>:</w:t>
      </w:r>
    </w:p>
    <w:p w14:paraId="49042ABD" w14:textId="215B431B" w:rsidR="00AF07AF" w:rsidRDefault="00886066" w:rsidP="00FF6F86">
      <w:pPr>
        <w:pStyle w:val="Para2"/>
      </w:pPr>
      <w:r>
        <w:t>If any DOF moves to extreme position, there is a possibility for the parts to break. If it breaks, it is difficult to replace these parts as casing parts protecting these parts are joined with hot glue. Therefore, it is best to rotate the motors within safe limits. As of now, left eye vertical motion connector is disconnected. And its contact is difficult to access and therefore I was not able to rejoin the motor and eye part.</w:t>
      </w:r>
    </w:p>
    <w:p w14:paraId="452A3228" w14:textId="77777777" w:rsidR="00FF6F86" w:rsidRPr="00AF07AF" w:rsidRDefault="00FF6F86" w:rsidP="00FF6F86">
      <w:pPr>
        <w:pStyle w:val="Para2"/>
      </w:pPr>
    </w:p>
    <w:p w14:paraId="15FB082C" w14:textId="3C7B6A7D" w:rsidR="00E05116" w:rsidRDefault="001E553A" w:rsidP="00FF6F86">
      <w:pPr>
        <w:pStyle w:val="Head1"/>
      </w:pPr>
      <w:bookmarkStart w:id="59" w:name="_Toc74319703"/>
      <w:r w:rsidRPr="00CD427F">
        <w:t>Software troubleshooting</w:t>
      </w:r>
      <w:bookmarkEnd w:id="59"/>
      <w:r w:rsidRPr="00CD427F">
        <w:t xml:space="preserve"> </w:t>
      </w:r>
    </w:p>
    <w:p w14:paraId="4FA4C039" w14:textId="09DDAFF8" w:rsidR="00B352B3" w:rsidRDefault="00B352B3" w:rsidP="00FF6F86">
      <w:pPr>
        <w:pStyle w:val="Head2"/>
      </w:pPr>
      <w:bookmarkStart w:id="60" w:name="_Toc74319704"/>
      <w:proofErr w:type="spellStart"/>
      <w:r>
        <w:t>Gui</w:t>
      </w:r>
      <w:proofErr w:type="spellEnd"/>
      <w:r>
        <w:t xml:space="preserve"> Arduino disconnect while </w:t>
      </w:r>
      <w:r w:rsidR="000C4938">
        <w:t>running.</w:t>
      </w:r>
      <w:bookmarkEnd w:id="60"/>
    </w:p>
    <w:p w14:paraId="24F1C124" w14:textId="5E56744D" w:rsidR="00A85B72" w:rsidRPr="00B26769" w:rsidRDefault="00B26769" w:rsidP="00FF6F86">
      <w:pPr>
        <w:pStyle w:val="Para2"/>
      </w:pPr>
      <w:r>
        <w:t xml:space="preserve">Due to power connection problem, the Arduino board resets and </w:t>
      </w:r>
      <w:r w:rsidR="000C4938">
        <w:t>loses</w:t>
      </w:r>
      <w:r>
        <w:t xml:space="preserve"> serial communication with PC. This also causes the software program to </w:t>
      </w:r>
      <w:proofErr w:type="spellStart"/>
      <w:proofErr w:type="gramStart"/>
      <w:r>
        <w:t>loose</w:t>
      </w:r>
      <w:proofErr w:type="spellEnd"/>
      <w:proofErr w:type="gramEnd"/>
      <w:r>
        <w:t xml:space="preserve"> control over </w:t>
      </w:r>
      <w:r w:rsidR="000C4938">
        <w:t>serial</w:t>
      </w:r>
      <w:r>
        <w:t xml:space="preserve"> communication with the Arduino board. To reconnect the software to Arduino board, it is necessary to restart the python software.</w:t>
      </w:r>
    </w:p>
    <w:p w14:paraId="75E9F139" w14:textId="64B46EC0" w:rsidR="00B352B3" w:rsidRDefault="00B352B3" w:rsidP="00FF6F86">
      <w:pPr>
        <w:pStyle w:val="Head2"/>
      </w:pPr>
      <w:bookmarkStart w:id="61" w:name="_Toc74319705"/>
      <w:proofErr w:type="spellStart"/>
      <w:r>
        <w:t>Gui</w:t>
      </w:r>
      <w:proofErr w:type="spellEnd"/>
      <w:r>
        <w:t xml:space="preserve"> crash due to library improper </w:t>
      </w:r>
      <w:r w:rsidR="00406F1F">
        <w:t>format.</w:t>
      </w:r>
      <w:bookmarkEnd w:id="61"/>
    </w:p>
    <w:p w14:paraId="7E66419C" w14:textId="7C1CE1C6" w:rsidR="00A96090" w:rsidRPr="00A96090" w:rsidRDefault="00A96090" w:rsidP="00FF6F86">
      <w:pPr>
        <w:pStyle w:val="Para2"/>
      </w:pPr>
      <w:r>
        <w:t>The GUI might crash when a button is pressed. If this occurs, there is high chance that contents of library file are not in proper format. Remember that library file format is in json. Any excess ‘,’ can cause exception to convert the library to python dictionary and crash the software. To fix this, it is required to go through raw library file contains and find improper syntax. The expression library is well maintained and therefore, it can be easy to find for errors. The gesture library is not well maintained and therefore, it is suggested t</w:t>
      </w:r>
      <w:r w:rsidR="00F12F97">
        <w:t xml:space="preserve">o only use addDeleteGesture.py script to modify gesture library. This will avoid this problem. </w:t>
      </w:r>
    </w:p>
    <w:p w14:paraId="2C397620" w14:textId="77777777" w:rsidR="003E65F5" w:rsidRPr="00CD427F" w:rsidRDefault="003E65F5" w:rsidP="009E0613">
      <w:pPr>
        <w:jc w:val="both"/>
        <w:rPr>
          <w:rFonts w:ascii="Times New Roman" w:hAnsi="Times New Roman" w:cs="Times New Roman"/>
          <w:b/>
          <w:bCs/>
          <w:sz w:val="26"/>
          <w:szCs w:val="26"/>
        </w:rPr>
      </w:pPr>
      <w:r w:rsidRPr="00CD427F">
        <w:rPr>
          <w:rFonts w:ascii="Times New Roman" w:hAnsi="Times New Roman" w:cs="Times New Roman"/>
          <w:b/>
          <w:bCs/>
          <w:sz w:val="26"/>
          <w:szCs w:val="26"/>
        </w:rPr>
        <w:br w:type="page"/>
      </w:r>
    </w:p>
    <w:p w14:paraId="18B61CB0" w14:textId="0020BC37" w:rsidR="008A5A22" w:rsidRDefault="002F21BB" w:rsidP="00FF6F86">
      <w:pPr>
        <w:pStyle w:val="Head1"/>
      </w:pPr>
      <w:bookmarkStart w:id="62" w:name="_Toc74319706"/>
      <w:r w:rsidRPr="00CD427F">
        <w:lastRenderedPageBreak/>
        <w:t>Conclusion</w:t>
      </w:r>
      <w:bookmarkEnd w:id="62"/>
    </w:p>
    <w:p w14:paraId="02E130A6" w14:textId="73596A4B" w:rsidR="002824CA" w:rsidRPr="002824CA" w:rsidRDefault="002824CA" w:rsidP="00FF6F86">
      <w:pPr>
        <w:pStyle w:val="Para2"/>
      </w:pPr>
      <w:r>
        <w:t xml:space="preserve">It was a challenging project to write different scripts for ease of the user. There were many things to learn from the project like serial communication transfer and reading serial data without </w:t>
      </w:r>
      <w:r w:rsidR="00F2122D">
        <w:t>losing</w:t>
      </w:r>
      <w:r>
        <w:t xml:space="preserve"> any data </w:t>
      </w:r>
      <w:r w:rsidR="00F2122D">
        <w:t>and</w:t>
      </w:r>
      <w:r>
        <w:t xml:space="preserve"> avoiding delays for data capture. </w:t>
      </w:r>
      <w:r w:rsidR="00447B52">
        <w:t>It was also a challenging task to interface this project and Richard Romano project. The calibration of</w:t>
      </w:r>
      <w:r w:rsidR="00FD4E16">
        <w:t xml:space="preserve"> coordinates contained in csv file to replicate postures on the fritz head might not be perfect but still does a considerable good job. With the progress I made and the scripts I wrote for this project have a </w:t>
      </w:r>
      <w:r w:rsidR="00F2122D">
        <w:t>considerable</w:t>
      </w:r>
      <w:r w:rsidR="00FD4E16">
        <w:t xml:space="preserve"> strong logic so that new users can use them easily.</w:t>
      </w:r>
    </w:p>
    <w:sectPr w:rsidR="002824CA" w:rsidRPr="002824CA">
      <w:headerReference w:type="default"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518E6" w14:textId="77777777" w:rsidR="000C5EA1" w:rsidRDefault="000C5EA1" w:rsidP="00DB46C1">
      <w:r>
        <w:separator/>
      </w:r>
    </w:p>
  </w:endnote>
  <w:endnote w:type="continuationSeparator" w:id="0">
    <w:p w14:paraId="27301410" w14:textId="77777777" w:rsidR="000C5EA1" w:rsidRDefault="000C5EA1" w:rsidP="00DB4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639855"/>
      <w:docPartObj>
        <w:docPartGallery w:val="Page Numbers (Bottom of Page)"/>
        <w:docPartUnique/>
      </w:docPartObj>
    </w:sdtPr>
    <w:sdtEndPr>
      <w:rPr>
        <w:color w:val="7F7F7F" w:themeColor="background1" w:themeShade="7F"/>
        <w:spacing w:val="60"/>
      </w:rPr>
    </w:sdtEndPr>
    <w:sdtContent>
      <w:p w14:paraId="147DC642" w14:textId="7AF30A8E" w:rsidR="00FD695E" w:rsidRDefault="00FD695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1198176" w14:textId="77777777" w:rsidR="00FD695E" w:rsidRDefault="00FD6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5C9E2" w14:textId="77777777" w:rsidR="000C5EA1" w:rsidRDefault="000C5EA1" w:rsidP="00DB46C1">
      <w:r>
        <w:separator/>
      </w:r>
    </w:p>
  </w:footnote>
  <w:footnote w:type="continuationSeparator" w:id="0">
    <w:p w14:paraId="73CD1BF5" w14:textId="77777777" w:rsidR="000C5EA1" w:rsidRDefault="000C5EA1" w:rsidP="00DB4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350582"/>
      <w:docPartObj>
        <w:docPartGallery w:val="Page Numbers (Top of Page)"/>
        <w:docPartUnique/>
      </w:docPartObj>
    </w:sdtPr>
    <w:sdtEndPr>
      <w:rPr>
        <w:noProof/>
      </w:rPr>
    </w:sdtEndPr>
    <w:sdtContent>
      <w:p w14:paraId="59F8A262" w14:textId="1E901D58" w:rsidR="00FD695E" w:rsidRDefault="00FD695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F99E21" w14:textId="77777777" w:rsidR="00FD695E" w:rsidRDefault="00FD6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2510"/>
    <w:multiLevelType w:val="hybridMultilevel"/>
    <w:tmpl w:val="BC3A9B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93C53"/>
    <w:multiLevelType w:val="hybridMultilevel"/>
    <w:tmpl w:val="8DC423DA"/>
    <w:lvl w:ilvl="0" w:tplc="EA2EAC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1581C"/>
    <w:multiLevelType w:val="multilevel"/>
    <w:tmpl w:val="D8803D6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47096816"/>
    <w:multiLevelType w:val="hybridMultilevel"/>
    <w:tmpl w:val="F78AF3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1F0B93"/>
    <w:multiLevelType w:val="hybridMultilevel"/>
    <w:tmpl w:val="499A234E"/>
    <w:lvl w:ilvl="0" w:tplc="514C54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8EE16A0"/>
    <w:multiLevelType w:val="hybridMultilevel"/>
    <w:tmpl w:val="3D904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sDS1MDU1MLSwNLJQ0lEKTi0uzszPAykwrAUAwMzslCwAAAA="/>
  </w:docVars>
  <w:rsids>
    <w:rsidRoot w:val="00A60F40"/>
    <w:rsid w:val="0000548C"/>
    <w:rsid w:val="000177D2"/>
    <w:rsid w:val="00044798"/>
    <w:rsid w:val="000548EF"/>
    <w:rsid w:val="00055D4B"/>
    <w:rsid w:val="000576BA"/>
    <w:rsid w:val="0008486A"/>
    <w:rsid w:val="000B1510"/>
    <w:rsid w:val="000B6534"/>
    <w:rsid w:val="000B6C7F"/>
    <w:rsid w:val="000C27F0"/>
    <w:rsid w:val="000C3FF6"/>
    <w:rsid w:val="000C4938"/>
    <w:rsid w:val="000C5EA1"/>
    <w:rsid w:val="000D3F2E"/>
    <w:rsid w:val="000F0642"/>
    <w:rsid w:val="000F101D"/>
    <w:rsid w:val="000F2D68"/>
    <w:rsid w:val="000F3D5C"/>
    <w:rsid w:val="00120098"/>
    <w:rsid w:val="00120442"/>
    <w:rsid w:val="001402D6"/>
    <w:rsid w:val="001439A7"/>
    <w:rsid w:val="00144D88"/>
    <w:rsid w:val="0014546C"/>
    <w:rsid w:val="0018127F"/>
    <w:rsid w:val="001876C7"/>
    <w:rsid w:val="001930A4"/>
    <w:rsid w:val="00193922"/>
    <w:rsid w:val="001A5A78"/>
    <w:rsid w:val="001B50D0"/>
    <w:rsid w:val="001D2C46"/>
    <w:rsid w:val="001D4861"/>
    <w:rsid w:val="001E4051"/>
    <w:rsid w:val="001E553A"/>
    <w:rsid w:val="001F5FC9"/>
    <w:rsid w:val="00201E01"/>
    <w:rsid w:val="00210CAF"/>
    <w:rsid w:val="00216202"/>
    <w:rsid w:val="00231992"/>
    <w:rsid w:val="002443A2"/>
    <w:rsid w:val="00252BBA"/>
    <w:rsid w:val="00261389"/>
    <w:rsid w:val="00265B2A"/>
    <w:rsid w:val="002662A9"/>
    <w:rsid w:val="00270C1C"/>
    <w:rsid w:val="00277C77"/>
    <w:rsid w:val="002824CA"/>
    <w:rsid w:val="00286D44"/>
    <w:rsid w:val="002A55CE"/>
    <w:rsid w:val="002B1D36"/>
    <w:rsid w:val="002F21BB"/>
    <w:rsid w:val="003101A1"/>
    <w:rsid w:val="00324BF7"/>
    <w:rsid w:val="00333B14"/>
    <w:rsid w:val="003343D6"/>
    <w:rsid w:val="00351B01"/>
    <w:rsid w:val="00355FBD"/>
    <w:rsid w:val="003603EF"/>
    <w:rsid w:val="003638BA"/>
    <w:rsid w:val="00371FBB"/>
    <w:rsid w:val="00383A31"/>
    <w:rsid w:val="0039443B"/>
    <w:rsid w:val="00396FDB"/>
    <w:rsid w:val="003A1F73"/>
    <w:rsid w:val="003A41A6"/>
    <w:rsid w:val="003B21E2"/>
    <w:rsid w:val="003B2D3A"/>
    <w:rsid w:val="003B46C9"/>
    <w:rsid w:val="003B59DD"/>
    <w:rsid w:val="003B6C68"/>
    <w:rsid w:val="003C4765"/>
    <w:rsid w:val="003D3385"/>
    <w:rsid w:val="003D45A6"/>
    <w:rsid w:val="003E65F5"/>
    <w:rsid w:val="003F3EF1"/>
    <w:rsid w:val="003F67DA"/>
    <w:rsid w:val="004036AD"/>
    <w:rsid w:val="00406F1F"/>
    <w:rsid w:val="0041410C"/>
    <w:rsid w:val="00447B52"/>
    <w:rsid w:val="00455508"/>
    <w:rsid w:val="00467461"/>
    <w:rsid w:val="00475E6F"/>
    <w:rsid w:val="004A0511"/>
    <w:rsid w:val="004B0FD7"/>
    <w:rsid w:val="004B17C7"/>
    <w:rsid w:val="004B19AE"/>
    <w:rsid w:val="004E33F9"/>
    <w:rsid w:val="004E42E0"/>
    <w:rsid w:val="004E43DF"/>
    <w:rsid w:val="004F3B21"/>
    <w:rsid w:val="004F40EC"/>
    <w:rsid w:val="0050041A"/>
    <w:rsid w:val="005138E6"/>
    <w:rsid w:val="0052792E"/>
    <w:rsid w:val="00530863"/>
    <w:rsid w:val="00530FE0"/>
    <w:rsid w:val="0054085E"/>
    <w:rsid w:val="00554CF3"/>
    <w:rsid w:val="005A082B"/>
    <w:rsid w:val="005A6DCF"/>
    <w:rsid w:val="005B4A9F"/>
    <w:rsid w:val="005C0012"/>
    <w:rsid w:val="005C6FFE"/>
    <w:rsid w:val="005D38FF"/>
    <w:rsid w:val="005D3F48"/>
    <w:rsid w:val="005E596D"/>
    <w:rsid w:val="00603C89"/>
    <w:rsid w:val="00622B1D"/>
    <w:rsid w:val="00645916"/>
    <w:rsid w:val="00651816"/>
    <w:rsid w:val="00661315"/>
    <w:rsid w:val="00671248"/>
    <w:rsid w:val="00672AC3"/>
    <w:rsid w:val="00675DF9"/>
    <w:rsid w:val="006A01D7"/>
    <w:rsid w:val="006A07FC"/>
    <w:rsid w:val="006A3852"/>
    <w:rsid w:val="006A3FDD"/>
    <w:rsid w:val="006B1799"/>
    <w:rsid w:val="006D2BB3"/>
    <w:rsid w:val="006D5895"/>
    <w:rsid w:val="007070C2"/>
    <w:rsid w:val="007258C0"/>
    <w:rsid w:val="00734B2B"/>
    <w:rsid w:val="00794308"/>
    <w:rsid w:val="007A64E1"/>
    <w:rsid w:val="007B3082"/>
    <w:rsid w:val="007C213C"/>
    <w:rsid w:val="007D0D9C"/>
    <w:rsid w:val="007E1F21"/>
    <w:rsid w:val="008112B2"/>
    <w:rsid w:val="00815C56"/>
    <w:rsid w:val="00817DB6"/>
    <w:rsid w:val="00833200"/>
    <w:rsid w:val="0083429B"/>
    <w:rsid w:val="00847A6C"/>
    <w:rsid w:val="0085473D"/>
    <w:rsid w:val="0085558B"/>
    <w:rsid w:val="00862D29"/>
    <w:rsid w:val="008673B7"/>
    <w:rsid w:val="00870CEE"/>
    <w:rsid w:val="00886066"/>
    <w:rsid w:val="00893A65"/>
    <w:rsid w:val="008A5A22"/>
    <w:rsid w:val="008B1159"/>
    <w:rsid w:val="008C1317"/>
    <w:rsid w:val="008E6E53"/>
    <w:rsid w:val="008F6B4D"/>
    <w:rsid w:val="00911A83"/>
    <w:rsid w:val="009128B0"/>
    <w:rsid w:val="0093565E"/>
    <w:rsid w:val="00951054"/>
    <w:rsid w:val="00955FC2"/>
    <w:rsid w:val="009630D0"/>
    <w:rsid w:val="00963122"/>
    <w:rsid w:val="00982E4A"/>
    <w:rsid w:val="009940E3"/>
    <w:rsid w:val="009B1B83"/>
    <w:rsid w:val="009B58A6"/>
    <w:rsid w:val="009B72E9"/>
    <w:rsid w:val="009C01D3"/>
    <w:rsid w:val="009D6687"/>
    <w:rsid w:val="009E0613"/>
    <w:rsid w:val="009E5685"/>
    <w:rsid w:val="00A1496D"/>
    <w:rsid w:val="00A16363"/>
    <w:rsid w:val="00A25343"/>
    <w:rsid w:val="00A30CA0"/>
    <w:rsid w:val="00A33DE4"/>
    <w:rsid w:val="00A355CB"/>
    <w:rsid w:val="00A41259"/>
    <w:rsid w:val="00A413EC"/>
    <w:rsid w:val="00A52977"/>
    <w:rsid w:val="00A60F40"/>
    <w:rsid w:val="00A63589"/>
    <w:rsid w:val="00A8300B"/>
    <w:rsid w:val="00A85B72"/>
    <w:rsid w:val="00A86C31"/>
    <w:rsid w:val="00A86C6C"/>
    <w:rsid w:val="00A95991"/>
    <w:rsid w:val="00A96090"/>
    <w:rsid w:val="00AA3F6E"/>
    <w:rsid w:val="00AA73A3"/>
    <w:rsid w:val="00AB7937"/>
    <w:rsid w:val="00AC2CA0"/>
    <w:rsid w:val="00AE1F84"/>
    <w:rsid w:val="00AE6333"/>
    <w:rsid w:val="00AE67FC"/>
    <w:rsid w:val="00AF07AF"/>
    <w:rsid w:val="00AF63D5"/>
    <w:rsid w:val="00B05B5F"/>
    <w:rsid w:val="00B05DC5"/>
    <w:rsid w:val="00B063CF"/>
    <w:rsid w:val="00B13A2B"/>
    <w:rsid w:val="00B13C35"/>
    <w:rsid w:val="00B13E19"/>
    <w:rsid w:val="00B156D8"/>
    <w:rsid w:val="00B159FE"/>
    <w:rsid w:val="00B2218B"/>
    <w:rsid w:val="00B26769"/>
    <w:rsid w:val="00B32CAA"/>
    <w:rsid w:val="00B352B3"/>
    <w:rsid w:val="00B471B4"/>
    <w:rsid w:val="00B534DA"/>
    <w:rsid w:val="00B54BC0"/>
    <w:rsid w:val="00B60129"/>
    <w:rsid w:val="00B66A1E"/>
    <w:rsid w:val="00B71BA3"/>
    <w:rsid w:val="00B75377"/>
    <w:rsid w:val="00BA3990"/>
    <w:rsid w:val="00BA460D"/>
    <w:rsid w:val="00BA5CA6"/>
    <w:rsid w:val="00BB19AF"/>
    <w:rsid w:val="00BB380C"/>
    <w:rsid w:val="00BC689B"/>
    <w:rsid w:val="00BE2FA3"/>
    <w:rsid w:val="00BE6659"/>
    <w:rsid w:val="00C02004"/>
    <w:rsid w:val="00C02E80"/>
    <w:rsid w:val="00C03FFC"/>
    <w:rsid w:val="00C25897"/>
    <w:rsid w:val="00C25CED"/>
    <w:rsid w:val="00C3389A"/>
    <w:rsid w:val="00C41D1C"/>
    <w:rsid w:val="00C509AE"/>
    <w:rsid w:val="00C53F16"/>
    <w:rsid w:val="00C5655F"/>
    <w:rsid w:val="00C64D15"/>
    <w:rsid w:val="00C671FD"/>
    <w:rsid w:val="00C7449F"/>
    <w:rsid w:val="00C81564"/>
    <w:rsid w:val="00C83A43"/>
    <w:rsid w:val="00C84374"/>
    <w:rsid w:val="00C90F18"/>
    <w:rsid w:val="00C97BDF"/>
    <w:rsid w:val="00CA3770"/>
    <w:rsid w:val="00CD427F"/>
    <w:rsid w:val="00CF2D4E"/>
    <w:rsid w:val="00D204A0"/>
    <w:rsid w:val="00D45EB6"/>
    <w:rsid w:val="00D61EE8"/>
    <w:rsid w:val="00D75CFD"/>
    <w:rsid w:val="00D7792B"/>
    <w:rsid w:val="00D80C6D"/>
    <w:rsid w:val="00D85444"/>
    <w:rsid w:val="00D86344"/>
    <w:rsid w:val="00D94A76"/>
    <w:rsid w:val="00D94E47"/>
    <w:rsid w:val="00DB46C1"/>
    <w:rsid w:val="00DC0E6E"/>
    <w:rsid w:val="00DC53D1"/>
    <w:rsid w:val="00DC7E97"/>
    <w:rsid w:val="00DD0688"/>
    <w:rsid w:val="00DE6FA6"/>
    <w:rsid w:val="00DE72B7"/>
    <w:rsid w:val="00DF1F9C"/>
    <w:rsid w:val="00E05116"/>
    <w:rsid w:val="00E23FC3"/>
    <w:rsid w:val="00E454BD"/>
    <w:rsid w:val="00E518A4"/>
    <w:rsid w:val="00E55598"/>
    <w:rsid w:val="00E5767E"/>
    <w:rsid w:val="00E956AE"/>
    <w:rsid w:val="00E975FE"/>
    <w:rsid w:val="00EA3254"/>
    <w:rsid w:val="00EA7A4A"/>
    <w:rsid w:val="00EB0118"/>
    <w:rsid w:val="00ED26B2"/>
    <w:rsid w:val="00ED3EC6"/>
    <w:rsid w:val="00ED777E"/>
    <w:rsid w:val="00EE1868"/>
    <w:rsid w:val="00EE63F1"/>
    <w:rsid w:val="00EF6F78"/>
    <w:rsid w:val="00F12F64"/>
    <w:rsid w:val="00F12F97"/>
    <w:rsid w:val="00F2122D"/>
    <w:rsid w:val="00F346A3"/>
    <w:rsid w:val="00F44920"/>
    <w:rsid w:val="00F523A8"/>
    <w:rsid w:val="00F60C71"/>
    <w:rsid w:val="00F86FEE"/>
    <w:rsid w:val="00F90EA4"/>
    <w:rsid w:val="00FA1E48"/>
    <w:rsid w:val="00FB4E48"/>
    <w:rsid w:val="00FD4E16"/>
    <w:rsid w:val="00FD695E"/>
    <w:rsid w:val="00FE50BF"/>
    <w:rsid w:val="00FE72D8"/>
    <w:rsid w:val="00FF6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2F299"/>
  <w15:chartTrackingRefBased/>
  <w15:docId w15:val="{E6AC4E3B-90E6-BC4A-9D27-6860BE916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297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5297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52977"/>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159FE"/>
    <w:pPr>
      <w:ind w:left="720"/>
      <w:contextualSpacing/>
    </w:pPr>
  </w:style>
  <w:style w:type="character" w:styleId="Hyperlink">
    <w:name w:val="Hyperlink"/>
    <w:basedOn w:val="DefaultParagraphFont"/>
    <w:uiPriority w:val="99"/>
    <w:unhideWhenUsed/>
    <w:rsid w:val="00C83A43"/>
    <w:rPr>
      <w:color w:val="0563C1" w:themeColor="hyperlink"/>
      <w:u w:val="single"/>
    </w:rPr>
  </w:style>
  <w:style w:type="character" w:styleId="UnresolvedMention">
    <w:name w:val="Unresolved Mention"/>
    <w:basedOn w:val="DefaultParagraphFont"/>
    <w:uiPriority w:val="99"/>
    <w:semiHidden/>
    <w:unhideWhenUsed/>
    <w:rsid w:val="00C83A43"/>
    <w:rPr>
      <w:color w:val="605E5C"/>
      <w:shd w:val="clear" w:color="auto" w:fill="E1DFDD"/>
    </w:rPr>
  </w:style>
  <w:style w:type="table" w:styleId="TableGrid">
    <w:name w:val="Table Grid"/>
    <w:basedOn w:val="TableNormal"/>
    <w:uiPriority w:val="39"/>
    <w:rsid w:val="00B05D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46C1"/>
    <w:pPr>
      <w:tabs>
        <w:tab w:val="center" w:pos="4680"/>
        <w:tab w:val="right" w:pos="9360"/>
      </w:tabs>
    </w:pPr>
  </w:style>
  <w:style w:type="character" w:customStyle="1" w:styleId="HeaderChar">
    <w:name w:val="Header Char"/>
    <w:basedOn w:val="DefaultParagraphFont"/>
    <w:link w:val="Header"/>
    <w:uiPriority w:val="99"/>
    <w:rsid w:val="00DB46C1"/>
  </w:style>
  <w:style w:type="paragraph" w:styleId="Footer">
    <w:name w:val="footer"/>
    <w:basedOn w:val="Normal"/>
    <w:link w:val="FooterChar"/>
    <w:uiPriority w:val="99"/>
    <w:unhideWhenUsed/>
    <w:rsid w:val="00DB46C1"/>
    <w:pPr>
      <w:tabs>
        <w:tab w:val="center" w:pos="4680"/>
        <w:tab w:val="right" w:pos="9360"/>
      </w:tabs>
    </w:pPr>
  </w:style>
  <w:style w:type="character" w:customStyle="1" w:styleId="FooterChar">
    <w:name w:val="Footer Char"/>
    <w:basedOn w:val="DefaultParagraphFont"/>
    <w:link w:val="Footer"/>
    <w:uiPriority w:val="99"/>
    <w:rsid w:val="00DB46C1"/>
  </w:style>
  <w:style w:type="paragraph" w:customStyle="1" w:styleId="Head1">
    <w:name w:val="Head 1"/>
    <w:basedOn w:val="Normal"/>
    <w:link w:val="Head1Char"/>
    <w:qFormat/>
    <w:rsid w:val="000F2D68"/>
    <w:pPr>
      <w:jc w:val="both"/>
    </w:pPr>
    <w:rPr>
      <w:rFonts w:ascii="Times New Roman" w:hAnsi="Times New Roman" w:cs="Times New Roman"/>
      <w:b/>
      <w:bCs/>
      <w:sz w:val="56"/>
      <w:szCs w:val="56"/>
    </w:rPr>
  </w:style>
  <w:style w:type="paragraph" w:customStyle="1" w:styleId="Para1">
    <w:name w:val="Para 1"/>
    <w:basedOn w:val="Normal"/>
    <w:link w:val="Para1Char"/>
    <w:qFormat/>
    <w:rsid w:val="000F2D68"/>
    <w:pPr>
      <w:ind w:firstLine="360"/>
      <w:jc w:val="both"/>
    </w:pPr>
    <w:rPr>
      <w:rFonts w:ascii="Times New Roman" w:hAnsi="Times New Roman" w:cs="Times New Roman"/>
      <w:sz w:val="26"/>
      <w:szCs w:val="26"/>
    </w:rPr>
  </w:style>
  <w:style w:type="character" w:customStyle="1" w:styleId="Head1Char">
    <w:name w:val="Head 1 Char"/>
    <w:basedOn w:val="DefaultParagraphFont"/>
    <w:link w:val="Head1"/>
    <w:rsid w:val="000F2D68"/>
    <w:rPr>
      <w:rFonts w:ascii="Times New Roman" w:hAnsi="Times New Roman" w:cs="Times New Roman"/>
      <w:b/>
      <w:bCs/>
      <w:sz w:val="56"/>
      <w:szCs w:val="56"/>
    </w:rPr>
  </w:style>
  <w:style w:type="paragraph" w:customStyle="1" w:styleId="Head2">
    <w:name w:val="Head 2"/>
    <w:basedOn w:val="Normal"/>
    <w:link w:val="Head2Char"/>
    <w:qFormat/>
    <w:rsid w:val="00817DB6"/>
    <w:pPr>
      <w:ind w:left="360"/>
      <w:jc w:val="both"/>
    </w:pPr>
    <w:rPr>
      <w:rFonts w:ascii="Times New Roman" w:hAnsi="Times New Roman" w:cs="Times New Roman"/>
      <w:b/>
      <w:bCs/>
      <w:sz w:val="30"/>
      <w:szCs w:val="26"/>
    </w:rPr>
  </w:style>
  <w:style w:type="character" w:customStyle="1" w:styleId="Para1Char">
    <w:name w:val="Para 1 Char"/>
    <w:basedOn w:val="DefaultParagraphFont"/>
    <w:link w:val="Para1"/>
    <w:rsid w:val="000F2D68"/>
    <w:rPr>
      <w:rFonts w:ascii="Times New Roman" w:hAnsi="Times New Roman" w:cs="Times New Roman"/>
      <w:sz w:val="26"/>
      <w:szCs w:val="26"/>
    </w:rPr>
  </w:style>
  <w:style w:type="paragraph" w:customStyle="1" w:styleId="Para2">
    <w:name w:val="Para 2"/>
    <w:basedOn w:val="ListParagraph"/>
    <w:link w:val="Para2Char"/>
    <w:qFormat/>
    <w:rsid w:val="00817DB6"/>
    <w:pPr>
      <w:ind w:left="360" w:firstLine="360"/>
      <w:jc w:val="both"/>
    </w:pPr>
    <w:rPr>
      <w:rFonts w:ascii="Times New Roman" w:hAnsi="Times New Roman" w:cs="Times New Roman"/>
      <w:sz w:val="26"/>
      <w:szCs w:val="26"/>
    </w:rPr>
  </w:style>
  <w:style w:type="character" w:customStyle="1" w:styleId="Head2Char">
    <w:name w:val="Head 2 Char"/>
    <w:basedOn w:val="DefaultParagraphFont"/>
    <w:link w:val="Head2"/>
    <w:rsid w:val="00817DB6"/>
    <w:rPr>
      <w:rFonts w:ascii="Times New Roman" w:hAnsi="Times New Roman" w:cs="Times New Roman"/>
      <w:b/>
      <w:bCs/>
      <w:sz w:val="30"/>
      <w:szCs w:val="26"/>
    </w:rPr>
  </w:style>
  <w:style w:type="paragraph" w:styleId="Caption">
    <w:name w:val="caption"/>
    <w:basedOn w:val="Normal"/>
    <w:next w:val="Normal"/>
    <w:uiPriority w:val="35"/>
    <w:unhideWhenUsed/>
    <w:qFormat/>
    <w:rsid w:val="000548EF"/>
    <w:pPr>
      <w:spacing w:after="200"/>
    </w:pPr>
    <w:rPr>
      <w:i/>
      <w:iCs/>
      <w:color w:val="44546A" w:themeColor="text2"/>
      <w:sz w:val="18"/>
      <w:szCs w:val="18"/>
    </w:rPr>
  </w:style>
  <w:style w:type="character" w:customStyle="1" w:styleId="ListParagraphChar">
    <w:name w:val="List Paragraph Char"/>
    <w:basedOn w:val="DefaultParagraphFont"/>
    <w:link w:val="ListParagraph"/>
    <w:uiPriority w:val="34"/>
    <w:rsid w:val="00817DB6"/>
  </w:style>
  <w:style w:type="character" w:customStyle="1" w:styleId="Para2Char">
    <w:name w:val="Para 2 Char"/>
    <w:basedOn w:val="ListParagraphChar"/>
    <w:link w:val="Para2"/>
    <w:rsid w:val="00817DB6"/>
    <w:rPr>
      <w:rFonts w:ascii="Times New Roman" w:hAnsi="Times New Roman" w:cs="Times New Roman"/>
      <w:sz w:val="26"/>
      <w:szCs w:val="26"/>
    </w:rPr>
  </w:style>
  <w:style w:type="character" w:customStyle="1" w:styleId="Heading1Char">
    <w:name w:val="Heading 1 Char"/>
    <w:basedOn w:val="DefaultParagraphFont"/>
    <w:link w:val="Heading1"/>
    <w:uiPriority w:val="9"/>
    <w:rsid w:val="00A5297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5297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52977"/>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A52977"/>
    <w:pPr>
      <w:spacing w:after="100"/>
    </w:pPr>
  </w:style>
  <w:style w:type="paragraph" w:styleId="TOC2">
    <w:name w:val="toc 2"/>
    <w:basedOn w:val="Normal"/>
    <w:next w:val="Normal"/>
    <w:autoRedefine/>
    <w:uiPriority w:val="39"/>
    <w:unhideWhenUsed/>
    <w:rsid w:val="00A52977"/>
    <w:pPr>
      <w:spacing w:after="100"/>
      <w:ind w:left="220"/>
    </w:pPr>
  </w:style>
  <w:style w:type="paragraph" w:styleId="TableofFigures">
    <w:name w:val="table of figures"/>
    <w:basedOn w:val="Normal"/>
    <w:next w:val="Normal"/>
    <w:uiPriority w:val="99"/>
    <w:unhideWhenUsed/>
    <w:rsid w:val="00F86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3.xml"/><Relationship Id="rId18" Type="http://schemas.openxmlformats.org/officeDocument/2006/relationships/customXml" Target="ink/ink4.xml"/><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customXml" Target="ink/ink6.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oter" Target="footer1.xml"/><Relationship Id="rId8" Type="http://schemas.openxmlformats.org/officeDocument/2006/relationships/customXml" Target="ink/ink1.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customXml" Target="ink/ink5.xml"/><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customXml" Target="ink/ink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1T19:04:07.293"/>
    </inkml:context>
    <inkml:brush xml:id="br0">
      <inkml:brushProperty name="width" value="0.05" units="cm"/>
      <inkml:brushProperty name="height" value="0.05" units="cm"/>
    </inkml:brush>
  </inkml:definitions>
  <inkml:trace contextRef="#ctx0" brushRef="#br0">1288 353 40,'0'0'2113,"-6"-6"2203,6 5-4237,-8 51 562,2 0 1,2-1-1,4 55 1,10 11-156,-10-109-1008,1 6 632,-1-4-6190</inkml:trace>
  <inkml:trace contextRef="#ctx0" brushRef="#br0" timeOffset="853.99">1315 1 116,'-3'0'307,"-7"2"-73,1 0 1,0 0 0,0 1-1,0 1 1,0-1 0,0 1-1,1 1 1,-1-1 0,1 2-1,1-1 1,-10 9-1,-7 7 221,2 1-1,-23 31 0,28-32-264,2 1 0,1 1 0,1 0 1,1 0-1,1 1 0,1 1 0,1 0 0,1 0 0,1 1 0,2 0 0,0 0 0,2 0 1,0 40-1,4-48-98,2 1 1,0-1 0,2 0-1,12 34 1,-10-31-16,2 0-1,0-1 1,21 32 0,-24-42-48,1 0 0,0-1 0,1-1 0,0 1 0,0-1 0,1 0 0,0-1 0,17 11 0,-12-11-17,-1-1-1,1 0 1,1-1-1,-1-1 1,1 0-1,0-1 1,0 0-1,0-2 1,0 1-1,0-2 1,0 0-1,0-1 1,0 0-1,0-2 1,0 1-1,0-2 1,-1 0-1,16-6 1,-13 3-42,-1 0 0,0-1-1,0-1 1,0-1 0,-1 0 0,-1-1 0,1 0-1,-2-1 1,0-1 0,0 0 0,-1 0 0,-1-2-1,0 1 1,14-28 0,-11 15-9,-2 1 0,0-2 0,-2 0 0,-2 0 0,0-1 0,-2 0-1,-1 0 1,-1-1 0,-2 1 0,-1-48 0,-3 62 64,0 0-1,-1 1 0,0-1 1,-1 0-1,-1 1 1,0 0-1,-1 0 1,-1 1-1,0-1 1,-1 1-1,0 1 1,-1 0-1,0 0 1,-1 0-1,0 1 1,-1 1-1,-13-10 1,6 10-6,4 4-2,11 5-16,0 0 1,0 1 0,0-1-1,0 1 1,0 0 0,0-1-1,0 1 1,0 1 0,0-1-1,0 0 1,0 1 0,1-1-1,-1 1 1,0 0 0,-4 2-1,2-1-265,-1 0-1,0 1 0,1 0 1,-1 0-1,1 0 0,0 1 1,-6 5-1,-6 11-2897,16-18 2156</inkml:trace>
  <inkml:trace contextRef="#ctx0" brushRef="#br0" timeOffset="2432">6786 292 236,'0'0'2292,"-7"2"-2014,7-2-230,-1 0 0,1 0 1,0 0-1,0 0 0,0 0 0,0 0 0,-1 0 0,1 0 1,0 0-1,0 0 0,0 1 0,0-1 0,0 0 0,-1 0 1,1 0-1,0 0 0,0 0 0,0 0 0,0 1 0,0-1 1,0 0-1,0 0 0,0 0 0,-1 0 0,1 1 0,0-1 0,0 0 1,0 0-1,0 0 0,0 1 0,0-1 0,0 0 0,0 0 1,0 0-1,0 0 0,0 1 0,0-1 0,1 0 0,-1 0 1,0 0-1,0 1 0,0-1 0,0 0 0,0 0 0,0 0 1,0 0-1,0 0 0,0 1 0,1-1 0,-1 0 0,0 0 1,0 0-1,0 0 0,0 0 0,1 1 0,19 16 580,1 0-1,45 26 1,56 25 389,164 58 469,-269-119-1407,70 31-78,-86-37-129,15 4-75,-8-3-1321</inkml:trace>
  <inkml:trace contextRef="#ctx0" brushRef="#br0" timeOffset="3807">6767 212 92,'0'0'6806,"-1"0"-6777,0 0 0,1 0 1,-1 0-1,1 0 0,-1 0 0,1 0 0,-1 0 0,0 0 1,1 0-1,-1 0 0,1 0 0,-1 0 0,1 1 1,-1-1-1,1 0 0,-1 0 0,1 1 0,-1-1 1,1 0-1,-1 1 0,1-1 0,-1 1 0,1-1 0,0 0 1,-1 1-1,0 0 0,4 12 173,-1 0-1,2-1 1,0 1 0,0-1 0,7 13-1,12 37 379,-14-34-272,1 1 0,19 37 0,-24-57-238,-1-1 17,0-1 0,0 1 0,-1 0 0,4 10 1,-7-16-39,6 8 56,-4-5 54,-3-8 346,-20-42-477,16 33-52,1 0 0,0 0 0,1 0 0,-2-15 0,1 9-9,-3-29-58,6 43 76,0-1 0,0 1 1,0-1-1,1 1 0,-1-10 0,1 8 6,-2-9-32,0 0-1,1 0 1,1-29 0,1 6-40,2-2 12,-3 38 53,0-1 7,0-9-3,2-13-54,-1 25 62,-1-1 1,0 0-1,1 1 1,-1-1-1,1 1 0,-1-1 1,1 1-1,-1-1 1,1 1-1,0 0 1,-1-1-1,1 1 1,-1-1-1,1 1 1,0 0-1,-1 0 1,1-1-1,0 1 0,-1 0 1,1 0-1,0 0 1,0 0-1,3-1-2,2 3-7,47 15 24,0-2 0,2-2 0,55 4 0,-66-10 0,14 1-73,-55-8-52</inkml:trace>
  <inkml:trace contextRef="#ctx0" brushRef="#br0" timeOffset="4728.03">7674 722 112,'0'0'1065,"5"-2"-733,15-6-26,-15 6-16,0 2-15,14 3 1,-1 0 0,1 0 1,-1 2-1,0 0 0,0 2 0,0 0 0,-1 0 0,20 13 0,-35-19-243,1 1 1,-1-1-1,0 1 0,0 0 1,0 0-1,0 0 0,0 0 1,0 0-1,0 0 0,0 1 1,-1-1-1,1 0 0,-1 1 1,0-1-1,0 1 0,0 0 1,0-1-1,0 1 0,-1 0 1,1 0-1,0 2 0,-1-1-6,-1 0-1,1 0 0,-1 1 0,1-2 1,-1 1-1,-1 0 0,1 0 0,0 0 1,-1 0-1,0-1 0,0 1 0,0-1 1,0 1-1,0-1 0,-4 4 1,-87 107 502,90-110-488,0 0 0,0 1 0,0-1 0,0 0 0,0 1 0,1 0 0,0 0 1,0 0-1,0 0 0,1 0 0,0 0 0,-2 9 0,3-14-30,1 1-1,-1 0 1,0-1-1,0 1 1,0-1-1,0 1 1,0 0-1,1-1 1,-1 1-1,0-1 1,1 1-1,-1-1 1,0 1-1,1-1 1,-1 1-1,1-1 1,-1 1-1,0-1 1,1 0-1,-1 1 1,1-1-1,-1 0 1,1 1 0,0-1-1,-1 0 1,1 0-1,0 1 1,22 3 157,-18-3-115,20 0-44,-1-1 0,1-1-1,-1-1 1,1-1 0,-1-1 0,0-1 0,0-1 0,37-15-1,-17 0-849,-16 8-2574,-27 10 2272,4-10 337</inkml:trace>
  <inkml:trace contextRef="#ctx0" brushRef="#br0" timeOffset="5630.99">7954 344 44,'-9'-4'215,"1"0"1,-1 1-1,0 1 1,-1-1-1,1 2 1,0-1-1,-1 1 1,1 0-1,-1 1 1,1 0-1,-1 1 0,1 0 1,-1 0-1,1 1 1,-15 5-1,-10 4 178,0 2 0,-54 29 0,54-22-126,0 2 0,1 1 0,2 1-1,0 2 1,2 1 0,1 1-1,-28 36 1,37-39-81,1 2 0,1 0 0,2 1 0,0 1 0,2 1-1,-10 31 1,21-54-131,0 0 0,0 1 0,0-1 0,1 0 0,0 1 0,1-1 0,0 0 0,0 1 0,0-1 0,1 1 0,0-1 0,1 0 0,0 1 0,4 12 0,-1-11-19,-1-1 1,1 0-1,1 0 0,-1 0 0,1-1 0,1 1 1,-1-1-1,1-1 0,0 1 0,10 6 0,10 3 26,1 0-1,0-2 0,1 0 1,1-2-1,55 14 0,-56-19-31,0-2 1,0 0-1,1-2 0,0-1 1,-1-2-1,38-3 0,-18-3 2,0-2 0,92-28 0,-111 26-71,0-1 0,-1-2 0,0-1 1,-1-1-1,0-2 0,-2 0 1,0-2-1,-1-1 0,0-1 0,-2-1 1,-1-1-1,23-30 0,-37 41 4,0-1 0,0 1 0,-1-1 0,-1-1-1,0 0 1,-1 1 0,-1-2 0,0 1 0,0 0 0,1-24-1,-4 32 24,-1-1 1,0 0-1,-1 1 0,1-1 0,-1 1 0,0-1 0,-1 1 0,0 0 0,0 0 0,0-1 0,0 1 1,-1 0-1,0 1 0,-1-1 0,1 1 0,-1-1 0,0 1 0,0 0 0,-1 0 0,0 1 1,1-1-1,-1 1 0,-1 0 0,1 1 0,-1-1 0,-7-3 0,3 3 13,-1 0 1,1 0-1,-1 1 0,0 1 0,-1 0 1,1 1-1,0-1 0,0 2 0,-1 0 1,1 0-1,0 1 0,0 1 0,-1 0 1,-14 4-1,-5 4-206,1 0 0,1 2 0,-55 30 0,31-4-4826,51-37 3991</inkml:trace>
  <inkml:trace contextRef="#ctx0" brushRef="#br0" timeOffset="9611">472 1706 236,'0'0'1328,"-12"-31"2485,12 4-3016,0 24-571,1 1-23,1-2-121,0 0 0,0 0 0,1 0 0,0 0 0,-1 1 0,1-1 0,0 1 0,1 0 0,-1 0 0,1 0 0,-1 0 0,1 1 0,0-1 0,0 1 0,0 0 0,0 0 0,0 0 0,0 1 0,6-2 0,0 1 4,0 1-1,0 0 0,0 0 0,0 1 0,0 1 0,0 0 0,19 4 0,-23-5-52,0 2 0,-1-1 0,1 0 0,-1 1 0,0 0-1,1 1 1,-1-1 0,0 1 0,0 0 0,-1 0 0,1 0 0,-1 1 0,1 0-1,-1 0 1,0 0 0,7 9 0,-9-8-15,0 0 0,1 0 0,-1 0 0,-1 1 0,1-1 0,-1 0 0,0 1 0,0-1 0,-1 1 0,0-1 0,0 1-1,0 0 1,0-1 0,-1 1 0,0-1 0,-3 11 0,-2 1 3,-2 1 0,0-1-1,0-1 1,-2 1 0,0-1-1,-1-1 1,-19 22 0,-14 18-169,43-54 143,1 0 1,-1-1 0,1 1 0,0 0-1,-1 0 1,1 0 0,0 0 0,0 0 0,-1-1-1,1 1 1,0 0 0,0 0 0,0 0-1,0 0 1,0 0 0,0 0 0,0 0 0,0 0-1,1 0 1,-1-1 0,0 1 0,0 0-1,1 0 1,-1 0 0,1 0 0,-1-1 0,1 1-1,-1 0 1,1 0 0,-1-1 0,1 1-1,0 0 1,-1-1 0,2 2 0,30 23-36,-22-18 24,28 20-15,-29-21 39,-1-1 0,0 1 0,0 0 1,0 1-1,0 0 0,-1 0 0,0 1 0,-1 0 0,0 0 0,9 15 0,-14-21-3,-1-1 1,1 1-1,-1-1 0,0 1 0,1-1 1,-1 1-1,0-1 0,0 1 0,0 0 0,0-1 1,0 1-1,0-1 0,0 1 0,-1-1 1,1 1-1,-1-1 0,1 1 0,-1-1 0,1 1 1,-2 1-1,-1 1 5,1 0 0,-1-1 0,0 1 0,0-1 1,0 0-1,-1 0 0,-3 3 0,-4 2 12,0-1 0,0-1 0,0 0-1,-15 5 1,18-8-163,0-1 0,-1 0 0,1-1 0,-1 1-1,0-2 1,1 1 0,-1-1 0,0-1 0,1 0 0,-1 0-1,0 0 1,1-1 0,0-1 0,-12-4 0,19 7-78,-1-1-1,1-1 1,-1 1 0,1 0 0,0 0-1,-1 0 1,1-1 0,0 1 0,0-1 0,0 1-1,0-1 1,0 1 0,0-1 0,0 0 0,0 1-1,1-1 1,-1 0 0,1 0 0,-1 0-1,1 1 1,0-1 0,0 0 0,0-3 0,0-12-691</inkml:trace>
  <inkml:trace contextRef="#ctx0" brushRef="#br0" timeOffset="11085">935 1796 176,'0'0'320,"-8"-2"-153,8 2-98,0 0 0,0 0 0,0 0 0,0 0 0,0 0 0,1 0 0,-1 0 0,0 0-1,0 0 1,0-1 0,0 1 0,0 0 0,0 0 0,0 0 0,0 0 0,0 0 0,0 0 0,0 0 0,1 0 0,-1-1 0,0 1-1,0 0 1,0 0 0,0 0 0,0 0 0,0 0 0,0 0 0,0-1 0,0 1 0,0 0 0,0 0 0,0 0 0,0 0-1,0 0 1,0 0 0,-1 0 0,1-1 0,0 1 0,0 0 0,0 0 0,0 0 0,0 0 0,0 0 0,0 0 0,0 0 0,0 0-1,0-1 1,0 1 0,0 0 0,-1 0 0,1 0 0,0 0 0,0 0 0,0 0 0,0 0 0,0 0 0,0 0 0,0 0 0,-1 0-1,101-25 860,-41 9-368,114-44 0,-106 34-261,-15 4-106,33-10-15,-10 6-69,-54 18-60,1 0 0,36-7 0,-29 10 9,32-12-1,4 0 14,165-41 337,-47 11-149,-45 6 50,-116 33-272,95-25 62,-92 28-90,10-7-2,1 0 8,7-3 11,-40 15-27,27-9-416,-16 5-499,4-1-4221</inkml:trace>
  <inkml:trace contextRef="#ctx0" brushRef="#br0" timeOffset="11761">2377 1087 380,'0'0'3952,"5"3"-3733,17 9-23,-17-9-7,16 8 416,6 1-85,-19-8-337,0 0 1,0 0 0,0 1 0,13 9-1,-4-6 115,-16-8-289,0 0 0,0 0 0,-1 0-1,1 1 1,0-1 0,0 0 0,0 0-1,-1 1 1,1-1 0,0 1 0,0-1 0,-1 1-1,1-1 1,0 1 0,-1-1 0,1 1-1,-1-1 1,1 1 0,-1 0 0,2 0-1,25 11 455,17 10-80,-43-21-290,-6 19 235,-40 35 39,22-17-1009,22-37 199,-3 4 849</inkml:trace>
  <inkml:trace contextRef="#ctx0" brushRef="#br0" timeOffset="13322.99">388 1403 96,'-26'17'531,"2"2"-1,0 1 1,1 1-1,1 1 1,1 0-1,-35 51 1,-28 60 700,68-107-1047,2 0 0,0 1-1,2 1 1,1 0 0,1 1-1,1 0 1,2 0 0,-5 33 0,11-46-104,-1 0 1,2 0 0,0 0-1,1 0 1,1 0 0,0 0 0,8 26-1,-2-18-5,1-1 0,1 0 0,1 0-1,17 25 1,-21-38-53,1-1 1,0 0-1,0 0 0,1-1 0,0 0 1,1-1-1,-1 0 0,1-1 0,1 1 1,-1-2-1,1 0 0,0 0 0,0-1 1,1 0-1,16 3 0,2-1 14,1 0-1,0-2 1,0-2 0,57-2-1,-60-3-30,-1-1-1,0-1 1,-1-1-1,1-1 1,-1-1-1,0-2 1,-1-1-1,0 0 0,-1-2 1,-1-1-1,0-1 1,0-1-1,-2-1 1,33-32-1,-15 9-40,-1-2 0,32-48 0,-58 73 16,0-1 1,-2-1-1,0 0 0,-1 0 0,-1 0 1,0-1-1,-2-1 0,7-32 0,-11 36 11,-1-1 0,-1 1-1,0-1 1,-1 1-1,-1 0 1,-1 0-1,0 0 1,-1 0 0,-1 0-1,-1 1 1,0 0-1,-11-20 1,4 13-1,-1 0 0,-1 1 0,-1 1 0,-1 1 0,-1 0 0,0 2 0,-30-24 0,39 35 5,-1 0 0,0 0 0,0 1 1,-1 1-1,1 0 0,-1 0 0,0 1 1,0 1-1,-1-1 0,-21-2 0,8 4-23,1 1-1,-1 1 1,0 2-1,-25 4 1,38-4-129,0 0-1,0 1 1,1 1 0,-1 0 0,1 0-1,0 1 1,0 1 0,0 0-1,1 0 1,0 1 0,-17 15 0,18-13-4,-41 42-3367,40-42 2800</inkml:trace>
  <inkml:trace contextRef="#ctx0" brushRef="#br0" timeOffset="14863.99">924 2827 148,'0'0'3930,"8"-2"-3681,22-7 315,0-1 0,51-25 0,11-8 7,-33 16-306,208-113 433,-210 109-606,82-49 133,34-19-35,-12 6-98,8-3-13,-80 45-36,19-10 85,3 2 21,-70 35-115,60-25 0,-51 29 58,69-38 0,-11 3 160,-80 40-167,-23 12-93,0 1 0,0-1 0,0 1 0,1 0 0,5-2 0,-9 4-63,13-10-694,-7 4-4677</inkml:trace>
  <inkml:trace contextRef="#ctx0" brushRef="#br0" timeOffset="15508">2843 1562 36,'0'0'3008,"-11"0"599,11 0-3519,0 0 1,0 0-1,0 0 1,0 0-1,0 0 1,0 0-1,-1 0 1,103 80 1025,-81-66-1011,2 4-32,-9-8-42,-12-9-27,0 0-1,0 0 1,0 0-1,-1 1 1,1-1-1,0 0 1,-1 1-1,1 0 1,0-1-1,-1 1 1,0 0 0,1 0-1,-1-1 1,0 1-1,0 0 1,1 3-1,-1-3 9,-14 13 16,10-12-25,0 0 0,-1 0-1,0 0 1,0 0 0,0-1 0,-4 3-1,-3 2-2,-27 20-50,-9 8-120,16-10-3485</inkml:trace>
  <inkml:trace contextRef="#ctx0" brushRef="#br0" timeOffset="16324">433 2998 92,'0'0'1722,"2"4"-1165,18 25 1025,-18-26-1370,0-1 0,-1 0-1,1 0 1,0 1 0,-1-1 0,0 1-1,1-1 1,0 4 0,7 11 479,-4-9-331,0 0-1,-1 0 1,0 1 0,0-1 0,-1 1-1,4 18 1,6 11 325,-12-35-700,0 1 0,0 0 0,0 0 0,0-1 0,-1 1 1,0 0-1,1 4 0,-2-5-113,2-1 0,-1 1 0,0 0 1,0-1-1,1 1 0,-1-1 0,1 1 1,0-1-1,1 4 0,-1-4-143,1 3 335,-1-2-1454</inkml:trace>
  <inkml:trace contextRef="#ctx0" brushRef="#br0" timeOffset="17032.99">511 2726 292,'0'0'726,"-4"5"-401,-55 80 2334,33-50-1746,-30 34-1,5-8-154,43-49-592,1 0 0,0 0-1,-10 26 1,17-37-155,-1 0 0,1 1 0,-1-1 0,1 0 0,0 1-1,0-1 1,0 1 0,0-1 0,0 1 0,0-1 0,0 1 0,0-1 0,1 0 0,-1 1 0,0-1 0,1 1 0,-1-1-1,1 0 1,0 1 0,-1-1 0,1 0 0,0 0 0,0 0 0,0 0 0,0 1 0,1 0 0,0-1 41,21 4 97,9-6-42,0-2 0,-1-1-1,62-16 1,92-40-33,-93 28-41,1-2-378,-91 33 143,7-2 183,-5 0-1285</inkml:trace>
  <inkml:trace contextRef="#ctx0" brushRef="#br0" timeOffset="17975.99">607 2651 44,'0'0'261,"-4"1"-3,-10 2 112,-1 1 0,1 1 0,0 0 0,0 1 0,1 0 0,0 1 0,0 1 1,0 0-1,-12 11 0,5-4 24,-16 14 130,-56 64 537,80-78-951,1 0 0,1 1 1,1 1-1,0-1 0,1 1 1,0 1-1,2 0 0,0 0 1,1 0-1,1 0 0,1 1 1,0 0-1,1 24 0,2-29-70,1-1 0,0 0 1,1 0-1,0 0 0,1 0 0,1 0 0,0 0 0,1-1 0,0 1 0,0-1 0,2-1 0,10 16 0,-10-19-15,0 0 1,1-1-1,0 0 0,0 0 1,0-1-1,1 0 0,0-1 1,0 0-1,1 0 0,-1-1 1,1 0-1,0-1 0,0 0 1,1 0-1,-1-1 0,0-1 1,1 1-1,-1-2 0,1 1 1,0-2-1,-1 1 0,16-4 1,12-2 4,0-2-1,0-1 1,70-28 0,-89 29-42,0-1 1,-1 0-1,0-2 1,-1 0-1,0-1 0,-1-1 1,0 0-1,-1-1 1,15-19-1,-21 22-2,0 0 0,-2-1 1,1-1-1,-2 1 0,0-1 0,9-25 0,-13 31 13,0-1 0,-1 1 0,1-1 0,-2 0 0,1 0 0,-1 1 0,0-1 0,0 0 0,-1 0 0,0 1 0,-1-1 0,1 0 0,-5-11 0,-2-3 77,6 17-50,1-1 1,-1 1 0,-1 0-1,1-1 1,-6-6 0,2 4-2,0 0 1,-1 0-1,0 1 1,0 0 0,-1 0-1,0 1 1,0 0-1,-13-8 1,2 4-2,0 1 0,0 1 1,-25-8-1,35 14-44,-1 1-1,0 0 0,0 1 1,1 0-1,-1 1 0,0 0 1,0 0-1,1 1 0,-1 0 1,-9 4-1,-112 59-3009,103-55-511,9-4 2641</inkml:trace>
  <inkml:trace contextRef="#ctx0" brushRef="#br0" timeOffset="19548">8262 1790 432,'0'0'4347,"-6"3"-4146,-2 0-101,1 1 0,-1-1 0,1-1 0,-1 1 0,0-1 0,0-1-1,0 1 1,0-2 0,-1 1 0,1-1 0,-13-1 0,-61-9 418,76 9-481,-19-3 94,0 0 0,0 3 0,-33 0 0,56 3-100,-1 0-1,1 0 1,0 0-1,0 0 1,0 1 0,0-1-1,1 1 1,-1-1 0,1 1-1,-1 0 1,1-1-1,0 1 1,-2 5 0,2-4-4,-5 10 112,1 1 0,0-1 0,1 1 0,0 0 0,-2 26 0,6-38-104,0-2-28,-1 1 0,1-1 0,0 1-1,-1-1 1,1 1 0,0-1-1,0 1 1,0-1 0,0 1-1,0-1 1,1 1 0,-1-1 0,0 1-1,1-1 1,-1 1 0,1 1-1,8 23 61,-6-23-69,0 1-1,1 0 0,0-1 1,-1 0-1,1 0 0,1 0 1,-1-1-1,0 1 1,1-1-1,-1 0 0,1 0 1,0 0-1,-1-1 1,11 2-1,-5 0-12,178 56-476,-183-57 467,0 0 1,1 0-1,-1 0 1,-1 1 0,1-1-1,6 5 1,-9-6 9,-3 1 5,1 0 8,-1 0 0,1-1 1,-1 1-1,0 0 1,1-1-1,-1 1 1,0-1-1,0 1 0,0-1 1,0 1-1,0-1 1,0 1-1,-1-1 1,1 0-1,0 0 0,-1 0 1,1 0-1,-1 0 1,1 0-1,-1 0 1,0 0-1,1-1 0,-1 1 1,0 0-1,1-1 1,-1 0-1,-2 1 1,-11 3-28,0-1-1,-22 1 1,14-2-84,11 1-218,0-2 1,0 0 0,0 0 0,0-1-1,0-1 1,0 0 0,0-1-1,-23-5 1,22-1-2224,3-2 1739</inkml:trace>
  <inkml:trace contextRef="#ctx0" brushRef="#br0" timeOffset="20483">8425 1575 28,'-19'0'804,"-1"-2"-484,1 0 0,0 1 0,-1 1 0,1 1 1,-1 1-1,1 0 0,0 2 0,0 0 0,-34 13 0,-22 11 190,50-19-287,0 1 1,-35 18 0,52-24-182,-110 70 634,102-62-546,0 1 1,1 0-1,0 1 1,-23 30 0,24-24-8,0 1 0,1 1 0,1 0 0,2 0 0,0 1 0,1 0 0,1 1 1,-5 27-1,10-35-81,1-1 0,0 1 1,1 0-1,1-1 1,0 1-1,1 0 0,1 0 1,1-1-1,0 1 1,0-1-1,2 0 0,0 0 1,1 0-1,0-1 1,1 1-1,15 21 0,-15-26-27,0-1-1,0 0 0,1-1 0,0 1 0,1-2 0,0 1 1,0-1-1,1 0 0,-1-1 0,1 0 0,1-1 0,-1 0 1,1-1-1,0 0 0,0 0 0,0-1 0,1-1 0,-1 1 1,1-2-1,-1 0 0,1 0 0,-1-1 0,18-3 0,-2-1-36,0-1-1,-1-1 0,0-1 1,-1-2-1,1 0 0,-2-2 0,30-17 1,-22 9-84,-1-2 1,-2-1 0,0-1 0,47-49-1,-48 41-12,-2 0 0,43-70 0,-64 92 101,0 0 1,-1-1-1,-1 0 0,0 0 0,0 0 0,-1 0 0,0 0 0,-1 0 0,0-1 0,0 1 1,-1-1-1,-1 1 0,0 0 0,-3-14 0,1 14 12,0 1 1,-1-1-1,-1 1 0,0 1 1,0-1-1,-1 1 1,1-1-1,-2 2 0,1-1 1,-1 1-1,-1 0 0,1 0 1,-1 1-1,0 0 1,-16-9-1,9 7-7,-1 0-1,0 0 1,0 2 0,-1 0-1,1 1 1,-1 1 0,0 0 0,-22-1-1,25 5-356,0 1 0,0 1 0,1 0-1,-1 0 1,0 1 0,1 1 0,0 0-1,0 1 1,-19 10 0,18-9-905,0 1 467</inkml:trace>
  <inkml:trace contextRef="#ctx0" brushRef="#br0" timeOffset="21368">7761 1735 112,'0'0'4172,"-1"0"-4032,1 1-1,-1-1 0,0 1 0,1-1 1,-1 0-1,0 1 0,0-1 0,1 0 1,-1 1-1,0-1 0,0 0 0,0 0 1,1 1-1,-1-1 0,0 0 0,0 0 1,0 0-1,0 0 0,1 0 0,-2-1 1,-81-26 951,1-4 0,-101-53 0,-224-136 388,324 176-1075,-102-40 0,130 62-48,-103-25 0,82 27-42,73 19-275,-45-17 122,38 15-3493</inkml:trace>
  <inkml:trace contextRef="#ctx0" brushRef="#br0" timeOffset="22024.99">6630 982 272,'0'0'3506,"-6"3"-3308,1-1-232,-7 4 342,0 0 1,-20 6 0,13-8 178,-36 13 0,29-9-255,-1-1-19,25-7-143,-2 1 0,-9 4-4,10-4 2,-12 5 226,14-6-288,0 0 0,1 0 0,-1 0 0,0 1 0,1-1 0,-1 0-1,0 0 1,1 0 0,-1 0 0,0 1 0,1-1 0,-1 0 0,1 1 0,-1-1 0,0 0 0,1 1 0,-1-1 0,1 1 0,-1-1 0,1 1 0,0-1 0,-1 1 0,1-1 0,-1 1 0,1-1 0,0 1 0,-1 0 0,1-1 0,0 1 0,0 0 0,0-1 0,-1 1 0,1 1 0,0 0 42,13 16 141,2-4-69,0-1 0,0 0 0,1 0 1,18 9-1,-15-9-47,2 1 9,162 122 869,-118-84-558,-57-43-343,-8-8-82,0 0 0,1 0 0,-1-1 0,1 1 0,-1 0-1,1-1 1,-1 1 0,1 0 0,-1-1 0,1 1 0,0-1-1,-1 1 1,1-1 0,0 1 0,0-1 0,-1 0 0,1 1-1,0-1 1,1 1 0,17 8-986</inkml:trace>
  <inkml:trace contextRef="#ctx0" brushRef="#br0" timeOffset="23314">6154 1755 68,'0'0'128,"-1"1"0,1-1-1,-1 0 1,1 0 0,-1 0 0,1 0-1,-1 1 1,1-1 0,-1 0 0,1 1-1,-1-1 1,1 0 0,-1 1 0,1-1-1,-1 0 1,1 1 0,0-1 0,-1 1-1,1-1 1,0 1 0,-1-1 0,1 1-1,0-1 1,0 1 0,-1-1 0,1 1-1,0-1 1,0 1 0,0 0 0,0-1-1,0 1 1,0-1 0,0 1 0,0-1-1,0 1 1,0 1 0,13 25 1877,29 23-502,4-2-510,0 2-106,72 58 0,-8-12-164,-8-5-190,12 3-49,92 69 665,-159-125-892,-33-26-126,0 0 0,23 13 0,-21-14 29,-1 0 0,23 20 0,-24-18-61,1-1 0,19 12-1,81 50 540,-165-82-11710,33-1 9329</inkml:trace>
  <inkml:trace contextRef="#ctx0" brushRef="#br0" timeOffset="24736">6159 1748 168,'0'0'5230,"-2"5"-5067,-3 7 69,1-1 1,0 1-1,1 0 0,1 0 1,0 1-1,-1 18 0,3-30-215,-1 7 105,1-1-1,1 0 1,-1 1-1,1-1 1,0 1-1,1-1 1,3 10-1,3 23 382,1 9 92,-6-37-413,0 1 0,-1-1 0,1 14-1,4 27 448,-6-51-519,-1 13 341,0-8-883,-8-147-5349,8 120 5574,1 14 178,-1 0 1,0 0-1,0 0 1,-1 0 0,0-1-1,-2-8 1,2 9 50,0 1 1,1 0 0,0-1-1,0 1 1,0-1 0,1 1-1,1-7 1,1-16 242,2-26 707,-5 51-845,0 1 1,3-26 344,-3 26-359,-1-29 950,-1 20-983,2 8 348,-2-5-370,2 7-52,0 1 0,0 0 0,0 0 0,0 0 0,0-1 0,0 1 0,0 0 0,0 0 1,0 0-1,0 0 0,0-1 0,0 1 0,0 0 0,0 0 0,1 0 0,-1 0 0,0-1 0,0 1 0,0 0 0,0 0 0,0 0 1,0 0-1,0-1 0,0 1 0,1 0 0,-1 0 0,0 0 0,0 0 0,0 0 0,0 0 0,1 0 0,-1 0 0,0-1 0,0 1 1,0 0-1,0 0 0,1 0 0,-1 0 0,0 0 0,0 0 0,0 0 0,1 0 0,-1 0 0,0 0 0,0 0 0,0 0 0,0 0 1,1 0-1,-1 0 0,0 0 0,0 1 0,0-1 0,0 0 0,1 0 0,-1 0 0,0 0 0,0 0 0,0 0 0,0 0 0,1 1 0,118 70 656,26 14 86,-14-12-151,-113-66-1066,1 2-1721</inkml:trace>
  <inkml:trace contextRef="#ctx0" brushRef="#br0" timeOffset="26072">7961 3106 364,'0'0'1357,"-3"-4"-934,-11-11-22,11 11 985,-37-27 1005,5 13-1816,27 13-511,0 1-1,0 0 1,0 0-1,-1 1 1,1 0-1,-1 1 0,1 0 1,-1 0-1,0 0 1,-11 1-1,5 0 14,0 1 0,0 1 0,0 1 0,0 0 0,0 1 0,0 0-1,1 1 1,-1 1 0,1 0 0,0 1 0,1 1 0,-1 0 0,-22 17-1,21-13 31,1 0 0,1 1 0,0 1 0,1 0 0,0 1 0,1 1 0,1-1 0,0 2 0,1-1-1,1 1 1,-9 24 0,14-32-33,1-1 0,-1 2 0,2-1 0,-1 0 0,1 0 0,0 16 0,1-20-53,1 0 0,0-1 1,-1 1-1,1-1 0,1 1 0,-1-1 0,0 1 0,1-1 1,0 0-1,0 0 0,0 0 0,0 0 0,0 0 0,1 0 1,-1 0-1,1-1 0,5 5 0,-3-3-25,1-1 1,0 0-1,-1 0 1,1-1-1,0 0 1,0 0-1,0 0 0,1-1 1,-1 1-1,0-1 1,1-1-1,-1 0 1,0 1-1,1-2 0,-1 1 1,1-1-1,-1 0 1,0 0-1,0-1 0,0 0 1,7-3-1,-11 5-3,0-1-1,-1 0 0,1 0 1,0 0-1,-1 0 0,1 0 0,-1 0 1,1-1-1,-1 1 0,0 0 1,1-1-1,-1 1 0,0-1 1,0 1-1,0-1 0,0 0 0,0 1 1,-1-1-1,2-3 0,-2 3-14,0 0 15,0 0 0,-1 0-1,1-1 1,0 1 0,-1 0 0,0 0 0,0 0 0,1 0 0,-1 0 0,0 0 0,-1 0 0,1 0 0,0 0 0,-3-2 0,-31-15-51,32 18 53,-31-9-47,30 11 40,-13 1-1,13-2 0,1 1 6,-3 1-83,0 0-1,0 1 0,1-1 0,-1 1 1,1 0-1,0 0 0,0 1 0,-7 5 1,11-7-218,-2 7-649,22-4-4572,-15-4 4567</inkml:trace>
  <inkml:trace contextRef="#ctx0" brushRef="#br0" timeOffset="27012">8116 2825 136,'-7'-6'349,"0"0"-1,-1 1 1,1 0-1,-1 1 1,0-1 0,-1 1-1,1 1 1,-1 0 0,1 0-1,-1 1 1,0 0-1,0 0 1,0 1 0,0 0-1,-18 1 1,-15 2 97,-1 1 0,1 2 0,0 2 0,1 1 0,0 3 0,-53 20 0,46-14-248,21-8-60,0 0 0,1 2 0,-40 23 0,-27 18 176,74-43-235,0 0 0,0 2 0,1 0 0,0 1 0,1 1 0,0 1 0,1 0 1,-18 22-1,21-19-13,1 0-1,0 1 1,2 0 0,0 1 0,1 0 0,1 0 0,1 1 0,0 0-1,-7 42 1,12-46-42,-1 3 18,1 1 0,1-1 0,1 21 0,2-19-5,0 0-1,2-1 1,0 0-1,8 24 1,-8-34-24,1 0-1,0 0 1,0-1 0,1 0 0,0 0 0,1 0 0,-1-1-1,2 0 1,14 14 0,-9-13-2,0 0 1,0 0-1,1-2 0,0 1 1,0-2-1,1 0 1,-1 0-1,28 5 0,-11-5 11,1-1-1,0-1 0,43 0 0,-29-5-16,1-1 0,83-15-1,-110 12-19,-1 0 0,1 0 0,-1-2 0,-1-1 0,1 0-1,-1-1 1,0-1 0,-1-1 0,16-13 0,-11 6-40,-1-2 0,-1 0-1,-1-2 1,-1 0 0,0-1-1,-2 0 1,18-36 0,-27 46 24,-1 0 1,0-1-1,-2 1 1,1-1-1,-1 0 0,-1-1 1,-1 1-1,0-1 1,-1 1-1,0-1 0,-1 1 1,-1-1-1,0 1 1,-1-1-1,-1 1 1,-6-20-1,0 5-14,1 4 6,-18-37 0,23 55 41,-1 0 0,1 1-1,-2 0 1,1-1 0,-1 2-1,0-1 1,0 0 0,0 1 0,-1 0-1,-7-5 1,6 6-18,-1-1 1,0 1-1,0 0 1,0 1-1,0 0 1,-1 0-1,1 1 0,-1 0 1,-9 0-1,0 1-969,0 1 1,-31 3-1,13 0-2707,12 0 2297</inkml:trace>
  <inkml:trace contextRef="#ctx0" brushRef="#br0" timeOffset="34640.99">1139 4862 40,'-4'0'717,"-38"14"3264,40-14-3425,-12 17 2425,13-15-2263,6 0-381,16 4-7,0-1 1,1 0-1,-1-1 0,1-2 0,0 0 1,30-2-1,24 3 108,-26-1-194,-28-1-110,-1 0 0,36 7-1,-56-8-128,0 0-1,0 1 0,0-1 1,0 0-1,0 1 1,0-1-1,0 1 1,-1-1-1,1 1 0,0-1 1,0 1-1,-1 0 1,1-1-1,0 1 1,-1 0-1,1 0 0,0-1 1,-1 1-1,1 0 1,-1 0-1,1 0 1,-1 0-1,0 0 0,1 0 1,-1 0-1,0 0 1,0-1-1,0 1 1,1 0-1,-1 0 0,0 0 1,0 0-1,-1 0 1,1 0-1,0 0 1,0 0-1,0 0 0,-1 0 1,1 0-1,0 0 1,-1 0-1,1 0 1,-1 0-1,1-1 0,-1 2 1,-25 39 47,26-41-50,-77 113 86,-7 29-3,20-30-16,36-57-51,-18 35 82,47-132-9776,4 30 8385</inkml:trace>
  <inkml:trace contextRef="#ctx0" brushRef="#br0" timeOffset="35380">1311 4515 52,'-26'-15'1441,"23"14"-963,-1 1-36,-7-1-168,0 2 0,0-1 0,0 1-1,0 1 1,0 0 0,0 1 0,0 0 0,1 0 0,-1 1 0,1 0-1,0 1 1,0 1 0,1-1 0,-1 1 0,-14 13 0,-4 5 82,1 1-1,1 1 1,-35 46 0,34-37-165,3 1-1,0 1 1,2 2 0,2 0 0,2 1-1,-14 45 1,22-54-100,2 0 1,1 1-1,1-1 0,2 2 1,2-1-1,0 0 0,2 0 1,9 64-1,-6-78-55,1 0 1,1 0-1,0 0 1,1-1-1,1 0 1,14 25-1,-13-31-14,-1 0 0,1 0 0,1-1 0,0 0-1,0 0 1,1-1 0,0-1 0,0 1 0,22 11 0,-12-8 3,0-2 1,0-1-1,1 0 1,1-2-1,-1 0 0,1-1 1,0-1-1,39 3 1,-45-8-18,0 0 0,0-1 0,0 0 0,-1-1 0,1-1 0,0-1 0,-1 0 0,0-1 0,0 0 0,0-2 0,-1 1 0,0-2 0,18-12 0,-11 4-34,0-1 1,-1-1-1,-1 0 1,-1-2-1,0 0 1,-2-2-1,0 1 1,-2-2-1,0 0 0,-1-1 1,9-25-1,-14 30-12,-1-1 0,-1 1 0,-1-2-1,0 1 1,-2 0 0,0-1 0,-1 0-1,-1 1 1,-2-1 0,1 0 0,-2 1-1,-1-1 1,-1 1 0,-11-37 0,4 25-22,-3 0 0,0 1 0,-2 0 0,-35-50 0,42 69 55,0 1 1,0 1 0,-1 0 0,-1 0 0,0 1 0,0 0 0,0 1 0,-1 0-1,-1 1 1,1 0 0,-1 1 0,0 0 0,0 1 0,-19-4 0,15 4 4,11 3-1,-1 0 0,1 1 0,-1 0 1,1 0-1,-1 1 0,1 0 0,-12 0 1,3 1-34,0-1 1,0 2 0,-27 5-1,2 10-1522,36-15 936,0 0-1,1 1 1,-1-1-1,1 1 1,0 0-1,0 0 1,-5 7-1,6-7-539</inkml:trace>
  <inkml:trace contextRef="#ctx0" brushRef="#br0" timeOffset="36508">1961 5219 528,'0'0'557,"-4"1"-13,-29 2 1625,31-3-1650,-1 0-20,2 1-470,-22 6 4958,38-2-4782,-1-1 0,1-1 1,0-1-1,0 0 0,21 0 0,436-23 1422,-428 18-1533,-16 1-14,42-7-1,-65 9-57,8 0-4,-8 0-77,-1 0 1,0-1 0,0 1 0,0-1 0,1 1-1,-1-1 1,0-1 0,0 1 0,0-1 0,4-1-1,-7 2-246,0 1-193,0-1 444,-1 1 0,0 0 0,1 0-1,-1-1 1,0 1 0,1 0 0,-1 0-1,0-1 1,0 1 0,1 0 0,-1-1-1,0 1 1,0-1 0,1 1 0,-1 0-1,0-1 1,0 1 0,0 0 0,0-1 0,0 1-1,0-1 1,0 1 0,0-1 0,0 1-1,0 0 1,0-1 0,0 1 0,0-1-1,0 1 1,0 0 0,0-1 0,0 1-1,0-1 1,0 1 0,-1 0 0,1-1 0,0 1-1,-1-1 1,-7-25-3013,4 16 2484,2 3 199,0-1 0,-1 1 0,0-1-1,-1 1 1,1 0 0,-7-8 0,-5-12-42,1 2 751,-28-38 0,18 29 1177,23 32-1225,-4-6-114,3 5 319,3 7 2504,14 20-2475,1-1 0,1-1 0,27 28 0,-41-48-479,-1 1 0,0-1 0,0 1 0,0 0 0,0-1 0,-1 1 0,1 0 0,-1 0 0,1 0 0,-1 0 0,0 0 0,0 0-1,0 1 1,-1-1 0,1 0 0,-1 0 0,0 1 0,0 3 0,-1-2-15,0-1-1,0 1 1,-1-1-1,0 0 1,0 0-1,0 1 1,0-1-1,-1 0 1,1-1-1,-1 1 1,-6 6-1,-10 11 25,4-4-10,0 0-1,-24 18 0,-49 48-1208,84-79 895,-9 9-981,-1-4-3467,2-1 3239</inkml:trace>
  <inkml:trace contextRef="#ctx0" brushRef="#br0" timeOffset="38481.99">6871 5237 168,'0'0'664,"-2"-3"-41,1 2-516,0 0 0,-1 0 0,1 0 0,0 0 0,0 1 0,-1-1 0,1 0 0,0 0-1,-1 1 1,1-1 0,0 1 0,-1 0 0,1-1 0,-1 1 0,1 0 0,-1 0-1,1 0 1,-1 0 0,1 0 0,-1 0 0,1 0 0,-2 1 0,-1 0 58,0 0 1,0 1-1,0-1 1,0 1-1,0 0 1,0 0 0,1 1-1,-4 2 1,-4 4 120,0 1 1,1 0-1,1 1 0,-11 14 1,16-20-224,1 0-1,0 0 1,0 0 0,0 0-1,1 0 1,-1 1 0,1 0-1,0-1 1,1 1 0,0 0 0,0 0-1,0 0 1,0 0 0,1 0-1,0 0 1,0 0 0,1 0-1,0-1 1,0 1 0,0 0-1,3 9 1,1-5-14,0-1 1,0 0-1,0 0 0,1 0 0,1-1 1,0 0-1,0 0 0,0 0 0,1-1 1,0 0-1,12 8 0,145 99 309,-130-81-251,-26-23-72,-8-9-32,0 0 0,0 1 0,-1-1 0,1 0 0,-1 0 0,1 1 0,-1-1-1,1 0 1,-1 1 0,0-1 0,0 0 0,1 1 0,-1-1 0,0 1 0,0-1 0,0 0 0,-1 1 0,1-1-1,0 1 1,-1-1 0,1 0 0,0 1 0,-1-1 0,0 0 0,1 0 0,-1 1 0,0-1 0,-1 2-1,-26 32 68,27-34-68,-4 4 7,-1 0 1,0 0-1,0 0 1,0-1 0,0 0-1,-1 0 1,0-1 0,0 0-1,0 0 1,-13 3 0,5-2 2,-1-2 0,1 1 0,-1-2 0,-16 0 0,29-1-18,0 0 1,0 0 0,0 0 0,0-1 0,0 1 0,0-1-1,1 0 1,-1 1 0,0-1 0,0-1 0,0 1 0,1 0-1,-4-2 1,5 2-2,0-1 0,0 1 0,0 0 0,0 0 0,0 0 0,0-1 0,0 1-1,0-1 1,0 1 0,0 0 0,1-1 0,-1 1 0,1-1 0,-1 0 0,1 1 0,0-1 0,-1-3-1,1 1-3,1-1-1,-1 1 0,1-1 0,0 1 0,1 0 0,-1-1 0,1 1 0,-1 0 1,1 0-1,0 0 0,1 0 0,-1 0 0,1 0 0,0 1 0,3-4 1,28-26 0,1 2 1,2 2 0,80-49 0,-69 47 227,-2-1-1,47-42 1,-86 68-82,-1-1 1,-1 0-1,1 0 1,-1-1-1,-1 1 1,7-14-1,-3 4 90,-13-17 417,4 32-602,-1 0 0,1 0-1,-1 0 1,1 0 0,-1 1-1,0-1 1,1 0 0,-1 1-1,0 0 1,0-1 0,0 1-1,0 0 1,0 0 0,0 0-1,-5-1 1,4 1 69,-5-1-21,0 0-1,0 0 0,0 1 0,0 0 0,0 1 0,-1-1 0,1 2 0,0-1 0,0 1 0,-1 0 0,-11 4 0,13-3-37,-47 8-5,-75 25-1,127-34-403,39-17-8712,-22 8 7607</inkml:trace>
  <inkml:trace contextRef="#ctx0" brushRef="#br0" timeOffset="39879.99">6837 6275 700,'0'0'4567,"-10"1"-4135,-29 4-20,33-4-211,0 1-1,0 0 1,0 1 0,0-1-1,0 1 1,1 0 0,0 1-1,-1-1 1,1 1 0,-8 8-1,-3 1 237,14-11-403,0-1-1,0 1 1,0 0 0,1-1 0,-1 1-1,1 0 1,0 0 0,-1 0 0,1 0-1,0 0 1,0 0 0,0 0 0,0 1-1,1-1 1,-1 0 0,0 0 0,1 1-1,0-1 1,0 0 0,-1 1 0,1-1-1,0 0 1,1 1 0,-1-1 0,0 0 0,1 1-1,-1-1 1,1 0 0,0 0 0,0 1-1,0-1 1,0 0 0,2 3 0,4 6 51,-1 0 0,2-1 0,-1 1 1,15 14-1,115 121 706,-130-138-705,-1 1 0,-1 0 0,8 15 1,-5-9 34,-8-13-112,1-1 0,-1 0 0,0 0 0,0 1 0,0-1 0,0 0-1,-1 0 1,1 1 0,0-1 0,0 0 0,-1 0 0,1 0 0,-1 1-1,1-1 1,-1 0 0,1 0 0,-1 0 0,0 0 0,0 0 0,1 0 0,-1 0-1,0 0 1,-2 1 0,-22 18 92,13-15-80,0 0-1,0-1 0,0-1 0,0 0 0,-1-1 0,-22 1 0,29-2-33,-1-1 0,0 0 0,1 0 0,-1-1 0,0 0 0,1 0 0,-1-1 0,1 0 0,-1 0 0,1 0 0,0-1 0,0 0 0,0 0 0,-6-4 0,10 5 2,0 0 1,-1 0-1,1 0 1,0 0-1,0 0 0,0 0 1,1 0-1,-1-1 1,0 1-1,1-1 1,0 1-1,0-1 0,-1 0 1,1 1-1,1-1 1,-1 0-1,0 0 1,1 0-1,-1 0 1,1 1-1,0-1 0,0 0 1,0 0-1,0 0 1,1 0-1,-1 0 1,1 0-1,0 1 1,0-1-1,0 0 0,0 0 1,0 1-1,0-1 1,1 1-1,-1-1 1,4-3-1,6-8-75,1 1 1,0 0-1,1 1 1,25-20-1,-27 24 76,140-117 191,-142 117-111,0 0 0,-1 0-1,-1-1 1,1 0 0,-1 0 0,-1-1-1,0 0 1,0 0 0,-1-1-1,8-21 1,-13 30 15,-1-2-61,0 2-17,0 0-1,0-1 1,-1 1-1,1 0 1,0 0-1,-1 0 1,0 0-1,1 0 0,-1 1 1,0-1-1,0 0 1,0 1-1,0-1 1,0 1-1,-1 0 1,1 0-1,0 0 0,0 0 1,-1 0-1,-3-1 1,2 2-11,0 0-24,-13 0-34,13 0-43,-37 0-3453,37 0 2888</inkml:trace>
  <inkml:trace contextRef="#ctx0" brushRef="#br0" timeOffset="40554">6989 6145 380,'0'0'1632,"-3"-3"-1096,0 1-324,0-1 0,0 1 0,0 0 0,0 1 1,-1-1-1,1 0 0,0 1 0,-1 0 0,1 0 0,-1 0 1,1 0-1,-1 0 0,0 1 0,1 0 0,-6-1 1,-14-2 680,11 3-567,-1-1 1,0 1-1,1 1 1,-1 0-1,1 1 0,0 0 1,0 1-1,-23 9 1,-1 2 466,-55 31 0,77-37-675,-1 1 0,1 0 0,1 1-1,0 1 1,0 0 0,1 1 0,0 0 0,1 1 0,1 0 0,0 1 0,0 0 0,2 0 0,0 1 0,0 0 0,1 1 0,-7 25 0,9-26-65,1 1 0,1 0 0,0 0 0,0 1 0,2-1 0,0 1 0,1-1 0,1 1 0,0-1 0,1 0 0,7 24 0,-7-31-30,2 0 1,-1-1 0,1 1-1,0-1 1,1 0 0,0 0-1,0 0 1,0-1 0,1 0-1,1 0 1,-1 0 0,1-1-1,0 0 1,0 0 0,15 8-1,-5-4 6,1-1 0,-1-1 0,1 0 0,1-2 0,0 0 0,-1-1 0,2-1 0,-1 0 0,32 0-1,-8-2 53,1-3 0,-1-1 0,55-10 0,-77 8-71,-1 0 0,0-1 0,0-2 0,0 0 0,-1 0 0,0-2 0,0-1 0,-1 0 0,0-1 0,-1-1 0,0-1 0,27-26 0,-35 28-20,-1 1-1,-1-1 1,0-1-1,0 1 1,-1-1-1,0 0 1,-1 0 0,-1-1-1,0 0 1,-1 0-1,0 0 1,-1 0-1,1-17 1,-3 19-1,-1 0 1,-1 0-1,0 1 0,0-1 1,-1 1-1,0 0 0,-1 0 1,0 0-1,-8-12 0,-1-1-29,-2 0 0,-27-31 0,32 42 27,0 1 0,-1 0-1,0 0 1,-1 1-1,0 1 1,-1 0 0,0 1-1,0 0 1,-1 1 0,0 0-1,0 1 1,0 1-1,-18-4 1,24 7-26,0 1 0,-1 0 0,1 1 1,0 0-1,-1 0 0,1 0 0,0 1 0,-1 1 0,1-1 1,-10 4-1,1 2-969,-1 1 0,-30 19 0,26-15-755,-5 0-3143,14-8 3344</inkml:trace>
  <inkml:trace contextRef="#ctx0" brushRef="#br0" timeOffset="41529">5886 5570 480,'-12'-11'2467,"-8"-4"-63,18 14-1864,-5-3-17,7 3-463,0 1 0,0 0 0,0 0 0,0 0 0,0 0 0,-1 0 0,1 0 1,0 0-1,0 0 0,0-1 0,0 1 0,0 0 0,-1 0 0,1 0 0,0 0 0,0 0 0,0 0 0,0 0 0,0 0 0,-1 0 0,1 0 0,0 0 0,0 0 1,0 0-1,0 0 0,0 0 0,-1 0 0,1 0 0,0 0 0,0 0 0,0 1 0,0-1 0,0 0 0,-1 0 0,1 0 0,0 0 0,0 0 0,0 0 0,0 0 0,0 0 1,0 1-1,0-1 0,-1 0 0,1 0 0,0 0 0,0 0 0,0 0 0,0 0 0,0 1 0,0-1 0,0 0 0,0 0 0,0 0 0,0 0 0,0 1 0,0-1 1,0 0-1,1 6 48,0 0 1,1 1 0,-1-1 0,1 0 0,1 0-1,-1-1 1,1 1 0,0-1 0,0 1 0,1-1-1,6 7 1,56 65 827,-48-57-627,194 220 1845,-151-169-1698,-30-33-119,-25-29-301,1-1 0,-1 0 0,1-1 0,11 10 0,-16-15-69,0-1-50,-2 0-3,0-1 1,1 1 0,-1-1-1,1 1 1,-1-1 0,0 0-1,1 1 1,-1-1-1,1 0 1,-1 1 0,1-1-1,0 0 1,-1 0 0,1 0-1,-1 0 1,1 1 0,-1-1-1,1 0 1,-1 0-1,1 0 1,0 0 0,-1 0-1,1 0 1,-1 0 0,1 0-1,-1-1 1,1 1 0,0 0-1,32-15-1687,-32 14 1081,8-10-1941,-5 1-1510</inkml:trace>
  <inkml:trace contextRef="#ctx0" brushRef="#br0" timeOffset="42588.99">5799 5462 192,'-4'-5'10465,"7"23"-10225,2 0-1,0 0 1,11 26 0,-7-23 43,-2 0 0,9 38 0,15 73 1078,-19-76-1166,-11-42-3252,-9-26-1714,3 5 5769,4 5-1083,0-1-1,0 1 0,1 0 0,-1 0 1,0 0-1,1-1 0,-1 1 0,1 0 1,0-1-1,0 1 0,0 0 0,0-1 1,0 1-1,1-5 0,0 0-22,-7-34-157,0-67-1,1 28 2323,6 74-1790,0 0 0,0 0 1,0 1-1,1-1 0,0 0 0,0 0 0,1 1 0,-1-1 0,1 1 0,0 0 0,6-8 0,-8 11-227,23-10 622,-17 9-462,0 0-61,-1 1 0,1 0 1,-1 0-1,1 0 0,0 0 0,0 1 1,11 0-1,42 0 568,8 9 198,74 17 1,-72-11-1013,-68-13-186,-7 2-2181,4-3 2507,-30 16-1930,-9-2-3773,20-11 4032</inkml:trace>
  <inkml:trace contextRef="#ctx0" brushRef="#br0" timeOffset="46833.99">1544 6716 220,'0'0'817,"3"-1"-410,-2 0-306,-1 1-1,1 0 1,0-1-1,0 1 1,-1-1-1,1 0 1,0 1 0,0-1-1,-1 0 1,1 1-1,-1-1 1,1 0-1,-1 0 1,1 1 0,-1-1-1,1 0 1,-1 0-1,0 0 1,1 0-1,-1 0 1,0 1-1,0-1 1,1 0 0,-1 0-1,0 0 1,0 0-1,0 0 1,0 0-1,-1 0 1,1 0-1,0 0 1,0 0 0,0 1-1,-1-1 1,1 0-1,0 0 1,-1 0-1,1 0 1,-1 0 0,1 1-1,-1-1 1,1 0-1,-1 1 1,0-1-1,-1-1 1,0-1 148,0 1-14,-4-3-126,-1 1 1,1-1-1,-1 2 1,0-1-1,0 1 1,0 0-1,0 0 1,0 1-1,-1 0 1,1 0-1,-1 1 1,1 0-1,-1 0 1,1 1-1,-1 0 0,0 0 1,1 1-1,-1 0 1,0 0-1,1 1 1,-12 3-1,13-3-75,0 0-1,0 0 1,0 1-1,0 0 1,1 0-1,0 0 1,-1 0-1,1 1 1,0 0 0,1 0-1,-1 0 1,1 1-1,0-1 1,0 1-1,0 0 1,0 1-1,1-1 1,0 0-1,0 1 1,1 0-1,-1 0 1,1-1-1,1 1 1,-1 1-1,1-1 1,0 0-1,0 11 1,1-9-14,0-1 0,1 1 0,0-1 0,0 1 0,3 7 0,-3-12-10,0 0 0,0 0 0,0 0 0,0-1 0,1 1 0,-1 0 0,1-1 0,0 1 0,0-1 0,0 0 0,0 0 0,0 1 0,1-1 0,-1-1 0,1 1 0,3 2 0,0-3 7,-2 0-23,0-1 0,0 0-1,1 0 1,-1 0 0,0-1 0,0 0-1,0 0 1,0 0 0,0 0-1,0 0 1,0-1 0,0 0-1,0 0 1,-1 0 0,1 0 0,0 0-1,-1-1 1,0 1 0,0-1-1,0 0 1,0 0 0,0-1 0,3-4-1,3-3-25,9-20-60,-16 26 74,0 1 1,0-1 0,1 1 0,0 0 0,5-7 0,-7 10 14,0 0 0,-1 0 0,1 0 0,-1 0 0,0 0 1,1 0-1,-1 0 0,0 0 0,1 0 0,-1 0 0,0-1 1,0 1-1,0 0 0,0 0 0,0 0 0,0-2 0,-1 0-4,14-35-39,-5 14 42,-8 24 7,0 0 1,0-1 0,0 1-1,0 0 1,0 0 0,0 0 0,0-1-1,0 1 1,0 0 0,1 0 0,-1 0-1,0-1 1,0 1 0,0 0-1,0 0 1,0 0 0,0 0 0,1-1-1,-1 1 1,0 0 0,0 0-1,0 0 1,1 0 0,-1 0 0,0 0-1,0 0 1,0 0 0,1 0 0,-1 0-1,0-1 1,0 1 0,0 0-1,1 0 1,-1 0 0,0 0 0,0 0-1,1 0 1,-1 1 0,0-1 0,0 0-1,0 0 1,1 0 0,-1 0-1,10 10 57,2 20 107,14 87 722,0 118 300,-19-199-1897,-7-34 371,3 5-1005</inkml:trace>
  <inkml:trace contextRef="#ctx0" brushRef="#br0" timeOffset="47492">1393 6357 348,'-7'1'265,"0"0"0,0 1 0,1 0 0,-1 0 0,1 1 0,-1 0 0,1 0 0,0 1 0,0-1-1,0 1 1,1 1 0,-9 7 0,-3 6 428,0 1-1,-17 25 1,8-10-181,9-12-189,0 2 1,2 0-1,0 1 0,2 1 1,1 0-1,0 1 1,3 0-1,0 0 0,-5 32 1,9-35-171,2 0 1,1 0 0,1 1-1,1-1 1,1 0-1,1 0 1,2 1 0,0-2-1,1 1 1,2 0-1,9 25 1,-7-27-68,1-1-1,0 0 1,2 0-1,0-1 1,1-1-1,1 0 1,23 22-1,-31-34-65,0-2-1,0 1 1,1-1-1,0 0 1,0 0-1,1 0 1,-1-1-1,1-1 1,0 1-1,0-1 0,0 0 1,1-1-1,-1 0 1,0 0-1,1-1 1,0 0-1,-1-1 1,1 0-1,-1 0 1,1-1-1,0 0 1,-1 0-1,13-4 0,-5 0-34,-1-1 0,1 0 0,-1-2 0,0 1-1,-1-2 1,0 0 0,0 0 0,-1-2 0,0 1-1,-1-2 1,0 0 0,17-22 0,-17 17-44,0 0 1,-2-1-1,0-1 1,-1 0-1,-1 0 0,0 0 1,-2-1-1,0-1 1,5-36-1,-8 34 4,0 0 0,-1 1 0,-2-1 0,0 0 0,-2 0 0,0 0-1,-2 1 1,0-1 0,-1 1 0,-13-33 0,8 30 5,8 19 34,0-1 0,-1 1 1,1-1-1,-2 1 0,1 0 1,-1 0-1,1 0 0,-2 1 1,1-1-1,-1 1 0,1 0 1,-10-7-1,11 10-55,0-1 0,0 1 0,0 0 0,0 1 0,0-1 1,-1 1-1,1-1 0,0 1 0,-1 0 0,1 0 0,-1 0 0,1 1 0,-1-1 0,0 1 0,1 0 1,-1 0-1,1 0 0,-1 0 0,0 1 0,1-1 0,-1 1 0,1 0 0,-1 0 0,1 1 0,0-1 1,-1 1-1,1-1 0,0 1 0,0 0 0,0 0 0,0 0 0,0 1 0,1-1 0,-5 6 0,-3 16-5330</inkml:trace>
  <inkml:trace contextRef="#ctx0" brushRef="#br0" timeOffset="48445.99">1672 6783 512,'0'0'112,"-1"0"0,1 1-1,0-1 1,0 0 0,0 1 0,0-1 0,0 0 0,0 1-1,0-1 1,0 0 0,0 1 0,0-1 0,0 0-1,0 1 1,0-1 0,0 0 0,0 1 0,0-1 0,0 0-1,0 1 1,0-1 0,0 0 0,1 1 0,-1-1-1,0 0 1,0 0 0,0 1 0,1-1 0,-1 0 0,0 0-1,0 1 1,0-1 0,1 0 0,-1 0 0,0 0-1,1 1 1,-1-1 0,0 0 0,1 0 0,-1 0 0,22 2 1841,33-10-855,-47 6-588,58-12 599,127-47 0,57-45-105,-33 13-393,-104 48-351,303-107 351,122-10 128,-190 60 530,-185 46-871,-91 29-313,-69 26-104,1 0-122,-1-1-1,1 1 1,0 0-1,0-1 1,-1 0-1,1 1 1,-1-2-1,0 1 1,1 0 0,-1-1-1,3-3 1,-4 5-306,-8-15-3381,5 10-212,-3 4 2098,-13-8 574</inkml:trace>
  <inkml:trace contextRef="#ctx0" brushRef="#br0" timeOffset="48926">4048 5840 192,'-47'-18'1319,"44"18"-1020,-19-7 1151,-5-1 190,24 7-759,-14-5 1737,51 23 2343,-20-11-4872,1-1 0,0 0 0,17 2 0,27 7 260,-57-13-342,0-1 0,-1 1 0,1 0 0,0 0 0,0-1 0,0 1 0,0 1 0,-1-1 0,1 0 1,-1 0-1,1 1 0,-1-1 0,1 0 0,-1 1 0,0 0 0,1-1 0,-1 1 0,0 0 0,0 0 1,-1-1-1,1 1 0,0 0 0,0 0 0,-1 0 0,1 0 0,-1 0 0,0 0 0,0 0 0,1 0 1,-1 0-1,-1 0 0,1 0 0,0 0 0,0 0 0,-2 3 0,1 2-18,0-1-1,-1 0 0,0 0 1,0 0-1,0 0 1,-1 0-1,0 0 1,0-1-1,-5 7 1,4-6-351,0-1 0,0 1 0,1 0 0,0 0 1,0 0-1,-3 11 0,-9 19-6623,9-27 5338</inkml:trace>
  <inkml:trace contextRef="#ctx0" brushRef="#br0" timeOffset="51077">4141 6837 652,'0'0'5766,"-2"-16"789,-7 8-6457,7 6 1338,-2 7-1362,-3 5 26,0 1 0,1 0 0,1 0 0,0 0 0,0 1 0,-3 15 0,-106 369 1607,42-167-939,20-72-219,-4-9 94,30-84-311,-4 19 130,1-11 30,-13 23 127,22-47-342,20-46-292,5-9-5190,13-29 3906,-13 27 62,0 1 0,-1 0-1,-1-1 1,5-13 0,0-3-1094,5-8 189</inkml:trace>
  <inkml:trace contextRef="#ctx0" brushRef="#br0" timeOffset="51889">4155 6796 32,'0'0'3722,"-1"-6"-3766,-7-17 7354,5 20-7062,0 0 0,0 0 0,0 0 0,-1 0 0,1 1 0,-7-4 0,-29 33 259,2 1 1,-37 35 0,22-18-62,39-34-334,-13 13-322,25-23-26,-8 6 127</inkml:trace>
  <inkml:trace contextRef="#ctx0" brushRef="#br0" timeOffset="52260">4035 6763 468,'0'0'3068,"1"-1"-2874,0 1 0,0 0 0,-1-1 0,1 1-1,0 0 1,0 0 0,0-1 0,0 1 0,0 0-1,-1 0 1,1 0 0,0 0 0,0 0 0,0 1-1,0-1 1,0 0 0,-1 0 0,3 1 0,50 62 3637,-24-33-2794,2-2 1,63 46-1,-78-63-678,18 12 524,32 29 1,-19-20-302,-16-12-2064,-30-19 723,-21 19-10158</inkml:trace>
  <inkml:trace contextRef="#ctx0" brushRef="#br0" timeOffset="52858">2664 8493 496,'-4'-9'6132,"23"120"-1813,-12-79-3613,-3 2 0,-1-1 0,-1 0 0,-5 62 0,2-79-632,0-1-1,1 0 1,2 18-1,4 13-3646,-6-44 2108</inkml:trace>
  <inkml:trace contextRef="#ctx0" brushRef="#br0" timeOffset="53360">3050 8740 688,'1'4'402,"1"0"-1,-1 1 0,0-1 1,0 0-1,-1 0 1,1 1-1,-1-1 1,0 1-1,0-1 1,-1 6-1,3 30 1560,3-19-1349,2 12 408,2-1-1,17 45 0,-22-68-862,0-1-1,1 1 0,0-1 0,0 0 1,0 0-1,1 0 0,1-1 1,-1 1-1,1-2 0,1 1 0,-1-1 1,1 0-1,9 5 0,-11-8-98,1 0 0,-1-1 0,1 0 0,0 0 0,0-1-1,-1 1 1,1-1 0,0-1 0,0 0 0,0 0 0,0 0 0,0 0 0,0-1 0,0-1-1,0 1 1,10-4 0,-3 0-36,-1-1-1,1 0 0,-1 0 1,0-1-1,-1-1 0,23-18 1,-28 21-31,0-1 0,-1 0 0,0 0 0,0-1 0,0 0 0,-1 0 0,0 0 0,0-1 0,-1 0 0,0 0 0,0 0 0,-1 0 0,0 0 0,0-1 0,-1 1 0,0-1 0,-1 0 0,0 0 0,0 0 0,-1 0 0,0 1 0,0-1 0,-1 0 0,0 0 0,-1 0 0,0 1 0,0-1 0,-5-8 0,5 11 11,0 0 0,-1 1 1,0-1-1,-1 1 0,1 0 0,-1 0 0,0 0 1,0 1-1,0-1 0,-9-6 0,3 5 4,1 1-1,-1 0 0,0 0 1,0 1-1,-1 1 1,-16-5-1,25 8-5,-83 12-2714,82-8 2053,1 0-891</inkml:trace>
  <inkml:trace contextRef="#ctx0" brushRef="#br0" timeOffset="54443.99">3147 8129 56,'-5'-7'465,"-2"1"1,1 0-1,-1 0 1,0 0-1,0 1 0,0 0 1,-1 0-1,-11-4 0,6 1 32,7 6-320,1 0-1,-1 0 1,1 0-1,-1 1 1,0-1-1,0 1 1,1 1 0,-1-1-1,0 1 1,-10 1-1,-55 10 936,48-4-877,0 1 1,1 0 0,0 2-1,1 1 1,0 0 0,0 2 0,2 0-1,-1 1 1,2 1 0,0 1-1,0 0 1,2 1 0,0 1-1,1 1 1,-20 33 0,16-19-16,1 0 0,2 1 0,2 0 0,1 1 0,2 1-1,1 0 1,2 1 0,1-1 0,2 1 0,0 49 0,5-68-161,1 0-1,1 0 0,1 1 0,0-2 1,1 1-1,1 0 0,1-1 0,0 0 1,2 0-1,0 0 0,0-1 1,2-1-1,0 1 0,0-1 0,2-1 1,0 0-1,0-1 0,1 0 0,30 21 1,-19-16-11,1-2 0,1-1 0,1-1 0,0-2 0,1 0 0,0-2 0,57 13 0,-35-13-17,0-3 0,0-2-1,98-3 1,-119-4-68,1-1 0,-1-2-1,0 0 1,0-3 0,0 0-1,-1-1 1,0-2 0,-1-1 0,0-2-1,-1 0 1,-1-1 0,47-38-1,-53 37-7,-1 0 0,0-1 0,-2-1 0,0-1 0,-1 0 0,-1-1 0,0-1 0,-2 0 0,13-30 0,-15 27-6,-1 1-1,-1-2 1,0 1 0,-2-1-1,-2 0 1,0 0-1,-1 0 1,-1-1-1,-2 1 1,0-1-1,-9-49 1,6 54 32,-1 1 0,-2-1 0,0 1 0,0 0 0,-2 1 0,-1 0 0,0 0 0,-1 0 0,-18-22 0,13 22 46,0 1 0,-2 0 1,0 1-1,-1 1 0,-1 0 1,0 2-1,-1 0 0,-38-19 0,33 23 25,1 2-1,-2 0 1,1 2-1,-1 0 1,0 2 0,0 1-1,0 1 1,0 1-1,-1 1 1,1 2-1,0 0 1,0 2-1,-46 13 1,32-6-410,1 3 0,0 1 0,2 2 0,-1 2 0,2 1 0,1 2 0,1 1-1,-33 29 1,56-43-1908,-1 0-1,-22 13 0,19-13 55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1T19:03:59.153"/>
    </inkml:context>
    <inkml:brush xml:id="br0">
      <inkml:brushProperty name="width" value="0.05" units="cm"/>
      <inkml:brushProperty name="height" value="0.05" units="cm"/>
    </inkml:brush>
  </inkml:definitions>
  <inkml:trace contextRef="#ctx0" brushRef="#br0">124 489 132,'0'0'2596,"3"0"-2333,13 0 3357,-23 2-3398,-36 16 397,-12-2 836,46-14-1242,7-1-44,-3 0 212,-12 2 171,17-3-534,0 0-1,0 0 1,0 0-1,0-1 1,0 1-1,0 0 1,0 0-1,0 0 0,0 0 1,0 0-1,0 0 1,0-1-1,0 1 1,0 0-1,0 0 1,0 0-1,0 0 1,0 0-1,0-1 1,0 1-1,0 0 1,0 0-1,0 0 1,0 0-1,0 0 1,0 0-1,0 0 1,-1-1-1,1 1 0,0 0 1,0 0-1,0 0 1,0 0-1,0 0 1,0 0-1,0 0 1,-1 0-1,1 0 1,0 0-1,0 0 1,0 0-1,0 0 1,0 0-1,-1 0 1,1 0-1,0 0 1,0 0-1,0 0 1,0 0-1,0 0 0,-1 0 1,1 0-1,0 0 1,0 0-1,0 0 1,0 0-1,0 0 1,0 0-1,-1 0 1,1 0-1,0 0 1,25-19 52,0 0 1,28-15 0,-38 24-64,306-196 164,-222 146-251,-97 59 22,12-7-593,-7 5-2103</inkml:trace>
  <inkml:trace contextRef="#ctx0" brushRef="#br0" timeOffset="802">386 4 316,'0'0'1207,"-11"-3"-651,4 3 4696,-6 5-5089,9-4 1096,10 2-1143,255 133 1344,-255-133-1434,-1 0 0,0-1 0,1 2 0,-1-1 1,8 7-1,-12-9-9,15 19 61,-15-20-77,-1 1-1,1-1 1,-1 1 0,0 0 0,1 0-1,-1-1 1,0 1 0,1 0 0,-1-1-1,0 1 1,0 0 0,0 0 0,0 0-1,0-1 1,0 1 0,0 0 0,0 0-1,0-1 1,0 1 0,0 0 0,0 0-1,-1-1 1,1 1 0,0 0 0,-1 0-1,1-1 1,0 1 0,-1 0-1,0 0 1,-3 7 24,-1 2-9,1 0 1,-2 0-1,1-1 1,-1 0-1,-13 15 1,-20 31 68,28-32-33,-2-1 1,-1 0 0,0-1-1,-22 24 1,33-41-13,0-1-1,0 1 1,0 0 0,1 0-1,-1 0 1,1 0 0,-2 5-1,3-8-23,1 0-128,0-1 0,0 1 0,0-1 0,0 1 0,-1-1 0,1 0 0,0 1 0,0-1 0,-1 1 0,1-1 0,0 0 0,-1 1 0,1-1 0,0 0 0,-1 1 0,1-1 0,0 0 0,-1 0 0,1 1 0,-1-1 0,1 0 0,0 0 0,-1 0 0,1 1 0,-1-1 0,1 0 0,-1 0 0,1 0 0,-1 0 0,0 0 0,-15 1-4535,12-1 5386,-14 3-2159</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1T20:45:34.491"/>
    </inkml:context>
    <inkml:brush xml:id="br0">
      <inkml:brushProperty name="width" value="0.05" units="cm"/>
      <inkml:brushProperty name="height" value="0.05" units="cm"/>
    </inkml:brush>
  </inkml:definitions>
  <inkml:trace contextRef="#ctx0" brushRef="#br0">109 604 136,'0'0'13786,"4"2"-13662,6 4-10,-1-1-1,1-1 1,0 0-1,0 0 1,1-1 0,20 3-1,75 7 286,-67-9-306,1896 134 3762,-922-120-1774,-482 27-1031,-431-33-870,110 21 458,-88-19-3,-120-13-591,4 0-132,1 0 230,-177-9-16117,98 2 13200</inkml:trace>
  <inkml:trace contextRef="#ctx0" brushRef="#br0" timeOffset="1463.99">380 530 24,'0'0'571,"3"0"-7,9-3-6,-9 3 1565,14-4 588,-5 3-2325,-9 0 1750,14-5-439,-5 6-1629,-9 0 150,11-7-46,9-3-60,-21 9-74,13-6 258,-4 2 435,-11 6-297,-26 11-173,-55 27-161,-145 65 282,204-94-251,-38 13 0,19-9 57,-10 7 215,49-20-299,-10 5 30,12-6-128,-1 0 0,1 0-1,0 0 1,-1 0 0,1 1 0,0-1-1,0 0 1,-1 0 0,1 0-1,0 1 1,0-1 0,-1 0 0,1 0-1,0 0 1,0 1 0,-1-1 0,1 0-1,0 1 1,0-1 0,0 0 0,0 0-1,0 1 1,0-1 0,-1 0-1,1 1 1,0-1 0,0 0 0,0 1-1,0-1 1,0 0 0,0 1 0,0-1-1,0 0 1,0 1 0,0-1 0,1 0-1,-1 1 1,0-1 0,0 0-1,0 1 1,0-1 0,0 0 0,1 1-1,52 38 117,3-2-1,76 38 1,-69-40-72,238 139 461,-246-147-222,13 8-890,-66-34 145</inkml:trace>
  <inkml:trace contextRef="#ctx0" brushRef="#br0" timeOffset="42173.78">4851 741 84,'0'0'609,"0"-3"-18,1-11-26,0 10 474,1 2-552,20-30 2620,-21 30-2714,5-12 1807,14-18-164,-19 30-1827,5-17 316,-2 8 154,-4 11-643,0 0 0,0 0 0,0 0 0,1 0 0,-1 0 0,0 0 0,0 0 0,0 0 0,0 0 0,0 0 0,0 1 0,0-1 0,0 0 0,0 0 0,0 0 0,0 0 0,0 0 0,0 0 0,0 0 0,0 0 0,0 0 0,0 0 0,0 0 0,1 0 0,-1 0 0,0 0 0,0 0 0,0 0 0,0 0 0,0 0 0,0 0 0,0 0 0,0 0 0,0 0 0,0 0 0,0 0 0,0 0 0,1 0 0,-1 0 0,0 0 0,0 0 0,0 0 0,0 0 0,0 0 0,0 0 0,0 0 0,0 0 0,0-1 0,0 1 0,0 0 0,0 0 0,0 0 0,0 0 0,0 0 0,0 0 0,0 0 0,0 0 0,0 0 0,0 0 0,1 0 0,1 11 108,-1 1-1,0 0 1,0 0 0,-1 0 0,-2 16-1,-13 69 458,1-12-181,-17 206 949,19-132-535,3-65-236,1-16-104,-4-26-2450,12-50 1174,-8-12-5372,0-2 4736,4-2-2495,1 2 1918</inkml:trace>
  <inkml:trace contextRef="#ctx0" brushRef="#br0" timeOffset="43341.76">5159 19 284,'-12'-13'3139,"-15"9"-1945,24 3-799,-1 1 0,-7 0 20,2 0-152,1 0 0,-1 0-1,1 0 1,-1 1 0,1 0 0,-1 1 0,-15 5 0,19-5-152,1 0 0,-1-1 0,1 0 0,-1 0 0,0 0 0,-6 0 0,-15 4 305,-2 2-166,1 2 1,0 2 0,1 0 0,0 1 0,0 2 0,2 1 0,0 0 0,0 2 0,2 1 0,0 1 0,1 1 0,-33 39 0,0 9 530,-72 122 0,110-164-667,2 1 0,1 1 0,2 1 0,0-1 1,2 2-1,1-1 0,2 1 0,-4 37 0,5 244 727,8-246-573,4-1 1,25 113-1,-19-130-130,2 0-1,1-2 1,3 0 0,27 48 0,-31-68-63,1 0 1,2-1-1,0 0 0,1-2 1,1 0-1,1-1 1,47 35-1,-42-38-47,1-1 0,0-2 1,1 0-1,1-2 0,0-1 0,1-1 0,0-2 0,1 0 1,0-3-1,0 0 0,0-2 0,1-2 0,-1 0 1,1-2-1,0-2 0,-1-1 0,0-1 0,1-2 0,-2 0 1,1-3-1,41-16 0,-38 9-64,0-1-1,-1-1 1,0-2 0,-2-2-1,-1-1 1,0-1 0,-2-1-1,-1-2 1,29-36 0,-34 35-15,-1-1 0,-1-1 1,-2 0-1,-1-2 0,-1 0 1,-2-1-1,-2 0 0,0-1 1,12-70-1,-16 55-12,-3 0-1,-2-1 1,-2 1-1,-2-1 1,-3 1 0,-1-1-1,-3 1 1,-2 0-1,-16-46 1,11 53 48,-2 1 1,-2 0 0,-2 2-1,-2 0 1,-47-61-1,29 49 24,-3 2-1,-1 2 1,-66-51-1,86 77 14,-1 2-1,-1 1 0,-1 1 1,0 2-1,-1 0 0,-46-15 1,59 25-21,1 1 0,-1 0 1,0 1-1,0 1 1,-1 0-1,1 1 1,0 1-1,0 1 0,-1 0 1,1 1-1,0 0 1,0 2-1,0 0 0,-26 10 1,10 0-487,1 1 0,0 2 0,1 1 0,1 1 0,1 1 0,-47 45 0,19-8-7472,39-36 592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1T22:02:09.988"/>
    </inkml:context>
    <inkml:brush xml:id="br0">
      <inkml:brushProperty name="width" value="0.05" units="cm"/>
      <inkml:brushProperty name="height" value="0.05" units="cm"/>
    </inkml:brush>
  </inkml:definitions>
  <inkml:trace contextRef="#ctx0" brushRef="#br0">77 4012 368,'-19'3'9709,"6"-3"-9354,10 0 2130,12-3-2186,360-130 1479,-238 82-1567,492-206 369,-396 160-482,214-93 81,442-177-27,-506 222-91,913-324 142,-939 345-167,1586-542 53,-1813 623-90,870-283-14,-475 146 12,-413 136 483,-104 43-439,48-22-2274</inkml:trace>
  <inkml:trace contextRef="#ctx0" brushRef="#br0" timeOffset="1512.99">331 3616 156,'0'0'5285,"5"-2"-4884,15-6-18,-15 6 314,28-33 1182,-27 30-1734,1 0 1,0 0-1,0 0 0,0 1 1,8-4-1,-8 5-9,21-16 653,-26 18 1008,-10 5-1730,-22 14 81,0 1 0,-39 34 0,-58 58 279,115-101-391,-32 29 104,11-10 252,-38 40 0,28-12 911,41-55-1137,3 0-157,-1-1-1,1 1 1,-1-1 0,1 1-1,0-1 1,-1 1 0,1-1-1,0 0 1,0 1-1,0-1 1,0 0 0,0 0-1,0 0 1,1 1 0,-1-1-1,0 0 1,1-1 0,2 3-1,28 14 166,-28-15-161,87 34 395,181 48-1,-22-28 605,-235-53-1634,10 0-3162,-24-4 3341,1 1 0,-1-1 0,0 0 0,0 1-1,1-1 1,-1 0 0,0 0 0,0 0 0,0 0 0,0 0 0,0 0 0,0 0-1,0 0 1,-1-1 0,1 1 0,0 0 0,0-3 0,7-6-1515</inkml:trace>
  <inkml:trace contextRef="#ctx0" brushRef="#br0" timeOffset="2779.82">496 3547 68,'0'-1'245,"0"-1"-1,1 1 1,-1 0 0,1 0-1,-1-1 1,1 1-1,-1 0 1,1 0 0,0 0-1,0 0 1,-1 0 0,1 0-1,0 0 1,0 0 0,0 0-1,0 0 1,0 1-1,0-1 1,0 0 0,1 1-1,-1-1 1,0 1 0,0-1-1,0 1 1,3-1 0,-1 0 1811,-11 4-1979,-24 10 164,1 2 0,1 2 0,-42 29 0,6-4 72,-63 48 420,121-84-693,-19 13 112,18-13-88,0 0 1,0 1-1,1 0 0,-9 9 1,16-14-39,-6 2 8,1 0 0,0 0 0,0 1 1,-8 9-1,13-13-19,-8 11 57,-3 8 121,12-19-172,-1 0 1,0 0-1,1 0 1,-1-1-1,1 1 0,-1 0 1,1 0-1,0 0 1,-1 0-1,1 0 1,0 0-1,0 0 0,0 0 1,-1 0-1,1 0 1,0 0-1,0 0 1,1 0-1,-1 0 0,0 0 1,0 0-1,0 0 1,1 1-1,29 11 126,0-1-1,0-2 1,61 13-1,-27-8-57,43 11 156,94 27 155,-149-37-1312,-19-9-2534,-20-6-668,-9-2 3481,-1 1-875</inkml:trace>
  <inkml:trace contextRef="#ctx0" brushRef="#br0" timeOffset="3996.86">8956 397 460,'-2'-10'1144,"0"5"2384,2 5-3481,0 0-1,0-1 0,0 1 1,0 0-1,0 0 0,0 0 1,0 0-1,0-1 0,0 1 1,0 0-1,0 0 0,0 0 1,0 0-1,0 0 0,0-1 1,0 1-1,0 0 0,0 0 1,0 0-1,0 0 0,0 0 1,-1-1-1,1 1 0,0 0 1,0 0-1,0 0 0,0 0 1,0 0-1,0 0 0,-1 0 1,1-1-1,0 1 0,0 0 1,0 0-1,0 0 0,0 0 1,-1 0-1,1 0 0,0 0 1,0 0-1,0 0 0,0 0 1,0 0-1,-1 0 0,1 0 1,0 0-1,0 0 0,0 0 1,0 0-1,-1 0 0,1 0 1,0 0-1,0 0 0,0 0 1,0 1-1,0-1 0,-1 0 1,1 0-1,0 0 0,0 0 0,0 0 1,0 0-1,0 0 0,0 0 1,0 1-1,-1-1 0,1 0 1,0 0-1,-7 19 817,-3 31-298,-11 91 1182,-13 39-169,5-39-545,9-46-344,11-57-191,2 0 0,-4 71 0,7-88-415,3-20-113,1 1-1,-1-1 0,1 0 1,0 1-1,-1-1 1,1 0-1,0 0 0,0 1 1,0-1-1,0 0 1,0 1-1,0-1 0,1 2 1,0-1-284,13-51-5849,-4 21 1127,-7 13 3476</inkml:trace>
  <inkml:trace contextRef="#ctx0" brushRef="#br0" timeOffset="4745.14">9123 1 336,'-14'2'276,"0"1"-1,1 0 1,0 1-1,-1 1 1,1 0-1,1 1 1,-1 0-1,1 1 1,0 0-1,1 1 1,-14 12 0,-14 15 618,-56 63 1,87-89-773,-23 28 199,3 1-1,1 1 1,2 1 0,1 2 0,2 0-1,3 1 1,1 1 0,2 1 0,2 0-1,2 1 1,2 1 0,-7 81 0,16-91-147,2-1 0,2 0 0,1 0 0,1 0 0,21 68 0,-22-90-135,0-1 1,1 0-1,1 0 1,0 0-1,1-1 1,0 1-1,1-2 1,0 1-1,1-1 1,0-1 0,1 1-1,0-1 1,12 9-1,-9-10-13,1 0 0,0-1 0,0-1 0,1 0 0,-1-1 0,2 0 0,-1-2 0,0 1 0,1-2 0,0 0-1,20 1 1,-3-3-53,0-2 0,-1-1 0,1-1 0,-1-2 0,1-1 0,-2-2 0,1-1 0,-1-1 0,0-2 0,47-26 0,-34 14-55,-2-2 0,0-2 0,-2-2 0,-1-1 1,-2-2-1,42-48 0,-62 61 52,-1 0 1,0-2 0,-2 0-1,0 0 1,-2-1-1,0-1 1,-2 0 0,0-1-1,-2 0 1,0 0 0,-2-1-1,-1 0 1,-1 0-1,-2 0 1,0 0 0,-2-1-1,-3-30 1,0 18 8,-2 0-1,-2 1 1,-2 0 0,-16-48-1,18 67 39,-1 1 0,-1-1 0,0 1 0,-1 1-1,-1-1 1,-1 2 0,0 0 0,-1 0 0,-1 1 0,-16-14 0,17 19-19,-1 1 0,-1 0 1,1 1-1,-1 0 1,0 1-1,-1 1 0,0 0 1,0 1-1,0 1 0,-1 1 1,1 0-1,-1 1 1,0 0-1,1 2 0,-26 2 1,-11 3-1263,1 4 0,0 1 0,-79 27 0,83-20-480,4 3 514</inkml:trace>
  <inkml:trace contextRef="#ctx0" brushRef="#br0" timeOffset="10865.07">1905 3642 236,'0'0'9309,"1"-18"-8376,0 7-712,-1 9-94,1-1 1,-1 0-1,0 0 0,1 1 0,0-1 0,0 1 0,0-1 0,0 1 0,1-4 0,0 4 509,-2 1-573,1 1-1,0-1 0,0 0 1,0 0-1,0 0 0,0 0 1,0 1-1,0-1 0,0 0 1,0 1-1,0-1 0,0 1 1,0-1-1,0 1 0,0-1 1,1 1-1,-1 0 0,0 0 1,0-1-1,1 1 0,-1 0 1,0 0-1,0 0 0,3 1 1,11 1-1,-12-1 4,1-1 3,60 12 299,-1 2 1,71 25-1,-1 1-144,270 77 1004,-295-88-921,232 56 407,28-7-210,-40-4-139,135 20-47,-294-58-185,35 3 14,112 15-166,-227-39 74,0 3 0,93 33 1,-119-33 5,411 143 395,-214-68-234,-201-77-405,-17-5-4628</inkml:trace>
  <inkml:trace contextRef="#ctx0" brushRef="#br0" timeOffset="12181.07">2047 3586 300,'6'-5'11692,"-11"12"-11624,0 0 1,1 0 0,0 0-1,0 0 1,0 1-1,-2 8 1,2-5 92,0 1 1,0-1 0,-1 0-1,0 0 1,-1-1 0,-11 15-1,15-21-122,-1 1-1,0-1 1,1 1-1,0 0 0,0 0 1,-2 9-1,-6 12 60,-1-6-18,2-3-71,0-1 0,-9 25 0,18-39-131,6-7-5407,10-17 3808,-9 10 586,0 0-1,8-22 0,-11 23 34,3 2 330</inkml:trace>
  <inkml:trace contextRef="#ctx0" brushRef="#br0" timeOffset="12574.07">1984 3747 2584,'28'-61'-476,"-14"38"1051,-13 22-530,0 0 0,0 0 1,0 0-1,-1 0 1,1 0-1,0 0 1,0-1-1,-1 1 0,1 0 1,-1-1-1,1 1 1,-1 0-1,0-1 1,0 1-1,1 0 0,-1-1 1,0-1-1,23-29 3791,-19 22-3053,6-11-7463</inkml:trace>
  <inkml:trace contextRef="#ctx0" brushRef="#br0" timeOffset="13617.1">2091 3544 548,'8'-11'479,"-6"8"-355,0 0 1,0 0-1,1 1 1,-1-1 0,1 1-1,-1-1 1,1 1-1,0 0 1,0 0-1,4-2 1,39-20 988,-6 7-545,-37 16-502,15-2 129,27-5 70,-41 7-111,50 1 1240,-51 0-373,10-2-243,-23 6 835,-18 5-812,-24 1-222,1-3 0,-53 1 0,35-4-231,-62 10 311,50-8-98,78-5-522,-3-1 45,4 0-78,1-1-1,0 1 0,-1 0 1,1 0-1,-1 0 0,1 0 1,0 0-1,-1 0 0,1 0 1,-1 0-1,1 1 1,0-1-1,-1 1 0,1-1 1,0 1-1,-1-1 0,1 1 1,0 0-1,0-1 0,0 1 1,0 0-1,0 0 1,0 0-1,0 0 0,0 0 1,-2 2-1,3-1 14,3 2 11,20 30 86,29 31 1,38 26 274,-64-67-199,-10-9 64,1-1 0,0 0 0,1-1 0,0-1 0,20 10 0,34 8 542,-70-29-731,44 24 187,-22-12-570,-19-10-3347</inkml:trace>
  <inkml:trace contextRef="#ctx0" brushRef="#br0" timeOffset="15143.07">6062 4559 284,'0'0'8579,"6"1"-8286,-3 0-217,112 27 2344,189 23 0,-250-44-2226,-1 2 0,101 33 0,-81-21 69,90 32 286,-66-19-318,-54-18-128,-3-2 59,50 21 221,13 0 45,-101-34-398,13 5 142,-4 1-2682,-2-6-3896,4-1 3717,-9 0 799</inkml:trace>
  <inkml:trace contextRef="#ctx0" brushRef="#br0" timeOffset="16007.07">7739 4669 80,'0'0'5387,"5"-4"-4909,2 0-261,0 1 0,0 0 0,0 0 0,0 0 0,8-1 0,-3 2 91,0 1 1,1 1 0,-1 0 0,1 0 0,-1 1 0,18 5-1,-23-5-228,-1 0 0,0 1 0,1 0-1,-1 0 1,0 1 0,0-1-1,0 1 1,0 1 0,-1-1-1,1 1 1,-1 0 0,0 0 0,7 8-1,-9-6-39,0-1 0,0 1 0,-1 0 0,0 0 0,0 0 0,0 0 0,-1 0 0,0 0 0,0 1 0,-1-1 0,1 0 0,-1 1-1,-1-1 1,1 0 0,-1 0 0,0 1 0,-1-1 0,-3 10 0,-3 11 37,-2-1-1,-23 44 1,-90 186 234,53-82-35,70-173-266,0 0 0,-1 0 0,1 0-1,0 0 1,0 1 0,0-1 0,0 0-1,0 0 1,0 0 0,0 1-1,0-1 1,0 0 0,1 0 0,-1 0-1,1 0 1,-1 1 0,0-1-1,1 0 1,0 0 0,-1 0 0,1 0-1,0 0 1,-1 0 0,1 0 0,0-1-1,0 1 1,0 0 0,0 0-1,0-1 1,0 1 0,0 0 0,0-1-1,0 1 1,0-1 0,2 1-1,39 13 358,-39-13-335,13 0 29,1 0 1,-1 0 0,1-2 0,-1 0 0,0-1 0,1 0 0,-1-2 0,17-5 0,38-11 84,129-56-1,-162 59-299,-1-3 0,-1 0 0,-1-3 0,60-50 0,-77 55-468,-1-1 0,-1 0 0,-1-1 0,13-23 0,-15 24-129,-10 11 442,1 0 0,-2 0 1,1 0-1,-1-1 0,0 1 0,-1 0 0,0-1 0,0 1 1,-1-1-1,0-9 0,0 17 224,0-1-613,0-1-708,0-9 245,0 9 346</inkml:trace>
  <inkml:trace contextRef="#ctx0" brushRef="#br0" timeOffset="16961.07">8391 4607 104,'-14'-17'684,"-1"1"1,-1 1-1,-1 0 0,-32-21 1,19 16 5,-2 1 0,-62-27 0,79 40-499,0 1-1,0 0 1,0 1-1,-1 1 1,0 1-1,1 0 1,-1 1-1,0 1 1,-19 1-1,15 1-22,-1 1 0,0 1 0,1 1 0,0 0 0,0 2 0,-33 15 0,35-11-48,0 0 0,1 1 1,1 0-1,0 2 0,0 0 1,1 1-1,1 0 0,1 1 1,0 0-1,1 2 0,0-1 1,2 1-1,0 1 0,1 0 1,1 0-1,-8 30 0,5-15 26,2 1-1,1 0 1,2 0 0,1 1-1,1 43 1,12 99 345,-5-155-406,1-1-1,1 1 0,1-1 0,1 0 1,17 35-1,-17-44-40,1 0-1,1-1 1,0 0 0,1-1-1,0 0 1,1-1 0,0 0-1,1 0 1,0-1 0,0-1-1,1 0 1,0-1-1,0 0 1,0-1 0,27 8-1,-6-4 11,1-1-1,0-1 0,0-3 0,0 0 0,54-2 1,-56-3-36,-1-3 1,1 0 0,-1-3-1,0 0 1,-1-2 0,1-1-1,-2-2 1,1-1-1,34-19 1,-43 19-32,0-1-1,-1-1 0,-1-1 1,0-1-1,-1 0 1,-1-2-1,-1 0 0,0-1 1,-1 0-1,-1-2 1,-1 1-1,17-37 1,-21 34-28,-1-1 0,-1 0 1,-2 0-1,0-1 0,-2 1 1,0-1-1,-2 0 0,-1-1 1,-1 1-1,-1 0 0,-1 0 1,-1 0-1,-1 0 0,-2 0 1,0 1-1,-13-31 0,12 40 29,-1 1 0,-1-1 0,0 2 0,-1-1 0,0 1 0,-1 0 0,-1 1 0,0 1 0,0 0 0,-1 0 0,-1 1 0,0 1 0,0 0 0,-1 1 0,0 1 0,-27-10 0,19 9 9,0 2 0,-1 0-1,1 2 1,-1 1-1,0 0 1,0 2 0,0 0-1,0 2 1,0 1-1,0 1 1,-24 6-1,-4 4-205,1 2 0,1 3-1,1 1 1,0 3 0,2 2-1,-50 33 1,90-52-24,0 1-1,0 0 1,1 0-1,0 0 1,0 1-1,0 0 1,-6 11-1,9-14-364,1 0-1,-1 1 0,1-1 0,1 1 1,-1-1-1,0 1 0,1 0 1,-1 9-1,2 3-796</inkml:trace>
  <inkml:trace contextRef="#ctx0" brushRef="#br0" timeOffset="31349.2">4105 3616 52,'9'-11'17848,"-5"10"-17746,0-1 0,0 1 0,1 1 0,-1-1 1,0 0-1,1 1 0,-1 0 0,1 0 0,-1 0 0,0 1 0,1-1 0,7 3 0,20 1 249,197-3 995,459-15 261,-127-21-814,-239 17-345,158 3 87,-340 12-404,682 9 768,-2 29-206,-550-22-555,128-10 156,-240-4-4278,-156 1 2554,-86 13-14434</inkml:trace>
  <inkml:trace contextRef="#ctx0" brushRef="#br0" timeOffset="32684.2">4201 3381 536,'32'-2'3674,"-30"2"-3039,1-1-38,41-10 2501,-41 11-2663,13-6 2805,12 8-629,-25-1-1320,-9 2-1080,-93 60 1290,60-36-1164,-45 27 127,44-29 7,-42 35 0,80-58-451,-7 9 96,9-7-95,0 0 1,0-1 0,0 1-1,1 0 1,-1 0 0,1-1-1,0 1 1,0 0 0,0-1-1,0 1 1,1-1 0,-1 1-1,1-1 1,0 0 0,0 1-1,0-1 1,1 0 0,4 5-1,5 6 121,1 0-1,23 18 0,-18-17-34,12 11 190,0-2-1,2 0 0,1-3 0,68 35 0,-14-6 241,-63-34-1359,-11-3-4300</inkml:trace>
  <inkml:trace contextRef="#ctx0" brushRef="#br0" timeOffset="34014.72">9943 3170 72,'0'0'1487,"-4"-1"-760,-11-4-12,12 4-18,0 0-10,-24-8 1950,24 7-2024,0 2-31,-21-11 5090,27 7-5446,0 2-172,-1-1 1,1 1-1,-1 0 1,1 0-1,0 0 1,0 1 0,0-1-1,0 1 1,0-1-1,0 1 1,0 0-1,1 0 1,-1 1 0,0-1-1,1 1 1,-1-1-1,0 1 1,7 0-1,-4 1-25,1-1-1,0 1 1,0 0-1,-1 0 1,1 1-1,-1 0 1,1 0-1,-1 1 1,0 0-1,0 0 1,0 0-1,0 1 1,-1-1-1,1 2 1,-1-1-1,0 0 1,0 1-1,-1 0 1,1 0-1,-1 1 1,0-1-1,0 1 1,-1-1-1,0 1 1,0 1-1,3 8 1,-3-7-20,0 0 0,-1 0 1,0 1-1,0-1 0,-1 1 0,0 0 1,-1-1-1,0 1 0,0-1 0,-1 1 1,-3 15-1,0-10 7,0 0 0,-1-1 0,0 0 0,-1 0 1,-1 0-1,-12 18 0,-3-1 24,-2-1 1,-1-1-1,-1-1 1,-48 37-1,21-32-20,10-8-47,7-5-45,34-18 57,6 0-61,21 13 58,53 17 0,-4-2 5,-68-26 18,6 2-7,0 1 0,-1 0 0,17 12 0,-25-16 8,-1 0 0,1 0-1,-1 1 1,0-1 0,0 0 0,0 1-1,0 0 1,0-1 0,-1 1 0,1 0-1,-1 0 1,0 0 0,0 0 0,0 0-1,0 0 1,0 0 0,0 0 0,-1 0-1,1 5 1,-2-5 5,0 1 0,1-1 1,-1 0-1,0 0 0,-1 1 0,1-1 0,0 0 0,-1 0 0,0 0 1,0 0-1,0-1 0,0 1 0,0 0 0,0-1 0,-1 1 0,1-1 1,-6 4-1,1-1 10,0 0 0,0 0 1,-1-1-1,0 0 0,-13 5 1,12-7-81,0 0 1,-1 0 0,1-1-1,-1-1 1,1 1 0,-1-2-1,1 1 1,-14-3 0,5 0-354,0-2 1,1 1 0,-27-12 0,23 7-1048,-35-20 0,50 25 754,0 0 0,1 0 0,-1 0 0,1 0 0,0-1 0,1 0 0,-1 0 0,1-1 0,0 1 0,-5-9 0,6 2-605</inkml:trace>
  <inkml:trace contextRef="#ctx0" brushRef="#br0" timeOffset="34737.72">10012 2737 168,'-30'1'854,"-1"2"0,0 1-1,-50 13 1,-86 37 1292,132-40-1743,0 1 0,0 2 1,2 2-1,0 1 1,2 1-1,0 2 1,-34 32-1,43-34-180,2 1-1,0 2 0,1 0 1,1 1-1,2 0 1,0 1-1,2 1 1,1 1-1,-15 45 0,21-51-121,0 0 1,2 0-1,0 1 0,2-1 0,0 1 0,2 0 0,0 0 0,2 0 0,0 0 0,2 0 1,0-1-1,2 1 0,0-1 0,2 0 0,0 0 0,13 25 0,-7-23-16,0-1-1,2-1 1,0 0 0,2-1-1,0-1 1,1 0-1,1-1 1,1-1 0,1-2-1,0 1 1,1-2-1,43 21 1,-37-22-34,1-2-1,0-1 1,1-2-1,1-1 1,-1-1-1,1-1 1,0-2 0,1-1-1,-1-2 1,51-4-1,-43-1-40,1-2-1,-1-1 1,-1-2-1,0-2 1,0-2-1,-1-1 0,-1-2 1,0-1-1,-1-2 1,-1-1-1,52-42 1,-65 45-6,-2 0 0,0-2 1,-2 0-1,0-1 0,-1-1 1,26-43-1,-32 45-9,-2 0-1,1-1 1,-2 1-1,-1-2 1,0 1 0,-2-1-1,0 0 1,-1 0 0,0-22-1,-4 13-8,-1 1 0,-1 1 0,-2-1 0,0 0 0,-2 1 0,-1 0 0,-2 1 0,0 0 0,-2 0 0,-1 1 0,-1 0 0,-1 2 0,-1-1 0,-2 2 0,0 0 0,-1 2 0,-1 0 0,-25-20 0,32 31 15,0 0 1,-1 1-1,0 1 1,-1 1-1,0 0 1,0 0-1,0 2 1,-1 0-1,0 0 1,-19-2-1,10 5-34,0 0 1,0 1-1,0 1 0,0 2 0,0 0 0,-25 7 0,-12 7-615,1 3-1,0 2 0,2 3 1,-75 42-1,-18 26-5766,95-55 4828</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1T22:02:03.712"/>
    </inkml:context>
    <inkml:brush xml:id="br0">
      <inkml:brushProperty name="width" value="0.05" units="cm"/>
      <inkml:brushProperty name="height" value="0.05" units="cm"/>
    </inkml:brush>
  </inkml:definitions>
  <inkml:trace contextRef="#ctx0" brushRef="#br0">0 0 21670,'9'29'-278,"-2"-1"0,-2 1 1,0 0-1,0 33 0,-6-48 124,-1 0 0,0-1 1,-4 16-1,-2 5-1213,3-14-108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8T19:48:46.785"/>
    </inkml:context>
    <inkml:brush xml:id="br0">
      <inkml:brushProperty name="width" value="0.05" units="cm"/>
      <inkml:brushProperty name="height" value="0.05" units="cm"/>
      <inkml:brushProperty name="color" value="#E71224"/>
      <inkml:brushProperty name="ignorePressure" value="1"/>
    </inkml:brush>
  </inkml:definitions>
  <inkml:trace contextRef="#ctx0" brushRef="#br0">869 89,'-1'3,"0"1,0 0,-1-1,1 1,-1-1,0 1,0-1,0 0,-1 0,1 0,-1 0,0 0,1-1,-5 3,-9 12,-85 128,23-30,-37 65,24-34,81-131,0 0,1 1,0-1,1 2,1-1,1 1,0 0,-5 32,6-30,-1-1,-1 1,0-1,-1 0,-1-1,-20 30,-18 37,35-64,-1-4</inkml:trace>
  <inkml:trace contextRef="#ctx0" brushRef="#br0" timeOffset="1785.99">0 450,'1'-3,"0"1,0 0,0 0,1 0,-1 1,1-1,-1 0,1 0,0 1,-1-1,1 1,0 0,0-1,0 1,0 0,0 0,0 0,1 0,2 0,8-6,37-27,-31 20,1 1,23-12,-16 12,0-2,-2-1,32-25,-35 26,0 1,41-19,14-8,-34 15,1 1,49-18,-74 37,-1 1,1 1,0 0,28-1,-26 3,-1 0,0-2,25-7,-44 11,-1 0,0 0,0 0,0 0,1 0,-1 0,0 0,0 0,0 0,1 0,-1-1,0 1,0 1,1-1,-1 0,0 0,0 0,1 0,-1 0,0 0,0 0,0 0,1 0,-1 0,0 0,0 1,0-1,0 0,1 0,-1 0,0 0,0 0,0 1,0-1,1 0,-1 0,0 0,0 1,0-1,0 0,0 14,-8 15,8-27,-8 19,-21 40,22-48,0 2,0-1,1 1,1 0,1 0,-4 19,-2 118,4-36,-18 105,21-20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77D70-3492-4347-AE5A-DE9B017B5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9</TotalTime>
  <Pages>1</Pages>
  <Words>4610</Words>
  <Characters>2628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bhiraj Eksambekar</cp:lastModifiedBy>
  <cp:revision>238</cp:revision>
  <dcterms:created xsi:type="dcterms:W3CDTF">2021-06-01T01:22:00Z</dcterms:created>
  <dcterms:modified xsi:type="dcterms:W3CDTF">2021-06-11T23:03:00Z</dcterms:modified>
</cp:coreProperties>
</file>